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6E6FF9" w14:textId="4F98445A" w:rsidR="00B1009D" w:rsidRPr="0070679B" w:rsidRDefault="00B1009D" w:rsidP="000904ED">
      <w:pPr>
        <w:jc w:val="center"/>
        <w:rPr>
          <w:rFonts w:ascii="Calibri" w:eastAsia="Calibri" w:hAnsi="Calibri"/>
          <w:b/>
          <w:sz w:val="8"/>
          <w:szCs w:val="8"/>
          <w:lang w:val="en-CA" w:eastAsia="en-US"/>
        </w:rPr>
      </w:pPr>
    </w:p>
    <w:p w14:paraId="01BB4CAC" w14:textId="045DED8A" w:rsidR="00A048C7" w:rsidRPr="00B55BD6" w:rsidRDefault="00B1009D" w:rsidP="00BC62B2">
      <w:pPr>
        <w:ind w:firstLine="1134"/>
        <w:rPr>
          <w:rFonts w:ascii="Calibri" w:eastAsia="Calibri" w:hAnsi="Calibri"/>
          <w:color w:val="FF0000"/>
          <w:szCs w:val="28"/>
          <w:u w:val="single"/>
          <w:lang w:val="en-CA" w:eastAsia="en-US"/>
        </w:rPr>
      </w:pPr>
      <w:r w:rsidRPr="00B55BD6">
        <w:rPr>
          <w:rFonts w:ascii="Calibri" w:eastAsia="Calibri" w:hAnsi="Calibri"/>
          <w:b/>
          <w:noProof/>
          <w:color w:val="FF0000"/>
          <w:szCs w:val="28"/>
          <w:u w:val="single"/>
          <w:lang w:val="en-CA" w:eastAsia="en-US"/>
        </w:rPr>
        <w:drawing>
          <wp:anchor distT="0" distB="0" distL="114300" distR="114300" simplePos="0" relativeHeight="251656192" behindDoc="1" locked="0" layoutInCell="1" allowOverlap="1" wp14:anchorId="149A656D" wp14:editId="0B287E8A">
            <wp:simplePos x="0" y="0"/>
            <wp:positionH relativeFrom="margin">
              <wp:align>left</wp:align>
            </wp:positionH>
            <wp:positionV relativeFrom="paragraph">
              <wp:posOffset>5715</wp:posOffset>
            </wp:positionV>
            <wp:extent cx="975360" cy="1040130"/>
            <wp:effectExtent l="0" t="0" r="0" b="7620"/>
            <wp:wrapTight wrapText="bothSides">
              <wp:wrapPolygon edited="0">
                <wp:start x="0" y="0"/>
                <wp:lineTo x="0" y="21363"/>
                <wp:lineTo x="21094" y="21363"/>
                <wp:lineTo x="21094" y="0"/>
                <wp:lineTo x="0" y="0"/>
              </wp:wrapPolygon>
            </wp:wrapTight>
            <wp:docPr id="7" name="Picture 7" descr="C:\Users\Main Office\OneDrive - The Salvation Army\CHURCH INFORMATION\SA_GivingHopeToday_red_ver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ain Office\OneDrive - The Salvation Army\CHURCH INFORMATION\SA_GivingHopeToday_red_vert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5360" cy="1040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A1980" w:rsidRPr="00B55BD6">
        <w:rPr>
          <w:rFonts w:ascii="Calibri" w:eastAsia="Calibri" w:hAnsi="Calibri"/>
          <w:b/>
          <w:color w:val="FF0000"/>
          <w:szCs w:val="28"/>
          <w:u w:val="single"/>
          <w:lang w:val="en-CA" w:eastAsia="en-US"/>
        </w:rPr>
        <w:t>Our Mission</w:t>
      </w:r>
    </w:p>
    <w:p w14:paraId="654E37E8" w14:textId="773BA8F5" w:rsidR="00B1009D" w:rsidRDefault="005A5BF4" w:rsidP="004354D6">
      <w:pPr>
        <w:ind w:left="142"/>
        <w:rPr>
          <w:rFonts w:ascii="Calibri" w:eastAsia="Calibri" w:hAnsi="Calibri"/>
          <w:szCs w:val="28"/>
          <w:lang w:val="en-US" w:eastAsia="en-US"/>
        </w:rPr>
      </w:pPr>
      <w:r w:rsidRPr="001A1980">
        <w:rPr>
          <w:rFonts w:ascii="Calibri" w:eastAsia="Calibri" w:hAnsi="Calibri"/>
          <w:szCs w:val="28"/>
          <w:lang w:eastAsia="en-US"/>
        </w:rPr>
        <w:t>Ocean Crest Community Church exist</w:t>
      </w:r>
      <w:r w:rsidR="00AA2BAF">
        <w:rPr>
          <w:rFonts w:ascii="Calibri" w:eastAsia="Calibri" w:hAnsi="Calibri"/>
          <w:szCs w:val="28"/>
          <w:lang w:val="en-US" w:eastAsia="en-US"/>
        </w:rPr>
        <w:t>s</w:t>
      </w:r>
      <w:r w:rsidR="0099361A">
        <w:rPr>
          <w:rFonts w:ascii="Calibri" w:eastAsia="Calibri" w:hAnsi="Calibri"/>
          <w:szCs w:val="28"/>
          <w:lang w:val="en-US" w:eastAsia="en-US"/>
        </w:rPr>
        <w:t xml:space="preserve"> </w:t>
      </w:r>
      <w:r w:rsidRPr="001A1980">
        <w:rPr>
          <w:rFonts w:ascii="Calibri" w:eastAsia="Calibri" w:hAnsi="Calibri"/>
          <w:szCs w:val="28"/>
          <w:lang w:eastAsia="en-US"/>
        </w:rPr>
        <w:t xml:space="preserve">to share the love </w:t>
      </w:r>
      <w:r w:rsidR="0090077C">
        <w:rPr>
          <w:rFonts w:ascii="Calibri" w:eastAsia="Calibri" w:hAnsi="Calibri"/>
          <w:szCs w:val="28"/>
          <w:lang w:val="en-US" w:eastAsia="en-US"/>
        </w:rPr>
        <w:t xml:space="preserve">of </w:t>
      </w:r>
      <w:r w:rsidRPr="001A1980">
        <w:rPr>
          <w:rFonts w:ascii="Calibri" w:eastAsia="Calibri" w:hAnsi="Calibri"/>
          <w:szCs w:val="28"/>
          <w:lang w:val="en-US" w:eastAsia="en-US"/>
        </w:rPr>
        <w:t>Jesus Christ, meet human needs and be a transforming influence in Campbell River,</w:t>
      </w:r>
    </w:p>
    <w:p w14:paraId="5191AA2B" w14:textId="1B349870" w:rsidR="00646D43" w:rsidRDefault="005A5BF4" w:rsidP="004354D6">
      <w:pPr>
        <w:ind w:left="142"/>
        <w:rPr>
          <w:rFonts w:ascii="Calibri" w:eastAsia="Calibri" w:hAnsi="Calibri"/>
          <w:b/>
          <w:noProof/>
          <w:sz w:val="12"/>
          <w:szCs w:val="12"/>
          <w:lang w:val="en-CA" w:eastAsia="en-US"/>
        </w:rPr>
      </w:pPr>
      <w:r w:rsidRPr="001A1980">
        <w:rPr>
          <w:rFonts w:ascii="Calibri" w:eastAsia="Calibri" w:hAnsi="Calibri"/>
          <w:szCs w:val="28"/>
          <w:lang w:val="en-US" w:eastAsia="en-US"/>
        </w:rPr>
        <w:t>Port Hardy and surrounding communities.</w:t>
      </w:r>
      <w:r w:rsidR="00EE0427" w:rsidRPr="00EE0427">
        <w:rPr>
          <w:noProof/>
        </w:rPr>
        <w:t xml:space="preserve"> </w:t>
      </w:r>
    </w:p>
    <w:p w14:paraId="0F97ECC0" w14:textId="0DB44AE4" w:rsidR="00B1009D" w:rsidRPr="00147573" w:rsidRDefault="00B1009D" w:rsidP="00A048C7">
      <w:pPr>
        <w:ind w:left="142"/>
        <w:jc w:val="both"/>
        <w:rPr>
          <w:rFonts w:ascii="Calibri" w:eastAsia="Calibri" w:hAnsi="Calibri"/>
          <w:sz w:val="8"/>
          <w:szCs w:val="8"/>
          <w:lang w:val="en-US" w:eastAsia="en-US"/>
        </w:rPr>
      </w:pPr>
    </w:p>
    <w:p w14:paraId="5356AF19" w14:textId="7776EF7C" w:rsidR="00A048C7" w:rsidRPr="00B55BD6" w:rsidRDefault="003176E6" w:rsidP="001B23F8">
      <w:pPr>
        <w:ind w:left="1134" w:firstLine="1134"/>
        <w:rPr>
          <w:rFonts w:ascii="Calibri" w:eastAsia="Calibri" w:hAnsi="Calibri"/>
          <w:color w:val="FF0000"/>
          <w:szCs w:val="28"/>
          <w:u w:val="single"/>
          <w:lang w:val="en-US" w:eastAsia="en-US"/>
        </w:rPr>
      </w:pPr>
      <w:r>
        <w:rPr>
          <w:rFonts w:ascii="Calibri" w:eastAsia="Calibri" w:hAnsi="Calibri"/>
          <w:b/>
          <w:color w:val="FF0000"/>
          <w:szCs w:val="28"/>
          <w:u w:val="single"/>
          <w:lang w:val="en-US" w:eastAsia="en-US"/>
        </w:rPr>
        <w:t xml:space="preserve">  </w:t>
      </w:r>
      <w:r w:rsidR="001A1980" w:rsidRPr="00B55BD6">
        <w:rPr>
          <w:rFonts w:ascii="Calibri" w:eastAsia="Calibri" w:hAnsi="Calibri"/>
          <w:b/>
          <w:color w:val="FF0000"/>
          <w:szCs w:val="28"/>
          <w:u w:val="single"/>
          <w:lang w:val="en-US" w:eastAsia="en-US"/>
        </w:rPr>
        <w:t>Our Vision</w:t>
      </w:r>
    </w:p>
    <w:p w14:paraId="5C3A0584" w14:textId="0FCFE13C" w:rsidR="001A1980" w:rsidRPr="00B1009D" w:rsidRDefault="00F72E7A" w:rsidP="001B5CC6">
      <w:pPr>
        <w:ind w:left="144"/>
        <w:jc w:val="both"/>
        <w:rPr>
          <w:rFonts w:ascii="Calibri" w:eastAsia="Calibri" w:hAnsi="Calibri"/>
          <w:b/>
          <w:noProof/>
          <w:sz w:val="16"/>
          <w:szCs w:val="16"/>
          <w:lang w:val="en-CA" w:eastAsia="en-US"/>
        </w:rPr>
      </w:pPr>
      <w:r>
        <w:rPr>
          <w:rFonts w:ascii="Calibri" w:eastAsia="Calibri" w:hAnsi="Calibri"/>
          <w:b/>
          <w:noProof/>
          <w:szCs w:val="28"/>
          <w:lang w:val="en-US" w:eastAsia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C2E2EED" wp14:editId="4CABCAD5">
                <wp:simplePos x="0" y="0"/>
                <wp:positionH relativeFrom="column">
                  <wp:posOffset>4907280</wp:posOffset>
                </wp:positionH>
                <wp:positionV relativeFrom="paragraph">
                  <wp:posOffset>3107690</wp:posOffset>
                </wp:positionV>
                <wp:extent cx="1905000" cy="310515"/>
                <wp:effectExtent l="19050" t="0" r="38100" b="337185"/>
                <wp:wrapNone/>
                <wp:docPr id="16" name="Rectangle: Rounded Corners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0" cy="310515"/>
                        </a:xfrm>
                        <a:prstGeom prst="roundRect">
                          <a:avLst/>
                        </a:prstGeom>
                        <a:solidFill>
                          <a:schemeClr val="tx1"/>
                        </a:solidFill>
                        <a:ln w="12700" cap="flat" cmpd="sng" algn="ctr">
                          <a:solidFill>
                            <a:sysClr val="windowText" lastClr="000000">
                              <a:shade val="50000"/>
                            </a:sysClr>
                          </a:solidFill>
                          <a:prstDash val="solid"/>
                          <a:miter lim="800000"/>
                        </a:ln>
                        <a:effectLst>
                          <a:reflection blurRad="6350" stA="50000" endA="300" endPos="90000" dir="5400000" sy="-100000" algn="bl" rotWithShape="0"/>
                        </a:effectLst>
                      </wps:spPr>
                      <wps:txbx>
                        <w:txbxContent>
                          <w:p w14:paraId="1D4FC884" w14:textId="77777777" w:rsidR="00E71488" w:rsidRPr="00DC3C6D" w:rsidRDefault="00E71488" w:rsidP="00E71488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color w:val="FFFFFF" w:themeColor="background1"/>
                                <w:lang w:val="en-CA"/>
                                <w14:shadow w14:blurRad="50800" w14:dist="50800" w14:dir="0" w14:sx="0" w14:sy="0" w14:kx="0" w14:ky="0" w14:algn="ctr">
                                  <w14:srgbClr w14:val="000000">
                                    <w14:alpha w14:val="56870"/>
                                  </w14:srgbClr>
                                </w14:shadow>
                              </w:rPr>
                            </w:pPr>
                            <w:r w:rsidRPr="00DC3C6D">
                              <w:rPr>
                                <w:rFonts w:asciiTheme="minorHAnsi" w:hAnsiTheme="minorHAnsi" w:cstheme="minorHAnsi"/>
                                <w:b/>
                                <w:color w:val="FFFFFF" w:themeColor="background1"/>
                                <w:lang w:val="en-CA"/>
                                <w14:shadow w14:blurRad="50800" w14:dist="50800" w14:dir="0" w14:sx="0" w14:sy="0" w14:kx="0" w14:ky="0" w14:algn="ctr">
                                  <w14:srgbClr w14:val="000000">
                                    <w14:alpha w14:val="56870"/>
                                  </w14:srgbClr>
                                </w14:shadow>
                              </w:rPr>
                              <w:t>Connect</w:t>
                            </w:r>
                          </w:p>
                          <w:p w14:paraId="18CC3BA2" w14:textId="77777777" w:rsidR="00E71488" w:rsidRDefault="00E71488" w:rsidP="00E71488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C2E2EED" id="Rectangle: Rounded Corners 16" o:spid="_x0000_s1026" style="position:absolute;left:0;text-align:left;margin-left:386.4pt;margin-top:244.7pt;width:150pt;height:24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" fillcolor="black [3213]" strokeweight="1pt">
                <v:stroke joinstyle="miter"/>
                <v:textbox>
                  <w:txbxContent>
                    <w:p w14:paraId="1D4FC884" w14:textId="77777777" w:rsidR="00E71488" w:rsidRPr="00DC3C6D" w:rsidRDefault="00E71488" w:rsidP="00E71488">
                      <w:pPr>
                        <w:jc w:val="center"/>
                        <w:rPr>
                          <w:rFonts w:asciiTheme="minorHAnsi" w:hAnsiTheme="minorHAnsi" w:cstheme="minorHAnsi"/>
                          <w:b/>
                          <w:color w:val="FFFFFF" w:themeColor="background1"/>
                          <w:lang w:val="en-CA"/>
                          <w14:shadow w14:blurRad="50800" w14:dist="50800" w14:dir="0" w14:sx="0" w14:sy="0" w14:kx="0" w14:ky="0" w14:algn="ctr">
                            <w14:srgbClr w14:val="000000">
                              <w14:alpha w14:val="56870"/>
                            </w14:srgbClr>
                          </w14:shadow>
                        </w:rPr>
                      </w:pPr>
                      <w:r w:rsidRPr="00DC3C6D">
                        <w:rPr>
                          <w:rFonts w:asciiTheme="minorHAnsi" w:hAnsiTheme="minorHAnsi" w:cstheme="minorHAnsi"/>
                          <w:b/>
                          <w:color w:val="FFFFFF" w:themeColor="background1"/>
                          <w:lang w:val="en-CA"/>
                          <w14:shadow w14:blurRad="50800" w14:dist="50800" w14:dir="0" w14:sx="0" w14:sy="0" w14:kx="0" w14:ky="0" w14:algn="ctr">
                            <w14:srgbClr w14:val="000000">
                              <w14:alpha w14:val="56870"/>
                            </w14:srgbClr>
                          </w14:shadow>
                        </w:rPr>
                        <w:t>Connect</w:t>
                      </w:r>
                    </w:p>
                    <w:p w14:paraId="18CC3BA2" w14:textId="77777777" w:rsidR="00E71488" w:rsidRDefault="00E71488" w:rsidP="00E71488">
                      <w:pPr>
                        <w:jc w:val="center"/>
                      </w:pPr>
                    </w:p>
                  </w:txbxContent>
                </v:textbox>
              </v:roundrect>
            </w:pict>
          </mc:Fallback>
        </mc:AlternateContent>
      </w:r>
      <w:r w:rsidRPr="00AA3A0E">
        <w:rPr>
          <w:noProof/>
          <w:color w:val="4F81BD" w:themeColor="accent1"/>
          <w:lang w:val="en-US" w:eastAsia="en-US"/>
        </w:rPr>
        <mc:AlternateContent>
          <mc:Choice Requires="wps">
            <w:drawing>
              <wp:anchor distT="45720" distB="45720" distL="114300" distR="114300" simplePos="0" relativeHeight="251650048" behindDoc="1" locked="0" layoutInCell="1" allowOverlap="1" wp14:anchorId="7F9058BC" wp14:editId="24C6AD3F">
                <wp:simplePos x="0" y="0"/>
                <wp:positionH relativeFrom="margin">
                  <wp:posOffset>4693920</wp:posOffset>
                </wp:positionH>
                <wp:positionV relativeFrom="paragraph">
                  <wp:posOffset>3491865</wp:posOffset>
                </wp:positionV>
                <wp:extent cx="2286000" cy="2750820"/>
                <wp:effectExtent l="0" t="0" r="19050" b="11430"/>
                <wp:wrapThrough wrapText="bothSides">
                  <wp:wrapPolygon edited="0">
                    <wp:start x="0" y="0"/>
                    <wp:lineTo x="0" y="21540"/>
                    <wp:lineTo x="21600" y="21540"/>
                    <wp:lineTo x="21600" y="0"/>
                    <wp:lineTo x="0" y="0"/>
                  </wp:wrapPolygon>
                </wp:wrapThrough>
                <wp:docPr id="17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6000" cy="275082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3D05C234" w14:textId="77777777" w:rsidR="00256D6D" w:rsidRPr="00256D6D" w:rsidRDefault="00256D6D" w:rsidP="00BC76B3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12"/>
                                <w:szCs w:val="12"/>
                                <w:lang w:val="en-CA"/>
                              </w:rPr>
                            </w:pPr>
                          </w:p>
                          <w:p w14:paraId="5E1FB2E8" w14:textId="169D3F72" w:rsidR="00F7620C" w:rsidRPr="00ED48B2" w:rsidRDefault="00F7620C" w:rsidP="00BC76B3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CA"/>
                              </w:rPr>
                            </w:pPr>
                            <w:r w:rsidRPr="00ED48B2"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CA"/>
                              </w:rPr>
                              <w:t>Corps Officers/Pastors</w:t>
                            </w:r>
                          </w:p>
                          <w:p w14:paraId="011F5ED4" w14:textId="73AC7905" w:rsidR="00F7620C" w:rsidRDefault="00F7620C" w:rsidP="00BC76B3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CA"/>
                              </w:rPr>
                            </w:pPr>
                            <w:r w:rsidRPr="00ED48B2"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CA"/>
                              </w:rPr>
                              <w:t>Keith and Violet Hopkins</w:t>
                            </w:r>
                          </w:p>
                          <w:p w14:paraId="3AABB3E5" w14:textId="77777777" w:rsidR="00AB6FD3" w:rsidRPr="00AB6FD3" w:rsidRDefault="00AB6FD3" w:rsidP="00BC76B3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12"/>
                                <w:szCs w:val="12"/>
                                <w:lang w:val="en-CA"/>
                              </w:rPr>
                            </w:pPr>
                          </w:p>
                          <w:p w14:paraId="2B8597C0" w14:textId="77777777" w:rsidR="00F7620C" w:rsidRPr="005475E8" w:rsidRDefault="00F7620C" w:rsidP="00BC76B3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lang w:val="en-CA"/>
                              </w:rPr>
                            </w:pPr>
                            <w:r w:rsidRPr="005475E8">
                              <w:rPr>
                                <w:rFonts w:asciiTheme="minorHAnsi" w:hAnsiTheme="minorHAnsi" w:cstheme="minorHAnsi"/>
                                <w:lang w:val="en-CA"/>
                              </w:rPr>
                              <w:t>Ocean Crest Community Church</w:t>
                            </w:r>
                          </w:p>
                          <w:p w14:paraId="3F1B6516" w14:textId="77777777" w:rsidR="00F7620C" w:rsidRPr="005475E8" w:rsidRDefault="00F7620C" w:rsidP="00BC76B3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lang w:val="en-CA"/>
                              </w:rPr>
                            </w:pPr>
                            <w:r w:rsidRPr="005475E8">
                              <w:rPr>
                                <w:rFonts w:asciiTheme="minorHAnsi" w:hAnsiTheme="minorHAnsi" w:cstheme="minorHAnsi"/>
                                <w:lang w:val="en-CA"/>
                              </w:rPr>
                              <w:t>291 McLean Street</w:t>
                            </w:r>
                          </w:p>
                          <w:p w14:paraId="1901D526" w14:textId="3D1D99AF" w:rsidR="00F7620C" w:rsidRPr="005475E8" w:rsidRDefault="00F7620C" w:rsidP="00BC76B3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lang w:val="en-CA"/>
                              </w:rPr>
                            </w:pPr>
                            <w:r w:rsidRPr="005475E8">
                              <w:rPr>
                                <w:rFonts w:asciiTheme="minorHAnsi" w:hAnsiTheme="minorHAnsi" w:cstheme="minorHAnsi"/>
                                <w:lang w:val="en-CA"/>
                              </w:rPr>
                              <w:t>Campbell River, BC</w:t>
                            </w:r>
                            <w:r w:rsidR="00F36E38">
                              <w:rPr>
                                <w:rFonts w:asciiTheme="minorHAnsi" w:hAnsiTheme="minorHAnsi" w:cstheme="minorHAnsi"/>
                                <w:lang w:val="en-CA"/>
                              </w:rPr>
                              <w:t xml:space="preserve"> V9W 2M4</w:t>
                            </w:r>
                          </w:p>
                          <w:p w14:paraId="765ACDFF" w14:textId="04F87941" w:rsidR="00F7620C" w:rsidRDefault="00F7620C" w:rsidP="00BC76B3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lang w:val="en-CA"/>
                              </w:rPr>
                            </w:pPr>
                            <w:r w:rsidRPr="005475E8">
                              <w:rPr>
                                <w:rFonts w:asciiTheme="minorHAnsi" w:hAnsiTheme="minorHAnsi" w:cstheme="minorHAnsi"/>
                                <w:lang w:val="en-CA"/>
                              </w:rPr>
                              <w:t>250-287-3720</w:t>
                            </w:r>
                          </w:p>
                          <w:p w14:paraId="4B5062F1" w14:textId="77777777" w:rsidR="00942160" w:rsidRPr="00942160" w:rsidRDefault="00942160" w:rsidP="00BC76B3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sz w:val="8"/>
                                <w:szCs w:val="8"/>
                                <w:lang w:val="en-CA"/>
                              </w:rPr>
                            </w:pPr>
                          </w:p>
                          <w:p w14:paraId="07C222DC" w14:textId="2346F0BA" w:rsidR="0080227F" w:rsidRDefault="00CA3534" w:rsidP="00ED48B2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lang w:val="en-CA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lang w:val="en-CA"/>
                              </w:rPr>
                              <w:t>Office Hours:</w:t>
                            </w:r>
                          </w:p>
                          <w:p w14:paraId="0FD2FD6C" w14:textId="540B7C3E" w:rsidR="00CA3534" w:rsidRDefault="00CA3534" w:rsidP="00CA3534">
                            <w:pPr>
                              <w:rPr>
                                <w:rFonts w:asciiTheme="minorHAnsi" w:hAnsiTheme="minorHAnsi" w:cstheme="minorHAnsi"/>
                                <w:lang w:val="en-CA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lang w:val="en-CA"/>
                              </w:rPr>
                              <w:t>Tues</w:t>
                            </w:r>
                            <w:r w:rsidR="00064315">
                              <w:rPr>
                                <w:rFonts w:asciiTheme="minorHAnsi" w:hAnsiTheme="minorHAnsi" w:cstheme="minorHAnsi"/>
                                <w:lang w:val="en-CA"/>
                              </w:rPr>
                              <w:t xml:space="preserve"> </w:t>
                            </w:r>
                            <w:r>
                              <w:rPr>
                                <w:rFonts w:asciiTheme="minorHAnsi" w:hAnsiTheme="minorHAnsi" w:cstheme="minorHAnsi"/>
                                <w:lang w:val="en-CA"/>
                              </w:rPr>
                              <w:t>-</w:t>
                            </w:r>
                            <w:r w:rsidR="00064315">
                              <w:rPr>
                                <w:rFonts w:asciiTheme="minorHAnsi" w:hAnsiTheme="minorHAnsi" w:cstheme="minorHAnsi"/>
                                <w:lang w:val="en-CA"/>
                              </w:rPr>
                              <w:t xml:space="preserve"> </w:t>
                            </w:r>
                            <w:r>
                              <w:rPr>
                                <w:rFonts w:asciiTheme="minorHAnsi" w:hAnsiTheme="minorHAnsi" w:cstheme="minorHAnsi"/>
                                <w:lang w:val="en-CA"/>
                              </w:rPr>
                              <w:t>Fri</w:t>
                            </w:r>
                            <w:r w:rsidR="00064315">
                              <w:rPr>
                                <w:rFonts w:asciiTheme="minorHAnsi" w:hAnsiTheme="minorHAnsi" w:cstheme="minorHAnsi"/>
                                <w:lang w:val="en-CA"/>
                              </w:rPr>
                              <w:t xml:space="preserve">: </w:t>
                            </w:r>
                            <w:r>
                              <w:rPr>
                                <w:rFonts w:asciiTheme="minorHAnsi" w:hAnsiTheme="minorHAnsi" w:cstheme="minorHAnsi"/>
                                <w:lang w:val="en-CA"/>
                              </w:rPr>
                              <w:t xml:space="preserve"> </w:t>
                            </w:r>
                            <w:r w:rsidR="0080227F">
                              <w:rPr>
                                <w:rFonts w:asciiTheme="minorHAnsi" w:hAnsiTheme="minorHAnsi" w:cstheme="minorHAnsi"/>
                                <w:lang w:val="en-CA"/>
                              </w:rPr>
                              <w:t>0</w:t>
                            </w:r>
                            <w:r>
                              <w:rPr>
                                <w:rFonts w:asciiTheme="minorHAnsi" w:hAnsiTheme="minorHAnsi" w:cstheme="minorHAnsi"/>
                                <w:lang w:val="en-CA"/>
                              </w:rPr>
                              <w:t>8:30</w:t>
                            </w:r>
                            <w:r w:rsidR="0080227F">
                              <w:rPr>
                                <w:rFonts w:asciiTheme="minorHAnsi" w:hAnsiTheme="minorHAnsi" w:cstheme="minorHAnsi"/>
                                <w:lang w:val="en-CA"/>
                              </w:rPr>
                              <w:t xml:space="preserve"> am – </w:t>
                            </w:r>
                            <w:r>
                              <w:rPr>
                                <w:rFonts w:asciiTheme="minorHAnsi" w:hAnsiTheme="minorHAnsi" w:cstheme="minorHAnsi"/>
                                <w:lang w:val="en-CA"/>
                              </w:rPr>
                              <w:t>4:00</w:t>
                            </w:r>
                            <w:r w:rsidR="0080227F">
                              <w:rPr>
                                <w:rFonts w:asciiTheme="minorHAnsi" w:hAnsiTheme="minorHAnsi" w:cstheme="minorHAnsi"/>
                                <w:lang w:val="en-CA"/>
                              </w:rPr>
                              <w:t xml:space="preserve"> pm</w:t>
                            </w:r>
                          </w:p>
                          <w:p w14:paraId="57AA4B09" w14:textId="77777777" w:rsidR="00AB6FD3" w:rsidRPr="00AB6FD3" w:rsidRDefault="00AB6FD3" w:rsidP="00CA3534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  <w:lang w:val="en-CA"/>
                              </w:rPr>
                            </w:pPr>
                          </w:p>
                          <w:p w14:paraId="149D9C83" w14:textId="0BE29A53" w:rsidR="00F7620C" w:rsidRDefault="00340FDE" w:rsidP="00942160">
                            <w:pPr>
                              <w:jc w:val="center"/>
                              <w:rPr>
                                <w:rStyle w:val="Hyperlink"/>
                                <w:rFonts w:asciiTheme="minorHAnsi" w:hAnsiTheme="minorHAnsi" w:cstheme="minorHAnsi"/>
                                <w:b/>
                                <w:lang w:val="en-CA"/>
                              </w:rPr>
                            </w:pPr>
                            <w:r>
                              <w:rPr>
                                <w:noProof/>
                              </w:rPr>
                              <w:fldChar w:fldCharType="begin"/>
                            </w:r>
                            <w:r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>
                              <w:rPr>
                                <w:noProof/>
                              </w:rPr>
                              <w:fldChar w:fldCharType="separate"/>
                            </w:r>
                            <w:r w:rsidR="00297652">
                              <w:rPr>
                                <w:noProof/>
                              </w:rPr>
                              <w:fldChar w:fldCharType="begin"/>
                            </w:r>
                            <w:r w:rsidR="00297652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297652">
                              <w:rPr>
                                <w:noProof/>
                              </w:rPr>
                              <w:fldChar w:fldCharType="separate"/>
                            </w:r>
                            <w:r w:rsidR="007673A6">
                              <w:rPr>
                                <w:noProof/>
                              </w:rPr>
                              <w:fldChar w:fldCharType="begin"/>
                            </w:r>
                            <w:r w:rsidR="007673A6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7673A6">
                              <w:rPr>
                                <w:noProof/>
                              </w:rPr>
                              <w:fldChar w:fldCharType="separate"/>
                            </w:r>
                            <w:r w:rsidR="006E4EA8">
                              <w:rPr>
                                <w:noProof/>
                              </w:rPr>
                              <w:fldChar w:fldCharType="begin"/>
                            </w:r>
                            <w:r w:rsidR="006E4EA8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6E4EA8">
                              <w:rPr>
                                <w:noProof/>
                              </w:rPr>
                              <w:fldChar w:fldCharType="separate"/>
                            </w:r>
                            <w:r w:rsidR="00C3295C">
                              <w:rPr>
                                <w:noProof/>
                              </w:rPr>
                              <w:fldChar w:fldCharType="begin"/>
                            </w:r>
                            <w:r w:rsidR="00C3295C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C3295C">
                              <w:rPr>
                                <w:noProof/>
                              </w:rPr>
                              <w:fldChar w:fldCharType="separate"/>
                            </w:r>
                            <w:r w:rsidR="00A23301">
                              <w:rPr>
                                <w:noProof/>
                              </w:rPr>
                              <w:fldChar w:fldCharType="begin"/>
                            </w:r>
                            <w:r w:rsidR="00A23301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A23301">
                              <w:rPr>
                                <w:noProof/>
                              </w:rPr>
                              <w:fldChar w:fldCharType="separate"/>
                            </w:r>
                            <w:r w:rsidR="00461ECD">
                              <w:rPr>
                                <w:noProof/>
                              </w:rPr>
                              <w:fldChar w:fldCharType="begin"/>
                            </w:r>
                            <w:r w:rsidR="00461ECD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461ECD">
                              <w:rPr>
                                <w:noProof/>
                              </w:rPr>
                              <w:fldChar w:fldCharType="separate"/>
                            </w:r>
                            <w:r w:rsidR="005E69D6">
                              <w:rPr>
                                <w:noProof/>
                              </w:rPr>
                              <w:fldChar w:fldCharType="begin"/>
                            </w:r>
                            <w:r w:rsidR="005E69D6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5E69D6">
                              <w:rPr>
                                <w:noProof/>
                              </w:rPr>
                              <w:fldChar w:fldCharType="separate"/>
                            </w:r>
                            <w:r w:rsidR="00751D48">
                              <w:rPr>
                                <w:noProof/>
                              </w:rPr>
                              <w:fldChar w:fldCharType="begin"/>
                            </w:r>
                            <w:r w:rsidR="00751D48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751D48">
                              <w:rPr>
                                <w:noProof/>
                              </w:rPr>
                              <w:fldChar w:fldCharType="separate"/>
                            </w:r>
                            <w:r w:rsidR="009C000D">
                              <w:rPr>
                                <w:noProof/>
                              </w:rPr>
                              <w:fldChar w:fldCharType="begin"/>
                            </w:r>
                            <w:r w:rsidR="009C000D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9C000D">
                              <w:rPr>
                                <w:noProof/>
                              </w:rPr>
                              <w:fldChar w:fldCharType="separate"/>
                            </w:r>
                            <w:r w:rsidR="001B1D3F">
                              <w:rPr>
                                <w:noProof/>
                              </w:rPr>
                              <w:fldChar w:fldCharType="begin"/>
                            </w:r>
                            <w:r w:rsidR="001B1D3F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1B1D3F">
                              <w:rPr>
                                <w:noProof/>
                              </w:rPr>
                              <w:fldChar w:fldCharType="separate"/>
                            </w:r>
                            <w:r w:rsidR="00C6324F">
                              <w:rPr>
                                <w:noProof/>
                              </w:rPr>
                              <w:fldChar w:fldCharType="begin"/>
                            </w:r>
                            <w:r w:rsidR="00C6324F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C6324F">
                              <w:rPr>
                                <w:noProof/>
                              </w:rPr>
                              <w:fldChar w:fldCharType="separate"/>
                            </w:r>
                            <w:r w:rsidR="005100AF">
                              <w:rPr>
                                <w:noProof/>
                              </w:rPr>
                              <w:fldChar w:fldCharType="begin"/>
                            </w:r>
                            <w:r w:rsidR="005100AF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5100AF">
                              <w:rPr>
                                <w:noProof/>
                              </w:rPr>
                              <w:fldChar w:fldCharType="separate"/>
                            </w:r>
                            <w:r w:rsidR="002C73D8">
                              <w:rPr>
                                <w:noProof/>
                              </w:rPr>
                              <w:fldChar w:fldCharType="begin"/>
                            </w:r>
                            <w:r w:rsidR="002C73D8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2C73D8">
                              <w:rPr>
                                <w:noProof/>
                              </w:rPr>
                              <w:fldChar w:fldCharType="separate"/>
                            </w:r>
                            <w:r w:rsidR="00572F95">
                              <w:rPr>
                                <w:noProof/>
                              </w:rPr>
                              <w:fldChar w:fldCharType="begin"/>
                            </w:r>
                            <w:r w:rsidR="00572F95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572F95">
                              <w:rPr>
                                <w:noProof/>
                              </w:rPr>
                              <w:fldChar w:fldCharType="separate"/>
                            </w:r>
                            <w:r w:rsidR="008E6611">
                              <w:rPr>
                                <w:noProof/>
                              </w:rPr>
                              <w:fldChar w:fldCharType="begin"/>
                            </w:r>
                            <w:r w:rsidR="008E6611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8E6611">
                              <w:rPr>
                                <w:noProof/>
                              </w:rPr>
                              <w:fldChar w:fldCharType="separate"/>
                            </w:r>
                            <w:r w:rsidR="00032DA2">
                              <w:rPr>
                                <w:noProof/>
                              </w:rPr>
                              <w:fldChar w:fldCharType="begin"/>
                            </w:r>
                            <w:r w:rsidR="00032DA2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032DA2">
                              <w:rPr>
                                <w:noProof/>
                              </w:rPr>
                              <w:fldChar w:fldCharType="separate"/>
                            </w:r>
                            <w:r w:rsidR="005B2A28">
                              <w:rPr>
                                <w:noProof/>
                              </w:rPr>
                              <w:fldChar w:fldCharType="begin"/>
                            </w:r>
                            <w:r w:rsidR="005B2A28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5B2A28">
                              <w:rPr>
                                <w:noProof/>
                              </w:rPr>
                              <w:fldChar w:fldCharType="separate"/>
                            </w:r>
                            <w:r w:rsidR="00584C4B">
                              <w:rPr>
                                <w:noProof/>
                              </w:rPr>
                              <w:fldChar w:fldCharType="begin"/>
                            </w:r>
                            <w:r w:rsidR="00584C4B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584C4B">
                              <w:rPr>
                                <w:noProof/>
                              </w:rPr>
                              <w:fldChar w:fldCharType="separate"/>
                            </w:r>
                            <w:r w:rsidR="008E2ECB">
                              <w:rPr>
                                <w:noProof/>
                              </w:rPr>
                              <w:fldChar w:fldCharType="begin"/>
                            </w:r>
                            <w:r w:rsidR="008E2ECB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8E2ECB">
                              <w:rPr>
                                <w:noProof/>
                              </w:rPr>
                              <w:fldChar w:fldCharType="separate"/>
                            </w:r>
                            <w:r w:rsidR="00EF2652">
                              <w:rPr>
                                <w:noProof/>
                              </w:rPr>
                              <w:fldChar w:fldCharType="begin"/>
                            </w:r>
                            <w:r w:rsidR="00EF2652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EF2652">
                              <w:rPr>
                                <w:noProof/>
                              </w:rPr>
                              <w:fldChar w:fldCharType="separate"/>
                            </w:r>
                            <w:r w:rsidR="001144A3">
                              <w:rPr>
                                <w:noProof/>
                              </w:rPr>
                              <w:fldChar w:fldCharType="begin"/>
                            </w:r>
                            <w:r w:rsidR="001144A3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1144A3">
                              <w:rPr>
                                <w:noProof/>
                              </w:rPr>
                              <w:fldChar w:fldCharType="separate"/>
                            </w:r>
                            <w:r w:rsidR="007E08CB">
                              <w:rPr>
                                <w:noProof/>
                              </w:rPr>
                              <w:fldChar w:fldCharType="begin"/>
                            </w:r>
                            <w:r w:rsidR="007E08CB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7E08CB">
                              <w:rPr>
                                <w:noProof/>
                              </w:rPr>
                              <w:fldChar w:fldCharType="separate"/>
                            </w:r>
                            <w:r w:rsidR="00656DE2">
                              <w:rPr>
                                <w:noProof/>
                              </w:rPr>
                              <w:fldChar w:fldCharType="begin"/>
                            </w:r>
                            <w:r w:rsidR="00656DE2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656DE2">
                              <w:rPr>
                                <w:noProof/>
                              </w:rPr>
                              <w:fldChar w:fldCharType="separate"/>
                            </w:r>
                            <w:r w:rsidR="008845E7">
                              <w:rPr>
                                <w:noProof/>
                              </w:rPr>
                              <w:fldChar w:fldCharType="begin"/>
                            </w:r>
                            <w:r w:rsidR="008845E7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8845E7">
                              <w:rPr>
                                <w:noProof/>
                              </w:rPr>
                              <w:fldChar w:fldCharType="separate"/>
                            </w:r>
                            <w:r w:rsidR="0058526C">
                              <w:rPr>
                                <w:noProof/>
                              </w:rPr>
                              <w:fldChar w:fldCharType="begin"/>
                            </w:r>
                            <w:r w:rsidR="0058526C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58526C">
                              <w:rPr>
                                <w:noProof/>
                              </w:rPr>
                              <w:fldChar w:fldCharType="separate"/>
                            </w:r>
                            <w:r w:rsidR="00B80D7C">
                              <w:rPr>
                                <w:noProof/>
                              </w:rPr>
                              <w:fldChar w:fldCharType="begin"/>
                            </w:r>
                            <w:r w:rsidR="00B80D7C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B80D7C">
                              <w:rPr>
                                <w:noProof/>
                              </w:rPr>
                              <w:fldChar w:fldCharType="separate"/>
                            </w:r>
                            <w:r w:rsidR="00937A55">
                              <w:rPr>
                                <w:noProof/>
                              </w:rPr>
                              <w:fldChar w:fldCharType="begin"/>
                            </w:r>
                            <w:r w:rsidR="00937A55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937A55">
                              <w:rPr>
                                <w:noProof/>
                              </w:rPr>
                              <w:fldChar w:fldCharType="separate"/>
                            </w:r>
                            <w:r w:rsidR="0027537D">
                              <w:rPr>
                                <w:noProof/>
                              </w:rPr>
                              <w:fldChar w:fldCharType="begin"/>
                            </w:r>
                            <w:r w:rsidR="0027537D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27537D">
                              <w:rPr>
                                <w:noProof/>
                              </w:rPr>
                              <w:fldChar w:fldCharType="separate"/>
                            </w:r>
                            <w:r w:rsidR="007F0207">
                              <w:rPr>
                                <w:noProof/>
                              </w:rPr>
                              <w:fldChar w:fldCharType="begin"/>
                            </w:r>
                            <w:r w:rsidR="007F0207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7F0207">
                              <w:rPr>
                                <w:noProof/>
                              </w:rPr>
                              <w:fldChar w:fldCharType="separate"/>
                            </w:r>
                            <w:r w:rsidR="00B235C0">
                              <w:rPr>
                                <w:noProof/>
                              </w:rPr>
                              <w:fldChar w:fldCharType="begin"/>
                            </w:r>
                            <w:r w:rsidR="00B235C0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B235C0">
                              <w:rPr>
                                <w:noProof/>
                              </w:rPr>
                              <w:fldChar w:fldCharType="separate"/>
                            </w:r>
                            <w:r w:rsidR="00997B78">
                              <w:rPr>
                                <w:noProof/>
                              </w:rPr>
                              <w:fldChar w:fldCharType="begin"/>
                            </w:r>
                            <w:r w:rsidR="00997B78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997B78">
                              <w:rPr>
                                <w:noProof/>
                              </w:rPr>
                              <w:fldChar w:fldCharType="separate"/>
                            </w:r>
                            <w:r w:rsidR="000C2653">
                              <w:rPr>
                                <w:noProof/>
                              </w:rPr>
                              <w:fldChar w:fldCharType="begin"/>
                            </w:r>
                            <w:r w:rsidR="000C2653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0C2653">
                              <w:rPr>
                                <w:noProof/>
                              </w:rPr>
                              <w:fldChar w:fldCharType="separate"/>
                            </w:r>
                            <w:r w:rsidR="00C55C9F">
                              <w:rPr>
                                <w:noProof/>
                              </w:rPr>
                              <w:fldChar w:fldCharType="begin"/>
                            </w:r>
                            <w:r w:rsidR="00C55C9F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C55C9F">
                              <w:rPr>
                                <w:noProof/>
                              </w:rPr>
                              <w:fldChar w:fldCharType="separate"/>
                            </w:r>
                            <w:r w:rsidR="00123A5E">
                              <w:rPr>
                                <w:noProof/>
                              </w:rPr>
                              <w:fldChar w:fldCharType="begin"/>
                            </w:r>
                            <w:r w:rsidR="00123A5E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123A5E">
                              <w:rPr>
                                <w:noProof/>
                              </w:rPr>
                              <w:fldChar w:fldCharType="separate"/>
                            </w:r>
                            <w:r w:rsidR="00FD3532">
                              <w:rPr>
                                <w:noProof/>
                              </w:rPr>
                              <w:fldChar w:fldCharType="begin"/>
                            </w:r>
                            <w:r w:rsidR="00FD3532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FD3532">
                              <w:rPr>
                                <w:noProof/>
                              </w:rPr>
                              <w:fldChar w:fldCharType="separate"/>
                            </w:r>
                            <w:r w:rsidR="00922622">
                              <w:rPr>
                                <w:noProof/>
                              </w:rPr>
                              <w:fldChar w:fldCharType="begin"/>
                            </w:r>
                            <w:r w:rsidR="00922622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922622">
                              <w:rPr>
                                <w:noProof/>
                              </w:rPr>
                              <w:fldChar w:fldCharType="separate"/>
                            </w:r>
                            <w:r w:rsidR="0069419A">
                              <w:rPr>
                                <w:noProof/>
                              </w:rPr>
                              <w:fldChar w:fldCharType="begin"/>
                            </w:r>
                            <w:r w:rsidR="0069419A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69419A">
                              <w:rPr>
                                <w:noProof/>
                              </w:rPr>
                              <w:fldChar w:fldCharType="separate"/>
                            </w:r>
                            <w:r w:rsidR="00A0149F">
                              <w:rPr>
                                <w:noProof/>
                              </w:rPr>
                              <w:fldChar w:fldCharType="begin"/>
                            </w:r>
                            <w:r w:rsidR="00A0149F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A0149F">
                              <w:rPr>
                                <w:noProof/>
                              </w:rPr>
                              <w:fldChar w:fldCharType="separate"/>
                            </w:r>
                            <w:r w:rsidR="00C903B2">
                              <w:rPr>
                                <w:noProof/>
                              </w:rPr>
                              <w:fldChar w:fldCharType="begin"/>
                            </w:r>
                            <w:r w:rsidR="00C903B2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C903B2">
                              <w:rPr>
                                <w:noProof/>
                              </w:rPr>
                              <w:fldChar w:fldCharType="separate"/>
                            </w:r>
                            <w:r w:rsidR="005B160D">
                              <w:rPr>
                                <w:noProof/>
                              </w:rPr>
                              <w:fldChar w:fldCharType="begin"/>
                            </w:r>
                            <w:r w:rsidR="005B160D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5B160D">
                              <w:rPr>
                                <w:noProof/>
                              </w:rPr>
                              <w:fldChar w:fldCharType="separate"/>
                            </w:r>
                            <w:r w:rsidR="006C4A0C">
                              <w:rPr>
                                <w:noProof/>
                              </w:rPr>
                              <w:fldChar w:fldCharType="begin"/>
                            </w:r>
                            <w:r w:rsidR="006C4A0C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6C4A0C">
                              <w:rPr>
                                <w:noProof/>
                              </w:rPr>
                              <w:fldChar w:fldCharType="separate"/>
                            </w:r>
                            <w:r w:rsidR="00DA3323">
                              <w:rPr>
                                <w:noProof/>
                              </w:rPr>
                              <w:fldChar w:fldCharType="begin"/>
                            </w:r>
                            <w:r w:rsidR="00DA3323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DA3323">
                              <w:rPr>
                                <w:noProof/>
                              </w:rPr>
                              <w:fldChar w:fldCharType="separate"/>
                            </w:r>
                            <w:r w:rsidR="004258EA">
                              <w:rPr>
                                <w:noProof/>
                              </w:rPr>
                              <w:fldChar w:fldCharType="begin"/>
                            </w:r>
                            <w:r w:rsidR="004258EA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4258EA">
                              <w:rPr>
                                <w:noProof/>
                              </w:rPr>
                              <w:fldChar w:fldCharType="separate"/>
                            </w:r>
                            <w:r w:rsidR="00087A40">
                              <w:rPr>
                                <w:noProof/>
                              </w:rPr>
                              <w:fldChar w:fldCharType="begin"/>
                            </w:r>
                            <w:r w:rsidR="00087A40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087A40">
                              <w:rPr>
                                <w:noProof/>
                              </w:rPr>
                              <w:fldChar w:fldCharType="separate"/>
                            </w:r>
                            <w:r w:rsidR="00F352C9">
                              <w:rPr>
                                <w:noProof/>
                              </w:rPr>
                              <w:fldChar w:fldCharType="begin"/>
                            </w:r>
                            <w:r w:rsidR="00F352C9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F352C9">
                              <w:rPr>
                                <w:noProof/>
                              </w:rPr>
                              <w:fldChar w:fldCharType="separate"/>
                            </w:r>
                            <w:r w:rsidR="001252EC">
                              <w:rPr>
                                <w:noProof/>
                              </w:rPr>
                              <w:fldChar w:fldCharType="begin"/>
                            </w:r>
                            <w:r w:rsidR="001252EC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1252EC">
                              <w:rPr>
                                <w:noProof/>
                              </w:rPr>
                              <w:fldChar w:fldCharType="separate"/>
                            </w:r>
                            <w:r w:rsidR="00BB0DF7">
                              <w:rPr>
                                <w:noProof/>
                              </w:rPr>
                              <w:fldChar w:fldCharType="begin"/>
                            </w:r>
                            <w:r w:rsidR="00BB0DF7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BB0DF7">
                              <w:rPr>
                                <w:noProof/>
                              </w:rPr>
                              <w:fldChar w:fldCharType="separate"/>
                            </w:r>
                            <w:r w:rsidR="00D85F8A">
                              <w:rPr>
                                <w:noProof/>
                              </w:rPr>
                              <w:fldChar w:fldCharType="begin"/>
                            </w:r>
                            <w:r w:rsidR="00D85F8A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D85F8A">
                              <w:rPr>
                                <w:noProof/>
                              </w:rPr>
                              <w:fldChar w:fldCharType="separate"/>
                            </w:r>
                            <w:r w:rsidR="004F78B2">
                              <w:rPr>
                                <w:noProof/>
                              </w:rPr>
                              <w:fldChar w:fldCharType="begin"/>
                            </w:r>
                            <w:r w:rsidR="004F78B2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4F78B2">
                              <w:rPr>
                                <w:noProof/>
                              </w:rPr>
                              <w:fldChar w:fldCharType="separate"/>
                            </w:r>
                            <w:r w:rsidR="003A2E73">
                              <w:rPr>
                                <w:noProof/>
                              </w:rPr>
                              <w:fldChar w:fldCharType="begin"/>
                            </w:r>
                            <w:r w:rsidR="003A2E73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3A2E73">
                              <w:rPr>
                                <w:noProof/>
                              </w:rPr>
                              <w:fldChar w:fldCharType="separate"/>
                            </w:r>
                            <w:r w:rsidR="008F45E9">
                              <w:rPr>
                                <w:noProof/>
                              </w:rPr>
                              <w:fldChar w:fldCharType="begin"/>
                            </w:r>
                            <w:r w:rsidR="008F45E9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8F45E9">
                              <w:rPr>
                                <w:noProof/>
                              </w:rPr>
                              <w:fldChar w:fldCharType="separate"/>
                            </w:r>
                            <w:r w:rsidR="008D0030">
                              <w:rPr>
                                <w:noProof/>
                              </w:rPr>
                              <w:fldChar w:fldCharType="begin"/>
                            </w:r>
                            <w:r w:rsidR="008D0030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8D0030">
                              <w:rPr>
                                <w:noProof/>
                              </w:rPr>
                              <w:fldChar w:fldCharType="separate"/>
                            </w:r>
                            <w:r w:rsidR="003C2E4A">
                              <w:rPr>
                                <w:noProof/>
                              </w:rPr>
                              <w:fldChar w:fldCharType="begin"/>
                            </w:r>
                            <w:r w:rsidR="003C2E4A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3C2E4A">
                              <w:rPr>
                                <w:noProof/>
                              </w:rPr>
                              <w:fldChar w:fldCharType="separate"/>
                            </w:r>
                            <w:r w:rsidR="00EB3F75">
                              <w:rPr>
                                <w:noProof/>
                              </w:rPr>
                              <w:fldChar w:fldCharType="begin"/>
                            </w:r>
                            <w:r w:rsidR="00EB3F75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EB3F75">
                              <w:rPr>
                                <w:noProof/>
                              </w:rPr>
                              <w:fldChar w:fldCharType="separate"/>
                            </w:r>
                            <w:r w:rsidR="00D8349F">
                              <w:rPr>
                                <w:noProof/>
                              </w:rPr>
                              <w:fldChar w:fldCharType="begin"/>
                            </w:r>
                            <w:r w:rsidR="00D8349F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D8349F">
                              <w:rPr>
                                <w:noProof/>
                              </w:rPr>
                              <w:fldChar w:fldCharType="separate"/>
                            </w:r>
                            <w:r w:rsidR="001D5B2A">
                              <w:rPr>
                                <w:noProof/>
                              </w:rPr>
                              <w:fldChar w:fldCharType="begin"/>
                            </w:r>
                            <w:r w:rsidR="001D5B2A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1D5B2A">
                              <w:rPr>
                                <w:noProof/>
                              </w:rPr>
                              <w:fldChar w:fldCharType="separate"/>
                            </w:r>
                            <w:r w:rsidR="00D637EA">
                              <w:rPr>
                                <w:noProof/>
                              </w:rPr>
                              <w:fldChar w:fldCharType="begin"/>
                            </w:r>
                            <w:r w:rsidR="00D637EA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D637EA">
                              <w:rPr>
                                <w:noProof/>
                              </w:rPr>
                              <w:fldChar w:fldCharType="separate"/>
                            </w:r>
                            <w:r w:rsidR="00477E03">
                              <w:rPr>
                                <w:noProof/>
                              </w:rPr>
                              <w:fldChar w:fldCharType="begin"/>
                            </w:r>
                            <w:r w:rsidR="00477E03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477E03">
                              <w:rPr>
                                <w:noProof/>
                              </w:rPr>
                              <w:fldChar w:fldCharType="separate"/>
                            </w:r>
                            <w:r w:rsidR="007635B0">
                              <w:rPr>
                                <w:noProof/>
                              </w:rPr>
                              <w:fldChar w:fldCharType="begin"/>
                            </w:r>
                            <w:r w:rsidR="007635B0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7635B0">
                              <w:rPr>
                                <w:noProof/>
                              </w:rPr>
                              <w:fldChar w:fldCharType="separate"/>
                            </w:r>
                            <w:r w:rsidR="00BC4CBA">
                              <w:rPr>
                                <w:noProof/>
                              </w:rPr>
                              <w:fldChar w:fldCharType="begin"/>
                            </w:r>
                            <w:r w:rsidR="00BC4CBA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BC4CBA">
                              <w:rPr>
                                <w:noProof/>
                              </w:rPr>
                              <w:fldChar w:fldCharType="separate"/>
                            </w:r>
                            <w:r w:rsidR="00BB4DEB">
                              <w:rPr>
                                <w:noProof/>
                              </w:rPr>
                              <w:fldChar w:fldCharType="begin"/>
                            </w:r>
                            <w:r w:rsidR="00BB4DEB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BB4DEB">
                              <w:rPr>
                                <w:noProof/>
                              </w:rPr>
                              <w:fldChar w:fldCharType="separate"/>
                            </w:r>
                            <w:r w:rsidR="001D7FF2">
                              <w:rPr>
                                <w:noProof/>
                              </w:rPr>
                              <w:fldChar w:fldCharType="begin"/>
                            </w:r>
                            <w:r w:rsidR="001D7FF2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1D7FF2">
                              <w:rPr>
                                <w:noProof/>
                              </w:rPr>
                              <w:fldChar w:fldCharType="separate"/>
                            </w:r>
                            <w:r w:rsidR="007C5D24">
                              <w:rPr>
                                <w:noProof/>
                              </w:rPr>
                              <w:fldChar w:fldCharType="begin"/>
                            </w:r>
                            <w:r w:rsidR="007C5D24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7C5D24">
                              <w:rPr>
                                <w:noProof/>
                              </w:rPr>
                              <w:fldChar w:fldCharType="separate"/>
                            </w:r>
                            <w:r w:rsidR="003B271C">
                              <w:rPr>
                                <w:noProof/>
                              </w:rPr>
                              <w:fldChar w:fldCharType="begin"/>
                            </w:r>
                            <w:r w:rsidR="003B271C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3B271C">
                              <w:rPr>
                                <w:noProof/>
                              </w:rPr>
                              <w:fldChar w:fldCharType="separate"/>
                            </w:r>
                            <w:r w:rsidR="006B457A">
                              <w:rPr>
                                <w:noProof/>
                              </w:rPr>
                              <w:fldChar w:fldCharType="begin"/>
                            </w:r>
                            <w:r w:rsidR="006B457A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6B457A">
                              <w:rPr>
                                <w:noProof/>
                              </w:rPr>
                              <w:fldChar w:fldCharType="separate"/>
                            </w:r>
                            <w:r w:rsidR="00B96B97">
                              <w:rPr>
                                <w:noProof/>
                              </w:rPr>
                              <w:fldChar w:fldCharType="begin"/>
                            </w:r>
                            <w:r w:rsidR="00B96B97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B96B97">
                              <w:rPr>
                                <w:noProof/>
                              </w:rPr>
                              <w:fldChar w:fldCharType="separate"/>
                            </w:r>
                            <w:r w:rsidR="00FC2EAF">
                              <w:rPr>
                                <w:noProof/>
                              </w:rPr>
                              <w:fldChar w:fldCharType="begin"/>
                            </w:r>
                            <w:r w:rsidR="00FC2EAF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FC2EAF">
                              <w:rPr>
                                <w:noProof/>
                              </w:rPr>
                              <w:fldChar w:fldCharType="separate"/>
                            </w:r>
                            <w:r w:rsidR="00150829">
                              <w:rPr>
                                <w:noProof/>
                              </w:rPr>
                              <w:fldChar w:fldCharType="begin"/>
                            </w:r>
                            <w:r w:rsidR="00150829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150829">
                              <w:rPr>
                                <w:noProof/>
                              </w:rPr>
                              <w:fldChar w:fldCharType="separate"/>
                            </w:r>
                            <w:r w:rsidR="00D55774">
                              <w:rPr>
                                <w:noProof/>
                              </w:rPr>
                              <w:fldChar w:fldCharType="begin"/>
                            </w:r>
                            <w:r w:rsidR="00D55774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D55774">
                              <w:rPr>
                                <w:noProof/>
                              </w:rPr>
                              <w:fldChar w:fldCharType="separate"/>
                            </w:r>
                            <w:r w:rsidR="002462F5">
                              <w:rPr>
                                <w:noProof/>
                              </w:rPr>
                              <w:fldChar w:fldCharType="begin"/>
                            </w:r>
                            <w:r w:rsidR="002462F5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2462F5">
                              <w:rPr>
                                <w:noProof/>
                              </w:rPr>
                              <w:fldChar w:fldCharType="separate"/>
                            </w:r>
                            <w:r w:rsidR="00C77EC5">
                              <w:rPr>
                                <w:noProof/>
                              </w:rPr>
                              <w:fldChar w:fldCharType="begin"/>
                            </w:r>
                            <w:r w:rsidR="00C77EC5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C77EC5">
                              <w:rPr>
                                <w:noProof/>
                              </w:rPr>
                              <w:fldChar w:fldCharType="separate"/>
                            </w:r>
                            <w:r w:rsidR="004B0FC8">
                              <w:rPr>
                                <w:noProof/>
                              </w:rPr>
                              <w:fldChar w:fldCharType="begin"/>
                            </w:r>
                            <w:r w:rsidR="004B0FC8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4B0FC8">
                              <w:rPr>
                                <w:noProof/>
                              </w:rPr>
                              <w:fldChar w:fldCharType="separate"/>
                            </w:r>
                            <w:r w:rsidR="00441EFD">
                              <w:rPr>
                                <w:noProof/>
                              </w:rPr>
                              <w:fldChar w:fldCharType="begin"/>
                            </w:r>
                            <w:r w:rsidR="00441EFD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441EFD">
                              <w:rPr>
                                <w:noProof/>
                              </w:rPr>
                              <w:fldChar w:fldCharType="separate"/>
                            </w:r>
                            <w:r w:rsidR="00320A6A">
                              <w:rPr>
                                <w:noProof/>
                              </w:rPr>
                              <w:fldChar w:fldCharType="begin"/>
                            </w:r>
                            <w:r w:rsidR="00320A6A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320A6A">
                              <w:rPr>
                                <w:noProof/>
                              </w:rPr>
                              <w:fldChar w:fldCharType="separate"/>
                            </w:r>
                            <w:r w:rsidR="009A1D09">
                              <w:rPr>
                                <w:noProof/>
                              </w:rPr>
                              <w:fldChar w:fldCharType="begin"/>
                            </w:r>
                            <w:r w:rsidR="009A1D09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9A1D09">
                              <w:rPr>
                                <w:noProof/>
                              </w:rPr>
                              <w:fldChar w:fldCharType="separate"/>
                            </w:r>
                            <w:r w:rsidR="009E3B42">
                              <w:rPr>
                                <w:noProof/>
                              </w:rPr>
                              <w:fldChar w:fldCharType="begin"/>
                            </w:r>
                            <w:r w:rsidR="009E3B42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9E3B42">
                              <w:rPr>
                                <w:noProof/>
                              </w:rPr>
                              <w:fldChar w:fldCharType="separate"/>
                            </w:r>
                            <w:r w:rsidR="007B0523">
                              <w:rPr>
                                <w:noProof/>
                              </w:rPr>
                              <w:fldChar w:fldCharType="begin"/>
                            </w:r>
                            <w:r w:rsidR="007B0523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7B0523">
                              <w:rPr>
                                <w:noProof/>
                              </w:rPr>
                              <w:fldChar w:fldCharType="separate"/>
                            </w:r>
                            <w:r w:rsidR="00CA5C0C">
                              <w:rPr>
                                <w:noProof/>
                              </w:rPr>
                              <w:fldChar w:fldCharType="begin"/>
                            </w:r>
                            <w:r w:rsidR="00CA5C0C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CA5C0C">
                              <w:rPr>
                                <w:noProof/>
                              </w:rPr>
                              <w:fldChar w:fldCharType="separate"/>
                            </w:r>
                            <w:r w:rsidR="00D45EDB">
                              <w:rPr>
                                <w:noProof/>
                              </w:rPr>
                              <w:fldChar w:fldCharType="begin"/>
                            </w:r>
                            <w:r w:rsidR="00D45EDB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D45EDB">
                              <w:rPr>
                                <w:noProof/>
                              </w:rPr>
                              <w:fldChar w:fldCharType="separate"/>
                            </w:r>
                            <w:r w:rsidR="00605B88">
                              <w:rPr>
                                <w:noProof/>
                              </w:rPr>
                              <w:fldChar w:fldCharType="begin"/>
                            </w:r>
                            <w:r w:rsidR="00605B88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605B88">
                              <w:rPr>
                                <w:noProof/>
                              </w:rPr>
                              <w:fldChar w:fldCharType="separate"/>
                            </w:r>
                            <w:r w:rsidR="00941870">
                              <w:rPr>
                                <w:noProof/>
                              </w:rPr>
                              <w:fldChar w:fldCharType="begin"/>
                            </w:r>
                            <w:r w:rsidR="00941870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941870">
                              <w:rPr>
                                <w:noProof/>
                              </w:rPr>
                              <w:fldChar w:fldCharType="separate"/>
                            </w:r>
                            <w:r w:rsidR="000C497D">
                              <w:rPr>
                                <w:noProof/>
                              </w:rPr>
                              <w:fldChar w:fldCharType="begin"/>
                            </w:r>
                            <w:r w:rsidR="000C497D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0C497D">
                              <w:rPr>
                                <w:noProof/>
                              </w:rPr>
                              <w:fldChar w:fldCharType="separate"/>
                            </w:r>
                            <w:r w:rsidR="00450C1B">
                              <w:rPr>
                                <w:noProof/>
                              </w:rPr>
                              <w:fldChar w:fldCharType="begin"/>
                            </w:r>
                            <w:r w:rsidR="00450C1B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450C1B">
                              <w:rPr>
                                <w:noProof/>
                              </w:rPr>
                              <w:fldChar w:fldCharType="separate"/>
                            </w:r>
                            <w:r w:rsidR="00895739">
                              <w:rPr>
                                <w:noProof/>
                              </w:rPr>
                              <w:fldChar w:fldCharType="begin"/>
                            </w:r>
                            <w:r w:rsidR="00895739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895739">
                              <w:rPr>
                                <w:noProof/>
                              </w:rPr>
                              <w:fldChar w:fldCharType="separate"/>
                            </w:r>
                            <w:r w:rsidR="005D3446">
                              <w:rPr>
                                <w:noProof/>
                              </w:rPr>
                              <w:fldChar w:fldCharType="begin"/>
                            </w:r>
                            <w:r w:rsidR="005D3446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5D3446">
                              <w:rPr>
                                <w:noProof/>
                              </w:rPr>
                              <w:fldChar w:fldCharType="separate"/>
                            </w:r>
                            <w:r w:rsidR="0067309E">
                              <w:rPr>
                                <w:noProof/>
                              </w:rPr>
                              <w:fldChar w:fldCharType="begin"/>
                            </w:r>
                            <w:r w:rsidR="0067309E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67309E">
                              <w:rPr>
                                <w:noProof/>
                              </w:rPr>
                              <w:fldChar w:fldCharType="separate"/>
                            </w:r>
                            <w:r w:rsidR="00FF2A4C">
                              <w:rPr>
                                <w:noProof/>
                              </w:rPr>
                              <w:fldChar w:fldCharType="begin"/>
                            </w:r>
                            <w:r w:rsidR="00FF2A4C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FF2A4C">
                              <w:rPr>
                                <w:noProof/>
                              </w:rPr>
                              <w:fldChar w:fldCharType="separate"/>
                            </w:r>
                            <w:r w:rsidR="00C30F38">
                              <w:rPr>
                                <w:noProof/>
                              </w:rPr>
                              <w:fldChar w:fldCharType="begin"/>
                            </w:r>
                            <w:r w:rsidR="00C30F38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C30F38">
                              <w:rPr>
                                <w:noProof/>
                              </w:rPr>
                              <w:fldChar w:fldCharType="separate"/>
                            </w:r>
                            <w:r w:rsidR="004612DF">
                              <w:rPr>
                                <w:noProof/>
                              </w:rPr>
                              <w:fldChar w:fldCharType="begin"/>
                            </w:r>
                            <w:r w:rsidR="004612DF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4612DF">
                              <w:rPr>
                                <w:noProof/>
                              </w:rPr>
                              <w:fldChar w:fldCharType="separate"/>
                            </w:r>
                            <w:r w:rsidR="00C334E4">
                              <w:rPr>
                                <w:noProof/>
                              </w:rPr>
                              <w:fldChar w:fldCharType="begin"/>
                            </w:r>
                            <w:r w:rsidR="00C334E4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C334E4">
                              <w:rPr>
                                <w:noProof/>
                              </w:rPr>
                              <w:fldChar w:fldCharType="separate"/>
                            </w:r>
                            <w:r w:rsidR="00B20522">
                              <w:rPr>
                                <w:noProof/>
                              </w:rPr>
                              <w:fldChar w:fldCharType="begin"/>
                            </w:r>
                            <w:r w:rsidR="00B20522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B20522">
                              <w:rPr>
                                <w:noProof/>
                              </w:rPr>
                              <w:fldChar w:fldCharType="separate"/>
                            </w:r>
                            <w:r w:rsidR="009337D9">
                              <w:rPr>
                                <w:noProof/>
                              </w:rPr>
                              <w:fldChar w:fldCharType="begin"/>
                            </w:r>
                            <w:r w:rsidR="009337D9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9337D9">
                              <w:rPr>
                                <w:noProof/>
                              </w:rPr>
                              <w:fldChar w:fldCharType="separate"/>
                            </w:r>
                            <w:r w:rsidR="00D75DE0">
                              <w:rPr>
                                <w:noProof/>
                              </w:rPr>
                              <w:fldChar w:fldCharType="begin"/>
                            </w:r>
                            <w:r w:rsidR="00D75DE0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D75DE0">
                              <w:rPr>
                                <w:noProof/>
                              </w:rPr>
                              <w:fldChar w:fldCharType="separate"/>
                            </w:r>
                            <w:r w:rsidR="00F51A27">
                              <w:rPr>
                                <w:noProof/>
                              </w:rPr>
                              <w:fldChar w:fldCharType="begin"/>
                            </w:r>
                            <w:r w:rsidR="00F51A27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F51A27">
                              <w:rPr>
                                <w:noProof/>
                              </w:rPr>
                              <w:fldChar w:fldCharType="separate"/>
                            </w:r>
                            <w:r w:rsidR="00E77950">
                              <w:rPr>
                                <w:noProof/>
                              </w:rPr>
                              <w:fldChar w:fldCharType="begin"/>
                            </w:r>
                            <w:r w:rsidR="00E77950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E77950">
                              <w:rPr>
                                <w:noProof/>
                              </w:rPr>
                              <w:fldChar w:fldCharType="separate"/>
                            </w:r>
                            <w:r w:rsidR="00917ED6">
                              <w:rPr>
                                <w:noProof/>
                              </w:rPr>
                              <w:fldChar w:fldCharType="begin"/>
                            </w:r>
                            <w:r w:rsidR="00917ED6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917ED6">
                              <w:rPr>
                                <w:noProof/>
                              </w:rPr>
                              <w:fldChar w:fldCharType="separate"/>
                            </w:r>
                            <w:r w:rsidR="00405FF1">
                              <w:rPr>
                                <w:noProof/>
                              </w:rPr>
                              <w:fldChar w:fldCharType="begin"/>
                            </w:r>
                            <w:r w:rsidR="00405FF1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405FF1">
                              <w:rPr>
                                <w:noProof/>
                              </w:rPr>
                              <w:fldChar w:fldCharType="separate"/>
                            </w:r>
                            <w:r w:rsidR="007F0145">
                              <w:rPr>
                                <w:noProof/>
                              </w:rPr>
                              <w:fldChar w:fldCharType="begin"/>
                            </w:r>
                            <w:r w:rsidR="007F0145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7F0145">
                              <w:rPr>
                                <w:noProof/>
                              </w:rPr>
                              <w:fldChar w:fldCharType="separate"/>
                            </w:r>
                            <w:r w:rsidR="00D25DB7">
                              <w:rPr>
                                <w:noProof/>
                              </w:rPr>
                              <w:fldChar w:fldCharType="begin"/>
                            </w:r>
                            <w:r w:rsidR="00D25DB7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D25DB7">
                              <w:rPr>
                                <w:noProof/>
                              </w:rPr>
                              <w:fldChar w:fldCharType="separate"/>
                            </w:r>
                            <w:r w:rsidR="00863484">
                              <w:rPr>
                                <w:noProof/>
                              </w:rPr>
                              <w:fldChar w:fldCharType="begin"/>
                            </w:r>
                            <w:r w:rsidR="00863484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863484">
                              <w:rPr>
                                <w:noProof/>
                              </w:rPr>
                              <w:fldChar w:fldCharType="separate"/>
                            </w:r>
                            <w:r w:rsidR="001F5C8D">
                              <w:rPr>
                                <w:noProof/>
                              </w:rPr>
                              <w:fldChar w:fldCharType="begin"/>
                            </w:r>
                            <w:r w:rsidR="001F5C8D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1F5C8D">
                              <w:rPr>
                                <w:noProof/>
                              </w:rPr>
                              <w:fldChar w:fldCharType="separate"/>
                            </w:r>
                            <w:r w:rsidR="00BD23A8">
                              <w:rPr>
                                <w:noProof/>
                              </w:rPr>
                              <w:fldChar w:fldCharType="begin"/>
                            </w:r>
                            <w:r w:rsidR="00BD23A8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BD23A8">
                              <w:rPr>
                                <w:noProof/>
                              </w:rPr>
                              <w:fldChar w:fldCharType="separate"/>
                            </w:r>
                            <w:r w:rsidR="009B3ECC">
                              <w:rPr>
                                <w:noProof/>
                              </w:rPr>
                              <w:fldChar w:fldCharType="begin"/>
                            </w:r>
                            <w:r w:rsidR="009B3ECC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9B3ECC">
                              <w:rPr>
                                <w:noProof/>
                              </w:rPr>
                              <w:fldChar w:fldCharType="separate"/>
                            </w:r>
                            <w:r w:rsidR="00751A5E">
                              <w:rPr>
                                <w:noProof/>
                              </w:rPr>
                              <w:fldChar w:fldCharType="begin"/>
                            </w:r>
                            <w:r w:rsidR="00751A5E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751A5E">
                              <w:rPr>
                                <w:noProof/>
                              </w:rPr>
                              <w:fldChar w:fldCharType="separate"/>
                            </w:r>
                            <w:r w:rsidR="000E2FDD">
                              <w:rPr>
                                <w:noProof/>
                              </w:rPr>
                              <w:fldChar w:fldCharType="begin"/>
                            </w:r>
                            <w:r w:rsidR="000E2FDD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0E2FDD">
                              <w:rPr>
                                <w:noProof/>
                              </w:rPr>
                              <w:fldChar w:fldCharType="separate"/>
                            </w:r>
                            <w:r w:rsidR="00217873">
                              <w:rPr>
                                <w:noProof/>
                              </w:rPr>
                              <w:fldChar w:fldCharType="begin"/>
                            </w:r>
                            <w:r w:rsidR="00217873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217873">
                              <w:rPr>
                                <w:noProof/>
                              </w:rPr>
                              <w:fldChar w:fldCharType="separate"/>
                            </w:r>
                            <w:r w:rsidR="001933FC">
                              <w:rPr>
                                <w:noProof/>
                              </w:rPr>
                              <w:fldChar w:fldCharType="begin"/>
                            </w:r>
                            <w:r w:rsidR="001933FC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1933FC">
                              <w:rPr>
                                <w:noProof/>
                              </w:rPr>
                              <w:fldChar w:fldCharType="separate"/>
                            </w:r>
                            <w:r w:rsidR="004B1FA8">
                              <w:rPr>
                                <w:noProof/>
                              </w:rPr>
                              <w:fldChar w:fldCharType="begin"/>
                            </w:r>
                            <w:r w:rsidR="004B1FA8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4B1FA8">
                              <w:rPr>
                                <w:noProof/>
                              </w:rPr>
                              <w:fldChar w:fldCharType="separate"/>
                            </w:r>
                            <w:r w:rsidR="003D0FAB">
                              <w:rPr>
                                <w:noProof/>
                              </w:rPr>
                              <w:fldChar w:fldCharType="begin"/>
                            </w:r>
                            <w:r w:rsidR="003D0FAB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3D0FAB">
                              <w:rPr>
                                <w:noProof/>
                              </w:rPr>
                              <w:fldChar w:fldCharType="separate"/>
                            </w:r>
                            <w:r w:rsidR="00987B4D">
                              <w:rPr>
                                <w:noProof/>
                              </w:rPr>
                              <w:fldChar w:fldCharType="begin"/>
                            </w:r>
                            <w:r w:rsidR="00987B4D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987B4D">
                              <w:rPr>
                                <w:noProof/>
                              </w:rPr>
                              <w:fldChar w:fldCharType="separate"/>
                            </w:r>
                            <w:r w:rsidR="00051672">
                              <w:rPr>
                                <w:noProof/>
                              </w:rPr>
                              <w:fldChar w:fldCharType="begin"/>
                            </w:r>
                            <w:r w:rsidR="00051672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051672">
                              <w:rPr>
                                <w:noProof/>
                              </w:rPr>
                              <w:fldChar w:fldCharType="separate"/>
                            </w:r>
                            <w:r w:rsidR="00824B15">
                              <w:rPr>
                                <w:noProof/>
                              </w:rPr>
                              <w:fldChar w:fldCharType="begin"/>
                            </w:r>
                            <w:r w:rsidR="00824B15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824B15">
                              <w:rPr>
                                <w:noProof/>
                              </w:rPr>
                              <w:fldChar w:fldCharType="separate"/>
                            </w:r>
                            <w:r w:rsidR="003D555B">
                              <w:rPr>
                                <w:noProof/>
                              </w:rPr>
                              <w:fldChar w:fldCharType="begin"/>
                            </w:r>
                            <w:r w:rsidR="003D555B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3D555B">
                              <w:rPr>
                                <w:noProof/>
                              </w:rPr>
                              <w:fldChar w:fldCharType="separate"/>
                            </w:r>
                            <w:r w:rsidR="003D354A">
                              <w:rPr>
                                <w:noProof/>
                              </w:rPr>
                              <w:fldChar w:fldCharType="begin"/>
                            </w:r>
                            <w:r w:rsidR="003D354A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3D354A">
                              <w:rPr>
                                <w:noProof/>
                              </w:rPr>
                              <w:fldChar w:fldCharType="separate"/>
                            </w:r>
                            <w:r w:rsidR="00A06F23">
                              <w:rPr>
                                <w:noProof/>
                              </w:rPr>
                              <w:fldChar w:fldCharType="begin"/>
                            </w:r>
                            <w:r w:rsidR="00A06F23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A06F23">
                              <w:rPr>
                                <w:noProof/>
                              </w:rPr>
                              <w:fldChar w:fldCharType="separate"/>
                            </w:r>
                            <w:r w:rsidR="00EB5387">
                              <w:rPr>
                                <w:noProof/>
                              </w:rPr>
                              <w:fldChar w:fldCharType="begin"/>
                            </w:r>
                            <w:r w:rsidR="00EB5387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EB5387">
                              <w:rPr>
                                <w:noProof/>
                              </w:rPr>
                              <w:fldChar w:fldCharType="separate"/>
                            </w:r>
                            <w:r w:rsidR="00B13F2E">
                              <w:rPr>
                                <w:noProof/>
                              </w:rPr>
                              <w:fldChar w:fldCharType="begin"/>
                            </w:r>
                            <w:r w:rsidR="00B13F2E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B13F2E">
                              <w:rPr>
                                <w:noProof/>
                              </w:rPr>
                              <w:fldChar w:fldCharType="separate"/>
                            </w:r>
                            <w:r w:rsidR="00302A72">
                              <w:rPr>
                                <w:noProof/>
                              </w:rPr>
                              <w:fldChar w:fldCharType="begin"/>
                            </w:r>
                            <w:r w:rsidR="00302A72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302A72">
                              <w:rPr>
                                <w:noProof/>
                              </w:rPr>
                              <w:fldChar w:fldCharType="separate"/>
                            </w:r>
                            <w:r w:rsidR="0082413D">
                              <w:rPr>
                                <w:noProof/>
                              </w:rPr>
                              <w:fldChar w:fldCharType="begin"/>
                            </w:r>
                            <w:r w:rsidR="0082413D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82413D">
                              <w:rPr>
                                <w:noProof/>
                              </w:rPr>
                              <w:fldChar w:fldCharType="separate"/>
                            </w:r>
                            <w:r w:rsidR="00F336AC">
                              <w:rPr>
                                <w:noProof/>
                              </w:rPr>
                              <w:fldChar w:fldCharType="begin"/>
                            </w:r>
                            <w:r w:rsidR="00F336AC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F336AC">
                              <w:rPr>
                                <w:noProof/>
                              </w:rPr>
                              <w:fldChar w:fldCharType="separate"/>
                            </w:r>
                            <w:r w:rsidR="00094871">
                              <w:rPr>
                                <w:noProof/>
                              </w:rPr>
                              <w:fldChar w:fldCharType="begin"/>
                            </w:r>
                            <w:r w:rsidR="00094871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094871">
                              <w:rPr>
                                <w:noProof/>
                              </w:rPr>
                              <w:fldChar w:fldCharType="separate"/>
                            </w:r>
                            <w:r w:rsidR="00954FF1">
                              <w:rPr>
                                <w:noProof/>
                              </w:rPr>
                              <w:fldChar w:fldCharType="begin"/>
                            </w:r>
                            <w:r w:rsidR="00954FF1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954FF1">
                              <w:rPr>
                                <w:noProof/>
                              </w:rPr>
                              <w:fldChar w:fldCharType="separate"/>
                            </w:r>
                            <w:r w:rsidR="00F53159">
                              <w:rPr>
                                <w:noProof/>
                              </w:rPr>
                              <w:fldChar w:fldCharType="begin"/>
                            </w:r>
                            <w:r w:rsidR="00F53159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F53159">
                              <w:rPr>
                                <w:noProof/>
                              </w:rPr>
                              <w:fldChar w:fldCharType="separate"/>
                            </w:r>
                            <w:r w:rsidR="00FC0E7F">
                              <w:rPr>
                                <w:noProof/>
                              </w:rPr>
                              <w:fldChar w:fldCharType="begin"/>
                            </w:r>
                            <w:r w:rsidR="00FC0E7F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FC0E7F">
                              <w:rPr>
                                <w:noProof/>
                              </w:rPr>
                              <w:fldChar w:fldCharType="separate"/>
                            </w:r>
                            <w:r w:rsidR="0067138E">
                              <w:rPr>
                                <w:noProof/>
                              </w:rPr>
                              <w:fldChar w:fldCharType="begin"/>
                            </w:r>
                            <w:r w:rsidR="0067138E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67138E">
                              <w:rPr>
                                <w:noProof/>
                              </w:rPr>
                              <w:fldChar w:fldCharType="separate"/>
                            </w:r>
                            <w:r w:rsidR="006F4F61">
                              <w:rPr>
                                <w:noProof/>
                              </w:rPr>
                              <w:fldChar w:fldCharType="begin"/>
                            </w:r>
                            <w:r w:rsidR="006F4F61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6F4F61">
                              <w:rPr>
                                <w:noProof/>
                              </w:rPr>
                              <w:fldChar w:fldCharType="separate"/>
                            </w:r>
                            <w:r w:rsidR="00877372">
                              <w:rPr>
                                <w:noProof/>
                              </w:rPr>
                              <w:fldChar w:fldCharType="begin"/>
                            </w:r>
                            <w:r w:rsidR="00877372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877372">
                              <w:rPr>
                                <w:noProof/>
                              </w:rPr>
                              <w:fldChar w:fldCharType="separate"/>
                            </w:r>
                            <w:r w:rsidR="00291F3C">
                              <w:rPr>
                                <w:noProof/>
                              </w:rPr>
                              <w:fldChar w:fldCharType="begin"/>
                            </w:r>
                            <w:r w:rsidR="00291F3C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291F3C">
                              <w:rPr>
                                <w:noProof/>
                              </w:rPr>
                              <w:fldChar w:fldCharType="separate"/>
                            </w:r>
                            <w:r w:rsidR="00BD4877">
                              <w:rPr>
                                <w:noProof/>
                              </w:rPr>
                              <w:fldChar w:fldCharType="begin"/>
                            </w:r>
                            <w:r w:rsidR="00BD4877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BD4877">
                              <w:rPr>
                                <w:noProof/>
                              </w:rPr>
                              <w:fldChar w:fldCharType="separate"/>
                            </w:r>
                            <w:r w:rsidR="004C1449">
                              <w:rPr>
                                <w:noProof/>
                              </w:rPr>
                              <w:fldChar w:fldCharType="begin"/>
                            </w:r>
                            <w:r w:rsidR="004C1449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4C1449">
                              <w:rPr>
                                <w:noProof/>
                              </w:rPr>
                              <w:fldChar w:fldCharType="separate"/>
                            </w:r>
                            <w:r w:rsidR="00A06D44">
                              <w:rPr>
                                <w:noProof/>
                              </w:rPr>
                              <w:fldChar w:fldCharType="begin"/>
                            </w:r>
                            <w:r w:rsidR="00A06D44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A06D44">
                              <w:rPr>
                                <w:noProof/>
                              </w:rPr>
                              <w:fldChar w:fldCharType="separate"/>
                            </w:r>
                            <w:r w:rsidR="00CD5505">
                              <w:rPr>
                                <w:noProof/>
                              </w:rPr>
                              <w:fldChar w:fldCharType="begin"/>
                            </w:r>
                            <w:r w:rsidR="00CD5505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CD5505">
                              <w:rPr>
                                <w:noProof/>
                              </w:rPr>
                              <w:fldChar w:fldCharType="separate"/>
                            </w:r>
                            <w:r w:rsidR="00BD6D09">
                              <w:rPr>
                                <w:noProof/>
                              </w:rPr>
                              <w:fldChar w:fldCharType="begin"/>
                            </w:r>
                            <w:r w:rsidR="00BD6D09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BD6D09">
                              <w:rPr>
                                <w:noProof/>
                              </w:rPr>
                              <w:fldChar w:fldCharType="separate"/>
                            </w:r>
                            <w:r w:rsidR="00005D7E">
                              <w:rPr>
                                <w:noProof/>
                              </w:rPr>
                              <w:fldChar w:fldCharType="begin"/>
                            </w:r>
                            <w:r w:rsidR="00005D7E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005D7E">
                              <w:rPr>
                                <w:noProof/>
                              </w:rPr>
                              <w:fldChar w:fldCharType="separate"/>
                            </w:r>
                            <w:r w:rsidR="00F22029">
                              <w:rPr>
                                <w:noProof/>
                              </w:rPr>
                              <w:fldChar w:fldCharType="begin"/>
                            </w:r>
                            <w:r w:rsidR="00F22029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F22029">
                              <w:rPr>
                                <w:noProof/>
                              </w:rPr>
                              <w:fldChar w:fldCharType="separate"/>
                            </w:r>
                            <w:r w:rsidR="007E318E">
                              <w:rPr>
                                <w:noProof/>
                              </w:rPr>
                              <w:fldChar w:fldCharType="begin"/>
                            </w:r>
                            <w:r w:rsidR="007E318E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7E318E">
                              <w:rPr>
                                <w:noProof/>
                              </w:rPr>
                              <w:fldChar w:fldCharType="separate"/>
                            </w:r>
                            <w:r w:rsidR="00815E72">
                              <w:rPr>
                                <w:noProof/>
                              </w:rPr>
                              <w:fldChar w:fldCharType="begin"/>
                            </w:r>
                            <w:r w:rsidR="00815E72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815E72">
                              <w:rPr>
                                <w:noProof/>
                              </w:rPr>
                              <w:fldChar w:fldCharType="separate"/>
                            </w:r>
                            <w:r w:rsidR="00C80ADF">
                              <w:rPr>
                                <w:noProof/>
                              </w:rPr>
                              <w:fldChar w:fldCharType="begin"/>
                            </w:r>
                            <w:r w:rsidR="00C80ADF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C80ADF">
                              <w:rPr>
                                <w:noProof/>
                              </w:rPr>
                              <w:fldChar w:fldCharType="separate"/>
                            </w:r>
                            <w:r w:rsidR="005D0B7D">
                              <w:rPr>
                                <w:noProof/>
                              </w:rPr>
                              <w:fldChar w:fldCharType="begin"/>
                            </w:r>
                            <w:r w:rsidR="005D0B7D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5D0B7D">
                              <w:rPr>
                                <w:noProof/>
                              </w:rPr>
                              <w:fldChar w:fldCharType="separate"/>
                            </w:r>
                            <w:r w:rsidR="00B9250C">
                              <w:rPr>
                                <w:noProof/>
                              </w:rPr>
                              <w:fldChar w:fldCharType="begin"/>
                            </w:r>
                            <w:r w:rsidR="00B9250C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B9250C">
                              <w:rPr>
                                <w:noProof/>
                              </w:rPr>
                              <w:fldChar w:fldCharType="separate"/>
                            </w:r>
                            <w:r w:rsidR="00946295">
                              <w:rPr>
                                <w:noProof/>
                              </w:rPr>
                              <w:fldChar w:fldCharType="begin"/>
                            </w:r>
                            <w:r w:rsidR="00946295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946295">
                              <w:rPr>
                                <w:noProof/>
                              </w:rPr>
                              <w:fldChar w:fldCharType="separate"/>
                            </w:r>
                            <w:r w:rsidR="00F00FDE">
                              <w:rPr>
                                <w:noProof/>
                              </w:rPr>
                              <w:fldChar w:fldCharType="begin"/>
                            </w:r>
                            <w:r w:rsidR="00F00FDE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F00FDE">
                              <w:rPr>
                                <w:noProof/>
                              </w:rPr>
                              <w:fldChar w:fldCharType="separate"/>
                            </w:r>
                            <w:r w:rsidR="004D12AC">
                              <w:rPr>
                                <w:noProof/>
                              </w:rPr>
                              <w:fldChar w:fldCharType="begin"/>
                            </w:r>
                            <w:r w:rsidR="004D12AC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4D12AC">
                              <w:rPr>
                                <w:noProof/>
                              </w:rPr>
                              <w:fldChar w:fldCharType="separate"/>
                            </w:r>
                            <w:r w:rsidR="009447E4">
                              <w:rPr>
                                <w:noProof/>
                              </w:rPr>
                              <w:fldChar w:fldCharType="begin"/>
                            </w:r>
                            <w:r w:rsidR="009447E4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9447E4">
                              <w:rPr>
                                <w:noProof/>
                              </w:rPr>
                              <w:fldChar w:fldCharType="separate"/>
                            </w:r>
                            <w:r w:rsidR="000518A4">
                              <w:rPr>
                                <w:noProof/>
                              </w:rPr>
                              <w:fldChar w:fldCharType="begin"/>
                            </w:r>
                            <w:r w:rsidR="000518A4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0518A4">
                              <w:rPr>
                                <w:noProof/>
                              </w:rPr>
                              <w:fldChar w:fldCharType="separate"/>
                            </w:r>
                            <w:r w:rsidR="00CA56E7">
                              <w:rPr>
                                <w:noProof/>
                              </w:rPr>
                              <w:fldChar w:fldCharType="begin"/>
                            </w:r>
                            <w:r w:rsidR="00CA56E7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CA56E7">
                              <w:rPr>
                                <w:noProof/>
                              </w:rPr>
                              <w:fldChar w:fldCharType="separate"/>
                            </w:r>
                            <w:r w:rsidR="00821138">
                              <w:rPr>
                                <w:noProof/>
                              </w:rPr>
                              <w:fldChar w:fldCharType="begin"/>
                            </w:r>
                            <w:r w:rsidR="00821138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821138">
                              <w:rPr>
                                <w:noProof/>
                              </w:rPr>
                              <w:fldChar w:fldCharType="separate"/>
                            </w:r>
                            <w:r w:rsidR="002F332C">
                              <w:rPr>
                                <w:noProof/>
                              </w:rPr>
                              <w:fldChar w:fldCharType="begin"/>
                            </w:r>
                            <w:r w:rsidR="002F332C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2F332C">
                              <w:rPr>
                                <w:noProof/>
                              </w:rPr>
                              <w:fldChar w:fldCharType="separate"/>
                            </w:r>
                            <w:r w:rsidR="00460079">
                              <w:rPr>
                                <w:noProof/>
                              </w:rPr>
                              <w:fldChar w:fldCharType="begin"/>
                            </w:r>
                            <w:r w:rsidR="00460079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460079">
                              <w:rPr>
                                <w:noProof/>
                              </w:rPr>
                              <w:fldChar w:fldCharType="separate"/>
                            </w:r>
                            <w:r w:rsidR="00153C9E">
                              <w:rPr>
                                <w:noProof/>
                              </w:rPr>
                              <w:fldChar w:fldCharType="begin"/>
                            </w:r>
                            <w:r w:rsidR="00153C9E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153C9E">
                              <w:rPr>
                                <w:noProof/>
                              </w:rPr>
                              <w:fldChar w:fldCharType="separate"/>
                            </w:r>
                            <w:r w:rsidR="00BE6D27">
                              <w:rPr>
                                <w:noProof/>
                              </w:rPr>
                              <w:fldChar w:fldCharType="begin"/>
                            </w:r>
                            <w:r w:rsidR="00BE6D27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BE6D27">
                              <w:rPr>
                                <w:noProof/>
                              </w:rPr>
                              <w:fldChar w:fldCharType="separate"/>
                            </w:r>
                            <w:r w:rsidR="001C451C">
                              <w:rPr>
                                <w:noProof/>
                              </w:rPr>
                              <w:fldChar w:fldCharType="begin"/>
                            </w:r>
                            <w:r w:rsidR="001C451C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1C451C">
                              <w:rPr>
                                <w:noProof/>
                              </w:rPr>
                              <w:fldChar w:fldCharType="separate"/>
                            </w:r>
                            <w:r w:rsidR="008C6500">
                              <w:rPr>
                                <w:noProof/>
                              </w:rPr>
                              <w:fldChar w:fldCharType="begin"/>
                            </w:r>
                            <w:r w:rsidR="008C6500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8C6500">
                              <w:rPr>
                                <w:noProof/>
                              </w:rPr>
                              <w:fldChar w:fldCharType="separate"/>
                            </w:r>
                            <w:r w:rsidR="00CA609E">
                              <w:rPr>
                                <w:noProof/>
                              </w:rPr>
                              <w:fldChar w:fldCharType="begin"/>
                            </w:r>
                            <w:r w:rsidR="00CA609E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CA609E">
                              <w:rPr>
                                <w:noProof/>
                              </w:rPr>
                              <w:fldChar w:fldCharType="separate"/>
                            </w:r>
                            <w:r w:rsidR="00B34ECF">
                              <w:rPr>
                                <w:noProof/>
                              </w:rPr>
                              <w:fldChar w:fldCharType="begin"/>
                            </w:r>
                            <w:r w:rsidR="00B34ECF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B34ECF">
                              <w:rPr>
                                <w:noProof/>
                              </w:rPr>
                              <w:fldChar w:fldCharType="separate"/>
                            </w:r>
                            <w:r w:rsidR="00114B36">
                              <w:rPr>
                                <w:noProof/>
                              </w:rPr>
                              <w:fldChar w:fldCharType="begin"/>
                            </w:r>
                            <w:r w:rsidR="00114B36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114B36">
                              <w:rPr>
                                <w:noProof/>
                              </w:rPr>
                              <w:fldChar w:fldCharType="separate"/>
                            </w:r>
                            <w:r w:rsidR="00AF5D10">
                              <w:rPr>
                                <w:noProof/>
                              </w:rPr>
                              <w:fldChar w:fldCharType="begin"/>
                            </w:r>
                            <w:r w:rsidR="00AF5D10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AF5D10">
                              <w:rPr>
                                <w:noProof/>
                              </w:rPr>
                              <w:fldChar w:fldCharType="separate"/>
                            </w:r>
                            <w:r w:rsidR="00B70613">
                              <w:rPr>
                                <w:noProof/>
                              </w:rPr>
                              <w:fldChar w:fldCharType="begin"/>
                            </w:r>
                            <w:r w:rsidR="00B70613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B70613">
                              <w:rPr>
                                <w:noProof/>
                              </w:rPr>
                              <w:fldChar w:fldCharType="separate"/>
                            </w:r>
                            <w:r w:rsidR="00970D83">
                              <w:rPr>
                                <w:noProof/>
                              </w:rPr>
                              <w:fldChar w:fldCharType="begin"/>
                            </w:r>
                            <w:r w:rsidR="00970D83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970D83">
                              <w:rPr>
                                <w:noProof/>
                              </w:rPr>
                              <w:fldChar w:fldCharType="separate"/>
                            </w:r>
                            <w:r w:rsidR="001852D5">
                              <w:rPr>
                                <w:noProof/>
                              </w:rPr>
                              <w:fldChar w:fldCharType="begin"/>
                            </w:r>
                            <w:r w:rsidR="001852D5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1852D5">
                              <w:rPr>
                                <w:noProof/>
                              </w:rPr>
                              <w:fldChar w:fldCharType="separate"/>
                            </w:r>
                            <w:r w:rsidR="00424505">
                              <w:rPr>
                                <w:noProof/>
                              </w:rPr>
                              <w:fldChar w:fldCharType="begin"/>
                            </w:r>
                            <w:r w:rsidR="00424505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424505">
                              <w:rPr>
                                <w:noProof/>
                              </w:rPr>
                              <w:fldChar w:fldCharType="separate"/>
                            </w:r>
                            <w:r w:rsidR="003808FA">
                              <w:rPr>
                                <w:noProof/>
                              </w:rPr>
                              <w:fldChar w:fldCharType="begin"/>
                            </w:r>
                            <w:r w:rsidR="003808FA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3808FA">
                              <w:rPr>
                                <w:noProof/>
                              </w:rPr>
                              <w:fldChar w:fldCharType="separate"/>
                            </w:r>
                            <w:r w:rsidR="00315717">
                              <w:rPr>
                                <w:noProof/>
                              </w:rPr>
                              <w:fldChar w:fldCharType="begin"/>
                            </w:r>
                            <w:r w:rsidR="00315717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315717">
                              <w:rPr>
                                <w:noProof/>
                              </w:rPr>
                              <w:fldChar w:fldCharType="separate"/>
                            </w:r>
                            <w:r w:rsidR="0027115B">
                              <w:rPr>
                                <w:noProof/>
                              </w:rPr>
                              <w:fldChar w:fldCharType="begin"/>
                            </w:r>
                            <w:r w:rsidR="0027115B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27115B">
                              <w:rPr>
                                <w:noProof/>
                              </w:rPr>
                              <w:fldChar w:fldCharType="separate"/>
                            </w:r>
                            <w:r w:rsidR="003605D9">
                              <w:rPr>
                                <w:noProof/>
                              </w:rPr>
                              <w:fldChar w:fldCharType="begin"/>
                            </w:r>
                            <w:r w:rsidR="003605D9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3605D9">
                              <w:rPr>
                                <w:noProof/>
                              </w:rPr>
                              <w:fldChar w:fldCharType="separate"/>
                            </w:r>
                            <w:r w:rsidR="00945E70">
                              <w:rPr>
                                <w:noProof/>
                              </w:rPr>
                              <w:fldChar w:fldCharType="begin"/>
                            </w:r>
                            <w:r w:rsidR="00945E70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945E70">
                              <w:rPr>
                                <w:noProof/>
                              </w:rPr>
                              <w:fldChar w:fldCharType="separate"/>
                            </w:r>
                            <w:r w:rsidR="005D6B83">
                              <w:rPr>
                                <w:noProof/>
                              </w:rPr>
                              <w:fldChar w:fldCharType="begin"/>
                            </w:r>
                            <w:r w:rsidR="005D6B83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5D6B83">
                              <w:rPr>
                                <w:noProof/>
                              </w:rPr>
                              <w:fldChar w:fldCharType="separate"/>
                            </w:r>
                            <w:r w:rsidR="00563BF4">
                              <w:rPr>
                                <w:noProof/>
                              </w:rPr>
                              <w:fldChar w:fldCharType="begin"/>
                            </w:r>
                            <w:r w:rsidR="00563BF4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563BF4">
                              <w:rPr>
                                <w:noProof/>
                              </w:rPr>
                              <w:fldChar w:fldCharType="separate"/>
                            </w:r>
                            <w:r w:rsidR="00DA523D">
                              <w:rPr>
                                <w:noProof/>
                              </w:rPr>
                              <w:fldChar w:fldCharType="begin"/>
                            </w:r>
                            <w:r w:rsidR="00DA523D">
                              <w:rPr>
                                <w:noProof/>
                              </w:rPr>
                              <w:instrText xml:space="preserve"> INCLUDEPICTURE  "cid:image008.png@01D617E8.E1721550" \* MERGEFORMATINET </w:instrText>
                            </w:r>
                            <w:r w:rsidR="00DA523D">
                              <w:rPr>
                                <w:noProof/>
                              </w:rPr>
                              <w:fldChar w:fldCharType="separate"/>
                            </w:r>
                            <w:r w:rsidR="00286B6D">
                              <w:rPr>
                                <w:noProof/>
                              </w:rPr>
                              <w:fldChar w:fldCharType="begin"/>
                            </w:r>
                            <w:r w:rsidR="00286B6D">
                              <w:rPr>
                                <w:noProof/>
                              </w:rPr>
                              <w:instrText xml:space="preserve"> </w:instrText>
                            </w:r>
                            <w:r w:rsidR="00286B6D">
                              <w:rPr>
                                <w:noProof/>
                              </w:rPr>
                              <w:instrText>INCLUDEPICTURE  "cid:image008.png@01D617E8.E1721550" \* MERGEFORMATINET</w:instrText>
                            </w:r>
                            <w:r w:rsidR="00286B6D">
                              <w:rPr>
                                <w:noProof/>
                              </w:rPr>
                              <w:instrText xml:space="preserve"> </w:instrText>
                            </w:r>
                            <w:r w:rsidR="00286B6D">
                              <w:rPr>
                                <w:noProof/>
                              </w:rPr>
                              <w:fldChar w:fldCharType="separate"/>
                            </w:r>
                            <w:r w:rsidR="00286B6D">
                              <w:rPr>
                                <w:noProof/>
                              </w:rPr>
                              <w:pict w14:anchorId="473AF537">
                                <v:shapetype id="_x0000_t75" coordsize="21600,21600" o:spt="75" o:preferrelative="t" path="m@4@5l@4@11@9@11@9@5xe" filled="f" stroked="f">
                                  <v:stroke joinstyle="miter"/>
                                  <v:formulas>
                                    <v:f eqn="if lineDrawn pixelLineWidth 0"/>
                                    <v:f eqn="sum @0 1 0"/>
                                    <v:f eqn="sum 0 0 @1"/>
                                    <v:f eqn="prod @2 1 2"/>
                                    <v:f eqn="prod @3 21600 pixelWidth"/>
                                    <v:f eqn="prod @3 21600 pixelHeight"/>
                                    <v:f eqn="sum @0 0 1"/>
                                    <v:f eqn="prod @6 1 2"/>
                                    <v:f eqn="prod @7 21600 pixelWidth"/>
                                    <v:f eqn="sum @8 21600 0"/>
                                    <v:f eqn="prod @7 21600 pixelHeight"/>
                                    <v:f eqn="sum @10 21600 0"/>
                                  </v:formulas>
                                  <v:path o:extrusionok="f" gradientshapeok="t" o:connecttype="rect"/>
                                  <o:lock v:ext="edit" aspectratio="t"/>
                                </v:shapetype>
                                <v:shape id="_x0000_i1026" type="#_x0000_t75" style="width:15.7pt;height:15.7pt;visibility:visible">
                                  <v:imagedata r:id="rId10" r:href="rId11"/>
                                </v:shape>
                              </w:pict>
                            </w:r>
                            <w:r w:rsidR="00286B6D">
                              <w:rPr>
                                <w:noProof/>
                              </w:rPr>
                              <w:fldChar w:fldCharType="end"/>
                            </w:r>
                            <w:r w:rsidR="00DA523D">
                              <w:rPr>
                                <w:noProof/>
                              </w:rPr>
                              <w:fldChar w:fldCharType="end"/>
                            </w:r>
                            <w:r w:rsidR="00563BF4">
                              <w:rPr>
                                <w:noProof/>
                              </w:rPr>
                              <w:fldChar w:fldCharType="end"/>
                            </w:r>
                            <w:r w:rsidR="005D6B83">
                              <w:rPr>
                                <w:noProof/>
                              </w:rPr>
                              <w:fldChar w:fldCharType="end"/>
                            </w:r>
                            <w:r w:rsidR="00945E70">
                              <w:rPr>
                                <w:noProof/>
                              </w:rPr>
                              <w:fldChar w:fldCharType="end"/>
                            </w:r>
                            <w:r w:rsidR="003605D9">
                              <w:rPr>
                                <w:noProof/>
                              </w:rPr>
                              <w:fldChar w:fldCharType="end"/>
                            </w:r>
                            <w:r w:rsidR="0027115B">
                              <w:rPr>
                                <w:noProof/>
                              </w:rPr>
                              <w:fldChar w:fldCharType="end"/>
                            </w:r>
                            <w:r w:rsidR="00315717">
                              <w:rPr>
                                <w:noProof/>
                              </w:rPr>
                              <w:fldChar w:fldCharType="end"/>
                            </w:r>
                            <w:r w:rsidR="003808FA">
                              <w:rPr>
                                <w:noProof/>
                              </w:rPr>
                              <w:fldChar w:fldCharType="end"/>
                            </w:r>
                            <w:r w:rsidR="00424505">
                              <w:rPr>
                                <w:noProof/>
                              </w:rPr>
                              <w:fldChar w:fldCharType="end"/>
                            </w:r>
                            <w:r w:rsidR="001852D5">
                              <w:rPr>
                                <w:noProof/>
                              </w:rPr>
                              <w:fldChar w:fldCharType="end"/>
                            </w:r>
                            <w:r w:rsidR="00970D83">
                              <w:rPr>
                                <w:noProof/>
                              </w:rPr>
                              <w:fldChar w:fldCharType="end"/>
                            </w:r>
                            <w:r w:rsidR="00B70613">
                              <w:rPr>
                                <w:noProof/>
                              </w:rPr>
                              <w:fldChar w:fldCharType="end"/>
                            </w:r>
                            <w:r w:rsidR="00AF5D10">
                              <w:rPr>
                                <w:noProof/>
                              </w:rPr>
                              <w:fldChar w:fldCharType="end"/>
                            </w:r>
                            <w:r w:rsidR="00114B36">
                              <w:rPr>
                                <w:noProof/>
                              </w:rPr>
                              <w:fldChar w:fldCharType="end"/>
                            </w:r>
                            <w:r w:rsidR="00B34ECF">
                              <w:rPr>
                                <w:noProof/>
                              </w:rPr>
                              <w:fldChar w:fldCharType="end"/>
                            </w:r>
                            <w:r w:rsidR="00CA609E">
                              <w:rPr>
                                <w:noProof/>
                              </w:rPr>
                              <w:fldChar w:fldCharType="end"/>
                            </w:r>
                            <w:r w:rsidR="008C6500">
                              <w:rPr>
                                <w:noProof/>
                              </w:rPr>
                              <w:fldChar w:fldCharType="end"/>
                            </w:r>
                            <w:r w:rsidR="001C451C">
                              <w:rPr>
                                <w:noProof/>
                              </w:rPr>
                              <w:fldChar w:fldCharType="end"/>
                            </w:r>
                            <w:r w:rsidR="00BE6D27">
                              <w:rPr>
                                <w:noProof/>
                              </w:rPr>
                              <w:fldChar w:fldCharType="end"/>
                            </w:r>
                            <w:r w:rsidR="00153C9E">
                              <w:rPr>
                                <w:noProof/>
                              </w:rPr>
                              <w:fldChar w:fldCharType="end"/>
                            </w:r>
                            <w:r w:rsidR="00460079">
                              <w:rPr>
                                <w:noProof/>
                              </w:rPr>
                              <w:fldChar w:fldCharType="end"/>
                            </w:r>
                            <w:r w:rsidR="002F332C">
                              <w:rPr>
                                <w:noProof/>
                              </w:rPr>
                              <w:fldChar w:fldCharType="end"/>
                            </w:r>
                            <w:r w:rsidR="00821138">
                              <w:rPr>
                                <w:noProof/>
                              </w:rPr>
                              <w:fldChar w:fldCharType="end"/>
                            </w:r>
                            <w:r w:rsidR="00CA56E7">
                              <w:rPr>
                                <w:noProof/>
                              </w:rPr>
                              <w:fldChar w:fldCharType="end"/>
                            </w:r>
                            <w:r w:rsidR="000518A4">
                              <w:rPr>
                                <w:noProof/>
                              </w:rPr>
                              <w:fldChar w:fldCharType="end"/>
                            </w:r>
                            <w:r w:rsidR="009447E4">
                              <w:rPr>
                                <w:noProof/>
                              </w:rPr>
                              <w:fldChar w:fldCharType="end"/>
                            </w:r>
                            <w:r w:rsidR="004D12AC">
                              <w:rPr>
                                <w:noProof/>
                              </w:rPr>
                              <w:fldChar w:fldCharType="end"/>
                            </w:r>
                            <w:r w:rsidR="00F00FDE">
                              <w:rPr>
                                <w:noProof/>
                              </w:rPr>
                              <w:fldChar w:fldCharType="end"/>
                            </w:r>
                            <w:r w:rsidR="00946295">
                              <w:rPr>
                                <w:noProof/>
                              </w:rPr>
                              <w:fldChar w:fldCharType="end"/>
                            </w:r>
                            <w:r w:rsidR="00B9250C">
                              <w:rPr>
                                <w:noProof/>
                              </w:rPr>
                              <w:fldChar w:fldCharType="end"/>
                            </w:r>
                            <w:r w:rsidR="005D0B7D">
                              <w:rPr>
                                <w:noProof/>
                              </w:rPr>
                              <w:fldChar w:fldCharType="end"/>
                            </w:r>
                            <w:r w:rsidR="00C80ADF">
                              <w:rPr>
                                <w:noProof/>
                              </w:rPr>
                              <w:fldChar w:fldCharType="end"/>
                            </w:r>
                            <w:r w:rsidR="00815E72">
                              <w:rPr>
                                <w:noProof/>
                              </w:rPr>
                              <w:fldChar w:fldCharType="end"/>
                            </w:r>
                            <w:r w:rsidR="007E318E">
                              <w:rPr>
                                <w:noProof/>
                              </w:rPr>
                              <w:fldChar w:fldCharType="end"/>
                            </w:r>
                            <w:r w:rsidR="00F22029">
                              <w:rPr>
                                <w:noProof/>
                              </w:rPr>
                              <w:fldChar w:fldCharType="end"/>
                            </w:r>
                            <w:r w:rsidR="00005D7E">
                              <w:rPr>
                                <w:noProof/>
                              </w:rPr>
                              <w:fldChar w:fldCharType="end"/>
                            </w:r>
                            <w:r w:rsidR="00BD6D09">
                              <w:rPr>
                                <w:noProof/>
                              </w:rPr>
                              <w:fldChar w:fldCharType="end"/>
                            </w:r>
                            <w:r w:rsidR="00CD5505">
                              <w:rPr>
                                <w:noProof/>
                              </w:rPr>
                              <w:fldChar w:fldCharType="end"/>
                            </w:r>
                            <w:r w:rsidR="00A06D44">
                              <w:rPr>
                                <w:noProof/>
                              </w:rPr>
                              <w:fldChar w:fldCharType="end"/>
                            </w:r>
                            <w:r w:rsidR="004C1449">
                              <w:rPr>
                                <w:noProof/>
                              </w:rPr>
                              <w:fldChar w:fldCharType="end"/>
                            </w:r>
                            <w:r w:rsidR="00BD4877">
                              <w:rPr>
                                <w:noProof/>
                              </w:rPr>
                              <w:fldChar w:fldCharType="end"/>
                            </w:r>
                            <w:r w:rsidR="00291F3C">
                              <w:rPr>
                                <w:noProof/>
                              </w:rPr>
                              <w:fldChar w:fldCharType="end"/>
                            </w:r>
                            <w:r w:rsidR="00877372">
                              <w:rPr>
                                <w:noProof/>
                              </w:rPr>
                              <w:fldChar w:fldCharType="end"/>
                            </w:r>
                            <w:r w:rsidR="006F4F61">
                              <w:rPr>
                                <w:noProof/>
                              </w:rPr>
                              <w:fldChar w:fldCharType="end"/>
                            </w:r>
                            <w:r w:rsidR="0067138E">
                              <w:rPr>
                                <w:noProof/>
                              </w:rPr>
                              <w:fldChar w:fldCharType="end"/>
                            </w:r>
                            <w:r w:rsidR="00FC0E7F">
                              <w:rPr>
                                <w:noProof/>
                              </w:rPr>
                              <w:fldChar w:fldCharType="end"/>
                            </w:r>
                            <w:r w:rsidR="00F53159">
                              <w:rPr>
                                <w:noProof/>
                              </w:rPr>
                              <w:fldChar w:fldCharType="end"/>
                            </w:r>
                            <w:r w:rsidR="00954FF1">
                              <w:rPr>
                                <w:noProof/>
                              </w:rPr>
                              <w:fldChar w:fldCharType="end"/>
                            </w:r>
                            <w:r w:rsidR="00094871">
                              <w:rPr>
                                <w:noProof/>
                              </w:rPr>
                              <w:fldChar w:fldCharType="end"/>
                            </w:r>
                            <w:r w:rsidR="00F336AC">
                              <w:rPr>
                                <w:noProof/>
                              </w:rPr>
                              <w:fldChar w:fldCharType="end"/>
                            </w:r>
                            <w:r w:rsidR="0082413D">
                              <w:rPr>
                                <w:noProof/>
                              </w:rPr>
                              <w:fldChar w:fldCharType="end"/>
                            </w:r>
                            <w:r w:rsidR="00302A72">
                              <w:rPr>
                                <w:noProof/>
                              </w:rPr>
                              <w:fldChar w:fldCharType="end"/>
                            </w:r>
                            <w:r w:rsidR="00B13F2E">
                              <w:rPr>
                                <w:noProof/>
                              </w:rPr>
                              <w:fldChar w:fldCharType="end"/>
                            </w:r>
                            <w:r w:rsidR="00EB5387">
                              <w:rPr>
                                <w:noProof/>
                              </w:rPr>
                              <w:fldChar w:fldCharType="end"/>
                            </w:r>
                            <w:r w:rsidR="00A06F23">
                              <w:rPr>
                                <w:noProof/>
                              </w:rPr>
                              <w:fldChar w:fldCharType="end"/>
                            </w:r>
                            <w:r w:rsidR="003D354A">
                              <w:rPr>
                                <w:noProof/>
                              </w:rPr>
                              <w:fldChar w:fldCharType="end"/>
                            </w:r>
                            <w:r w:rsidR="003D555B">
                              <w:rPr>
                                <w:noProof/>
                              </w:rPr>
                              <w:fldChar w:fldCharType="end"/>
                            </w:r>
                            <w:r w:rsidR="00824B15">
                              <w:rPr>
                                <w:noProof/>
                              </w:rPr>
                              <w:fldChar w:fldCharType="end"/>
                            </w:r>
                            <w:r w:rsidR="00051672">
                              <w:rPr>
                                <w:noProof/>
                              </w:rPr>
                              <w:fldChar w:fldCharType="end"/>
                            </w:r>
                            <w:r w:rsidR="00987B4D">
                              <w:rPr>
                                <w:noProof/>
                              </w:rPr>
                              <w:fldChar w:fldCharType="end"/>
                            </w:r>
                            <w:r w:rsidR="003D0FAB">
                              <w:rPr>
                                <w:noProof/>
                              </w:rPr>
                              <w:fldChar w:fldCharType="end"/>
                            </w:r>
                            <w:r w:rsidR="004B1FA8">
                              <w:rPr>
                                <w:noProof/>
                              </w:rPr>
                              <w:fldChar w:fldCharType="end"/>
                            </w:r>
                            <w:r w:rsidR="001933FC">
                              <w:rPr>
                                <w:noProof/>
                              </w:rPr>
                              <w:fldChar w:fldCharType="end"/>
                            </w:r>
                            <w:r w:rsidR="00217873">
                              <w:rPr>
                                <w:noProof/>
                              </w:rPr>
                              <w:fldChar w:fldCharType="end"/>
                            </w:r>
                            <w:r w:rsidR="000E2FDD">
                              <w:rPr>
                                <w:noProof/>
                              </w:rPr>
                              <w:fldChar w:fldCharType="end"/>
                            </w:r>
                            <w:r w:rsidR="00751A5E">
                              <w:rPr>
                                <w:noProof/>
                              </w:rPr>
                              <w:fldChar w:fldCharType="end"/>
                            </w:r>
                            <w:r w:rsidR="009B3ECC">
                              <w:rPr>
                                <w:noProof/>
                              </w:rPr>
                              <w:fldChar w:fldCharType="end"/>
                            </w:r>
                            <w:r w:rsidR="00BD23A8">
                              <w:rPr>
                                <w:noProof/>
                              </w:rPr>
                              <w:fldChar w:fldCharType="end"/>
                            </w:r>
                            <w:r w:rsidR="001F5C8D">
                              <w:rPr>
                                <w:noProof/>
                              </w:rPr>
                              <w:fldChar w:fldCharType="end"/>
                            </w:r>
                            <w:r w:rsidR="00863484">
                              <w:rPr>
                                <w:noProof/>
                              </w:rPr>
                              <w:fldChar w:fldCharType="end"/>
                            </w:r>
                            <w:r w:rsidR="00D25DB7">
                              <w:rPr>
                                <w:noProof/>
                              </w:rPr>
                              <w:fldChar w:fldCharType="end"/>
                            </w:r>
                            <w:r w:rsidR="007F0145">
                              <w:rPr>
                                <w:noProof/>
                              </w:rPr>
                              <w:fldChar w:fldCharType="end"/>
                            </w:r>
                            <w:r w:rsidR="00405FF1">
                              <w:rPr>
                                <w:noProof/>
                              </w:rPr>
                              <w:fldChar w:fldCharType="end"/>
                            </w:r>
                            <w:r w:rsidR="00917ED6">
                              <w:rPr>
                                <w:noProof/>
                              </w:rPr>
                              <w:fldChar w:fldCharType="end"/>
                            </w:r>
                            <w:r w:rsidR="00E77950">
                              <w:rPr>
                                <w:noProof/>
                              </w:rPr>
                              <w:fldChar w:fldCharType="end"/>
                            </w:r>
                            <w:r w:rsidR="00F51A27">
                              <w:rPr>
                                <w:noProof/>
                              </w:rPr>
                              <w:fldChar w:fldCharType="end"/>
                            </w:r>
                            <w:r w:rsidR="00D75DE0">
                              <w:rPr>
                                <w:noProof/>
                              </w:rPr>
                              <w:fldChar w:fldCharType="end"/>
                            </w:r>
                            <w:r w:rsidR="009337D9">
                              <w:rPr>
                                <w:noProof/>
                              </w:rPr>
                              <w:fldChar w:fldCharType="end"/>
                            </w:r>
                            <w:r w:rsidR="00B20522">
                              <w:rPr>
                                <w:noProof/>
                              </w:rPr>
                              <w:fldChar w:fldCharType="end"/>
                            </w:r>
                            <w:r w:rsidR="00C334E4">
                              <w:rPr>
                                <w:noProof/>
                              </w:rPr>
                              <w:fldChar w:fldCharType="end"/>
                            </w:r>
                            <w:r w:rsidR="004612DF">
                              <w:rPr>
                                <w:noProof/>
                              </w:rPr>
                              <w:fldChar w:fldCharType="end"/>
                            </w:r>
                            <w:r w:rsidR="00C30F38">
                              <w:rPr>
                                <w:noProof/>
                              </w:rPr>
                              <w:fldChar w:fldCharType="end"/>
                            </w:r>
                            <w:r w:rsidR="00FF2A4C">
                              <w:rPr>
                                <w:noProof/>
                              </w:rPr>
                              <w:fldChar w:fldCharType="end"/>
                            </w:r>
                            <w:r w:rsidR="0067309E">
                              <w:rPr>
                                <w:noProof/>
                              </w:rPr>
                              <w:fldChar w:fldCharType="end"/>
                            </w:r>
                            <w:r w:rsidR="005D3446">
                              <w:rPr>
                                <w:noProof/>
                              </w:rPr>
                              <w:fldChar w:fldCharType="end"/>
                            </w:r>
                            <w:r w:rsidR="00895739">
                              <w:rPr>
                                <w:noProof/>
                              </w:rPr>
                              <w:fldChar w:fldCharType="end"/>
                            </w:r>
                            <w:r w:rsidR="00450C1B">
                              <w:rPr>
                                <w:noProof/>
                              </w:rPr>
                              <w:fldChar w:fldCharType="end"/>
                            </w:r>
                            <w:r w:rsidR="000C497D">
                              <w:rPr>
                                <w:noProof/>
                              </w:rPr>
                              <w:fldChar w:fldCharType="end"/>
                            </w:r>
                            <w:r w:rsidR="00941870">
                              <w:rPr>
                                <w:noProof/>
                              </w:rPr>
                              <w:fldChar w:fldCharType="end"/>
                            </w:r>
                            <w:r w:rsidR="00605B88">
                              <w:rPr>
                                <w:noProof/>
                              </w:rPr>
                              <w:fldChar w:fldCharType="end"/>
                            </w:r>
                            <w:r w:rsidR="00D45EDB">
                              <w:rPr>
                                <w:noProof/>
                              </w:rPr>
                              <w:fldChar w:fldCharType="end"/>
                            </w:r>
                            <w:r w:rsidR="00CA5C0C">
                              <w:rPr>
                                <w:noProof/>
                              </w:rPr>
                              <w:fldChar w:fldCharType="end"/>
                            </w:r>
                            <w:r w:rsidR="007B0523">
                              <w:rPr>
                                <w:noProof/>
                              </w:rPr>
                              <w:fldChar w:fldCharType="end"/>
                            </w:r>
                            <w:r w:rsidR="009E3B42">
                              <w:rPr>
                                <w:noProof/>
                              </w:rPr>
                              <w:fldChar w:fldCharType="end"/>
                            </w:r>
                            <w:r w:rsidR="009A1D09">
                              <w:rPr>
                                <w:noProof/>
                              </w:rPr>
                              <w:fldChar w:fldCharType="end"/>
                            </w:r>
                            <w:r w:rsidR="00320A6A">
                              <w:rPr>
                                <w:noProof/>
                              </w:rPr>
                              <w:fldChar w:fldCharType="end"/>
                            </w:r>
                            <w:r w:rsidR="00441EFD">
                              <w:rPr>
                                <w:noProof/>
                              </w:rPr>
                              <w:fldChar w:fldCharType="end"/>
                            </w:r>
                            <w:r w:rsidR="004B0FC8">
                              <w:rPr>
                                <w:noProof/>
                              </w:rPr>
                              <w:fldChar w:fldCharType="end"/>
                            </w:r>
                            <w:r w:rsidR="00C77EC5">
                              <w:rPr>
                                <w:noProof/>
                              </w:rPr>
                              <w:fldChar w:fldCharType="end"/>
                            </w:r>
                            <w:r w:rsidR="002462F5">
                              <w:rPr>
                                <w:noProof/>
                              </w:rPr>
                              <w:fldChar w:fldCharType="end"/>
                            </w:r>
                            <w:r w:rsidR="00D55774">
                              <w:rPr>
                                <w:noProof/>
                              </w:rPr>
                              <w:fldChar w:fldCharType="end"/>
                            </w:r>
                            <w:r w:rsidR="00150829">
                              <w:rPr>
                                <w:noProof/>
                              </w:rPr>
                              <w:fldChar w:fldCharType="end"/>
                            </w:r>
                            <w:r w:rsidR="00FC2EAF">
                              <w:rPr>
                                <w:noProof/>
                              </w:rPr>
                              <w:fldChar w:fldCharType="end"/>
                            </w:r>
                            <w:r w:rsidR="00B96B97">
                              <w:rPr>
                                <w:noProof/>
                              </w:rPr>
                              <w:fldChar w:fldCharType="end"/>
                            </w:r>
                            <w:r w:rsidR="006B457A">
                              <w:rPr>
                                <w:noProof/>
                              </w:rPr>
                              <w:fldChar w:fldCharType="end"/>
                            </w:r>
                            <w:r w:rsidR="003B271C">
                              <w:rPr>
                                <w:noProof/>
                              </w:rPr>
                              <w:fldChar w:fldCharType="end"/>
                            </w:r>
                            <w:r w:rsidR="007C5D24">
                              <w:rPr>
                                <w:noProof/>
                              </w:rPr>
                              <w:fldChar w:fldCharType="end"/>
                            </w:r>
                            <w:r w:rsidR="001D7FF2">
                              <w:rPr>
                                <w:noProof/>
                              </w:rPr>
                              <w:fldChar w:fldCharType="end"/>
                            </w:r>
                            <w:r w:rsidR="00BB4DEB">
                              <w:rPr>
                                <w:noProof/>
                              </w:rPr>
                              <w:fldChar w:fldCharType="end"/>
                            </w:r>
                            <w:r w:rsidR="00BC4CBA">
                              <w:rPr>
                                <w:noProof/>
                              </w:rPr>
                              <w:fldChar w:fldCharType="end"/>
                            </w:r>
                            <w:r w:rsidR="007635B0">
                              <w:rPr>
                                <w:noProof/>
                              </w:rPr>
                              <w:fldChar w:fldCharType="end"/>
                            </w:r>
                            <w:r w:rsidR="00477E03">
                              <w:rPr>
                                <w:noProof/>
                              </w:rPr>
                              <w:fldChar w:fldCharType="end"/>
                            </w:r>
                            <w:r w:rsidR="00D637EA">
                              <w:rPr>
                                <w:noProof/>
                              </w:rPr>
                              <w:fldChar w:fldCharType="end"/>
                            </w:r>
                            <w:r w:rsidR="001D5B2A">
                              <w:rPr>
                                <w:noProof/>
                              </w:rPr>
                              <w:fldChar w:fldCharType="end"/>
                            </w:r>
                            <w:r w:rsidR="00D8349F">
                              <w:rPr>
                                <w:noProof/>
                              </w:rPr>
                              <w:fldChar w:fldCharType="end"/>
                            </w:r>
                            <w:r w:rsidR="00EB3F75">
                              <w:rPr>
                                <w:noProof/>
                              </w:rPr>
                              <w:fldChar w:fldCharType="end"/>
                            </w:r>
                            <w:r w:rsidR="003C2E4A">
                              <w:rPr>
                                <w:noProof/>
                              </w:rPr>
                              <w:fldChar w:fldCharType="end"/>
                            </w:r>
                            <w:r w:rsidR="008D0030">
                              <w:rPr>
                                <w:noProof/>
                              </w:rPr>
                              <w:fldChar w:fldCharType="end"/>
                            </w:r>
                            <w:r w:rsidR="008F45E9">
                              <w:rPr>
                                <w:noProof/>
                              </w:rPr>
                              <w:fldChar w:fldCharType="end"/>
                            </w:r>
                            <w:r w:rsidR="003A2E73">
                              <w:rPr>
                                <w:noProof/>
                              </w:rPr>
                              <w:fldChar w:fldCharType="end"/>
                            </w:r>
                            <w:r w:rsidR="004F78B2">
                              <w:rPr>
                                <w:noProof/>
                              </w:rPr>
                              <w:fldChar w:fldCharType="end"/>
                            </w:r>
                            <w:r w:rsidR="00D85F8A">
                              <w:rPr>
                                <w:noProof/>
                              </w:rPr>
                              <w:fldChar w:fldCharType="end"/>
                            </w:r>
                            <w:r w:rsidR="00BB0DF7">
                              <w:rPr>
                                <w:noProof/>
                              </w:rPr>
                              <w:fldChar w:fldCharType="end"/>
                            </w:r>
                            <w:r w:rsidR="001252EC">
                              <w:rPr>
                                <w:noProof/>
                              </w:rPr>
                              <w:fldChar w:fldCharType="end"/>
                            </w:r>
                            <w:r w:rsidR="00F352C9">
                              <w:rPr>
                                <w:noProof/>
                              </w:rPr>
                              <w:fldChar w:fldCharType="end"/>
                            </w:r>
                            <w:r w:rsidR="00087A40">
                              <w:rPr>
                                <w:noProof/>
                              </w:rPr>
                              <w:fldChar w:fldCharType="end"/>
                            </w:r>
                            <w:r w:rsidR="004258EA">
                              <w:rPr>
                                <w:noProof/>
                              </w:rPr>
                              <w:fldChar w:fldCharType="end"/>
                            </w:r>
                            <w:r w:rsidR="00DA3323">
                              <w:rPr>
                                <w:noProof/>
                              </w:rPr>
                              <w:fldChar w:fldCharType="end"/>
                            </w:r>
                            <w:r w:rsidR="006C4A0C">
                              <w:rPr>
                                <w:noProof/>
                              </w:rPr>
                              <w:fldChar w:fldCharType="end"/>
                            </w:r>
                            <w:r w:rsidR="005B160D">
                              <w:rPr>
                                <w:noProof/>
                              </w:rPr>
                              <w:fldChar w:fldCharType="end"/>
                            </w:r>
                            <w:r w:rsidR="00C903B2">
                              <w:rPr>
                                <w:noProof/>
                              </w:rPr>
                              <w:fldChar w:fldCharType="end"/>
                            </w:r>
                            <w:r w:rsidR="00A0149F">
                              <w:rPr>
                                <w:noProof/>
                              </w:rPr>
                              <w:fldChar w:fldCharType="end"/>
                            </w:r>
                            <w:r w:rsidR="0069419A">
                              <w:rPr>
                                <w:noProof/>
                              </w:rPr>
                              <w:fldChar w:fldCharType="end"/>
                            </w:r>
                            <w:r w:rsidR="00922622">
                              <w:rPr>
                                <w:noProof/>
                              </w:rPr>
                              <w:fldChar w:fldCharType="end"/>
                            </w:r>
                            <w:r w:rsidR="00FD3532">
                              <w:rPr>
                                <w:noProof/>
                              </w:rPr>
                              <w:fldChar w:fldCharType="end"/>
                            </w:r>
                            <w:r w:rsidR="00123A5E">
                              <w:rPr>
                                <w:noProof/>
                              </w:rPr>
                              <w:fldChar w:fldCharType="end"/>
                            </w:r>
                            <w:r w:rsidR="00C55C9F">
                              <w:rPr>
                                <w:noProof/>
                              </w:rPr>
                              <w:fldChar w:fldCharType="end"/>
                            </w:r>
                            <w:r w:rsidR="000C2653">
                              <w:rPr>
                                <w:noProof/>
                              </w:rPr>
                              <w:fldChar w:fldCharType="end"/>
                            </w:r>
                            <w:r w:rsidR="00997B78">
                              <w:rPr>
                                <w:noProof/>
                              </w:rPr>
                              <w:fldChar w:fldCharType="end"/>
                            </w:r>
                            <w:r w:rsidR="00B235C0">
                              <w:rPr>
                                <w:noProof/>
                              </w:rPr>
                              <w:fldChar w:fldCharType="end"/>
                            </w:r>
                            <w:r w:rsidR="007F0207">
                              <w:rPr>
                                <w:noProof/>
                              </w:rPr>
                              <w:fldChar w:fldCharType="end"/>
                            </w:r>
                            <w:r w:rsidR="0027537D">
                              <w:rPr>
                                <w:noProof/>
                              </w:rPr>
                              <w:fldChar w:fldCharType="end"/>
                            </w:r>
                            <w:r w:rsidR="00937A55">
                              <w:rPr>
                                <w:noProof/>
                              </w:rPr>
                              <w:fldChar w:fldCharType="end"/>
                            </w:r>
                            <w:r w:rsidR="00B80D7C">
                              <w:rPr>
                                <w:noProof/>
                              </w:rPr>
                              <w:fldChar w:fldCharType="end"/>
                            </w:r>
                            <w:r w:rsidR="0058526C">
                              <w:rPr>
                                <w:noProof/>
                              </w:rPr>
                              <w:fldChar w:fldCharType="end"/>
                            </w:r>
                            <w:r w:rsidR="008845E7">
                              <w:rPr>
                                <w:noProof/>
                              </w:rPr>
                              <w:fldChar w:fldCharType="end"/>
                            </w:r>
                            <w:r w:rsidR="00656DE2">
                              <w:rPr>
                                <w:noProof/>
                              </w:rPr>
                              <w:fldChar w:fldCharType="end"/>
                            </w:r>
                            <w:r w:rsidR="007E08CB">
                              <w:rPr>
                                <w:noProof/>
                              </w:rPr>
                              <w:fldChar w:fldCharType="end"/>
                            </w:r>
                            <w:r w:rsidR="001144A3">
                              <w:rPr>
                                <w:noProof/>
                              </w:rPr>
                              <w:fldChar w:fldCharType="end"/>
                            </w:r>
                            <w:r w:rsidR="00EF2652">
                              <w:rPr>
                                <w:noProof/>
                              </w:rPr>
                              <w:fldChar w:fldCharType="end"/>
                            </w:r>
                            <w:r w:rsidR="008E2ECB">
                              <w:rPr>
                                <w:noProof/>
                              </w:rPr>
                              <w:fldChar w:fldCharType="end"/>
                            </w:r>
                            <w:r w:rsidR="00584C4B">
                              <w:rPr>
                                <w:noProof/>
                              </w:rPr>
                              <w:fldChar w:fldCharType="end"/>
                            </w:r>
                            <w:r w:rsidR="005B2A28">
                              <w:rPr>
                                <w:noProof/>
                              </w:rPr>
                              <w:fldChar w:fldCharType="end"/>
                            </w:r>
                            <w:r w:rsidR="00032DA2">
                              <w:rPr>
                                <w:noProof/>
                              </w:rPr>
                              <w:fldChar w:fldCharType="end"/>
                            </w:r>
                            <w:r w:rsidR="008E6611">
                              <w:rPr>
                                <w:noProof/>
                              </w:rPr>
                              <w:fldChar w:fldCharType="end"/>
                            </w:r>
                            <w:r w:rsidR="00572F95">
                              <w:rPr>
                                <w:noProof/>
                              </w:rPr>
                              <w:fldChar w:fldCharType="end"/>
                            </w:r>
                            <w:r w:rsidR="002C73D8">
                              <w:rPr>
                                <w:noProof/>
                              </w:rPr>
                              <w:fldChar w:fldCharType="end"/>
                            </w:r>
                            <w:r w:rsidR="005100AF">
                              <w:rPr>
                                <w:noProof/>
                              </w:rPr>
                              <w:fldChar w:fldCharType="end"/>
                            </w:r>
                            <w:r w:rsidR="00C6324F">
                              <w:rPr>
                                <w:noProof/>
                              </w:rPr>
                              <w:fldChar w:fldCharType="end"/>
                            </w:r>
                            <w:r w:rsidR="001B1D3F">
                              <w:rPr>
                                <w:noProof/>
                              </w:rPr>
                              <w:fldChar w:fldCharType="end"/>
                            </w:r>
                            <w:r w:rsidR="009C000D">
                              <w:rPr>
                                <w:noProof/>
                              </w:rPr>
                              <w:fldChar w:fldCharType="end"/>
                            </w:r>
                            <w:r w:rsidR="00751D48">
                              <w:rPr>
                                <w:noProof/>
                              </w:rPr>
                              <w:fldChar w:fldCharType="end"/>
                            </w:r>
                            <w:r w:rsidR="005E69D6">
                              <w:rPr>
                                <w:noProof/>
                              </w:rPr>
                              <w:fldChar w:fldCharType="end"/>
                            </w:r>
                            <w:r w:rsidR="00461ECD">
                              <w:rPr>
                                <w:noProof/>
                              </w:rPr>
                              <w:fldChar w:fldCharType="end"/>
                            </w:r>
                            <w:r w:rsidR="00A23301">
                              <w:rPr>
                                <w:noProof/>
                              </w:rPr>
                              <w:fldChar w:fldCharType="end"/>
                            </w:r>
                            <w:r w:rsidR="00C3295C">
                              <w:rPr>
                                <w:noProof/>
                              </w:rPr>
                              <w:fldChar w:fldCharType="end"/>
                            </w:r>
                            <w:r w:rsidR="006E4EA8">
                              <w:rPr>
                                <w:noProof/>
                              </w:rPr>
                              <w:fldChar w:fldCharType="end"/>
                            </w:r>
                            <w:r w:rsidR="007673A6">
                              <w:rPr>
                                <w:noProof/>
                              </w:rPr>
                              <w:fldChar w:fldCharType="end"/>
                            </w:r>
                            <w:r w:rsidR="00297652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rPr>
                                <w:noProof/>
                              </w:rPr>
                              <w:fldChar w:fldCharType="end"/>
                            </w:r>
                            <w:r w:rsidR="008D3ED7">
                              <w:rPr>
                                <w:lang w:val="en-CA"/>
                              </w:rPr>
                              <w:t xml:space="preserve"> </w:t>
                            </w:r>
                            <w:hyperlink r:id="rId12" w:history="1">
                              <w:r w:rsidR="00D60CF4" w:rsidRPr="000B465A">
                                <w:rPr>
                                  <w:rStyle w:val="Hyperlink"/>
                                  <w:rFonts w:asciiTheme="minorHAnsi" w:hAnsiTheme="minorHAnsi" w:cstheme="minorHAnsi"/>
                                  <w:b/>
                                  <w:lang w:val="en-CA"/>
                                </w:rPr>
                                <w:t>www.oceancrestchurch.org</w:t>
                              </w:r>
                            </w:hyperlink>
                          </w:p>
                          <w:p w14:paraId="5533A52B" w14:textId="083AC149" w:rsidR="00065FF9" w:rsidRDefault="00065FF9" w:rsidP="00434B0F">
                            <w:pPr>
                              <w:jc w:val="right"/>
                              <w:rPr>
                                <w:rFonts w:asciiTheme="minorHAnsi" w:hAnsiTheme="minorHAnsi" w:cstheme="minorHAnsi"/>
                                <w:b/>
                                <w:sz w:val="12"/>
                                <w:szCs w:val="12"/>
                                <w:lang w:val="en-CA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F9058BC" id="_x0000_t202" coordsize="21600,21600" o:spt="202" path="m,l,21600r21600,l21600,xe">
                <v:stroke joinstyle="miter"/>
                <v:path gradientshapeok="t" o:connecttype="rect"/>
              </v:shapetype>
              <v:shape id="Text Box 17" o:spid="_x0000_s1027" type="#_x0000_t202" style="position:absolute;left:0;text-align:left;margin-left:369.6pt;margin-top:274.95pt;width:180pt;height:216.6pt;z-index:-2516664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" fillcolor="window" strokecolor="windowText" strokeweight="1pt">
                <v:textbox>
                  <w:txbxContent>
                    <w:p w14:paraId="3D05C234" w14:textId="77777777" w:rsidR="00256D6D" w:rsidRPr="00256D6D" w:rsidRDefault="00256D6D" w:rsidP="00BC76B3">
                      <w:pPr>
                        <w:jc w:val="center"/>
                        <w:rPr>
                          <w:rFonts w:asciiTheme="minorHAnsi" w:hAnsiTheme="minorHAnsi" w:cstheme="minorHAnsi"/>
                          <w:b/>
                          <w:bCs/>
                          <w:sz w:val="12"/>
                          <w:szCs w:val="12"/>
                          <w:lang w:val="en-CA"/>
                        </w:rPr>
                      </w:pPr>
                    </w:p>
                    <w:p w14:paraId="5E1FB2E8" w14:textId="169D3F72" w:rsidR="00F7620C" w:rsidRPr="00ED48B2" w:rsidRDefault="00F7620C" w:rsidP="00BC76B3">
                      <w:pPr>
                        <w:jc w:val="center"/>
                        <w:rPr>
                          <w:rFonts w:asciiTheme="minorHAnsi" w:hAnsiTheme="minorHAnsi" w:cstheme="minorHAnsi"/>
                          <w:b/>
                          <w:bCs/>
                          <w:lang w:val="en-CA"/>
                        </w:rPr>
                      </w:pPr>
                      <w:r w:rsidRPr="00ED48B2">
                        <w:rPr>
                          <w:rFonts w:asciiTheme="minorHAnsi" w:hAnsiTheme="minorHAnsi" w:cstheme="minorHAnsi"/>
                          <w:b/>
                          <w:bCs/>
                          <w:lang w:val="en-CA"/>
                        </w:rPr>
                        <w:t>Corps Officers/Pastors</w:t>
                      </w:r>
                    </w:p>
                    <w:p w14:paraId="011F5ED4" w14:textId="73AC7905" w:rsidR="00F7620C" w:rsidRDefault="00F7620C" w:rsidP="00BC76B3">
                      <w:pPr>
                        <w:jc w:val="center"/>
                        <w:rPr>
                          <w:rFonts w:asciiTheme="minorHAnsi" w:hAnsiTheme="minorHAnsi" w:cstheme="minorHAnsi"/>
                          <w:b/>
                          <w:bCs/>
                          <w:lang w:val="en-CA"/>
                        </w:rPr>
                      </w:pPr>
                      <w:r w:rsidRPr="00ED48B2">
                        <w:rPr>
                          <w:rFonts w:asciiTheme="minorHAnsi" w:hAnsiTheme="minorHAnsi" w:cstheme="minorHAnsi"/>
                          <w:b/>
                          <w:bCs/>
                          <w:lang w:val="en-CA"/>
                        </w:rPr>
                        <w:t>Keith and Violet Hopkins</w:t>
                      </w:r>
                    </w:p>
                    <w:p w14:paraId="3AABB3E5" w14:textId="77777777" w:rsidR="00AB6FD3" w:rsidRPr="00AB6FD3" w:rsidRDefault="00AB6FD3" w:rsidP="00BC76B3">
                      <w:pPr>
                        <w:jc w:val="center"/>
                        <w:rPr>
                          <w:rFonts w:asciiTheme="minorHAnsi" w:hAnsiTheme="minorHAnsi" w:cstheme="minorHAnsi"/>
                          <w:b/>
                          <w:bCs/>
                          <w:sz w:val="12"/>
                          <w:szCs w:val="12"/>
                          <w:lang w:val="en-CA"/>
                        </w:rPr>
                      </w:pPr>
                    </w:p>
                    <w:p w14:paraId="2B8597C0" w14:textId="77777777" w:rsidR="00F7620C" w:rsidRPr="005475E8" w:rsidRDefault="00F7620C" w:rsidP="00BC76B3">
                      <w:pPr>
                        <w:jc w:val="center"/>
                        <w:rPr>
                          <w:rFonts w:asciiTheme="minorHAnsi" w:hAnsiTheme="minorHAnsi" w:cstheme="minorHAnsi"/>
                          <w:lang w:val="en-CA"/>
                        </w:rPr>
                      </w:pPr>
                      <w:r w:rsidRPr="005475E8">
                        <w:rPr>
                          <w:rFonts w:asciiTheme="minorHAnsi" w:hAnsiTheme="minorHAnsi" w:cstheme="minorHAnsi"/>
                          <w:lang w:val="en-CA"/>
                        </w:rPr>
                        <w:t>Ocean Crest Community Church</w:t>
                      </w:r>
                    </w:p>
                    <w:p w14:paraId="3F1B6516" w14:textId="77777777" w:rsidR="00F7620C" w:rsidRPr="005475E8" w:rsidRDefault="00F7620C" w:rsidP="00BC76B3">
                      <w:pPr>
                        <w:jc w:val="center"/>
                        <w:rPr>
                          <w:rFonts w:asciiTheme="minorHAnsi" w:hAnsiTheme="minorHAnsi" w:cstheme="minorHAnsi"/>
                          <w:lang w:val="en-CA"/>
                        </w:rPr>
                      </w:pPr>
                      <w:r w:rsidRPr="005475E8">
                        <w:rPr>
                          <w:rFonts w:asciiTheme="minorHAnsi" w:hAnsiTheme="minorHAnsi" w:cstheme="minorHAnsi"/>
                          <w:lang w:val="en-CA"/>
                        </w:rPr>
                        <w:t>291 McLean Street</w:t>
                      </w:r>
                    </w:p>
                    <w:p w14:paraId="1901D526" w14:textId="3D1D99AF" w:rsidR="00F7620C" w:rsidRPr="005475E8" w:rsidRDefault="00F7620C" w:rsidP="00BC76B3">
                      <w:pPr>
                        <w:jc w:val="center"/>
                        <w:rPr>
                          <w:rFonts w:asciiTheme="minorHAnsi" w:hAnsiTheme="minorHAnsi" w:cstheme="minorHAnsi"/>
                          <w:lang w:val="en-CA"/>
                        </w:rPr>
                      </w:pPr>
                      <w:r w:rsidRPr="005475E8">
                        <w:rPr>
                          <w:rFonts w:asciiTheme="minorHAnsi" w:hAnsiTheme="minorHAnsi" w:cstheme="minorHAnsi"/>
                          <w:lang w:val="en-CA"/>
                        </w:rPr>
                        <w:t>Campbell River, BC</w:t>
                      </w:r>
                      <w:r w:rsidR="00F36E38">
                        <w:rPr>
                          <w:rFonts w:asciiTheme="minorHAnsi" w:hAnsiTheme="minorHAnsi" w:cstheme="minorHAnsi"/>
                          <w:lang w:val="en-CA"/>
                        </w:rPr>
                        <w:t xml:space="preserve"> V9W 2M4</w:t>
                      </w:r>
                    </w:p>
                    <w:p w14:paraId="765ACDFF" w14:textId="04F87941" w:rsidR="00F7620C" w:rsidRDefault="00F7620C" w:rsidP="00BC76B3">
                      <w:pPr>
                        <w:jc w:val="center"/>
                        <w:rPr>
                          <w:rFonts w:asciiTheme="minorHAnsi" w:hAnsiTheme="minorHAnsi" w:cstheme="minorHAnsi"/>
                          <w:lang w:val="en-CA"/>
                        </w:rPr>
                      </w:pPr>
                      <w:r w:rsidRPr="005475E8">
                        <w:rPr>
                          <w:rFonts w:asciiTheme="minorHAnsi" w:hAnsiTheme="minorHAnsi" w:cstheme="minorHAnsi"/>
                          <w:lang w:val="en-CA"/>
                        </w:rPr>
                        <w:t>250-287-3720</w:t>
                      </w:r>
                    </w:p>
                    <w:p w14:paraId="4B5062F1" w14:textId="77777777" w:rsidR="00942160" w:rsidRPr="00942160" w:rsidRDefault="00942160" w:rsidP="00BC76B3">
                      <w:pPr>
                        <w:jc w:val="center"/>
                        <w:rPr>
                          <w:rFonts w:asciiTheme="minorHAnsi" w:hAnsiTheme="minorHAnsi" w:cstheme="minorHAnsi"/>
                          <w:sz w:val="8"/>
                          <w:szCs w:val="8"/>
                          <w:lang w:val="en-CA"/>
                        </w:rPr>
                      </w:pPr>
                    </w:p>
                    <w:p w14:paraId="07C222DC" w14:textId="2346F0BA" w:rsidR="0080227F" w:rsidRDefault="00CA3534" w:rsidP="00ED48B2">
                      <w:pPr>
                        <w:jc w:val="center"/>
                        <w:rPr>
                          <w:rFonts w:asciiTheme="minorHAnsi" w:hAnsiTheme="minorHAnsi" w:cstheme="minorHAnsi"/>
                          <w:lang w:val="en-CA"/>
                        </w:rPr>
                      </w:pPr>
                      <w:r>
                        <w:rPr>
                          <w:rFonts w:asciiTheme="minorHAnsi" w:hAnsiTheme="minorHAnsi" w:cstheme="minorHAnsi"/>
                          <w:lang w:val="en-CA"/>
                        </w:rPr>
                        <w:t>Office Hours:</w:t>
                      </w:r>
                    </w:p>
                    <w:p w14:paraId="0FD2FD6C" w14:textId="540B7C3E" w:rsidR="00CA3534" w:rsidRDefault="00CA3534" w:rsidP="00CA3534">
                      <w:pPr>
                        <w:rPr>
                          <w:rFonts w:asciiTheme="minorHAnsi" w:hAnsiTheme="minorHAnsi" w:cstheme="minorHAnsi"/>
                          <w:lang w:val="en-CA"/>
                        </w:rPr>
                      </w:pPr>
                      <w:r>
                        <w:rPr>
                          <w:rFonts w:asciiTheme="minorHAnsi" w:hAnsiTheme="minorHAnsi" w:cstheme="minorHAnsi"/>
                          <w:lang w:val="en-CA"/>
                        </w:rPr>
                        <w:t>Tues</w:t>
                      </w:r>
                      <w:r w:rsidR="00064315">
                        <w:rPr>
                          <w:rFonts w:asciiTheme="minorHAnsi" w:hAnsiTheme="minorHAnsi" w:cstheme="minorHAnsi"/>
                          <w:lang w:val="en-CA"/>
                        </w:rPr>
                        <w:t xml:space="preserve"> </w:t>
                      </w:r>
                      <w:r>
                        <w:rPr>
                          <w:rFonts w:asciiTheme="minorHAnsi" w:hAnsiTheme="minorHAnsi" w:cstheme="minorHAnsi"/>
                          <w:lang w:val="en-CA"/>
                        </w:rPr>
                        <w:t>-</w:t>
                      </w:r>
                      <w:r w:rsidR="00064315">
                        <w:rPr>
                          <w:rFonts w:asciiTheme="minorHAnsi" w:hAnsiTheme="minorHAnsi" w:cstheme="minorHAnsi"/>
                          <w:lang w:val="en-CA"/>
                        </w:rPr>
                        <w:t xml:space="preserve"> </w:t>
                      </w:r>
                      <w:r>
                        <w:rPr>
                          <w:rFonts w:asciiTheme="minorHAnsi" w:hAnsiTheme="minorHAnsi" w:cstheme="minorHAnsi"/>
                          <w:lang w:val="en-CA"/>
                        </w:rPr>
                        <w:t>Fri</w:t>
                      </w:r>
                      <w:r w:rsidR="00064315">
                        <w:rPr>
                          <w:rFonts w:asciiTheme="minorHAnsi" w:hAnsiTheme="minorHAnsi" w:cstheme="minorHAnsi"/>
                          <w:lang w:val="en-CA"/>
                        </w:rPr>
                        <w:t xml:space="preserve">: </w:t>
                      </w:r>
                      <w:r>
                        <w:rPr>
                          <w:rFonts w:asciiTheme="minorHAnsi" w:hAnsiTheme="minorHAnsi" w:cstheme="minorHAnsi"/>
                          <w:lang w:val="en-CA"/>
                        </w:rPr>
                        <w:t xml:space="preserve"> </w:t>
                      </w:r>
                      <w:r w:rsidR="0080227F">
                        <w:rPr>
                          <w:rFonts w:asciiTheme="minorHAnsi" w:hAnsiTheme="minorHAnsi" w:cstheme="minorHAnsi"/>
                          <w:lang w:val="en-CA"/>
                        </w:rPr>
                        <w:t>0</w:t>
                      </w:r>
                      <w:r>
                        <w:rPr>
                          <w:rFonts w:asciiTheme="minorHAnsi" w:hAnsiTheme="minorHAnsi" w:cstheme="minorHAnsi"/>
                          <w:lang w:val="en-CA"/>
                        </w:rPr>
                        <w:t>8:30</w:t>
                      </w:r>
                      <w:r w:rsidR="0080227F">
                        <w:rPr>
                          <w:rFonts w:asciiTheme="minorHAnsi" w:hAnsiTheme="minorHAnsi" w:cstheme="minorHAnsi"/>
                          <w:lang w:val="en-CA"/>
                        </w:rPr>
                        <w:t xml:space="preserve"> am – </w:t>
                      </w:r>
                      <w:r>
                        <w:rPr>
                          <w:rFonts w:asciiTheme="minorHAnsi" w:hAnsiTheme="minorHAnsi" w:cstheme="minorHAnsi"/>
                          <w:lang w:val="en-CA"/>
                        </w:rPr>
                        <w:t>4:00</w:t>
                      </w:r>
                      <w:r w:rsidR="0080227F">
                        <w:rPr>
                          <w:rFonts w:asciiTheme="minorHAnsi" w:hAnsiTheme="minorHAnsi" w:cstheme="minorHAnsi"/>
                          <w:lang w:val="en-CA"/>
                        </w:rPr>
                        <w:t xml:space="preserve"> pm</w:t>
                      </w:r>
                    </w:p>
                    <w:p w14:paraId="57AA4B09" w14:textId="77777777" w:rsidR="00AB6FD3" w:rsidRPr="00AB6FD3" w:rsidRDefault="00AB6FD3" w:rsidP="00CA3534">
                      <w:pPr>
                        <w:rPr>
                          <w:rFonts w:asciiTheme="minorHAnsi" w:hAnsiTheme="minorHAnsi" w:cstheme="minorHAnsi"/>
                          <w:sz w:val="12"/>
                          <w:szCs w:val="12"/>
                          <w:lang w:val="en-CA"/>
                        </w:rPr>
                      </w:pPr>
                    </w:p>
                    <w:p w14:paraId="149D9C83" w14:textId="0BE29A53" w:rsidR="00F7620C" w:rsidRDefault="00340FDE" w:rsidP="00942160">
                      <w:pPr>
                        <w:jc w:val="center"/>
                        <w:rPr>
                          <w:rStyle w:val="Hyperlink"/>
                          <w:rFonts w:asciiTheme="minorHAnsi" w:hAnsiTheme="minorHAnsi" w:cstheme="minorHAnsi"/>
                          <w:b/>
                          <w:lang w:val="en-CA"/>
                        </w:rPr>
                      </w:pPr>
                      <w:r>
                        <w:rPr>
                          <w:noProof/>
                        </w:rPr>
                        <w:fldChar w:fldCharType="begin"/>
                      </w:r>
                      <w:r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>
                        <w:rPr>
                          <w:noProof/>
                        </w:rPr>
                        <w:fldChar w:fldCharType="separate"/>
                      </w:r>
                      <w:r w:rsidR="00297652">
                        <w:rPr>
                          <w:noProof/>
                        </w:rPr>
                        <w:fldChar w:fldCharType="begin"/>
                      </w:r>
                      <w:r w:rsidR="00297652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297652">
                        <w:rPr>
                          <w:noProof/>
                        </w:rPr>
                        <w:fldChar w:fldCharType="separate"/>
                      </w:r>
                      <w:r w:rsidR="007673A6">
                        <w:rPr>
                          <w:noProof/>
                        </w:rPr>
                        <w:fldChar w:fldCharType="begin"/>
                      </w:r>
                      <w:r w:rsidR="007673A6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7673A6">
                        <w:rPr>
                          <w:noProof/>
                        </w:rPr>
                        <w:fldChar w:fldCharType="separate"/>
                      </w:r>
                      <w:r w:rsidR="006E4EA8">
                        <w:rPr>
                          <w:noProof/>
                        </w:rPr>
                        <w:fldChar w:fldCharType="begin"/>
                      </w:r>
                      <w:r w:rsidR="006E4EA8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6E4EA8">
                        <w:rPr>
                          <w:noProof/>
                        </w:rPr>
                        <w:fldChar w:fldCharType="separate"/>
                      </w:r>
                      <w:r w:rsidR="00C3295C">
                        <w:rPr>
                          <w:noProof/>
                        </w:rPr>
                        <w:fldChar w:fldCharType="begin"/>
                      </w:r>
                      <w:r w:rsidR="00C3295C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C3295C">
                        <w:rPr>
                          <w:noProof/>
                        </w:rPr>
                        <w:fldChar w:fldCharType="separate"/>
                      </w:r>
                      <w:r w:rsidR="00A23301">
                        <w:rPr>
                          <w:noProof/>
                        </w:rPr>
                        <w:fldChar w:fldCharType="begin"/>
                      </w:r>
                      <w:r w:rsidR="00A23301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A23301">
                        <w:rPr>
                          <w:noProof/>
                        </w:rPr>
                        <w:fldChar w:fldCharType="separate"/>
                      </w:r>
                      <w:r w:rsidR="00461ECD">
                        <w:rPr>
                          <w:noProof/>
                        </w:rPr>
                        <w:fldChar w:fldCharType="begin"/>
                      </w:r>
                      <w:r w:rsidR="00461ECD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461ECD">
                        <w:rPr>
                          <w:noProof/>
                        </w:rPr>
                        <w:fldChar w:fldCharType="separate"/>
                      </w:r>
                      <w:r w:rsidR="005E69D6">
                        <w:rPr>
                          <w:noProof/>
                        </w:rPr>
                        <w:fldChar w:fldCharType="begin"/>
                      </w:r>
                      <w:r w:rsidR="005E69D6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5E69D6">
                        <w:rPr>
                          <w:noProof/>
                        </w:rPr>
                        <w:fldChar w:fldCharType="separate"/>
                      </w:r>
                      <w:r w:rsidR="00751D48">
                        <w:rPr>
                          <w:noProof/>
                        </w:rPr>
                        <w:fldChar w:fldCharType="begin"/>
                      </w:r>
                      <w:r w:rsidR="00751D48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751D48">
                        <w:rPr>
                          <w:noProof/>
                        </w:rPr>
                        <w:fldChar w:fldCharType="separate"/>
                      </w:r>
                      <w:r w:rsidR="009C000D">
                        <w:rPr>
                          <w:noProof/>
                        </w:rPr>
                        <w:fldChar w:fldCharType="begin"/>
                      </w:r>
                      <w:r w:rsidR="009C000D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9C000D">
                        <w:rPr>
                          <w:noProof/>
                        </w:rPr>
                        <w:fldChar w:fldCharType="separate"/>
                      </w:r>
                      <w:r w:rsidR="001B1D3F">
                        <w:rPr>
                          <w:noProof/>
                        </w:rPr>
                        <w:fldChar w:fldCharType="begin"/>
                      </w:r>
                      <w:r w:rsidR="001B1D3F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1B1D3F">
                        <w:rPr>
                          <w:noProof/>
                        </w:rPr>
                        <w:fldChar w:fldCharType="separate"/>
                      </w:r>
                      <w:r w:rsidR="00C6324F">
                        <w:rPr>
                          <w:noProof/>
                        </w:rPr>
                        <w:fldChar w:fldCharType="begin"/>
                      </w:r>
                      <w:r w:rsidR="00C6324F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C6324F">
                        <w:rPr>
                          <w:noProof/>
                        </w:rPr>
                        <w:fldChar w:fldCharType="separate"/>
                      </w:r>
                      <w:r w:rsidR="005100AF">
                        <w:rPr>
                          <w:noProof/>
                        </w:rPr>
                        <w:fldChar w:fldCharType="begin"/>
                      </w:r>
                      <w:r w:rsidR="005100AF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5100AF">
                        <w:rPr>
                          <w:noProof/>
                        </w:rPr>
                        <w:fldChar w:fldCharType="separate"/>
                      </w:r>
                      <w:r w:rsidR="002C73D8">
                        <w:rPr>
                          <w:noProof/>
                        </w:rPr>
                        <w:fldChar w:fldCharType="begin"/>
                      </w:r>
                      <w:r w:rsidR="002C73D8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2C73D8">
                        <w:rPr>
                          <w:noProof/>
                        </w:rPr>
                        <w:fldChar w:fldCharType="separate"/>
                      </w:r>
                      <w:r w:rsidR="00572F95">
                        <w:rPr>
                          <w:noProof/>
                        </w:rPr>
                        <w:fldChar w:fldCharType="begin"/>
                      </w:r>
                      <w:r w:rsidR="00572F95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572F95">
                        <w:rPr>
                          <w:noProof/>
                        </w:rPr>
                        <w:fldChar w:fldCharType="separate"/>
                      </w:r>
                      <w:r w:rsidR="008E6611">
                        <w:rPr>
                          <w:noProof/>
                        </w:rPr>
                        <w:fldChar w:fldCharType="begin"/>
                      </w:r>
                      <w:r w:rsidR="008E6611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8E6611">
                        <w:rPr>
                          <w:noProof/>
                        </w:rPr>
                        <w:fldChar w:fldCharType="separate"/>
                      </w:r>
                      <w:r w:rsidR="00032DA2">
                        <w:rPr>
                          <w:noProof/>
                        </w:rPr>
                        <w:fldChar w:fldCharType="begin"/>
                      </w:r>
                      <w:r w:rsidR="00032DA2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032DA2">
                        <w:rPr>
                          <w:noProof/>
                        </w:rPr>
                        <w:fldChar w:fldCharType="separate"/>
                      </w:r>
                      <w:r w:rsidR="005B2A28">
                        <w:rPr>
                          <w:noProof/>
                        </w:rPr>
                        <w:fldChar w:fldCharType="begin"/>
                      </w:r>
                      <w:r w:rsidR="005B2A28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5B2A28">
                        <w:rPr>
                          <w:noProof/>
                        </w:rPr>
                        <w:fldChar w:fldCharType="separate"/>
                      </w:r>
                      <w:r w:rsidR="00584C4B">
                        <w:rPr>
                          <w:noProof/>
                        </w:rPr>
                        <w:fldChar w:fldCharType="begin"/>
                      </w:r>
                      <w:r w:rsidR="00584C4B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584C4B">
                        <w:rPr>
                          <w:noProof/>
                        </w:rPr>
                        <w:fldChar w:fldCharType="separate"/>
                      </w:r>
                      <w:r w:rsidR="008E2ECB">
                        <w:rPr>
                          <w:noProof/>
                        </w:rPr>
                        <w:fldChar w:fldCharType="begin"/>
                      </w:r>
                      <w:r w:rsidR="008E2ECB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8E2ECB">
                        <w:rPr>
                          <w:noProof/>
                        </w:rPr>
                        <w:fldChar w:fldCharType="separate"/>
                      </w:r>
                      <w:r w:rsidR="00EF2652">
                        <w:rPr>
                          <w:noProof/>
                        </w:rPr>
                        <w:fldChar w:fldCharType="begin"/>
                      </w:r>
                      <w:r w:rsidR="00EF2652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EF2652">
                        <w:rPr>
                          <w:noProof/>
                        </w:rPr>
                        <w:fldChar w:fldCharType="separate"/>
                      </w:r>
                      <w:r w:rsidR="001144A3">
                        <w:rPr>
                          <w:noProof/>
                        </w:rPr>
                        <w:fldChar w:fldCharType="begin"/>
                      </w:r>
                      <w:r w:rsidR="001144A3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1144A3">
                        <w:rPr>
                          <w:noProof/>
                        </w:rPr>
                        <w:fldChar w:fldCharType="separate"/>
                      </w:r>
                      <w:r w:rsidR="007E08CB">
                        <w:rPr>
                          <w:noProof/>
                        </w:rPr>
                        <w:fldChar w:fldCharType="begin"/>
                      </w:r>
                      <w:r w:rsidR="007E08CB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7E08CB">
                        <w:rPr>
                          <w:noProof/>
                        </w:rPr>
                        <w:fldChar w:fldCharType="separate"/>
                      </w:r>
                      <w:r w:rsidR="00656DE2">
                        <w:rPr>
                          <w:noProof/>
                        </w:rPr>
                        <w:fldChar w:fldCharType="begin"/>
                      </w:r>
                      <w:r w:rsidR="00656DE2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656DE2">
                        <w:rPr>
                          <w:noProof/>
                        </w:rPr>
                        <w:fldChar w:fldCharType="separate"/>
                      </w:r>
                      <w:r w:rsidR="008845E7">
                        <w:rPr>
                          <w:noProof/>
                        </w:rPr>
                        <w:fldChar w:fldCharType="begin"/>
                      </w:r>
                      <w:r w:rsidR="008845E7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8845E7">
                        <w:rPr>
                          <w:noProof/>
                        </w:rPr>
                        <w:fldChar w:fldCharType="separate"/>
                      </w:r>
                      <w:r w:rsidR="0058526C">
                        <w:rPr>
                          <w:noProof/>
                        </w:rPr>
                        <w:fldChar w:fldCharType="begin"/>
                      </w:r>
                      <w:r w:rsidR="0058526C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58526C">
                        <w:rPr>
                          <w:noProof/>
                        </w:rPr>
                        <w:fldChar w:fldCharType="separate"/>
                      </w:r>
                      <w:r w:rsidR="00B80D7C">
                        <w:rPr>
                          <w:noProof/>
                        </w:rPr>
                        <w:fldChar w:fldCharType="begin"/>
                      </w:r>
                      <w:r w:rsidR="00B80D7C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B80D7C">
                        <w:rPr>
                          <w:noProof/>
                        </w:rPr>
                        <w:fldChar w:fldCharType="separate"/>
                      </w:r>
                      <w:r w:rsidR="00937A55">
                        <w:rPr>
                          <w:noProof/>
                        </w:rPr>
                        <w:fldChar w:fldCharType="begin"/>
                      </w:r>
                      <w:r w:rsidR="00937A55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937A55">
                        <w:rPr>
                          <w:noProof/>
                        </w:rPr>
                        <w:fldChar w:fldCharType="separate"/>
                      </w:r>
                      <w:r w:rsidR="0027537D">
                        <w:rPr>
                          <w:noProof/>
                        </w:rPr>
                        <w:fldChar w:fldCharType="begin"/>
                      </w:r>
                      <w:r w:rsidR="0027537D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27537D">
                        <w:rPr>
                          <w:noProof/>
                        </w:rPr>
                        <w:fldChar w:fldCharType="separate"/>
                      </w:r>
                      <w:r w:rsidR="007F0207">
                        <w:rPr>
                          <w:noProof/>
                        </w:rPr>
                        <w:fldChar w:fldCharType="begin"/>
                      </w:r>
                      <w:r w:rsidR="007F0207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7F0207">
                        <w:rPr>
                          <w:noProof/>
                        </w:rPr>
                        <w:fldChar w:fldCharType="separate"/>
                      </w:r>
                      <w:r w:rsidR="00B235C0">
                        <w:rPr>
                          <w:noProof/>
                        </w:rPr>
                        <w:fldChar w:fldCharType="begin"/>
                      </w:r>
                      <w:r w:rsidR="00B235C0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B235C0">
                        <w:rPr>
                          <w:noProof/>
                        </w:rPr>
                        <w:fldChar w:fldCharType="separate"/>
                      </w:r>
                      <w:r w:rsidR="00997B78">
                        <w:rPr>
                          <w:noProof/>
                        </w:rPr>
                        <w:fldChar w:fldCharType="begin"/>
                      </w:r>
                      <w:r w:rsidR="00997B78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997B78">
                        <w:rPr>
                          <w:noProof/>
                        </w:rPr>
                        <w:fldChar w:fldCharType="separate"/>
                      </w:r>
                      <w:r w:rsidR="000C2653">
                        <w:rPr>
                          <w:noProof/>
                        </w:rPr>
                        <w:fldChar w:fldCharType="begin"/>
                      </w:r>
                      <w:r w:rsidR="000C2653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0C2653">
                        <w:rPr>
                          <w:noProof/>
                        </w:rPr>
                        <w:fldChar w:fldCharType="separate"/>
                      </w:r>
                      <w:r w:rsidR="00C55C9F">
                        <w:rPr>
                          <w:noProof/>
                        </w:rPr>
                        <w:fldChar w:fldCharType="begin"/>
                      </w:r>
                      <w:r w:rsidR="00C55C9F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C55C9F">
                        <w:rPr>
                          <w:noProof/>
                        </w:rPr>
                        <w:fldChar w:fldCharType="separate"/>
                      </w:r>
                      <w:r w:rsidR="00123A5E">
                        <w:rPr>
                          <w:noProof/>
                        </w:rPr>
                        <w:fldChar w:fldCharType="begin"/>
                      </w:r>
                      <w:r w:rsidR="00123A5E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123A5E">
                        <w:rPr>
                          <w:noProof/>
                        </w:rPr>
                        <w:fldChar w:fldCharType="separate"/>
                      </w:r>
                      <w:r w:rsidR="00FD3532">
                        <w:rPr>
                          <w:noProof/>
                        </w:rPr>
                        <w:fldChar w:fldCharType="begin"/>
                      </w:r>
                      <w:r w:rsidR="00FD3532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FD3532">
                        <w:rPr>
                          <w:noProof/>
                        </w:rPr>
                        <w:fldChar w:fldCharType="separate"/>
                      </w:r>
                      <w:r w:rsidR="00922622">
                        <w:rPr>
                          <w:noProof/>
                        </w:rPr>
                        <w:fldChar w:fldCharType="begin"/>
                      </w:r>
                      <w:r w:rsidR="00922622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922622">
                        <w:rPr>
                          <w:noProof/>
                        </w:rPr>
                        <w:fldChar w:fldCharType="separate"/>
                      </w:r>
                      <w:r w:rsidR="0069419A">
                        <w:rPr>
                          <w:noProof/>
                        </w:rPr>
                        <w:fldChar w:fldCharType="begin"/>
                      </w:r>
                      <w:r w:rsidR="0069419A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69419A">
                        <w:rPr>
                          <w:noProof/>
                        </w:rPr>
                        <w:fldChar w:fldCharType="separate"/>
                      </w:r>
                      <w:r w:rsidR="00A0149F">
                        <w:rPr>
                          <w:noProof/>
                        </w:rPr>
                        <w:fldChar w:fldCharType="begin"/>
                      </w:r>
                      <w:r w:rsidR="00A0149F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A0149F">
                        <w:rPr>
                          <w:noProof/>
                        </w:rPr>
                        <w:fldChar w:fldCharType="separate"/>
                      </w:r>
                      <w:r w:rsidR="00C903B2">
                        <w:rPr>
                          <w:noProof/>
                        </w:rPr>
                        <w:fldChar w:fldCharType="begin"/>
                      </w:r>
                      <w:r w:rsidR="00C903B2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C903B2">
                        <w:rPr>
                          <w:noProof/>
                        </w:rPr>
                        <w:fldChar w:fldCharType="separate"/>
                      </w:r>
                      <w:r w:rsidR="005B160D">
                        <w:rPr>
                          <w:noProof/>
                        </w:rPr>
                        <w:fldChar w:fldCharType="begin"/>
                      </w:r>
                      <w:r w:rsidR="005B160D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5B160D">
                        <w:rPr>
                          <w:noProof/>
                        </w:rPr>
                        <w:fldChar w:fldCharType="separate"/>
                      </w:r>
                      <w:r w:rsidR="006C4A0C">
                        <w:rPr>
                          <w:noProof/>
                        </w:rPr>
                        <w:fldChar w:fldCharType="begin"/>
                      </w:r>
                      <w:r w:rsidR="006C4A0C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6C4A0C">
                        <w:rPr>
                          <w:noProof/>
                        </w:rPr>
                        <w:fldChar w:fldCharType="separate"/>
                      </w:r>
                      <w:r w:rsidR="00DA3323">
                        <w:rPr>
                          <w:noProof/>
                        </w:rPr>
                        <w:fldChar w:fldCharType="begin"/>
                      </w:r>
                      <w:r w:rsidR="00DA3323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DA3323">
                        <w:rPr>
                          <w:noProof/>
                        </w:rPr>
                        <w:fldChar w:fldCharType="separate"/>
                      </w:r>
                      <w:r w:rsidR="004258EA">
                        <w:rPr>
                          <w:noProof/>
                        </w:rPr>
                        <w:fldChar w:fldCharType="begin"/>
                      </w:r>
                      <w:r w:rsidR="004258EA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4258EA">
                        <w:rPr>
                          <w:noProof/>
                        </w:rPr>
                        <w:fldChar w:fldCharType="separate"/>
                      </w:r>
                      <w:r w:rsidR="00087A40">
                        <w:rPr>
                          <w:noProof/>
                        </w:rPr>
                        <w:fldChar w:fldCharType="begin"/>
                      </w:r>
                      <w:r w:rsidR="00087A40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087A40">
                        <w:rPr>
                          <w:noProof/>
                        </w:rPr>
                        <w:fldChar w:fldCharType="separate"/>
                      </w:r>
                      <w:r w:rsidR="00F352C9">
                        <w:rPr>
                          <w:noProof/>
                        </w:rPr>
                        <w:fldChar w:fldCharType="begin"/>
                      </w:r>
                      <w:r w:rsidR="00F352C9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F352C9">
                        <w:rPr>
                          <w:noProof/>
                        </w:rPr>
                        <w:fldChar w:fldCharType="separate"/>
                      </w:r>
                      <w:r w:rsidR="001252EC">
                        <w:rPr>
                          <w:noProof/>
                        </w:rPr>
                        <w:fldChar w:fldCharType="begin"/>
                      </w:r>
                      <w:r w:rsidR="001252EC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1252EC">
                        <w:rPr>
                          <w:noProof/>
                        </w:rPr>
                        <w:fldChar w:fldCharType="separate"/>
                      </w:r>
                      <w:r w:rsidR="00BB0DF7">
                        <w:rPr>
                          <w:noProof/>
                        </w:rPr>
                        <w:fldChar w:fldCharType="begin"/>
                      </w:r>
                      <w:r w:rsidR="00BB0DF7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BB0DF7">
                        <w:rPr>
                          <w:noProof/>
                        </w:rPr>
                        <w:fldChar w:fldCharType="separate"/>
                      </w:r>
                      <w:r w:rsidR="00D85F8A">
                        <w:rPr>
                          <w:noProof/>
                        </w:rPr>
                        <w:fldChar w:fldCharType="begin"/>
                      </w:r>
                      <w:r w:rsidR="00D85F8A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D85F8A">
                        <w:rPr>
                          <w:noProof/>
                        </w:rPr>
                        <w:fldChar w:fldCharType="separate"/>
                      </w:r>
                      <w:r w:rsidR="004F78B2">
                        <w:rPr>
                          <w:noProof/>
                        </w:rPr>
                        <w:fldChar w:fldCharType="begin"/>
                      </w:r>
                      <w:r w:rsidR="004F78B2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4F78B2">
                        <w:rPr>
                          <w:noProof/>
                        </w:rPr>
                        <w:fldChar w:fldCharType="separate"/>
                      </w:r>
                      <w:r w:rsidR="003A2E73">
                        <w:rPr>
                          <w:noProof/>
                        </w:rPr>
                        <w:fldChar w:fldCharType="begin"/>
                      </w:r>
                      <w:r w:rsidR="003A2E73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3A2E73">
                        <w:rPr>
                          <w:noProof/>
                        </w:rPr>
                        <w:fldChar w:fldCharType="separate"/>
                      </w:r>
                      <w:r w:rsidR="008F45E9">
                        <w:rPr>
                          <w:noProof/>
                        </w:rPr>
                        <w:fldChar w:fldCharType="begin"/>
                      </w:r>
                      <w:r w:rsidR="008F45E9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8F45E9">
                        <w:rPr>
                          <w:noProof/>
                        </w:rPr>
                        <w:fldChar w:fldCharType="separate"/>
                      </w:r>
                      <w:r w:rsidR="008D0030">
                        <w:rPr>
                          <w:noProof/>
                        </w:rPr>
                        <w:fldChar w:fldCharType="begin"/>
                      </w:r>
                      <w:r w:rsidR="008D0030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8D0030">
                        <w:rPr>
                          <w:noProof/>
                        </w:rPr>
                        <w:fldChar w:fldCharType="separate"/>
                      </w:r>
                      <w:r w:rsidR="003C2E4A">
                        <w:rPr>
                          <w:noProof/>
                        </w:rPr>
                        <w:fldChar w:fldCharType="begin"/>
                      </w:r>
                      <w:r w:rsidR="003C2E4A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3C2E4A">
                        <w:rPr>
                          <w:noProof/>
                        </w:rPr>
                        <w:fldChar w:fldCharType="separate"/>
                      </w:r>
                      <w:r w:rsidR="00EB3F75">
                        <w:rPr>
                          <w:noProof/>
                        </w:rPr>
                        <w:fldChar w:fldCharType="begin"/>
                      </w:r>
                      <w:r w:rsidR="00EB3F75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EB3F75">
                        <w:rPr>
                          <w:noProof/>
                        </w:rPr>
                        <w:fldChar w:fldCharType="separate"/>
                      </w:r>
                      <w:r w:rsidR="00D8349F">
                        <w:rPr>
                          <w:noProof/>
                        </w:rPr>
                        <w:fldChar w:fldCharType="begin"/>
                      </w:r>
                      <w:r w:rsidR="00D8349F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D8349F">
                        <w:rPr>
                          <w:noProof/>
                        </w:rPr>
                        <w:fldChar w:fldCharType="separate"/>
                      </w:r>
                      <w:r w:rsidR="001D5B2A">
                        <w:rPr>
                          <w:noProof/>
                        </w:rPr>
                        <w:fldChar w:fldCharType="begin"/>
                      </w:r>
                      <w:r w:rsidR="001D5B2A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1D5B2A">
                        <w:rPr>
                          <w:noProof/>
                        </w:rPr>
                        <w:fldChar w:fldCharType="separate"/>
                      </w:r>
                      <w:r w:rsidR="00D637EA">
                        <w:rPr>
                          <w:noProof/>
                        </w:rPr>
                        <w:fldChar w:fldCharType="begin"/>
                      </w:r>
                      <w:r w:rsidR="00D637EA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D637EA">
                        <w:rPr>
                          <w:noProof/>
                        </w:rPr>
                        <w:fldChar w:fldCharType="separate"/>
                      </w:r>
                      <w:r w:rsidR="00477E03">
                        <w:rPr>
                          <w:noProof/>
                        </w:rPr>
                        <w:fldChar w:fldCharType="begin"/>
                      </w:r>
                      <w:r w:rsidR="00477E03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477E03">
                        <w:rPr>
                          <w:noProof/>
                        </w:rPr>
                        <w:fldChar w:fldCharType="separate"/>
                      </w:r>
                      <w:r w:rsidR="007635B0">
                        <w:rPr>
                          <w:noProof/>
                        </w:rPr>
                        <w:fldChar w:fldCharType="begin"/>
                      </w:r>
                      <w:r w:rsidR="007635B0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7635B0">
                        <w:rPr>
                          <w:noProof/>
                        </w:rPr>
                        <w:fldChar w:fldCharType="separate"/>
                      </w:r>
                      <w:r w:rsidR="00BC4CBA">
                        <w:rPr>
                          <w:noProof/>
                        </w:rPr>
                        <w:fldChar w:fldCharType="begin"/>
                      </w:r>
                      <w:r w:rsidR="00BC4CBA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BC4CBA">
                        <w:rPr>
                          <w:noProof/>
                        </w:rPr>
                        <w:fldChar w:fldCharType="separate"/>
                      </w:r>
                      <w:r w:rsidR="00BB4DEB">
                        <w:rPr>
                          <w:noProof/>
                        </w:rPr>
                        <w:fldChar w:fldCharType="begin"/>
                      </w:r>
                      <w:r w:rsidR="00BB4DEB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BB4DEB">
                        <w:rPr>
                          <w:noProof/>
                        </w:rPr>
                        <w:fldChar w:fldCharType="separate"/>
                      </w:r>
                      <w:r w:rsidR="001D7FF2">
                        <w:rPr>
                          <w:noProof/>
                        </w:rPr>
                        <w:fldChar w:fldCharType="begin"/>
                      </w:r>
                      <w:r w:rsidR="001D7FF2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1D7FF2">
                        <w:rPr>
                          <w:noProof/>
                        </w:rPr>
                        <w:fldChar w:fldCharType="separate"/>
                      </w:r>
                      <w:r w:rsidR="007C5D24">
                        <w:rPr>
                          <w:noProof/>
                        </w:rPr>
                        <w:fldChar w:fldCharType="begin"/>
                      </w:r>
                      <w:r w:rsidR="007C5D24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7C5D24">
                        <w:rPr>
                          <w:noProof/>
                        </w:rPr>
                        <w:fldChar w:fldCharType="separate"/>
                      </w:r>
                      <w:r w:rsidR="003B271C">
                        <w:rPr>
                          <w:noProof/>
                        </w:rPr>
                        <w:fldChar w:fldCharType="begin"/>
                      </w:r>
                      <w:r w:rsidR="003B271C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3B271C">
                        <w:rPr>
                          <w:noProof/>
                        </w:rPr>
                        <w:fldChar w:fldCharType="separate"/>
                      </w:r>
                      <w:r w:rsidR="006B457A">
                        <w:rPr>
                          <w:noProof/>
                        </w:rPr>
                        <w:fldChar w:fldCharType="begin"/>
                      </w:r>
                      <w:r w:rsidR="006B457A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6B457A">
                        <w:rPr>
                          <w:noProof/>
                        </w:rPr>
                        <w:fldChar w:fldCharType="separate"/>
                      </w:r>
                      <w:r w:rsidR="00B96B97">
                        <w:rPr>
                          <w:noProof/>
                        </w:rPr>
                        <w:fldChar w:fldCharType="begin"/>
                      </w:r>
                      <w:r w:rsidR="00B96B97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B96B97">
                        <w:rPr>
                          <w:noProof/>
                        </w:rPr>
                        <w:fldChar w:fldCharType="separate"/>
                      </w:r>
                      <w:r w:rsidR="00FC2EAF">
                        <w:rPr>
                          <w:noProof/>
                        </w:rPr>
                        <w:fldChar w:fldCharType="begin"/>
                      </w:r>
                      <w:r w:rsidR="00FC2EAF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FC2EAF">
                        <w:rPr>
                          <w:noProof/>
                        </w:rPr>
                        <w:fldChar w:fldCharType="separate"/>
                      </w:r>
                      <w:r w:rsidR="00150829">
                        <w:rPr>
                          <w:noProof/>
                        </w:rPr>
                        <w:fldChar w:fldCharType="begin"/>
                      </w:r>
                      <w:r w:rsidR="00150829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150829">
                        <w:rPr>
                          <w:noProof/>
                        </w:rPr>
                        <w:fldChar w:fldCharType="separate"/>
                      </w:r>
                      <w:r w:rsidR="00D55774">
                        <w:rPr>
                          <w:noProof/>
                        </w:rPr>
                        <w:fldChar w:fldCharType="begin"/>
                      </w:r>
                      <w:r w:rsidR="00D55774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D55774">
                        <w:rPr>
                          <w:noProof/>
                        </w:rPr>
                        <w:fldChar w:fldCharType="separate"/>
                      </w:r>
                      <w:r w:rsidR="002462F5">
                        <w:rPr>
                          <w:noProof/>
                        </w:rPr>
                        <w:fldChar w:fldCharType="begin"/>
                      </w:r>
                      <w:r w:rsidR="002462F5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2462F5">
                        <w:rPr>
                          <w:noProof/>
                        </w:rPr>
                        <w:fldChar w:fldCharType="separate"/>
                      </w:r>
                      <w:r w:rsidR="00C77EC5">
                        <w:rPr>
                          <w:noProof/>
                        </w:rPr>
                        <w:fldChar w:fldCharType="begin"/>
                      </w:r>
                      <w:r w:rsidR="00C77EC5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C77EC5">
                        <w:rPr>
                          <w:noProof/>
                        </w:rPr>
                        <w:fldChar w:fldCharType="separate"/>
                      </w:r>
                      <w:r w:rsidR="004B0FC8">
                        <w:rPr>
                          <w:noProof/>
                        </w:rPr>
                        <w:fldChar w:fldCharType="begin"/>
                      </w:r>
                      <w:r w:rsidR="004B0FC8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4B0FC8">
                        <w:rPr>
                          <w:noProof/>
                        </w:rPr>
                        <w:fldChar w:fldCharType="separate"/>
                      </w:r>
                      <w:r w:rsidR="00441EFD">
                        <w:rPr>
                          <w:noProof/>
                        </w:rPr>
                        <w:fldChar w:fldCharType="begin"/>
                      </w:r>
                      <w:r w:rsidR="00441EFD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441EFD">
                        <w:rPr>
                          <w:noProof/>
                        </w:rPr>
                        <w:fldChar w:fldCharType="separate"/>
                      </w:r>
                      <w:r w:rsidR="00320A6A">
                        <w:rPr>
                          <w:noProof/>
                        </w:rPr>
                        <w:fldChar w:fldCharType="begin"/>
                      </w:r>
                      <w:r w:rsidR="00320A6A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320A6A">
                        <w:rPr>
                          <w:noProof/>
                        </w:rPr>
                        <w:fldChar w:fldCharType="separate"/>
                      </w:r>
                      <w:r w:rsidR="009A1D09">
                        <w:rPr>
                          <w:noProof/>
                        </w:rPr>
                        <w:fldChar w:fldCharType="begin"/>
                      </w:r>
                      <w:r w:rsidR="009A1D09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9A1D09">
                        <w:rPr>
                          <w:noProof/>
                        </w:rPr>
                        <w:fldChar w:fldCharType="separate"/>
                      </w:r>
                      <w:r w:rsidR="009E3B42">
                        <w:rPr>
                          <w:noProof/>
                        </w:rPr>
                        <w:fldChar w:fldCharType="begin"/>
                      </w:r>
                      <w:r w:rsidR="009E3B42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9E3B42">
                        <w:rPr>
                          <w:noProof/>
                        </w:rPr>
                        <w:fldChar w:fldCharType="separate"/>
                      </w:r>
                      <w:r w:rsidR="007B0523">
                        <w:rPr>
                          <w:noProof/>
                        </w:rPr>
                        <w:fldChar w:fldCharType="begin"/>
                      </w:r>
                      <w:r w:rsidR="007B0523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7B0523">
                        <w:rPr>
                          <w:noProof/>
                        </w:rPr>
                        <w:fldChar w:fldCharType="separate"/>
                      </w:r>
                      <w:r w:rsidR="00CA5C0C">
                        <w:rPr>
                          <w:noProof/>
                        </w:rPr>
                        <w:fldChar w:fldCharType="begin"/>
                      </w:r>
                      <w:r w:rsidR="00CA5C0C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CA5C0C">
                        <w:rPr>
                          <w:noProof/>
                        </w:rPr>
                        <w:fldChar w:fldCharType="separate"/>
                      </w:r>
                      <w:r w:rsidR="00D45EDB">
                        <w:rPr>
                          <w:noProof/>
                        </w:rPr>
                        <w:fldChar w:fldCharType="begin"/>
                      </w:r>
                      <w:r w:rsidR="00D45EDB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D45EDB">
                        <w:rPr>
                          <w:noProof/>
                        </w:rPr>
                        <w:fldChar w:fldCharType="separate"/>
                      </w:r>
                      <w:r w:rsidR="00605B88">
                        <w:rPr>
                          <w:noProof/>
                        </w:rPr>
                        <w:fldChar w:fldCharType="begin"/>
                      </w:r>
                      <w:r w:rsidR="00605B88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605B88">
                        <w:rPr>
                          <w:noProof/>
                        </w:rPr>
                        <w:fldChar w:fldCharType="separate"/>
                      </w:r>
                      <w:r w:rsidR="00941870">
                        <w:rPr>
                          <w:noProof/>
                        </w:rPr>
                        <w:fldChar w:fldCharType="begin"/>
                      </w:r>
                      <w:r w:rsidR="00941870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941870">
                        <w:rPr>
                          <w:noProof/>
                        </w:rPr>
                        <w:fldChar w:fldCharType="separate"/>
                      </w:r>
                      <w:r w:rsidR="000C497D">
                        <w:rPr>
                          <w:noProof/>
                        </w:rPr>
                        <w:fldChar w:fldCharType="begin"/>
                      </w:r>
                      <w:r w:rsidR="000C497D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0C497D">
                        <w:rPr>
                          <w:noProof/>
                        </w:rPr>
                        <w:fldChar w:fldCharType="separate"/>
                      </w:r>
                      <w:r w:rsidR="00450C1B">
                        <w:rPr>
                          <w:noProof/>
                        </w:rPr>
                        <w:fldChar w:fldCharType="begin"/>
                      </w:r>
                      <w:r w:rsidR="00450C1B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450C1B">
                        <w:rPr>
                          <w:noProof/>
                        </w:rPr>
                        <w:fldChar w:fldCharType="separate"/>
                      </w:r>
                      <w:r w:rsidR="00895739">
                        <w:rPr>
                          <w:noProof/>
                        </w:rPr>
                        <w:fldChar w:fldCharType="begin"/>
                      </w:r>
                      <w:r w:rsidR="00895739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895739">
                        <w:rPr>
                          <w:noProof/>
                        </w:rPr>
                        <w:fldChar w:fldCharType="separate"/>
                      </w:r>
                      <w:r w:rsidR="005D3446">
                        <w:rPr>
                          <w:noProof/>
                        </w:rPr>
                        <w:fldChar w:fldCharType="begin"/>
                      </w:r>
                      <w:r w:rsidR="005D3446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5D3446">
                        <w:rPr>
                          <w:noProof/>
                        </w:rPr>
                        <w:fldChar w:fldCharType="separate"/>
                      </w:r>
                      <w:r w:rsidR="0067309E">
                        <w:rPr>
                          <w:noProof/>
                        </w:rPr>
                        <w:fldChar w:fldCharType="begin"/>
                      </w:r>
                      <w:r w:rsidR="0067309E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67309E">
                        <w:rPr>
                          <w:noProof/>
                        </w:rPr>
                        <w:fldChar w:fldCharType="separate"/>
                      </w:r>
                      <w:r w:rsidR="00FF2A4C">
                        <w:rPr>
                          <w:noProof/>
                        </w:rPr>
                        <w:fldChar w:fldCharType="begin"/>
                      </w:r>
                      <w:r w:rsidR="00FF2A4C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FF2A4C">
                        <w:rPr>
                          <w:noProof/>
                        </w:rPr>
                        <w:fldChar w:fldCharType="separate"/>
                      </w:r>
                      <w:r w:rsidR="00C30F38">
                        <w:rPr>
                          <w:noProof/>
                        </w:rPr>
                        <w:fldChar w:fldCharType="begin"/>
                      </w:r>
                      <w:r w:rsidR="00C30F38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C30F38">
                        <w:rPr>
                          <w:noProof/>
                        </w:rPr>
                        <w:fldChar w:fldCharType="separate"/>
                      </w:r>
                      <w:r w:rsidR="004612DF">
                        <w:rPr>
                          <w:noProof/>
                        </w:rPr>
                        <w:fldChar w:fldCharType="begin"/>
                      </w:r>
                      <w:r w:rsidR="004612DF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4612DF">
                        <w:rPr>
                          <w:noProof/>
                        </w:rPr>
                        <w:fldChar w:fldCharType="separate"/>
                      </w:r>
                      <w:r w:rsidR="00C334E4">
                        <w:rPr>
                          <w:noProof/>
                        </w:rPr>
                        <w:fldChar w:fldCharType="begin"/>
                      </w:r>
                      <w:r w:rsidR="00C334E4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C334E4">
                        <w:rPr>
                          <w:noProof/>
                        </w:rPr>
                        <w:fldChar w:fldCharType="separate"/>
                      </w:r>
                      <w:r w:rsidR="00B20522">
                        <w:rPr>
                          <w:noProof/>
                        </w:rPr>
                        <w:fldChar w:fldCharType="begin"/>
                      </w:r>
                      <w:r w:rsidR="00B20522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B20522">
                        <w:rPr>
                          <w:noProof/>
                        </w:rPr>
                        <w:fldChar w:fldCharType="separate"/>
                      </w:r>
                      <w:r w:rsidR="009337D9">
                        <w:rPr>
                          <w:noProof/>
                        </w:rPr>
                        <w:fldChar w:fldCharType="begin"/>
                      </w:r>
                      <w:r w:rsidR="009337D9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9337D9">
                        <w:rPr>
                          <w:noProof/>
                        </w:rPr>
                        <w:fldChar w:fldCharType="separate"/>
                      </w:r>
                      <w:r w:rsidR="00D75DE0">
                        <w:rPr>
                          <w:noProof/>
                        </w:rPr>
                        <w:fldChar w:fldCharType="begin"/>
                      </w:r>
                      <w:r w:rsidR="00D75DE0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D75DE0">
                        <w:rPr>
                          <w:noProof/>
                        </w:rPr>
                        <w:fldChar w:fldCharType="separate"/>
                      </w:r>
                      <w:r w:rsidR="00F51A27">
                        <w:rPr>
                          <w:noProof/>
                        </w:rPr>
                        <w:fldChar w:fldCharType="begin"/>
                      </w:r>
                      <w:r w:rsidR="00F51A27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F51A27">
                        <w:rPr>
                          <w:noProof/>
                        </w:rPr>
                        <w:fldChar w:fldCharType="separate"/>
                      </w:r>
                      <w:r w:rsidR="00E77950">
                        <w:rPr>
                          <w:noProof/>
                        </w:rPr>
                        <w:fldChar w:fldCharType="begin"/>
                      </w:r>
                      <w:r w:rsidR="00E77950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E77950">
                        <w:rPr>
                          <w:noProof/>
                        </w:rPr>
                        <w:fldChar w:fldCharType="separate"/>
                      </w:r>
                      <w:r w:rsidR="00917ED6">
                        <w:rPr>
                          <w:noProof/>
                        </w:rPr>
                        <w:fldChar w:fldCharType="begin"/>
                      </w:r>
                      <w:r w:rsidR="00917ED6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917ED6">
                        <w:rPr>
                          <w:noProof/>
                        </w:rPr>
                        <w:fldChar w:fldCharType="separate"/>
                      </w:r>
                      <w:r w:rsidR="00405FF1">
                        <w:rPr>
                          <w:noProof/>
                        </w:rPr>
                        <w:fldChar w:fldCharType="begin"/>
                      </w:r>
                      <w:r w:rsidR="00405FF1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405FF1">
                        <w:rPr>
                          <w:noProof/>
                        </w:rPr>
                        <w:fldChar w:fldCharType="separate"/>
                      </w:r>
                      <w:r w:rsidR="007F0145">
                        <w:rPr>
                          <w:noProof/>
                        </w:rPr>
                        <w:fldChar w:fldCharType="begin"/>
                      </w:r>
                      <w:r w:rsidR="007F0145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7F0145">
                        <w:rPr>
                          <w:noProof/>
                        </w:rPr>
                        <w:fldChar w:fldCharType="separate"/>
                      </w:r>
                      <w:r w:rsidR="00D25DB7">
                        <w:rPr>
                          <w:noProof/>
                        </w:rPr>
                        <w:fldChar w:fldCharType="begin"/>
                      </w:r>
                      <w:r w:rsidR="00D25DB7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D25DB7">
                        <w:rPr>
                          <w:noProof/>
                        </w:rPr>
                        <w:fldChar w:fldCharType="separate"/>
                      </w:r>
                      <w:r w:rsidR="00863484">
                        <w:rPr>
                          <w:noProof/>
                        </w:rPr>
                        <w:fldChar w:fldCharType="begin"/>
                      </w:r>
                      <w:r w:rsidR="00863484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863484">
                        <w:rPr>
                          <w:noProof/>
                        </w:rPr>
                        <w:fldChar w:fldCharType="separate"/>
                      </w:r>
                      <w:r w:rsidR="001F5C8D">
                        <w:rPr>
                          <w:noProof/>
                        </w:rPr>
                        <w:fldChar w:fldCharType="begin"/>
                      </w:r>
                      <w:r w:rsidR="001F5C8D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1F5C8D">
                        <w:rPr>
                          <w:noProof/>
                        </w:rPr>
                        <w:fldChar w:fldCharType="separate"/>
                      </w:r>
                      <w:r w:rsidR="00BD23A8">
                        <w:rPr>
                          <w:noProof/>
                        </w:rPr>
                        <w:fldChar w:fldCharType="begin"/>
                      </w:r>
                      <w:r w:rsidR="00BD23A8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BD23A8">
                        <w:rPr>
                          <w:noProof/>
                        </w:rPr>
                        <w:fldChar w:fldCharType="separate"/>
                      </w:r>
                      <w:r w:rsidR="009B3ECC">
                        <w:rPr>
                          <w:noProof/>
                        </w:rPr>
                        <w:fldChar w:fldCharType="begin"/>
                      </w:r>
                      <w:r w:rsidR="009B3ECC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9B3ECC">
                        <w:rPr>
                          <w:noProof/>
                        </w:rPr>
                        <w:fldChar w:fldCharType="separate"/>
                      </w:r>
                      <w:r w:rsidR="00751A5E">
                        <w:rPr>
                          <w:noProof/>
                        </w:rPr>
                        <w:fldChar w:fldCharType="begin"/>
                      </w:r>
                      <w:r w:rsidR="00751A5E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751A5E">
                        <w:rPr>
                          <w:noProof/>
                        </w:rPr>
                        <w:fldChar w:fldCharType="separate"/>
                      </w:r>
                      <w:r w:rsidR="000E2FDD">
                        <w:rPr>
                          <w:noProof/>
                        </w:rPr>
                        <w:fldChar w:fldCharType="begin"/>
                      </w:r>
                      <w:r w:rsidR="000E2FDD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0E2FDD">
                        <w:rPr>
                          <w:noProof/>
                        </w:rPr>
                        <w:fldChar w:fldCharType="separate"/>
                      </w:r>
                      <w:r w:rsidR="00217873">
                        <w:rPr>
                          <w:noProof/>
                        </w:rPr>
                        <w:fldChar w:fldCharType="begin"/>
                      </w:r>
                      <w:r w:rsidR="00217873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217873">
                        <w:rPr>
                          <w:noProof/>
                        </w:rPr>
                        <w:fldChar w:fldCharType="separate"/>
                      </w:r>
                      <w:r w:rsidR="001933FC">
                        <w:rPr>
                          <w:noProof/>
                        </w:rPr>
                        <w:fldChar w:fldCharType="begin"/>
                      </w:r>
                      <w:r w:rsidR="001933FC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1933FC">
                        <w:rPr>
                          <w:noProof/>
                        </w:rPr>
                        <w:fldChar w:fldCharType="separate"/>
                      </w:r>
                      <w:r w:rsidR="004B1FA8">
                        <w:rPr>
                          <w:noProof/>
                        </w:rPr>
                        <w:fldChar w:fldCharType="begin"/>
                      </w:r>
                      <w:r w:rsidR="004B1FA8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4B1FA8">
                        <w:rPr>
                          <w:noProof/>
                        </w:rPr>
                        <w:fldChar w:fldCharType="separate"/>
                      </w:r>
                      <w:r w:rsidR="003D0FAB">
                        <w:rPr>
                          <w:noProof/>
                        </w:rPr>
                        <w:fldChar w:fldCharType="begin"/>
                      </w:r>
                      <w:r w:rsidR="003D0FAB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3D0FAB">
                        <w:rPr>
                          <w:noProof/>
                        </w:rPr>
                        <w:fldChar w:fldCharType="separate"/>
                      </w:r>
                      <w:r w:rsidR="00987B4D">
                        <w:rPr>
                          <w:noProof/>
                        </w:rPr>
                        <w:fldChar w:fldCharType="begin"/>
                      </w:r>
                      <w:r w:rsidR="00987B4D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987B4D">
                        <w:rPr>
                          <w:noProof/>
                        </w:rPr>
                        <w:fldChar w:fldCharType="separate"/>
                      </w:r>
                      <w:r w:rsidR="00051672">
                        <w:rPr>
                          <w:noProof/>
                        </w:rPr>
                        <w:fldChar w:fldCharType="begin"/>
                      </w:r>
                      <w:r w:rsidR="00051672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051672">
                        <w:rPr>
                          <w:noProof/>
                        </w:rPr>
                        <w:fldChar w:fldCharType="separate"/>
                      </w:r>
                      <w:r w:rsidR="00824B15">
                        <w:rPr>
                          <w:noProof/>
                        </w:rPr>
                        <w:fldChar w:fldCharType="begin"/>
                      </w:r>
                      <w:r w:rsidR="00824B15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824B15">
                        <w:rPr>
                          <w:noProof/>
                        </w:rPr>
                        <w:fldChar w:fldCharType="separate"/>
                      </w:r>
                      <w:r w:rsidR="003D555B">
                        <w:rPr>
                          <w:noProof/>
                        </w:rPr>
                        <w:fldChar w:fldCharType="begin"/>
                      </w:r>
                      <w:r w:rsidR="003D555B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3D555B">
                        <w:rPr>
                          <w:noProof/>
                        </w:rPr>
                        <w:fldChar w:fldCharType="separate"/>
                      </w:r>
                      <w:r w:rsidR="003D354A">
                        <w:rPr>
                          <w:noProof/>
                        </w:rPr>
                        <w:fldChar w:fldCharType="begin"/>
                      </w:r>
                      <w:r w:rsidR="003D354A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3D354A">
                        <w:rPr>
                          <w:noProof/>
                        </w:rPr>
                        <w:fldChar w:fldCharType="separate"/>
                      </w:r>
                      <w:r w:rsidR="00A06F23">
                        <w:rPr>
                          <w:noProof/>
                        </w:rPr>
                        <w:fldChar w:fldCharType="begin"/>
                      </w:r>
                      <w:r w:rsidR="00A06F23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A06F23">
                        <w:rPr>
                          <w:noProof/>
                        </w:rPr>
                        <w:fldChar w:fldCharType="separate"/>
                      </w:r>
                      <w:r w:rsidR="00EB5387">
                        <w:rPr>
                          <w:noProof/>
                        </w:rPr>
                        <w:fldChar w:fldCharType="begin"/>
                      </w:r>
                      <w:r w:rsidR="00EB5387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EB5387">
                        <w:rPr>
                          <w:noProof/>
                        </w:rPr>
                        <w:fldChar w:fldCharType="separate"/>
                      </w:r>
                      <w:r w:rsidR="00B13F2E">
                        <w:rPr>
                          <w:noProof/>
                        </w:rPr>
                        <w:fldChar w:fldCharType="begin"/>
                      </w:r>
                      <w:r w:rsidR="00B13F2E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B13F2E">
                        <w:rPr>
                          <w:noProof/>
                        </w:rPr>
                        <w:fldChar w:fldCharType="separate"/>
                      </w:r>
                      <w:r w:rsidR="00302A72">
                        <w:rPr>
                          <w:noProof/>
                        </w:rPr>
                        <w:fldChar w:fldCharType="begin"/>
                      </w:r>
                      <w:r w:rsidR="00302A72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302A72">
                        <w:rPr>
                          <w:noProof/>
                        </w:rPr>
                        <w:fldChar w:fldCharType="separate"/>
                      </w:r>
                      <w:r w:rsidR="0082413D">
                        <w:rPr>
                          <w:noProof/>
                        </w:rPr>
                        <w:fldChar w:fldCharType="begin"/>
                      </w:r>
                      <w:r w:rsidR="0082413D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82413D">
                        <w:rPr>
                          <w:noProof/>
                        </w:rPr>
                        <w:fldChar w:fldCharType="separate"/>
                      </w:r>
                      <w:r w:rsidR="00F336AC">
                        <w:rPr>
                          <w:noProof/>
                        </w:rPr>
                        <w:fldChar w:fldCharType="begin"/>
                      </w:r>
                      <w:r w:rsidR="00F336AC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F336AC">
                        <w:rPr>
                          <w:noProof/>
                        </w:rPr>
                        <w:fldChar w:fldCharType="separate"/>
                      </w:r>
                      <w:r w:rsidR="00094871">
                        <w:rPr>
                          <w:noProof/>
                        </w:rPr>
                        <w:fldChar w:fldCharType="begin"/>
                      </w:r>
                      <w:r w:rsidR="00094871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094871">
                        <w:rPr>
                          <w:noProof/>
                        </w:rPr>
                        <w:fldChar w:fldCharType="separate"/>
                      </w:r>
                      <w:r w:rsidR="00954FF1">
                        <w:rPr>
                          <w:noProof/>
                        </w:rPr>
                        <w:fldChar w:fldCharType="begin"/>
                      </w:r>
                      <w:r w:rsidR="00954FF1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954FF1">
                        <w:rPr>
                          <w:noProof/>
                        </w:rPr>
                        <w:fldChar w:fldCharType="separate"/>
                      </w:r>
                      <w:r w:rsidR="00F53159">
                        <w:rPr>
                          <w:noProof/>
                        </w:rPr>
                        <w:fldChar w:fldCharType="begin"/>
                      </w:r>
                      <w:r w:rsidR="00F53159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F53159">
                        <w:rPr>
                          <w:noProof/>
                        </w:rPr>
                        <w:fldChar w:fldCharType="separate"/>
                      </w:r>
                      <w:r w:rsidR="00FC0E7F">
                        <w:rPr>
                          <w:noProof/>
                        </w:rPr>
                        <w:fldChar w:fldCharType="begin"/>
                      </w:r>
                      <w:r w:rsidR="00FC0E7F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FC0E7F">
                        <w:rPr>
                          <w:noProof/>
                        </w:rPr>
                        <w:fldChar w:fldCharType="separate"/>
                      </w:r>
                      <w:r w:rsidR="0067138E">
                        <w:rPr>
                          <w:noProof/>
                        </w:rPr>
                        <w:fldChar w:fldCharType="begin"/>
                      </w:r>
                      <w:r w:rsidR="0067138E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67138E">
                        <w:rPr>
                          <w:noProof/>
                        </w:rPr>
                        <w:fldChar w:fldCharType="separate"/>
                      </w:r>
                      <w:r w:rsidR="006F4F61">
                        <w:rPr>
                          <w:noProof/>
                        </w:rPr>
                        <w:fldChar w:fldCharType="begin"/>
                      </w:r>
                      <w:r w:rsidR="006F4F61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6F4F61">
                        <w:rPr>
                          <w:noProof/>
                        </w:rPr>
                        <w:fldChar w:fldCharType="separate"/>
                      </w:r>
                      <w:r w:rsidR="00877372">
                        <w:rPr>
                          <w:noProof/>
                        </w:rPr>
                        <w:fldChar w:fldCharType="begin"/>
                      </w:r>
                      <w:r w:rsidR="00877372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877372">
                        <w:rPr>
                          <w:noProof/>
                        </w:rPr>
                        <w:fldChar w:fldCharType="separate"/>
                      </w:r>
                      <w:r w:rsidR="00291F3C">
                        <w:rPr>
                          <w:noProof/>
                        </w:rPr>
                        <w:fldChar w:fldCharType="begin"/>
                      </w:r>
                      <w:r w:rsidR="00291F3C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291F3C">
                        <w:rPr>
                          <w:noProof/>
                        </w:rPr>
                        <w:fldChar w:fldCharType="separate"/>
                      </w:r>
                      <w:r w:rsidR="00BD4877">
                        <w:rPr>
                          <w:noProof/>
                        </w:rPr>
                        <w:fldChar w:fldCharType="begin"/>
                      </w:r>
                      <w:r w:rsidR="00BD4877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BD4877">
                        <w:rPr>
                          <w:noProof/>
                        </w:rPr>
                        <w:fldChar w:fldCharType="separate"/>
                      </w:r>
                      <w:r w:rsidR="004C1449">
                        <w:rPr>
                          <w:noProof/>
                        </w:rPr>
                        <w:fldChar w:fldCharType="begin"/>
                      </w:r>
                      <w:r w:rsidR="004C1449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4C1449">
                        <w:rPr>
                          <w:noProof/>
                        </w:rPr>
                        <w:fldChar w:fldCharType="separate"/>
                      </w:r>
                      <w:r w:rsidR="00A06D44">
                        <w:rPr>
                          <w:noProof/>
                        </w:rPr>
                        <w:fldChar w:fldCharType="begin"/>
                      </w:r>
                      <w:r w:rsidR="00A06D44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A06D44">
                        <w:rPr>
                          <w:noProof/>
                        </w:rPr>
                        <w:fldChar w:fldCharType="separate"/>
                      </w:r>
                      <w:r w:rsidR="00CD5505">
                        <w:rPr>
                          <w:noProof/>
                        </w:rPr>
                        <w:fldChar w:fldCharType="begin"/>
                      </w:r>
                      <w:r w:rsidR="00CD5505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CD5505">
                        <w:rPr>
                          <w:noProof/>
                        </w:rPr>
                        <w:fldChar w:fldCharType="separate"/>
                      </w:r>
                      <w:r w:rsidR="00BD6D09">
                        <w:rPr>
                          <w:noProof/>
                        </w:rPr>
                        <w:fldChar w:fldCharType="begin"/>
                      </w:r>
                      <w:r w:rsidR="00BD6D09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BD6D09">
                        <w:rPr>
                          <w:noProof/>
                        </w:rPr>
                        <w:fldChar w:fldCharType="separate"/>
                      </w:r>
                      <w:r w:rsidR="00005D7E">
                        <w:rPr>
                          <w:noProof/>
                        </w:rPr>
                        <w:fldChar w:fldCharType="begin"/>
                      </w:r>
                      <w:r w:rsidR="00005D7E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005D7E">
                        <w:rPr>
                          <w:noProof/>
                        </w:rPr>
                        <w:fldChar w:fldCharType="separate"/>
                      </w:r>
                      <w:r w:rsidR="00F22029">
                        <w:rPr>
                          <w:noProof/>
                        </w:rPr>
                        <w:fldChar w:fldCharType="begin"/>
                      </w:r>
                      <w:r w:rsidR="00F22029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F22029">
                        <w:rPr>
                          <w:noProof/>
                        </w:rPr>
                        <w:fldChar w:fldCharType="separate"/>
                      </w:r>
                      <w:r w:rsidR="007E318E">
                        <w:rPr>
                          <w:noProof/>
                        </w:rPr>
                        <w:fldChar w:fldCharType="begin"/>
                      </w:r>
                      <w:r w:rsidR="007E318E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7E318E">
                        <w:rPr>
                          <w:noProof/>
                        </w:rPr>
                        <w:fldChar w:fldCharType="separate"/>
                      </w:r>
                      <w:r w:rsidR="00815E72">
                        <w:rPr>
                          <w:noProof/>
                        </w:rPr>
                        <w:fldChar w:fldCharType="begin"/>
                      </w:r>
                      <w:r w:rsidR="00815E72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815E72">
                        <w:rPr>
                          <w:noProof/>
                        </w:rPr>
                        <w:fldChar w:fldCharType="separate"/>
                      </w:r>
                      <w:r w:rsidR="00C80ADF">
                        <w:rPr>
                          <w:noProof/>
                        </w:rPr>
                        <w:fldChar w:fldCharType="begin"/>
                      </w:r>
                      <w:r w:rsidR="00C80ADF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C80ADF">
                        <w:rPr>
                          <w:noProof/>
                        </w:rPr>
                        <w:fldChar w:fldCharType="separate"/>
                      </w:r>
                      <w:r w:rsidR="005D0B7D">
                        <w:rPr>
                          <w:noProof/>
                        </w:rPr>
                        <w:fldChar w:fldCharType="begin"/>
                      </w:r>
                      <w:r w:rsidR="005D0B7D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5D0B7D">
                        <w:rPr>
                          <w:noProof/>
                        </w:rPr>
                        <w:fldChar w:fldCharType="separate"/>
                      </w:r>
                      <w:r w:rsidR="00B9250C">
                        <w:rPr>
                          <w:noProof/>
                        </w:rPr>
                        <w:fldChar w:fldCharType="begin"/>
                      </w:r>
                      <w:r w:rsidR="00B9250C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B9250C">
                        <w:rPr>
                          <w:noProof/>
                        </w:rPr>
                        <w:fldChar w:fldCharType="separate"/>
                      </w:r>
                      <w:r w:rsidR="00946295">
                        <w:rPr>
                          <w:noProof/>
                        </w:rPr>
                        <w:fldChar w:fldCharType="begin"/>
                      </w:r>
                      <w:r w:rsidR="00946295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946295">
                        <w:rPr>
                          <w:noProof/>
                        </w:rPr>
                        <w:fldChar w:fldCharType="separate"/>
                      </w:r>
                      <w:r w:rsidR="00F00FDE">
                        <w:rPr>
                          <w:noProof/>
                        </w:rPr>
                        <w:fldChar w:fldCharType="begin"/>
                      </w:r>
                      <w:r w:rsidR="00F00FDE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F00FDE">
                        <w:rPr>
                          <w:noProof/>
                        </w:rPr>
                        <w:fldChar w:fldCharType="separate"/>
                      </w:r>
                      <w:r w:rsidR="004D12AC">
                        <w:rPr>
                          <w:noProof/>
                        </w:rPr>
                        <w:fldChar w:fldCharType="begin"/>
                      </w:r>
                      <w:r w:rsidR="004D12AC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4D12AC">
                        <w:rPr>
                          <w:noProof/>
                        </w:rPr>
                        <w:fldChar w:fldCharType="separate"/>
                      </w:r>
                      <w:r w:rsidR="009447E4">
                        <w:rPr>
                          <w:noProof/>
                        </w:rPr>
                        <w:fldChar w:fldCharType="begin"/>
                      </w:r>
                      <w:r w:rsidR="009447E4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9447E4">
                        <w:rPr>
                          <w:noProof/>
                        </w:rPr>
                        <w:fldChar w:fldCharType="separate"/>
                      </w:r>
                      <w:r w:rsidR="000518A4">
                        <w:rPr>
                          <w:noProof/>
                        </w:rPr>
                        <w:fldChar w:fldCharType="begin"/>
                      </w:r>
                      <w:r w:rsidR="000518A4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0518A4">
                        <w:rPr>
                          <w:noProof/>
                        </w:rPr>
                        <w:fldChar w:fldCharType="separate"/>
                      </w:r>
                      <w:r w:rsidR="00CA56E7">
                        <w:rPr>
                          <w:noProof/>
                        </w:rPr>
                        <w:fldChar w:fldCharType="begin"/>
                      </w:r>
                      <w:r w:rsidR="00CA56E7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CA56E7">
                        <w:rPr>
                          <w:noProof/>
                        </w:rPr>
                        <w:fldChar w:fldCharType="separate"/>
                      </w:r>
                      <w:r w:rsidR="00821138">
                        <w:rPr>
                          <w:noProof/>
                        </w:rPr>
                        <w:fldChar w:fldCharType="begin"/>
                      </w:r>
                      <w:r w:rsidR="00821138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821138">
                        <w:rPr>
                          <w:noProof/>
                        </w:rPr>
                        <w:fldChar w:fldCharType="separate"/>
                      </w:r>
                      <w:r w:rsidR="002F332C">
                        <w:rPr>
                          <w:noProof/>
                        </w:rPr>
                        <w:fldChar w:fldCharType="begin"/>
                      </w:r>
                      <w:r w:rsidR="002F332C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2F332C">
                        <w:rPr>
                          <w:noProof/>
                        </w:rPr>
                        <w:fldChar w:fldCharType="separate"/>
                      </w:r>
                      <w:r w:rsidR="00460079">
                        <w:rPr>
                          <w:noProof/>
                        </w:rPr>
                        <w:fldChar w:fldCharType="begin"/>
                      </w:r>
                      <w:r w:rsidR="00460079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460079">
                        <w:rPr>
                          <w:noProof/>
                        </w:rPr>
                        <w:fldChar w:fldCharType="separate"/>
                      </w:r>
                      <w:r w:rsidR="00153C9E">
                        <w:rPr>
                          <w:noProof/>
                        </w:rPr>
                        <w:fldChar w:fldCharType="begin"/>
                      </w:r>
                      <w:r w:rsidR="00153C9E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153C9E">
                        <w:rPr>
                          <w:noProof/>
                        </w:rPr>
                        <w:fldChar w:fldCharType="separate"/>
                      </w:r>
                      <w:r w:rsidR="00BE6D27">
                        <w:rPr>
                          <w:noProof/>
                        </w:rPr>
                        <w:fldChar w:fldCharType="begin"/>
                      </w:r>
                      <w:r w:rsidR="00BE6D27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BE6D27">
                        <w:rPr>
                          <w:noProof/>
                        </w:rPr>
                        <w:fldChar w:fldCharType="separate"/>
                      </w:r>
                      <w:r w:rsidR="001C451C">
                        <w:rPr>
                          <w:noProof/>
                        </w:rPr>
                        <w:fldChar w:fldCharType="begin"/>
                      </w:r>
                      <w:r w:rsidR="001C451C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1C451C">
                        <w:rPr>
                          <w:noProof/>
                        </w:rPr>
                        <w:fldChar w:fldCharType="separate"/>
                      </w:r>
                      <w:r w:rsidR="008C6500">
                        <w:rPr>
                          <w:noProof/>
                        </w:rPr>
                        <w:fldChar w:fldCharType="begin"/>
                      </w:r>
                      <w:r w:rsidR="008C6500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8C6500">
                        <w:rPr>
                          <w:noProof/>
                        </w:rPr>
                        <w:fldChar w:fldCharType="separate"/>
                      </w:r>
                      <w:r w:rsidR="00CA609E">
                        <w:rPr>
                          <w:noProof/>
                        </w:rPr>
                        <w:fldChar w:fldCharType="begin"/>
                      </w:r>
                      <w:r w:rsidR="00CA609E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CA609E">
                        <w:rPr>
                          <w:noProof/>
                        </w:rPr>
                        <w:fldChar w:fldCharType="separate"/>
                      </w:r>
                      <w:r w:rsidR="00B34ECF">
                        <w:rPr>
                          <w:noProof/>
                        </w:rPr>
                        <w:fldChar w:fldCharType="begin"/>
                      </w:r>
                      <w:r w:rsidR="00B34ECF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B34ECF">
                        <w:rPr>
                          <w:noProof/>
                        </w:rPr>
                        <w:fldChar w:fldCharType="separate"/>
                      </w:r>
                      <w:r w:rsidR="00114B36">
                        <w:rPr>
                          <w:noProof/>
                        </w:rPr>
                        <w:fldChar w:fldCharType="begin"/>
                      </w:r>
                      <w:r w:rsidR="00114B36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114B36">
                        <w:rPr>
                          <w:noProof/>
                        </w:rPr>
                        <w:fldChar w:fldCharType="separate"/>
                      </w:r>
                      <w:r w:rsidR="00AF5D10">
                        <w:rPr>
                          <w:noProof/>
                        </w:rPr>
                        <w:fldChar w:fldCharType="begin"/>
                      </w:r>
                      <w:r w:rsidR="00AF5D10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AF5D10">
                        <w:rPr>
                          <w:noProof/>
                        </w:rPr>
                        <w:fldChar w:fldCharType="separate"/>
                      </w:r>
                      <w:r w:rsidR="00B70613">
                        <w:rPr>
                          <w:noProof/>
                        </w:rPr>
                        <w:fldChar w:fldCharType="begin"/>
                      </w:r>
                      <w:r w:rsidR="00B70613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B70613">
                        <w:rPr>
                          <w:noProof/>
                        </w:rPr>
                        <w:fldChar w:fldCharType="separate"/>
                      </w:r>
                      <w:r w:rsidR="00970D83">
                        <w:rPr>
                          <w:noProof/>
                        </w:rPr>
                        <w:fldChar w:fldCharType="begin"/>
                      </w:r>
                      <w:r w:rsidR="00970D83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970D83">
                        <w:rPr>
                          <w:noProof/>
                        </w:rPr>
                        <w:fldChar w:fldCharType="separate"/>
                      </w:r>
                      <w:r w:rsidR="001852D5">
                        <w:rPr>
                          <w:noProof/>
                        </w:rPr>
                        <w:fldChar w:fldCharType="begin"/>
                      </w:r>
                      <w:r w:rsidR="001852D5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1852D5">
                        <w:rPr>
                          <w:noProof/>
                        </w:rPr>
                        <w:fldChar w:fldCharType="separate"/>
                      </w:r>
                      <w:r w:rsidR="00424505">
                        <w:rPr>
                          <w:noProof/>
                        </w:rPr>
                        <w:fldChar w:fldCharType="begin"/>
                      </w:r>
                      <w:r w:rsidR="00424505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424505">
                        <w:rPr>
                          <w:noProof/>
                        </w:rPr>
                        <w:fldChar w:fldCharType="separate"/>
                      </w:r>
                      <w:r w:rsidR="003808FA">
                        <w:rPr>
                          <w:noProof/>
                        </w:rPr>
                        <w:fldChar w:fldCharType="begin"/>
                      </w:r>
                      <w:r w:rsidR="003808FA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3808FA">
                        <w:rPr>
                          <w:noProof/>
                        </w:rPr>
                        <w:fldChar w:fldCharType="separate"/>
                      </w:r>
                      <w:r w:rsidR="00315717">
                        <w:rPr>
                          <w:noProof/>
                        </w:rPr>
                        <w:fldChar w:fldCharType="begin"/>
                      </w:r>
                      <w:r w:rsidR="00315717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315717">
                        <w:rPr>
                          <w:noProof/>
                        </w:rPr>
                        <w:fldChar w:fldCharType="separate"/>
                      </w:r>
                      <w:r w:rsidR="0027115B">
                        <w:rPr>
                          <w:noProof/>
                        </w:rPr>
                        <w:fldChar w:fldCharType="begin"/>
                      </w:r>
                      <w:r w:rsidR="0027115B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27115B">
                        <w:rPr>
                          <w:noProof/>
                        </w:rPr>
                        <w:fldChar w:fldCharType="separate"/>
                      </w:r>
                      <w:r w:rsidR="003605D9">
                        <w:rPr>
                          <w:noProof/>
                        </w:rPr>
                        <w:fldChar w:fldCharType="begin"/>
                      </w:r>
                      <w:r w:rsidR="003605D9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3605D9">
                        <w:rPr>
                          <w:noProof/>
                        </w:rPr>
                        <w:fldChar w:fldCharType="separate"/>
                      </w:r>
                      <w:r w:rsidR="00945E70">
                        <w:rPr>
                          <w:noProof/>
                        </w:rPr>
                        <w:fldChar w:fldCharType="begin"/>
                      </w:r>
                      <w:r w:rsidR="00945E70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945E70">
                        <w:rPr>
                          <w:noProof/>
                        </w:rPr>
                        <w:fldChar w:fldCharType="separate"/>
                      </w:r>
                      <w:r w:rsidR="005D6B83">
                        <w:rPr>
                          <w:noProof/>
                        </w:rPr>
                        <w:fldChar w:fldCharType="begin"/>
                      </w:r>
                      <w:r w:rsidR="005D6B83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5D6B83">
                        <w:rPr>
                          <w:noProof/>
                        </w:rPr>
                        <w:fldChar w:fldCharType="separate"/>
                      </w:r>
                      <w:r w:rsidR="00563BF4">
                        <w:rPr>
                          <w:noProof/>
                        </w:rPr>
                        <w:fldChar w:fldCharType="begin"/>
                      </w:r>
                      <w:r w:rsidR="00563BF4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563BF4">
                        <w:rPr>
                          <w:noProof/>
                        </w:rPr>
                        <w:fldChar w:fldCharType="separate"/>
                      </w:r>
                      <w:r w:rsidR="00DA523D">
                        <w:rPr>
                          <w:noProof/>
                        </w:rPr>
                        <w:fldChar w:fldCharType="begin"/>
                      </w:r>
                      <w:r w:rsidR="00DA523D">
                        <w:rPr>
                          <w:noProof/>
                        </w:rPr>
                        <w:instrText xml:space="preserve"> INCLUDEPICTURE  "cid:image008.png@01D617E8.E1721550" \* MERGEFORMATINET </w:instrText>
                      </w:r>
                      <w:r w:rsidR="00DA523D">
                        <w:rPr>
                          <w:noProof/>
                        </w:rPr>
                        <w:fldChar w:fldCharType="separate"/>
                      </w:r>
                      <w:r w:rsidR="00286B6D">
                        <w:rPr>
                          <w:noProof/>
                        </w:rPr>
                        <w:fldChar w:fldCharType="begin"/>
                      </w:r>
                      <w:r w:rsidR="00286B6D">
                        <w:rPr>
                          <w:noProof/>
                        </w:rPr>
                        <w:instrText xml:space="preserve"> </w:instrText>
                      </w:r>
                      <w:r w:rsidR="00286B6D">
                        <w:rPr>
                          <w:noProof/>
                        </w:rPr>
                        <w:instrText>INCLUDEPICTURE  "cid:image008.png@01D617E8.E1721550" \* MERGEFORMATINET</w:instrText>
                      </w:r>
                      <w:r w:rsidR="00286B6D">
                        <w:rPr>
                          <w:noProof/>
                        </w:rPr>
                        <w:instrText xml:space="preserve"> </w:instrText>
                      </w:r>
                      <w:r w:rsidR="00286B6D">
                        <w:rPr>
                          <w:noProof/>
                        </w:rPr>
                        <w:fldChar w:fldCharType="separate"/>
                      </w:r>
                      <w:r w:rsidR="00286B6D">
                        <w:rPr>
                          <w:noProof/>
                        </w:rPr>
                        <w:pict w14:anchorId="473AF537">
                          <v:shape id="_x0000_i1026" type="#_x0000_t75" style="width:15.7pt;height:15.7pt;visibility:visible">
                            <v:imagedata r:id="rId10" r:href="rId13"/>
                          </v:shape>
                        </w:pict>
                      </w:r>
                      <w:r w:rsidR="00286B6D">
                        <w:rPr>
                          <w:noProof/>
                        </w:rPr>
                        <w:fldChar w:fldCharType="end"/>
                      </w:r>
                      <w:r w:rsidR="00DA523D">
                        <w:rPr>
                          <w:noProof/>
                        </w:rPr>
                        <w:fldChar w:fldCharType="end"/>
                      </w:r>
                      <w:r w:rsidR="00563BF4">
                        <w:rPr>
                          <w:noProof/>
                        </w:rPr>
                        <w:fldChar w:fldCharType="end"/>
                      </w:r>
                      <w:r w:rsidR="005D6B83">
                        <w:rPr>
                          <w:noProof/>
                        </w:rPr>
                        <w:fldChar w:fldCharType="end"/>
                      </w:r>
                      <w:r w:rsidR="00945E70">
                        <w:rPr>
                          <w:noProof/>
                        </w:rPr>
                        <w:fldChar w:fldCharType="end"/>
                      </w:r>
                      <w:r w:rsidR="003605D9">
                        <w:rPr>
                          <w:noProof/>
                        </w:rPr>
                        <w:fldChar w:fldCharType="end"/>
                      </w:r>
                      <w:r w:rsidR="0027115B">
                        <w:rPr>
                          <w:noProof/>
                        </w:rPr>
                        <w:fldChar w:fldCharType="end"/>
                      </w:r>
                      <w:r w:rsidR="00315717">
                        <w:rPr>
                          <w:noProof/>
                        </w:rPr>
                        <w:fldChar w:fldCharType="end"/>
                      </w:r>
                      <w:r w:rsidR="003808FA">
                        <w:rPr>
                          <w:noProof/>
                        </w:rPr>
                        <w:fldChar w:fldCharType="end"/>
                      </w:r>
                      <w:r w:rsidR="00424505">
                        <w:rPr>
                          <w:noProof/>
                        </w:rPr>
                        <w:fldChar w:fldCharType="end"/>
                      </w:r>
                      <w:r w:rsidR="001852D5">
                        <w:rPr>
                          <w:noProof/>
                        </w:rPr>
                        <w:fldChar w:fldCharType="end"/>
                      </w:r>
                      <w:r w:rsidR="00970D83">
                        <w:rPr>
                          <w:noProof/>
                        </w:rPr>
                        <w:fldChar w:fldCharType="end"/>
                      </w:r>
                      <w:r w:rsidR="00B70613">
                        <w:rPr>
                          <w:noProof/>
                        </w:rPr>
                        <w:fldChar w:fldCharType="end"/>
                      </w:r>
                      <w:r w:rsidR="00AF5D10">
                        <w:rPr>
                          <w:noProof/>
                        </w:rPr>
                        <w:fldChar w:fldCharType="end"/>
                      </w:r>
                      <w:r w:rsidR="00114B36">
                        <w:rPr>
                          <w:noProof/>
                        </w:rPr>
                        <w:fldChar w:fldCharType="end"/>
                      </w:r>
                      <w:r w:rsidR="00B34ECF">
                        <w:rPr>
                          <w:noProof/>
                        </w:rPr>
                        <w:fldChar w:fldCharType="end"/>
                      </w:r>
                      <w:r w:rsidR="00CA609E">
                        <w:rPr>
                          <w:noProof/>
                        </w:rPr>
                        <w:fldChar w:fldCharType="end"/>
                      </w:r>
                      <w:r w:rsidR="008C6500">
                        <w:rPr>
                          <w:noProof/>
                        </w:rPr>
                        <w:fldChar w:fldCharType="end"/>
                      </w:r>
                      <w:r w:rsidR="001C451C">
                        <w:rPr>
                          <w:noProof/>
                        </w:rPr>
                        <w:fldChar w:fldCharType="end"/>
                      </w:r>
                      <w:r w:rsidR="00BE6D27">
                        <w:rPr>
                          <w:noProof/>
                        </w:rPr>
                        <w:fldChar w:fldCharType="end"/>
                      </w:r>
                      <w:r w:rsidR="00153C9E">
                        <w:rPr>
                          <w:noProof/>
                        </w:rPr>
                        <w:fldChar w:fldCharType="end"/>
                      </w:r>
                      <w:r w:rsidR="00460079">
                        <w:rPr>
                          <w:noProof/>
                        </w:rPr>
                        <w:fldChar w:fldCharType="end"/>
                      </w:r>
                      <w:r w:rsidR="002F332C">
                        <w:rPr>
                          <w:noProof/>
                        </w:rPr>
                        <w:fldChar w:fldCharType="end"/>
                      </w:r>
                      <w:r w:rsidR="00821138">
                        <w:rPr>
                          <w:noProof/>
                        </w:rPr>
                        <w:fldChar w:fldCharType="end"/>
                      </w:r>
                      <w:r w:rsidR="00CA56E7">
                        <w:rPr>
                          <w:noProof/>
                        </w:rPr>
                        <w:fldChar w:fldCharType="end"/>
                      </w:r>
                      <w:r w:rsidR="000518A4">
                        <w:rPr>
                          <w:noProof/>
                        </w:rPr>
                        <w:fldChar w:fldCharType="end"/>
                      </w:r>
                      <w:r w:rsidR="009447E4">
                        <w:rPr>
                          <w:noProof/>
                        </w:rPr>
                        <w:fldChar w:fldCharType="end"/>
                      </w:r>
                      <w:r w:rsidR="004D12AC">
                        <w:rPr>
                          <w:noProof/>
                        </w:rPr>
                        <w:fldChar w:fldCharType="end"/>
                      </w:r>
                      <w:r w:rsidR="00F00FDE">
                        <w:rPr>
                          <w:noProof/>
                        </w:rPr>
                        <w:fldChar w:fldCharType="end"/>
                      </w:r>
                      <w:r w:rsidR="00946295">
                        <w:rPr>
                          <w:noProof/>
                        </w:rPr>
                        <w:fldChar w:fldCharType="end"/>
                      </w:r>
                      <w:r w:rsidR="00B9250C">
                        <w:rPr>
                          <w:noProof/>
                        </w:rPr>
                        <w:fldChar w:fldCharType="end"/>
                      </w:r>
                      <w:r w:rsidR="005D0B7D">
                        <w:rPr>
                          <w:noProof/>
                        </w:rPr>
                        <w:fldChar w:fldCharType="end"/>
                      </w:r>
                      <w:r w:rsidR="00C80ADF">
                        <w:rPr>
                          <w:noProof/>
                        </w:rPr>
                        <w:fldChar w:fldCharType="end"/>
                      </w:r>
                      <w:r w:rsidR="00815E72">
                        <w:rPr>
                          <w:noProof/>
                        </w:rPr>
                        <w:fldChar w:fldCharType="end"/>
                      </w:r>
                      <w:r w:rsidR="007E318E">
                        <w:rPr>
                          <w:noProof/>
                        </w:rPr>
                        <w:fldChar w:fldCharType="end"/>
                      </w:r>
                      <w:r w:rsidR="00F22029">
                        <w:rPr>
                          <w:noProof/>
                        </w:rPr>
                        <w:fldChar w:fldCharType="end"/>
                      </w:r>
                      <w:r w:rsidR="00005D7E">
                        <w:rPr>
                          <w:noProof/>
                        </w:rPr>
                        <w:fldChar w:fldCharType="end"/>
                      </w:r>
                      <w:r w:rsidR="00BD6D09">
                        <w:rPr>
                          <w:noProof/>
                        </w:rPr>
                        <w:fldChar w:fldCharType="end"/>
                      </w:r>
                      <w:r w:rsidR="00CD5505">
                        <w:rPr>
                          <w:noProof/>
                        </w:rPr>
                        <w:fldChar w:fldCharType="end"/>
                      </w:r>
                      <w:r w:rsidR="00A06D44">
                        <w:rPr>
                          <w:noProof/>
                        </w:rPr>
                        <w:fldChar w:fldCharType="end"/>
                      </w:r>
                      <w:r w:rsidR="004C1449">
                        <w:rPr>
                          <w:noProof/>
                        </w:rPr>
                        <w:fldChar w:fldCharType="end"/>
                      </w:r>
                      <w:r w:rsidR="00BD4877">
                        <w:rPr>
                          <w:noProof/>
                        </w:rPr>
                        <w:fldChar w:fldCharType="end"/>
                      </w:r>
                      <w:r w:rsidR="00291F3C">
                        <w:rPr>
                          <w:noProof/>
                        </w:rPr>
                        <w:fldChar w:fldCharType="end"/>
                      </w:r>
                      <w:r w:rsidR="00877372">
                        <w:rPr>
                          <w:noProof/>
                        </w:rPr>
                        <w:fldChar w:fldCharType="end"/>
                      </w:r>
                      <w:r w:rsidR="006F4F61">
                        <w:rPr>
                          <w:noProof/>
                        </w:rPr>
                        <w:fldChar w:fldCharType="end"/>
                      </w:r>
                      <w:r w:rsidR="0067138E">
                        <w:rPr>
                          <w:noProof/>
                        </w:rPr>
                        <w:fldChar w:fldCharType="end"/>
                      </w:r>
                      <w:r w:rsidR="00FC0E7F">
                        <w:rPr>
                          <w:noProof/>
                        </w:rPr>
                        <w:fldChar w:fldCharType="end"/>
                      </w:r>
                      <w:r w:rsidR="00F53159">
                        <w:rPr>
                          <w:noProof/>
                        </w:rPr>
                        <w:fldChar w:fldCharType="end"/>
                      </w:r>
                      <w:r w:rsidR="00954FF1">
                        <w:rPr>
                          <w:noProof/>
                        </w:rPr>
                        <w:fldChar w:fldCharType="end"/>
                      </w:r>
                      <w:r w:rsidR="00094871">
                        <w:rPr>
                          <w:noProof/>
                        </w:rPr>
                        <w:fldChar w:fldCharType="end"/>
                      </w:r>
                      <w:r w:rsidR="00F336AC">
                        <w:rPr>
                          <w:noProof/>
                        </w:rPr>
                        <w:fldChar w:fldCharType="end"/>
                      </w:r>
                      <w:r w:rsidR="0082413D">
                        <w:rPr>
                          <w:noProof/>
                        </w:rPr>
                        <w:fldChar w:fldCharType="end"/>
                      </w:r>
                      <w:r w:rsidR="00302A72">
                        <w:rPr>
                          <w:noProof/>
                        </w:rPr>
                        <w:fldChar w:fldCharType="end"/>
                      </w:r>
                      <w:r w:rsidR="00B13F2E">
                        <w:rPr>
                          <w:noProof/>
                        </w:rPr>
                        <w:fldChar w:fldCharType="end"/>
                      </w:r>
                      <w:r w:rsidR="00EB5387">
                        <w:rPr>
                          <w:noProof/>
                        </w:rPr>
                        <w:fldChar w:fldCharType="end"/>
                      </w:r>
                      <w:r w:rsidR="00A06F23">
                        <w:rPr>
                          <w:noProof/>
                        </w:rPr>
                        <w:fldChar w:fldCharType="end"/>
                      </w:r>
                      <w:r w:rsidR="003D354A">
                        <w:rPr>
                          <w:noProof/>
                        </w:rPr>
                        <w:fldChar w:fldCharType="end"/>
                      </w:r>
                      <w:r w:rsidR="003D555B">
                        <w:rPr>
                          <w:noProof/>
                        </w:rPr>
                        <w:fldChar w:fldCharType="end"/>
                      </w:r>
                      <w:r w:rsidR="00824B15">
                        <w:rPr>
                          <w:noProof/>
                        </w:rPr>
                        <w:fldChar w:fldCharType="end"/>
                      </w:r>
                      <w:r w:rsidR="00051672">
                        <w:rPr>
                          <w:noProof/>
                        </w:rPr>
                        <w:fldChar w:fldCharType="end"/>
                      </w:r>
                      <w:r w:rsidR="00987B4D">
                        <w:rPr>
                          <w:noProof/>
                        </w:rPr>
                        <w:fldChar w:fldCharType="end"/>
                      </w:r>
                      <w:r w:rsidR="003D0FAB">
                        <w:rPr>
                          <w:noProof/>
                        </w:rPr>
                        <w:fldChar w:fldCharType="end"/>
                      </w:r>
                      <w:r w:rsidR="004B1FA8">
                        <w:rPr>
                          <w:noProof/>
                        </w:rPr>
                        <w:fldChar w:fldCharType="end"/>
                      </w:r>
                      <w:r w:rsidR="001933FC">
                        <w:rPr>
                          <w:noProof/>
                        </w:rPr>
                        <w:fldChar w:fldCharType="end"/>
                      </w:r>
                      <w:r w:rsidR="00217873">
                        <w:rPr>
                          <w:noProof/>
                        </w:rPr>
                        <w:fldChar w:fldCharType="end"/>
                      </w:r>
                      <w:r w:rsidR="000E2FDD">
                        <w:rPr>
                          <w:noProof/>
                        </w:rPr>
                        <w:fldChar w:fldCharType="end"/>
                      </w:r>
                      <w:r w:rsidR="00751A5E">
                        <w:rPr>
                          <w:noProof/>
                        </w:rPr>
                        <w:fldChar w:fldCharType="end"/>
                      </w:r>
                      <w:r w:rsidR="009B3ECC">
                        <w:rPr>
                          <w:noProof/>
                        </w:rPr>
                        <w:fldChar w:fldCharType="end"/>
                      </w:r>
                      <w:r w:rsidR="00BD23A8">
                        <w:rPr>
                          <w:noProof/>
                        </w:rPr>
                        <w:fldChar w:fldCharType="end"/>
                      </w:r>
                      <w:r w:rsidR="001F5C8D">
                        <w:rPr>
                          <w:noProof/>
                        </w:rPr>
                        <w:fldChar w:fldCharType="end"/>
                      </w:r>
                      <w:r w:rsidR="00863484">
                        <w:rPr>
                          <w:noProof/>
                        </w:rPr>
                        <w:fldChar w:fldCharType="end"/>
                      </w:r>
                      <w:r w:rsidR="00D25DB7">
                        <w:rPr>
                          <w:noProof/>
                        </w:rPr>
                        <w:fldChar w:fldCharType="end"/>
                      </w:r>
                      <w:r w:rsidR="007F0145">
                        <w:rPr>
                          <w:noProof/>
                        </w:rPr>
                        <w:fldChar w:fldCharType="end"/>
                      </w:r>
                      <w:r w:rsidR="00405FF1">
                        <w:rPr>
                          <w:noProof/>
                        </w:rPr>
                        <w:fldChar w:fldCharType="end"/>
                      </w:r>
                      <w:r w:rsidR="00917ED6">
                        <w:rPr>
                          <w:noProof/>
                        </w:rPr>
                        <w:fldChar w:fldCharType="end"/>
                      </w:r>
                      <w:r w:rsidR="00E77950">
                        <w:rPr>
                          <w:noProof/>
                        </w:rPr>
                        <w:fldChar w:fldCharType="end"/>
                      </w:r>
                      <w:r w:rsidR="00F51A27">
                        <w:rPr>
                          <w:noProof/>
                        </w:rPr>
                        <w:fldChar w:fldCharType="end"/>
                      </w:r>
                      <w:r w:rsidR="00D75DE0">
                        <w:rPr>
                          <w:noProof/>
                        </w:rPr>
                        <w:fldChar w:fldCharType="end"/>
                      </w:r>
                      <w:r w:rsidR="009337D9">
                        <w:rPr>
                          <w:noProof/>
                        </w:rPr>
                        <w:fldChar w:fldCharType="end"/>
                      </w:r>
                      <w:r w:rsidR="00B20522">
                        <w:rPr>
                          <w:noProof/>
                        </w:rPr>
                        <w:fldChar w:fldCharType="end"/>
                      </w:r>
                      <w:r w:rsidR="00C334E4">
                        <w:rPr>
                          <w:noProof/>
                        </w:rPr>
                        <w:fldChar w:fldCharType="end"/>
                      </w:r>
                      <w:r w:rsidR="004612DF">
                        <w:rPr>
                          <w:noProof/>
                        </w:rPr>
                        <w:fldChar w:fldCharType="end"/>
                      </w:r>
                      <w:r w:rsidR="00C30F38">
                        <w:rPr>
                          <w:noProof/>
                        </w:rPr>
                        <w:fldChar w:fldCharType="end"/>
                      </w:r>
                      <w:r w:rsidR="00FF2A4C">
                        <w:rPr>
                          <w:noProof/>
                        </w:rPr>
                        <w:fldChar w:fldCharType="end"/>
                      </w:r>
                      <w:r w:rsidR="0067309E">
                        <w:rPr>
                          <w:noProof/>
                        </w:rPr>
                        <w:fldChar w:fldCharType="end"/>
                      </w:r>
                      <w:r w:rsidR="005D3446">
                        <w:rPr>
                          <w:noProof/>
                        </w:rPr>
                        <w:fldChar w:fldCharType="end"/>
                      </w:r>
                      <w:r w:rsidR="00895739">
                        <w:rPr>
                          <w:noProof/>
                        </w:rPr>
                        <w:fldChar w:fldCharType="end"/>
                      </w:r>
                      <w:r w:rsidR="00450C1B">
                        <w:rPr>
                          <w:noProof/>
                        </w:rPr>
                        <w:fldChar w:fldCharType="end"/>
                      </w:r>
                      <w:r w:rsidR="000C497D">
                        <w:rPr>
                          <w:noProof/>
                        </w:rPr>
                        <w:fldChar w:fldCharType="end"/>
                      </w:r>
                      <w:r w:rsidR="00941870">
                        <w:rPr>
                          <w:noProof/>
                        </w:rPr>
                        <w:fldChar w:fldCharType="end"/>
                      </w:r>
                      <w:r w:rsidR="00605B88">
                        <w:rPr>
                          <w:noProof/>
                        </w:rPr>
                        <w:fldChar w:fldCharType="end"/>
                      </w:r>
                      <w:r w:rsidR="00D45EDB">
                        <w:rPr>
                          <w:noProof/>
                        </w:rPr>
                        <w:fldChar w:fldCharType="end"/>
                      </w:r>
                      <w:r w:rsidR="00CA5C0C">
                        <w:rPr>
                          <w:noProof/>
                        </w:rPr>
                        <w:fldChar w:fldCharType="end"/>
                      </w:r>
                      <w:r w:rsidR="007B0523">
                        <w:rPr>
                          <w:noProof/>
                        </w:rPr>
                        <w:fldChar w:fldCharType="end"/>
                      </w:r>
                      <w:r w:rsidR="009E3B42">
                        <w:rPr>
                          <w:noProof/>
                        </w:rPr>
                        <w:fldChar w:fldCharType="end"/>
                      </w:r>
                      <w:r w:rsidR="009A1D09">
                        <w:rPr>
                          <w:noProof/>
                        </w:rPr>
                        <w:fldChar w:fldCharType="end"/>
                      </w:r>
                      <w:r w:rsidR="00320A6A">
                        <w:rPr>
                          <w:noProof/>
                        </w:rPr>
                        <w:fldChar w:fldCharType="end"/>
                      </w:r>
                      <w:r w:rsidR="00441EFD">
                        <w:rPr>
                          <w:noProof/>
                        </w:rPr>
                        <w:fldChar w:fldCharType="end"/>
                      </w:r>
                      <w:r w:rsidR="004B0FC8">
                        <w:rPr>
                          <w:noProof/>
                        </w:rPr>
                        <w:fldChar w:fldCharType="end"/>
                      </w:r>
                      <w:r w:rsidR="00C77EC5">
                        <w:rPr>
                          <w:noProof/>
                        </w:rPr>
                        <w:fldChar w:fldCharType="end"/>
                      </w:r>
                      <w:r w:rsidR="002462F5">
                        <w:rPr>
                          <w:noProof/>
                        </w:rPr>
                        <w:fldChar w:fldCharType="end"/>
                      </w:r>
                      <w:r w:rsidR="00D55774">
                        <w:rPr>
                          <w:noProof/>
                        </w:rPr>
                        <w:fldChar w:fldCharType="end"/>
                      </w:r>
                      <w:r w:rsidR="00150829">
                        <w:rPr>
                          <w:noProof/>
                        </w:rPr>
                        <w:fldChar w:fldCharType="end"/>
                      </w:r>
                      <w:r w:rsidR="00FC2EAF">
                        <w:rPr>
                          <w:noProof/>
                        </w:rPr>
                        <w:fldChar w:fldCharType="end"/>
                      </w:r>
                      <w:r w:rsidR="00B96B97">
                        <w:rPr>
                          <w:noProof/>
                        </w:rPr>
                        <w:fldChar w:fldCharType="end"/>
                      </w:r>
                      <w:r w:rsidR="006B457A">
                        <w:rPr>
                          <w:noProof/>
                        </w:rPr>
                        <w:fldChar w:fldCharType="end"/>
                      </w:r>
                      <w:r w:rsidR="003B271C">
                        <w:rPr>
                          <w:noProof/>
                        </w:rPr>
                        <w:fldChar w:fldCharType="end"/>
                      </w:r>
                      <w:r w:rsidR="007C5D24">
                        <w:rPr>
                          <w:noProof/>
                        </w:rPr>
                        <w:fldChar w:fldCharType="end"/>
                      </w:r>
                      <w:r w:rsidR="001D7FF2">
                        <w:rPr>
                          <w:noProof/>
                        </w:rPr>
                        <w:fldChar w:fldCharType="end"/>
                      </w:r>
                      <w:r w:rsidR="00BB4DEB">
                        <w:rPr>
                          <w:noProof/>
                        </w:rPr>
                        <w:fldChar w:fldCharType="end"/>
                      </w:r>
                      <w:r w:rsidR="00BC4CBA">
                        <w:rPr>
                          <w:noProof/>
                        </w:rPr>
                        <w:fldChar w:fldCharType="end"/>
                      </w:r>
                      <w:r w:rsidR="007635B0">
                        <w:rPr>
                          <w:noProof/>
                        </w:rPr>
                        <w:fldChar w:fldCharType="end"/>
                      </w:r>
                      <w:r w:rsidR="00477E03">
                        <w:rPr>
                          <w:noProof/>
                        </w:rPr>
                        <w:fldChar w:fldCharType="end"/>
                      </w:r>
                      <w:r w:rsidR="00D637EA">
                        <w:rPr>
                          <w:noProof/>
                        </w:rPr>
                        <w:fldChar w:fldCharType="end"/>
                      </w:r>
                      <w:r w:rsidR="001D5B2A">
                        <w:rPr>
                          <w:noProof/>
                        </w:rPr>
                        <w:fldChar w:fldCharType="end"/>
                      </w:r>
                      <w:r w:rsidR="00D8349F">
                        <w:rPr>
                          <w:noProof/>
                        </w:rPr>
                        <w:fldChar w:fldCharType="end"/>
                      </w:r>
                      <w:r w:rsidR="00EB3F75">
                        <w:rPr>
                          <w:noProof/>
                        </w:rPr>
                        <w:fldChar w:fldCharType="end"/>
                      </w:r>
                      <w:r w:rsidR="003C2E4A">
                        <w:rPr>
                          <w:noProof/>
                        </w:rPr>
                        <w:fldChar w:fldCharType="end"/>
                      </w:r>
                      <w:r w:rsidR="008D0030">
                        <w:rPr>
                          <w:noProof/>
                        </w:rPr>
                        <w:fldChar w:fldCharType="end"/>
                      </w:r>
                      <w:r w:rsidR="008F45E9">
                        <w:rPr>
                          <w:noProof/>
                        </w:rPr>
                        <w:fldChar w:fldCharType="end"/>
                      </w:r>
                      <w:r w:rsidR="003A2E73">
                        <w:rPr>
                          <w:noProof/>
                        </w:rPr>
                        <w:fldChar w:fldCharType="end"/>
                      </w:r>
                      <w:r w:rsidR="004F78B2">
                        <w:rPr>
                          <w:noProof/>
                        </w:rPr>
                        <w:fldChar w:fldCharType="end"/>
                      </w:r>
                      <w:r w:rsidR="00D85F8A">
                        <w:rPr>
                          <w:noProof/>
                        </w:rPr>
                        <w:fldChar w:fldCharType="end"/>
                      </w:r>
                      <w:r w:rsidR="00BB0DF7">
                        <w:rPr>
                          <w:noProof/>
                        </w:rPr>
                        <w:fldChar w:fldCharType="end"/>
                      </w:r>
                      <w:r w:rsidR="001252EC">
                        <w:rPr>
                          <w:noProof/>
                        </w:rPr>
                        <w:fldChar w:fldCharType="end"/>
                      </w:r>
                      <w:r w:rsidR="00F352C9">
                        <w:rPr>
                          <w:noProof/>
                        </w:rPr>
                        <w:fldChar w:fldCharType="end"/>
                      </w:r>
                      <w:r w:rsidR="00087A40">
                        <w:rPr>
                          <w:noProof/>
                        </w:rPr>
                        <w:fldChar w:fldCharType="end"/>
                      </w:r>
                      <w:r w:rsidR="004258EA">
                        <w:rPr>
                          <w:noProof/>
                        </w:rPr>
                        <w:fldChar w:fldCharType="end"/>
                      </w:r>
                      <w:r w:rsidR="00DA3323">
                        <w:rPr>
                          <w:noProof/>
                        </w:rPr>
                        <w:fldChar w:fldCharType="end"/>
                      </w:r>
                      <w:r w:rsidR="006C4A0C">
                        <w:rPr>
                          <w:noProof/>
                        </w:rPr>
                        <w:fldChar w:fldCharType="end"/>
                      </w:r>
                      <w:r w:rsidR="005B160D">
                        <w:rPr>
                          <w:noProof/>
                        </w:rPr>
                        <w:fldChar w:fldCharType="end"/>
                      </w:r>
                      <w:r w:rsidR="00C903B2">
                        <w:rPr>
                          <w:noProof/>
                        </w:rPr>
                        <w:fldChar w:fldCharType="end"/>
                      </w:r>
                      <w:r w:rsidR="00A0149F">
                        <w:rPr>
                          <w:noProof/>
                        </w:rPr>
                        <w:fldChar w:fldCharType="end"/>
                      </w:r>
                      <w:r w:rsidR="0069419A">
                        <w:rPr>
                          <w:noProof/>
                        </w:rPr>
                        <w:fldChar w:fldCharType="end"/>
                      </w:r>
                      <w:r w:rsidR="00922622">
                        <w:rPr>
                          <w:noProof/>
                        </w:rPr>
                        <w:fldChar w:fldCharType="end"/>
                      </w:r>
                      <w:r w:rsidR="00FD3532">
                        <w:rPr>
                          <w:noProof/>
                        </w:rPr>
                        <w:fldChar w:fldCharType="end"/>
                      </w:r>
                      <w:r w:rsidR="00123A5E">
                        <w:rPr>
                          <w:noProof/>
                        </w:rPr>
                        <w:fldChar w:fldCharType="end"/>
                      </w:r>
                      <w:r w:rsidR="00C55C9F">
                        <w:rPr>
                          <w:noProof/>
                        </w:rPr>
                        <w:fldChar w:fldCharType="end"/>
                      </w:r>
                      <w:r w:rsidR="000C2653">
                        <w:rPr>
                          <w:noProof/>
                        </w:rPr>
                        <w:fldChar w:fldCharType="end"/>
                      </w:r>
                      <w:r w:rsidR="00997B78">
                        <w:rPr>
                          <w:noProof/>
                        </w:rPr>
                        <w:fldChar w:fldCharType="end"/>
                      </w:r>
                      <w:r w:rsidR="00B235C0">
                        <w:rPr>
                          <w:noProof/>
                        </w:rPr>
                        <w:fldChar w:fldCharType="end"/>
                      </w:r>
                      <w:r w:rsidR="007F0207">
                        <w:rPr>
                          <w:noProof/>
                        </w:rPr>
                        <w:fldChar w:fldCharType="end"/>
                      </w:r>
                      <w:r w:rsidR="0027537D">
                        <w:rPr>
                          <w:noProof/>
                        </w:rPr>
                        <w:fldChar w:fldCharType="end"/>
                      </w:r>
                      <w:r w:rsidR="00937A55">
                        <w:rPr>
                          <w:noProof/>
                        </w:rPr>
                        <w:fldChar w:fldCharType="end"/>
                      </w:r>
                      <w:r w:rsidR="00B80D7C">
                        <w:rPr>
                          <w:noProof/>
                        </w:rPr>
                        <w:fldChar w:fldCharType="end"/>
                      </w:r>
                      <w:r w:rsidR="0058526C">
                        <w:rPr>
                          <w:noProof/>
                        </w:rPr>
                        <w:fldChar w:fldCharType="end"/>
                      </w:r>
                      <w:r w:rsidR="008845E7">
                        <w:rPr>
                          <w:noProof/>
                        </w:rPr>
                        <w:fldChar w:fldCharType="end"/>
                      </w:r>
                      <w:r w:rsidR="00656DE2">
                        <w:rPr>
                          <w:noProof/>
                        </w:rPr>
                        <w:fldChar w:fldCharType="end"/>
                      </w:r>
                      <w:r w:rsidR="007E08CB">
                        <w:rPr>
                          <w:noProof/>
                        </w:rPr>
                        <w:fldChar w:fldCharType="end"/>
                      </w:r>
                      <w:r w:rsidR="001144A3">
                        <w:rPr>
                          <w:noProof/>
                        </w:rPr>
                        <w:fldChar w:fldCharType="end"/>
                      </w:r>
                      <w:r w:rsidR="00EF2652">
                        <w:rPr>
                          <w:noProof/>
                        </w:rPr>
                        <w:fldChar w:fldCharType="end"/>
                      </w:r>
                      <w:r w:rsidR="008E2ECB">
                        <w:rPr>
                          <w:noProof/>
                        </w:rPr>
                        <w:fldChar w:fldCharType="end"/>
                      </w:r>
                      <w:r w:rsidR="00584C4B">
                        <w:rPr>
                          <w:noProof/>
                        </w:rPr>
                        <w:fldChar w:fldCharType="end"/>
                      </w:r>
                      <w:r w:rsidR="005B2A28">
                        <w:rPr>
                          <w:noProof/>
                        </w:rPr>
                        <w:fldChar w:fldCharType="end"/>
                      </w:r>
                      <w:r w:rsidR="00032DA2">
                        <w:rPr>
                          <w:noProof/>
                        </w:rPr>
                        <w:fldChar w:fldCharType="end"/>
                      </w:r>
                      <w:r w:rsidR="008E6611">
                        <w:rPr>
                          <w:noProof/>
                        </w:rPr>
                        <w:fldChar w:fldCharType="end"/>
                      </w:r>
                      <w:r w:rsidR="00572F95">
                        <w:rPr>
                          <w:noProof/>
                        </w:rPr>
                        <w:fldChar w:fldCharType="end"/>
                      </w:r>
                      <w:r w:rsidR="002C73D8">
                        <w:rPr>
                          <w:noProof/>
                        </w:rPr>
                        <w:fldChar w:fldCharType="end"/>
                      </w:r>
                      <w:r w:rsidR="005100AF">
                        <w:rPr>
                          <w:noProof/>
                        </w:rPr>
                        <w:fldChar w:fldCharType="end"/>
                      </w:r>
                      <w:r w:rsidR="00C6324F">
                        <w:rPr>
                          <w:noProof/>
                        </w:rPr>
                        <w:fldChar w:fldCharType="end"/>
                      </w:r>
                      <w:r w:rsidR="001B1D3F">
                        <w:rPr>
                          <w:noProof/>
                        </w:rPr>
                        <w:fldChar w:fldCharType="end"/>
                      </w:r>
                      <w:r w:rsidR="009C000D">
                        <w:rPr>
                          <w:noProof/>
                        </w:rPr>
                        <w:fldChar w:fldCharType="end"/>
                      </w:r>
                      <w:r w:rsidR="00751D48">
                        <w:rPr>
                          <w:noProof/>
                        </w:rPr>
                        <w:fldChar w:fldCharType="end"/>
                      </w:r>
                      <w:r w:rsidR="005E69D6">
                        <w:rPr>
                          <w:noProof/>
                        </w:rPr>
                        <w:fldChar w:fldCharType="end"/>
                      </w:r>
                      <w:r w:rsidR="00461ECD">
                        <w:rPr>
                          <w:noProof/>
                        </w:rPr>
                        <w:fldChar w:fldCharType="end"/>
                      </w:r>
                      <w:r w:rsidR="00A23301">
                        <w:rPr>
                          <w:noProof/>
                        </w:rPr>
                        <w:fldChar w:fldCharType="end"/>
                      </w:r>
                      <w:r w:rsidR="00C3295C">
                        <w:rPr>
                          <w:noProof/>
                        </w:rPr>
                        <w:fldChar w:fldCharType="end"/>
                      </w:r>
                      <w:r w:rsidR="006E4EA8">
                        <w:rPr>
                          <w:noProof/>
                        </w:rPr>
                        <w:fldChar w:fldCharType="end"/>
                      </w:r>
                      <w:r w:rsidR="007673A6">
                        <w:rPr>
                          <w:noProof/>
                        </w:rPr>
                        <w:fldChar w:fldCharType="end"/>
                      </w:r>
                      <w:r w:rsidR="00297652">
                        <w:rPr>
                          <w:noProof/>
                        </w:rPr>
                        <w:fldChar w:fldCharType="end"/>
                      </w:r>
                      <w:r>
                        <w:rPr>
                          <w:noProof/>
                        </w:rPr>
                        <w:fldChar w:fldCharType="end"/>
                      </w:r>
                      <w:r w:rsidR="008D3ED7">
                        <w:rPr>
                          <w:lang w:val="en-CA"/>
                        </w:rPr>
                        <w:t xml:space="preserve"> </w:t>
                      </w:r>
                      <w:hyperlink r:id="rId14" w:history="1">
                        <w:r w:rsidR="00D60CF4" w:rsidRPr="000B465A">
                          <w:rPr>
                            <w:rStyle w:val="Hyperlink"/>
                            <w:rFonts w:asciiTheme="minorHAnsi" w:hAnsiTheme="minorHAnsi" w:cstheme="minorHAnsi"/>
                            <w:b/>
                            <w:lang w:val="en-CA"/>
                          </w:rPr>
                          <w:t>www.oceancrestchurch.org</w:t>
                        </w:r>
                      </w:hyperlink>
                    </w:p>
                    <w:p w14:paraId="5533A52B" w14:textId="083AC149" w:rsidR="00065FF9" w:rsidRDefault="00065FF9" w:rsidP="00434B0F">
                      <w:pPr>
                        <w:jc w:val="right"/>
                        <w:rPr>
                          <w:rFonts w:asciiTheme="minorHAnsi" w:hAnsiTheme="minorHAnsi" w:cstheme="minorHAnsi"/>
                          <w:b/>
                          <w:sz w:val="12"/>
                          <w:szCs w:val="12"/>
                          <w:lang w:val="en-CA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>
        <w:rPr>
          <w:noProof/>
          <w:color w:val="4F81BD" w:themeColor="accent1"/>
          <w:lang w:val="en-US" w:eastAsia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F69D66F" wp14:editId="68B295DB">
                <wp:simplePos x="0" y="0"/>
                <wp:positionH relativeFrom="column">
                  <wp:posOffset>4732020</wp:posOffset>
                </wp:positionH>
                <wp:positionV relativeFrom="paragraph">
                  <wp:posOffset>5686425</wp:posOffset>
                </wp:positionV>
                <wp:extent cx="2225040" cy="518160"/>
                <wp:effectExtent l="0" t="0" r="3810" b="0"/>
                <wp:wrapSquare wrapText="bothSides"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25040" cy="5181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EBE2BC0" w14:textId="0D5C8CB1" w:rsidR="00A42ABE" w:rsidRDefault="002D642E" w:rsidP="002D642E">
                            <w:pPr>
                              <w:widowControl w:val="0"/>
                              <w:rPr>
                                <w:rFonts w:asciiTheme="minorHAnsi" w:hAnsiTheme="minorHAnsi" w:cstheme="minorHAnsi"/>
                                <w:noProof/>
                                <w:lang w:val="en-US" w:eastAsia="en-US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lang w:val="en-CA"/>
                              </w:rPr>
                              <w:t xml:space="preserve">                </w:t>
                            </w:r>
                            <w:r w:rsidR="00A81808" w:rsidRPr="005D55C4">
                              <w:rPr>
                                <w:rFonts w:asciiTheme="minorHAnsi" w:hAnsiTheme="minorHAnsi" w:cstheme="minorHAnsi"/>
                                <w:lang w:val="en-CA"/>
                              </w:rPr>
                              <w:t>F</w:t>
                            </w:r>
                            <w:r w:rsidR="00917D74">
                              <w:rPr>
                                <w:rFonts w:asciiTheme="minorHAnsi" w:hAnsiTheme="minorHAnsi" w:cstheme="minorHAnsi"/>
                                <w:lang w:val="en-CA"/>
                              </w:rPr>
                              <w:t xml:space="preserve">ollow </w:t>
                            </w:r>
                            <w:r w:rsidR="00A81808" w:rsidRPr="005D55C4">
                              <w:rPr>
                                <w:rFonts w:asciiTheme="minorHAnsi" w:hAnsiTheme="minorHAnsi" w:cstheme="minorHAnsi"/>
                                <w:lang w:val="en-CA"/>
                              </w:rPr>
                              <w:t>us on Facebook</w:t>
                            </w:r>
                            <w:r w:rsidR="00C36973" w:rsidRPr="00C36973">
                              <w:rPr>
                                <w:rFonts w:asciiTheme="minorHAnsi" w:hAnsiTheme="minorHAnsi" w:cstheme="minorHAnsi"/>
                                <w:noProof/>
                                <w:lang w:val="en-US" w:eastAsia="en-US"/>
                              </w:rPr>
                              <w:t xml:space="preserve"> </w:t>
                            </w:r>
                          </w:p>
                          <w:p w14:paraId="1413038B" w14:textId="77777777" w:rsidR="00AD26D1" w:rsidRPr="00256D6D" w:rsidRDefault="00AD26D1" w:rsidP="00AD26D1">
                            <w:pPr>
                              <w:widowControl w:val="0"/>
                              <w:rPr>
                                <w:rFonts w:asciiTheme="minorHAnsi" w:hAnsiTheme="minorHAnsi" w:cstheme="minorHAnsi"/>
                                <w:sz w:val="8"/>
                                <w:szCs w:val="8"/>
                                <w:lang w:val="en-CA"/>
                              </w:rPr>
                            </w:pPr>
                          </w:p>
                          <w:p w14:paraId="1B55CA2A" w14:textId="48BE5AF3" w:rsidR="00551F9E" w:rsidRPr="00891470" w:rsidRDefault="00F34189" w:rsidP="00AD26D1">
                            <w:pPr>
                              <w:widowControl w:val="0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891470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2"/>
                                <w:szCs w:val="22"/>
                                <w:lang w:val="en-CA"/>
                              </w:rPr>
                              <w:t xml:space="preserve">Ocean Crest Community </w:t>
                            </w:r>
                            <w:r w:rsidR="00917D74" w:rsidRPr="00891470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2"/>
                                <w:szCs w:val="22"/>
                                <w:lang w:val="en-CA"/>
                              </w:rPr>
                              <w:t>Ministri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69D66F" id="Text Box 15" o:spid="_x0000_s1028" type="#_x0000_t202" style="position:absolute;left:0;text-align:left;margin-left:372.6pt;margin-top:447.75pt;width:175.2pt;height:40.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" fillcolor="white [3201]" stroked="f" strokeweight=".5pt">
                <v:textbox>
                  <w:txbxContent>
                    <w:p w14:paraId="2EBE2BC0" w14:textId="0D5C8CB1" w:rsidR="00A42ABE" w:rsidRDefault="002D642E" w:rsidP="002D642E">
                      <w:pPr>
                        <w:widowControl w:val="0"/>
                        <w:rPr>
                          <w:rFonts w:asciiTheme="minorHAnsi" w:hAnsiTheme="minorHAnsi" w:cstheme="minorHAnsi"/>
                          <w:noProof/>
                          <w:lang w:val="en-US" w:eastAsia="en-US"/>
                        </w:rPr>
                      </w:pPr>
                      <w:r>
                        <w:rPr>
                          <w:rFonts w:asciiTheme="minorHAnsi" w:hAnsiTheme="minorHAnsi" w:cstheme="minorHAnsi"/>
                          <w:lang w:val="en-CA"/>
                        </w:rPr>
                        <w:t xml:space="preserve">                </w:t>
                      </w:r>
                      <w:r w:rsidR="00A81808" w:rsidRPr="005D55C4">
                        <w:rPr>
                          <w:rFonts w:asciiTheme="minorHAnsi" w:hAnsiTheme="minorHAnsi" w:cstheme="minorHAnsi"/>
                          <w:lang w:val="en-CA"/>
                        </w:rPr>
                        <w:t>F</w:t>
                      </w:r>
                      <w:r w:rsidR="00917D74">
                        <w:rPr>
                          <w:rFonts w:asciiTheme="minorHAnsi" w:hAnsiTheme="minorHAnsi" w:cstheme="minorHAnsi"/>
                          <w:lang w:val="en-CA"/>
                        </w:rPr>
                        <w:t xml:space="preserve">ollow </w:t>
                      </w:r>
                      <w:r w:rsidR="00A81808" w:rsidRPr="005D55C4">
                        <w:rPr>
                          <w:rFonts w:asciiTheme="minorHAnsi" w:hAnsiTheme="minorHAnsi" w:cstheme="minorHAnsi"/>
                          <w:lang w:val="en-CA"/>
                        </w:rPr>
                        <w:t>us on Facebook</w:t>
                      </w:r>
                      <w:r w:rsidR="00C36973" w:rsidRPr="00C36973">
                        <w:rPr>
                          <w:rFonts w:asciiTheme="minorHAnsi" w:hAnsiTheme="minorHAnsi" w:cstheme="minorHAnsi"/>
                          <w:noProof/>
                          <w:lang w:val="en-US" w:eastAsia="en-US"/>
                        </w:rPr>
                        <w:t xml:space="preserve"> </w:t>
                      </w:r>
                    </w:p>
                    <w:p w14:paraId="1413038B" w14:textId="77777777" w:rsidR="00AD26D1" w:rsidRPr="00256D6D" w:rsidRDefault="00AD26D1" w:rsidP="00AD26D1">
                      <w:pPr>
                        <w:widowControl w:val="0"/>
                        <w:rPr>
                          <w:rFonts w:asciiTheme="minorHAnsi" w:hAnsiTheme="minorHAnsi" w:cstheme="minorHAnsi"/>
                          <w:sz w:val="8"/>
                          <w:szCs w:val="8"/>
                          <w:lang w:val="en-CA"/>
                        </w:rPr>
                      </w:pPr>
                    </w:p>
                    <w:p w14:paraId="1B55CA2A" w14:textId="48BE5AF3" w:rsidR="00551F9E" w:rsidRPr="00891470" w:rsidRDefault="00F34189" w:rsidP="00AD26D1">
                      <w:pPr>
                        <w:widowControl w:val="0"/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  <w:r w:rsidRPr="00891470">
                        <w:rPr>
                          <w:rFonts w:asciiTheme="minorHAnsi" w:hAnsiTheme="minorHAnsi" w:cstheme="minorHAnsi"/>
                          <w:b/>
                          <w:bCs/>
                          <w:sz w:val="22"/>
                          <w:szCs w:val="22"/>
                          <w:lang w:val="en-CA"/>
                        </w:rPr>
                        <w:t xml:space="preserve">Ocean Crest Community </w:t>
                      </w:r>
                      <w:r w:rsidR="00917D74" w:rsidRPr="00891470">
                        <w:rPr>
                          <w:rFonts w:asciiTheme="minorHAnsi" w:hAnsiTheme="minorHAnsi" w:cstheme="minorHAnsi"/>
                          <w:b/>
                          <w:bCs/>
                          <w:sz w:val="22"/>
                          <w:szCs w:val="22"/>
                          <w:lang w:val="en-CA"/>
                        </w:rPr>
                        <w:t>Ministri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1638FD">
        <w:rPr>
          <w:noProof/>
          <w:color w:val="4F81BD" w:themeColor="accent1"/>
          <w:lang w:val="en-US" w:eastAsia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C9DE1D0" wp14:editId="5E9CCE55">
                <wp:simplePos x="0" y="0"/>
                <wp:positionH relativeFrom="column">
                  <wp:posOffset>4796790</wp:posOffset>
                </wp:positionH>
                <wp:positionV relativeFrom="paragraph">
                  <wp:posOffset>5594985</wp:posOffset>
                </wp:positionV>
                <wp:extent cx="586740" cy="419100"/>
                <wp:effectExtent l="0" t="0" r="3810" b="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6740" cy="419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F76AA99" w14:textId="60144B4C" w:rsidR="00AD26D1" w:rsidRDefault="001638FD">
                            <w:r>
                              <w:rPr>
                                <w:rFonts w:asciiTheme="minorHAnsi" w:hAnsiTheme="minorHAnsi" w:cstheme="minorHAnsi"/>
                                <w:noProof/>
                                <w:lang w:val="en-US" w:eastAsia="en-US"/>
                              </w:rPr>
                              <w:drawing>
                                <wp:inline distT="0" distB="0" distL="0" distR="0" wp14:anchorId="05998B70" wp14:editId="6E86FF95">
                                  <wp:extent cx="384810" cy="370558"/>
                                  <wp:effectExtent l="0" t="0" r="0" b="0"/>
                                  <wp:docPr id="20" name="Picture 2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8" name="depositphotos_46459361-stock-illustration-facebook-symbol.jpg"/>
                                          <pic:cNvPicPr/>
                                        </pic:nvPicPr>
                                        <pic:blipFill>
                                          <a:blip r:embed="rId1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86880" cy="37255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9DE1D0" id="Text Box 19" o:spid="_x0000_s1029" type="#_x0000_t202" style="position:absolute;left:0;text-align:left;margin-left:377.7pt;margin-top:440.55pt;width:46.2pt;height:33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" fillcolor="white [3201]" stroked="f" strokeweight=".5pt">
                <v:textbox>
                  <w:txbxContent>
                    <w:p w14:paraId="2F76AA99" w14:textId="60144B4C" w:rsidR="00AD26D1" w:rsidRDefault="001638FD">
                      <w:r>
                        <w:rPr>
                          <w:rFonts w:asciiTheme="minorHAnsi" w:hAnsiTheme="minorHAnsi" w:cstheme="minorHAnsi"/>
                          <w:noProof/>
                          <w:lang w:val="en-US" w:eastAsia="en-US"/>
                        </w:rPr>
                        <w:drawing>
                          <wp:inline distT="0" distB="0" distL="0" distR="0" wp14:anchorId="05998B70" wp14:editId="6E86FF95">
                            <wp:extent cx="384810" cy="370558"/>
                            <wp:effectExtent l="0" t="0" r="0" b="0"/>
                            <wp:docPr id="20" name="Picture 2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8" name="depositphotos_46459361-stock-illustration-facebook-symbol.jpg"/>
                                    <pic:cNvPicPr/>
                                  </pic:nvPicPr>
                                  <pic:blipFill>
                                    <a:blip r:embed="rId1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86880" cy="372551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8B3C94">
        <w:rPr>
          <w:rFonts w:ascii="Calibri" w:eastAsia="Calibri" w:hAnsi="Calibri"/>
          <w:b/>
          <w:noProof/>
          <w:szCs w:val="28"/>
          <w:lang w:val="en-US" w:eastAsia="en-US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44711BB7" wp14:editId="2D0409F9">
                <wp:simplePos x="0" y="0"/>
                <wp:positionH relativeFrom="column">
                  <wp:posOffset>2628900</wp:posOffset>
                </wp:positionH>
                <wp:positionV relativeFrom="paragraph">
                  <wp:posOffset>384810</wp:posOffset>
                </wp:positionV>
                <wp:extent cx="1504950" cy="297180"/>
                <wp:effectExtent l="19050" t="0" r="38100" b="350520"/>
                <wp:wrapNone/>
                <wp:docPr id="10" name="Rectangle: Rounded Corners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04950" cy="297180"/>
                        </a:xfrm>
                        <a:prstGeom prst="roundRect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  <a:effectLst>
                          <a:reflection blurRad="6350" stA="50000" endA="300" endPos="90000" dir="5400000" sy="-100000" algn="bl" rotWithShape="0"/>
                        </a:effectLst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E438BD5" w14:textId="77777777" w:rsidR="00F7620C" w:rsidRPr="00DC3C6D" w:rsidRDefault="00F7620C" w:rsidP="005A5BF4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color w:val="FFFFFF" w:themeColor="background1"/>
                                <w:lang w:val="en-CA"/>
                                <w14:shadow w14:blurRad="50800" w14:dist="50800" w14:dir="0" w14:sx="0" w14:sy="0" w14:kx="0" w14:ky="0" w14:algn="ctr">
                                  <w14:srgbClr w14:val="000000">
                                    <w14:alpha w14:val="56870"/>
                                  </w14:srgbClr>
                                </w14:shadow>
                              </w:rPr>
                            </w:pPr>
                            <w:bookmarkStart w:id="0" w:name="_Hlk42246757"/>
                            <w:bookmarkEnd w:id="0"/>
                            <w:r w:rsidRPr="00DC3C6D">
                              <w:rPr>
                                <w:rFonts w:asciiTheme="minorHAnsi" w:hAnsiTheme="minorHAnsi" w:cstheme="minorHAnsi"/>
                                <w:b/>
                                <w:color w:val="FFFFFF" w:themeColor="background1"/>
                                <w:lang w:val="en-CA"/>
                                <w14:shadow w14:blurRad="50800" w14:dist="50800" w14:dir="0" w14:sx="0" w14:sy="0" w14:kx="0" w14:ky="0" w14:algn="ctr">
                                  <w14:srgbClr w14:val="000000">
                                    <w14:alpha w14:val="56870"/>
                                  </w14:srgbClr>
                                </w14:shadow>
                              </w:rPr>
                              <w:t>Order of Worship</w:t>
                            </w:r>
                          </w:p>
                          <w:p w14:paraId="2058293F" w14:textId="77777777" w:rsidR="00F7620C" w:rsidRPr="00020DFB" w:rsidRDefault="00F7620C" w:rsidP="005A5BF4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4711BB7" id="Rectangle: Rounded Corners 10" o:spid="_x0000_s1030" style="position:absolute;left:0;text-align:left;margin-left:207pt;margin-top:30.3pt;width:118.5pt;height:23.4pt;z-index:2516541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" fillcolor="black [3213]" strokecolor="black [3213]" strokeweight="1pt">
                <v:stroke joinstyle="miter"/>
                <v:textbox>
                  <w:txbxContent>
                    <w:p w14:paraId="1E438BD5" w14:textId="77777777" w:rsidR="00F7620C" w:rsidRPr="00DC3C6D" w:rsidRDefault="00F7620C" w:rsidP="005A5BF4">
                      <w:pPr>
                        <w:jc w:val="center"/>
                        <w:rPr>
                          <w:rFonts w:asciiTheme="minorHAnsi" w:hAnsiTheme="minorHAnsi" w:cstheme="minorHAnsi"/>
                          <w:b/>
                          <w:color w:val="FFFFFF" w:themeColor="background1"/>
                          <w:lang w:val="en-CA"/>
                          <w14:shadow w14:blurRad="50800" w14:dist="50800" w14:dir="0" w14:sx="0" w14:sy="0" w14:kx="0" w14:ky="0" w14:algn="ctr">
                            <w14:srgbClr w14:val="000000">
                              <w14:alpha w14:val="56870"/>
                            </w14:srgbClr>
                          </w14:shadow>
                        </w:rPr>
                      </w:pPr>
                      <w:bookmarkStart w:id="1" w:name="_Hlk42246757"/>
                      <w:bookmarkEnd w:id="1"/>
                      <w:r w:rsidRPr="00DC3C6D">
                        <w:rPr>
                          <w:rFonts w:asciiTheme="minorHAnsi" w:hAnsiTheme="minorHAnsi" w:cstheme="minorHAnsi"/>
                          <w:b/>
                          <w:color w:val="FFFFFF" w:themeColor="background1"/>
                          <w:lang w:val="en-CA"/>
                          <w14:shadow w14:blurRad="50800" w14:dist="50800" w14:dir="0" w14:sx="0" w14:sy="0" w14:kx="0" w14:ky="0" w14:algn="ctr">
                            <w14:srgbClr w14:val="000000">
                              <w14:alpha w14:val="56870"/>
                            </w14:srgbClr>
                          </w14:shadow>
                        </w:rPr>
                        <w:t>Order of Worship</w:t>
                      </w:r>
                    </w:p>
                    <w:p w14:paraId="2058293F" w14:textId="77777777" w:rsidR="00F7620C" w:rsidRPr="00020DFB" w:rsidRDefault="00F7620C" w:rsidP="005A5BF4">
                      <w:pPr>
                        <w:jc w:val="center"/>
                        <w:rPr>
                          <w:color w:val="FFFFFF" w:themeColor="background1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835362" w:rsidRPr="00AA3A0E">
        <w:rPr>
          <w:rFonts w:ascii="Calibri" w:eastAsia="Calibri" w:hAnsi="Calibri"/>
          <w:b/>
          <w:noProof/>
          <w:color w:val="4F81BD" w:themeColor="accent1"/>
          <w:sz w:val="28"/>
          <w:szCs w:val="28"/>
          <w:lang w:val="en-US" w:eastAsia="en-US"/>
        </w:rPr>
        <mc:AlternateContent>
          <mc:Choice Requires="wps">
            <w:drawing>
              <wp:anchor distT="45720" distB="45720" distL="114300" distR="114300" simplePos="0" relativeHeight="251652096" behindDoc="1" locked="0" layoutInCell="1" allowOverlap="1" wp14:anchorId="782EE58E" wp14:editId="4F947C3E">
                <wp:simplePos x="0" y="0"/>
                <wp:positionH relativeFrom="column">
                  <wp:posOffset>-184150</wp:posOffset>
                </wp:positionH>
                <wp:positionV relativeFrom="paragraph">
                  <wp:posOffset>535305</wp:posOffset>
                </wp:positionV>
                <wp:extent cx="4411980" cy="5721350"/>
                <wp:effectExtent l="0" t="0" r="26670" b="12700"/>
                <wp:wrapTight wrapText="bothSides">
                  <wp:wrapPolygon edited="0">
                    <wp:start x="0" y="0"/>
                    <wp:lineTo x="0" y="21576"/>
                    <wp:lineTo x="21637" y="21576"/>
                    <wp:lineTo x="21637" y="0"/>
                    <wp:lineTo x="0" y="0"/>
                  </wp:wrapPolygon>
                </wp:wrapTight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11980" cy="5721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4626B9" w14:textId="77777777" w:rsidR="002C757F" w:rsidRDefault="002C757F" w:rsidP="00435727">
                            <w:pPr>
                              <w:rPr>
                                <w:rFonts w:asciiTheme="minorHAnsi" w:hAnsiTheme="minorHAnsi" w:cstheme="minorHAnsi"/>
                                <w:b/>
                                <w:lang w:val="en-CA"/>
                              </w:rPr>
                            </w:pPr>
                          </w:p>
                          <w:p w14:paraId="0C343861" w14:textId="378DA4C5" w:rsidR="008C0DFD" w:rsidRPr="0060209B" w:rsidRDefault="008407D0" w:rsidP="00435727">
                            <w:pPr>
                              <w:rPr>
                                <w:rFonts w:asciiTheme="minorHAnsi" w:hAnsiTheme="minorHAnsi" w:cstheme="minorHAnsi"/>
                                <w:b/>
                                <w:lang w:val="en-CA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lang w:val="en-CA"/>
                              </w:rPr>
                              <w:t xml:space="preserve">December </w:t>
                            </w:r>
                            <w:r w:rsidR="00442554">
                              <w:rPr>
                                <w:rFonts w:asciiTheme="minorHAnsi" w:hAnsiTheme="minorHAnsi" w:cstheme="minorHAnsi"/>
                                <w:b/>
                                <w:lang w:val="en-CA"/>
                              </w:rPr>
                              <w:t>1</w:t>
                            </w:r>
                            <w:r w:rsidR="003808FA">
                              <w:rPr>
                                <w:rFonts w:asciiTheme="minorHAnsi" w:hAnsiTheme="minorHAnsi" w:cstheme="minorHAnsi"/>
                                <w:b/>
                                <w:lang w:val="en-CA"/>
                              </w:rPr>
                              <w:t>9</w:t>
                            </w:r>
                            <w:r w:rsidR="00096D2D" w:rsidRPr="0060209B">
                              <w:rPr>
                                <w:rFonts w:asciiTheme="minorHAnsi" w:hAnsiTheme="minorHAnsi" w:cstheme="minorHAnsi"/>
                                <w:b/>
                                <w:vertAlign w:val="superscript"/>
                                <w:lang w:val="en-CA"/>
                              </w:rPr>
                              <w:t>th</w:t>
                            </w:r>
                            <w:r w:rsidR="00094B6F" w:rsidRPr="0060209B">
                              <w:rPr>
                                <w:rFonts w:asciiTheme="minorHAnsi" w:hAnsiTheme="minorHAnsi" w:cstheme="minorHAnsi"/>
                                <w:b/>
                                <w:lang w:val="en-CA"/>
                              </w:rPr>
                              <w:t>,</w:t>
                            </w:r>
                            <w:r w:rsidR="00783C5C" w:rsidRPr="0060209B">
                              <w:rPr>
                                <w:rFonts w:asciiTheme="minorHAnsi" w:hAnsiTheme="minorHAnsi" w:cstheme="minorHAnsi"/>
                                <w:b/>
                                <w:lang w:val="en-CA"/>
                              </w:rPr>
                              <w:t xml:space="preserve"> 2021</w:t>
                            </w:r>
                          </w:p>
                          <w:p w14:paraId="3CB36658" w14:textId="77777777" w:rsidR="005D0B7D" w:rsidRPr="0060209B" w:rsidRDefault="005D0B7D" w:rsidP="005D0B7D">
                            <w:pPr>
                              <w:jc w:val="both"/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  <w:lang w:val="en-CA"/>
                              </w:rPr>
                            </w:pPr>
                            <w:bookmarkStart w:id="2" w:name="_Hlk38825345"/>
                          </w:p>
                          <w:p w14:paraId="1E0DB4E4" w14:textId="4F51750C" w:rsidR="00EA162E" w:rsidRPr="0060209B" w:rsidRDefault="005D0B7D" w:rsidP="005D0B7D">
                            <w:pPr>
                              <w:jc w:val="both"/>
                              <w:rPr>
                                <w:rFonts w:asciiTheme="minorHAnsi" w:hAnsiTheme="minorHAnsi" w:cstheme="minorHAnsi"/>
                                <w:bCs/>
                                <w:lang w:val="en-CA"/>
                              </w:rPr>
                            </w:pPr>
                            <w:r w:rsidRPr="0060209B">
                              <w:rPr>
                                <w:rFonts w:asciiTheme="minorHAnsi" w:hAnsiTheme="minorHAnsi" w:cstheme="minorHAnsi"/>
                                <w:b/>
                                <w:lang w:val="en-CA"/>
                              </w:rPr>
                              <w:t>Welcome</w:t>
                            </w:r>
                            <w:r w:rsidR="00C364A8">
                              <w:rPr>
                                <w:rFonts w:asciiTheme="minorHAnsi" w:hAnsiTheme="minorHAnsi" w:cstheme="minorHAnsi"/>
                                <w:b/>
                                <w:lang w:val="en-CA"/>
                              </w:rPr>
                              <w:t xml:space="preserve"> &amp; </w:t>
                            </w:r>
                            <w:r w:rsidR="00383003" w:rsidRPr="0060209B">
                              <w:rPr>
                                <w:rFonts w:asciiTheme="minorHAnsi" w:hAnsiTheme="minorHAnsi" w:cstheme="minorHAnsi"/>
                                <w:b/>
                                <w:lang w:val="en-CA"/>
                              </w:rPr>
                              <w:t>Announcements</w:t>
                            </w:r>
                            <w:r w:rsidRPr="0060209B">
                              <w:rPr>
                                <w:rFonts w:asciiTheme="minorHAnsi" w:hAnsiTheme="minorHAnsi" w:cstheme="minorHAnsi"/>
                                <w:b/>
                                <w:lang w:val="en-CA"/>
                              </w:rPr>
                              <w:tab/>
                            </w:r>
                          </w:p>
                          <w:p w14:paraId="12A9FAF8" w14:textId="77777777" w:rsidR="00EA162E" w:rsidRPr="00066E3A" w:rsidRDefault="00EA162E" w:rsidP="00A73A77">
                            <w:pPr>
                              <w:jc w:val="both"/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  <w:lang w:val="en-CA"/>
                              </w:rPr>
                            </w:pPr>
                          </w:p>
                          <w:p w14:paraId="7240E322" w14:textId="77777777" w:rsidR="005C285C" w:rsidRPr="0060209B" w:rsidRDefault="00840F8C" w:rsidP="00A73A77">
                            <w:pPr>
                              <w:jc w:val="both"/>
                              <w:rPr>
                                <w:rFonts w:asciiTheme="minorHAnsi" w:hAnsiTheme="minorHAnsi" w:cstheme="minorHAnsi"/>
                                <w:b/>
                                <w:lang w:val="en-CA"/>
                              </w:rPr>
                            </w:pPr>
                            <w:r w:rsidRPr="0060209B">
                              <w:rPr>
                                <w:rFonts w:asciiTheme="minorHAnsi" w:hAnsiTheme="minorHAnsi" w:cstheme="minorHAnsi"/>
                                <w:b/>
                                <w:lang w:val="en-CA"/>
                              </w:rPr>
                              <w:t>Call</w:t>
                            </w:r>
                            <w:r w:rsidR="00A36E6E" w:rsidRPr="0060209B">
                              <w:rPr>
                                <w:rFonts w:asciiTheme="minorHAnsi" w:hAnsiTheme="minorHAnsi" w:cstheme="minorHAnsi"/>
                                <w:b/>
                                <w:lang w:val="en-CA"/>
                              </w:rPr>
                              <w:t xml:space="preserve"> to Worship</w:t>
                            </w:r>
                            <w:r w:rsidR="00CF4EBA" w:rsidRPr="0060209B">
                              <w:rPr>
                                <w:rFonts w:asciiTheme="minorHAnsi" w:hAnsiTheme="minorHAnsi" w:cstheme="minorHAnsi"/>
                                <w:b/>
                                <w:lang w:val="en-CA"/>
                              </w:rPr>
                              <w:t xml:space="preserve"> &amp; </w:t>
                            </w:r>
                            <w:r w:rsidR="0051519D" w:rsidRPr="0060209B">
                              <w:rPr>
                                <w:rFonts w:asciiTheme="minorHAnsi" w:hAnsiTheme="minorHAnsi" w:cstheme="minorHAnsi"/>
                                <w:b/>
                                <w:lang w:val="en-CA"/>
                              </w:rPr>
                              <w:t>Opening Prayer</w:t>
                            </w:r>
                          </w:p>
                          <w:p w14:paraId="1AA88282" w14:textId="77777777" w:rsidR="005C285C" w:rsidRPr="00066E3A" w:rsidRDefault="005C285C" w:rsidP="00A73A77">
                            <w:pPr>
                              <w:jc w:val="both"/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  <w:lang w:val="en-CA"/>
                              </w:rPr>
                            </w:pPr>
                          </w:p>
                          <w:p w14:paraId="54D5C795" w14:textId="36132823" w:rsidR="00D22622" w:rsidRPr="0060209B" w:rsidRDefault="005C285C" w:rsidP="00A73A77">
                            <w:pPr>
                              <w:jc w:val="both"/>
                              <w:rPr>
                                <w:rFonts w:asciiTheme="minorHAnsi" w:hAnsiTheme="minorHAnsi" w:cstheme="minorHAnsi"/>
                                <w:b/>
                                <w:lang w:val="en-CA"/>
                              </w:rPr>
                            </w:pPr>
                            <w:r w:rsidRPr="0060209B">
                              <w:rPr>
                                <w:rFonts w:asciiTheme="minorHAnsi" w:hAnsiTheme="minorHAnsi" w:cstheme="minorHAnsi"/>
                                <w:b/>
                                <w:lang w:val="en-CA"/>
                              </w:rPr>
                              <w:t>Advent Reading:</w:t>
                            </w:r>
                            <w:r w:rsidRPr="0060209B">
                              <w:rPr>
                                <w:rFonts w:asciiTheme="minorHAnsi" w:hAnsiTheme="minorHAnsi" w:cstheme="minorHAnsi"/>
                                <w:b/>
                                <w:lang w:val="en-CA"/>
                              </w:rPr>
                              <w:tab/>
                            </w:r>
                            <w:r w:rsidR="003808FA">
                              <w:rPr>
                                <w:rFonts w:asciiTheme="minorHAnsi" w:hAnsiTheme="minorHAnsi" w:cstheme="minorHAnsi"/>
                                <w:bCs/>
                                <w:lang w:val="en-CA"/>
                              </w:rPr>
                              <w:t>Love</w:t>
                            </w:r>
                          </w:p>
                          <w:p w14:paraId="7AC57D67" w14:textId="77777777" w:rsidR="00A36E6E" w:rsidRPr="00066E3A" w:rsidRDefault="00A36E6E" w:rsidP="00A73A77">
                            <w:pPr>
                              <w:jc w:val="both"/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  <w:lang w:val="en-CA"/>
                              </w:rPr>
                            </w:pPr>
                          </w:p>
                          <w:p w14:paraId="69BD3F46" w14:textId="2C65C910" w:rsidR="00B35F0B" w:rsidRDefault="00A12DC3" w:rsidP="003808FA">
                            <w:pPr>
                              <w:jc w:val="both"/>
                              <w:rPr>
                                <w:rFonts w:asciiTheme="minorHAnsi" w:hAnsiTheme="minorHAnsi" w:cstheme="minorHAnsi"/>
                                <w:bCs/>
                                <w:lang w:val="en-CA"/>
                              </w:rPr>
                            </w:pPr>
                            <w:r w:rsidRPr="0060209B">
                              <w:rPr>
                                <w:rFonts w:asciiTheme="minorHAnsi" w:hAnsiTheme="minorHAnsi" w:cstheme="minorHAnsi"/>
                                <w:b/>
                                <w:lang w:val="en-CA"/>
                              </w:rPr>
                              <w:t xml:space="preserve">Worship in </w:t>
                            </w:r>
                            <w:r w:rsidR="00127399" w:rsidRPr="0060209B">
                              <w:rPr>
                                <w:rFonts w:asciiTheme="minorHAnsi" w:hAnsiTheme="minorHAnsi" w:cstheme="minorHAnsi"/>
                                <w:b/>
                                <w:lang w:val="en-CA"/>
                              </w:rPr>
                              <w:t>Song:</w:t>
                            </w:r>
                            <w:r w:rsidR="00FC56E5" w:rsidRPr="0060209B">
                              <w:rPr>
                                <w:rFonts w:asciiTheme="minorHAnsi" w:hAnsiTheme="minorHAnsi" w:cstheme="minorHAnsi"/>
                                <w:b/>
                                <w:lang w:val="en-CA"/>
                              </w:rPr>
                              <w:tab/>
                            </w:r>
                            <w:r w:rsidR="0039038E">
                              <w:rPr>
                                <w:rFonts w:asciiTheme="minorHAnsi" w:hAnsiTheme="minorHAnsi" w:cstheme="minorHAnsi"/>
                                <w:bCs/>
                                <w:lang w:val="en-CA"/>
                              </w:rPr>
                              <w:t>Garment of Praise</w:t>
                            </w:r>
                          </w:p>
                          <w:p w14:paraId="57DF36CA" w14:textId="546E2064" w:rsidR="0039038E" w:rsidRDefault="0039038E" w:rsidP="003808FA">
                            <w:pPr>
                              <w:jc w:val="both"/>
                              <w:rPr>
                                <w:rFonts w:asciiTheme="minorHAnsi" w:hAnsiTheme="minorHAnsi" w:cstheme="minorHAnsi"/>
                                <w:bCs/>
                                <w:lang w:val="en-CA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Cs/>
                                <w:lang w:val="en-CA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bCs/>
                                <w:lang w:val="en-CA"/>
                              </w:rPr>
                              <w:tab/>
                              <w:t>Beautiful Star of Bethlehem</w:t>
                            </w:r>
                          </w:p>
                          <w:p w14:paraId="1FDD6E4D" w14:textId="4FD10B56" w:rsidR="0039038E" w:rsidRPr="0039038E" w:rsidRDefault="0039038E" w:rsidP="003808FA">
                            <w:pPr>
                              <w:jc w:val="both"/>
                              <w:rPr>
                                <w:rFonts w:asciiTheme="minorHAnsi" w:hAnsiTheme="minorHAnsi" w:cstheme="minorHAnsi"/>
                                <w:bCs/>
                                <w:lang w:val="en-CA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Cs/>
                                <w:lang w:val="en-CA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bCs/>
                                <w:lang w:val="en-CA"/>
                              </w:rPr>
                              <w:tab/>
                            </w:r>
                            <w:r w:rsidR="005C7820">
                              <w:rPr>
                                <w:rFonts w:asciiTheme="minorHAnsi" w:hAnsiTheme="minorHAnsi" w:cstheme="minorHAnsi"/>
                                <w:bCs/>
                                <w:lang w:val="en-CA"/>
                              </w:rPr>
                              <w:t>Mary Did You Know</w:t>
                            </w:r>
                          </w:p>
                          <w:bookmarkEnd w:id="2"/>
                          <w:p w14:paraId="2BE108DB" w14:textId="731D8A41" w:rsidR="00E06E4D" w:rsidRPr="008407D0" w:rsidRDefault="00E06E4D" w:rsidP="00E06E4D">
                            <w:pPr>
                              <w:jc w:val="both"/>
                              <w:rPr>
                                <w:rFonts w:asciiTheme="minorHAnsi" w:hAnsiTheme="minorHAnsi" w:cstheme="minorHAnsi"/>
                                <w:bCs/>
                                <w:sz w:val="20"/>
                                <w:szCs w:val="20"/>
                                <w:lang w:val="en-CA"/>
                              </w:rPr>
                            </w:pPr>
                          </w:p>
                          <w:p w14:paraId="2F27AA73" w14:textId="2C8E2E84" w:rsidR="00A8607B" w:rsidRPr="0060209B" w:rsidRDefault="006B262C" w:rsidP="0060209B">
                            <w:pPr>
                              <w:jc w:val="both"/>
                              <w:rPr>
                                <w:rFonts w:asciiTheme="minorHAnsi" w:hAnsiTheme="minorHAnsi" w:cstheme="minorHAnsi"/>
                                <w:b/>
                                <w:lang w:val="en-CA"/>
                              </w:rPr>
                            </w:pPr>
                            <w:r w:rsidRPr="0060209B">
                              <w:rPr>
                                <w:rFonts w:asciiTheme="minorHAnsi" w:hAnsiTheme="minorHAnsi" w:cstheme="minorHAnsi"/>
                                <w:b/>
                                <w:lang w:val="en-CA"/>
                              </w:rPr>
                              <w:t>Offering</w:t>
                            </w:r>
                            <w:r w:rsidR="0060209B" w:rsidRPr="0060209B">
                              <w:rPr>
                                <w:rFonts w:asciiTheme="minorHAnsi" w:hAnsiTheme="minorHAnsi" w:cstheme="minorHAnsi"/>
                                <w:b/>
                                <w:lang w:val="en-CA"/>
                              </w:rPr>
                              <w:t xml:space="preserve"> &amp; </w:t>
                            </w:r>
                            <w:r w:rsidR="00A8607B" w:rsidRPr="0060209B">
                              <w:rPr>
                                <w:rFonts w:asciiTheme="minorHAnsi" w:hAnsiTheme="minorHAnsi" w:cstheme="minorHAnsi"/>
                                <w:b/>
                                <w:lang w:val="en-CA"/>
                              </w:rPr>
                              <w:t>Prayer</w:t>
                            </w:r>
                          </w:p>
                          <w:p w14:paraId="1398894A" w14:textId="77777777" w:rsidR="00A8607B" w:rsidRPr="00066E3A" w:rsidRDefault="00A8607B" w:rsidP="006B262C">
                            <w:pPr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  <w:lang w:val="en-CA"/>
                              </w:rPr>
                            </w:pPr>
                          </w:p>
                          <w:p w14:paraId="166CB40E" w14:textId="6CACD8C3" w:rsidR="00511EFA" w:rsidRPr="0027115B" w:rsidRDefault="00351728" w:rsidP="006B262C">
                            <w:pPr>
                              <w:rPr>
                                <w:rFonts w:asciiTheme="minorHAnsi" w:hAnsiTheme="minorHAnsi" w:cstheme="minorHAnsi"/>
                                <w:bCs/>
                                <w:lang w:val="en-CA"/>
                              </w:rPr>
                            </w:pPr>
                            <w:r w:rsidRPr="0060209B">
                              <w:rPr>
                                <w:rFonts w:asciiTheme="minorHAnsi" w:hAnsiTheme="minorHAnsi" w:cstheme="minorHAnsi"/>
                                <w:b/>
                                <w:lang w:val="en-CA"/>
                              </w:rPr>
                              <w:t>Ch</w:t>
                            </w:r>
                            <w:r w:rsidR="00511EFA" w:rsidRPr="0060209B">
                              <w:rPr>
                                <w:rFonts w:asciiTheme="minorHAnsi" w:hAnsiTheme="minorHAnsi" w:cstheme="minorHAnsi"/>
                                <w:b/>
                                <w:lang w:val="en-CA"/>
                              </w:rPr>
                              <w:t>oir</w:t>
                            </w:r>
                            <w:r w:rsidR="00424505">
                              <w:rPr>
                                <w:rFonts w:asciiTheme="minorHAnsi" w:hAnsiTheme="minorHAnsi" w:cstheme="minorHAnsi"/>
                                <w:b/>
                                <w:lang w:val="en-CA"/>
                              </w:rPr>
                              <w:t>:</w:t>
                            </w:r>
                            <w:r w:rsidR="00424505">
                              <w:rPr>
                                <w:rFonts w:asciiTheme="minorHAnsi" w:hAnsiTheme="minorHAnsi" w:cstheme="minorHAnsi"/>
                                <w:b/>
                                <w:lang w:val="en-CA"/>
                              </w:rPr>
                              <w:tab/>
                            </w:r>
                            <w:r w:rsidR="00424505">
                              <w:rPr>
                                <w:rFonts w:asciiTheme="minorHAnsi" w:hAnsiTheme="minorHAnsi" w:cstheme="minorHAnsi"/>
                                <w:b/>
                                <w:lang w:val="en-CA"/>
                              </w:rPr>
                              <w:tab/>
                            </w:r>
                            <w:r w:rsidR="0027115B">
                              <w:rPr>
                                <w:rFonts w:asciiTheme="minorHAnsi" w:hAnsiTheme="minorHAnsi" w:cstheme="minorHAnsi"/>
                                <w:bCs/>
                                <w:lang w:val="en-CA"/>
                              </w:rPr>
                              <w:t>One Small Child</w:t>
                            </w:r>
                          </w:p>
                          <w:p w14:paraId="4B7F0C1C" w14:textId="77777777" w:rsidR="00511EFA" w:rsidRPr="00066E3A" w:rsidRDefault="00511EFA" w:rsidP="006B262C">
                            <w:pPr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  <w:lang w:val="en-CA"/>
                              </w:rPr>
                            </w:pPr>
                          </w:p>
                          <w:p w14:paraId="53FD6E36" w14:textId="36F7C6C4" w:rsidR="00351728" w:rsidRDefault="00107677" w:rsidP="006B262C">
                            <w:pPr>
                              <w:rPr>
                                <w:rFonts w:asciiTheme="minorHAnsi" w:hAnsiTheme="minorHAnsi" w:cstheme="minorHAnsi"/>
                                <w:b/>
                                <w:lang w:val="en-CA"/>
                              </w:rPr>
                            </w:pPr>
                            <w:r w:rsidRPr="0060209B">
                              <w:rPr>
                                <w:rFonts w:asciiTheme="minorHAnsi" w:hAnsiTheme="minorHAnsi" w:cstheme="minorHAnsi"/>
                                <w:b/>
                                <w:lang w:val="en-CA"/>
                              </w:rPr>
                              <w:t>Ch</w:t>
                            </w:r>
                            <w:r w:rsidR="00351728" w:rsidRPr="0060209B">
                              <w:rPr>
                                <w:rFonts w:asciiTheme="minorHAnsi" w:hAnsiTheme="minorHAnsi" w:cstheme="minorHAnsi"/>
                                <w:b/>
                                <w:lang w:val="en-CA"/>
                              </w:rPr>
                              <w:t>ildren’s Time</w:t>
                            </w:r>
                          </w:p>
                          <w:p w14:paraId="591B9C7B" w14:textId="77777777" w:rsidR="00C364A8" w:rsidRPr="00033E52" w:rsidRDefault="00C364A8" w:rsidP="00924DFB">
                            <w:pPr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  <w:lang w:val="en-CA"/>
                              </w:rPr>
                            </w:pPr>
                          </w:p>
                          <w:p w14:paraId="4FBD515E" w14:textId="2A9DF06E" w:rsidR="009B5A81" w:rsidRPr="00E70CF0" w:rsidRDefault="009B5A81" w:rsidP="009F4A8C">
                            <w:pPr>
                              <w:ind w:left="2268" w:hanging="2268"/>
                              <w:rPr>
                                <w:rFonts w:asciiTheme="minorHAnsi" w:hAnsiTheme="minorHAnsi" w:cstheme="minorHAnsi"/>
                                <w:bCs/>
                                <w:lang w:val="en-CA"/>
                              </w:rPr>
                            </w:pPr>
                            <w:r w:rsidRPr="0060209B">
                              <w:rPr>
                                <w:rFonts w:asciiTheme="minorHAnsi" w:hAnsiTheme="minorHAnsi" w:cstheme="minorHAnsi"/>
                                <w:b/>
                                <w:lang w:val="en-CA"/>
                              </w:rPr>
                              <w:t>Scripture:</w:t>
                            </w:r>
                            <w:r w:rsidRPr="0060209B">
                              <w:rPr>
                                <w:rFonts w:asciiTheme="minorHAnsi" w:hAnsiTheme="minorHAnsi" w:cstheme="minorHAnsi"/>
                                <w:b/>
                                <w:lang w:val="en-CA"/>
                              </w:rPr>
                              <w:tab/>
                            </w:r>
                            <w:r w:rsidR="007B5ED2">
                              <w:rPr>
                                <w:rFonts w:asciiTheme="minorHAnsi" w:hAnsiTheme="minorHAnsi" w:cstheme="minorHAnsi"/>
                                <w:b/>
                                <w:lang w:val="en-CA"/>
                              </w:rPr>
                              <w:t>Luke 2:1-7</w:t>
                            </w:r>
                          </w:p>
                          <w:p w14:paraId="2E98B79F" w14:textId="77777777" w:rsidR="009B5A81" w:rsidRPr="00066E3A" w:rsidRDefault="009B5A81" w:rsidP="009F4A8C">
                            <w:pPr>
                              <w:ind w:left="2268" w:hanging="2268"/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  <w:lang w:val="en-CA"/>
                              </w:rPr>
                            </w:pPr>
                          </w:p>
                          <w:p w14:paraId="52A3AD10" w14:textId="4718D83F" w:rsidR="00EC3F9A" w:rsidRPr="0060209B" w:rsidRDefault="00444E20" w:rsidP="009F4A8C">
                            <w:pPr>
                              <w:ind w:left="2268" w:hanging="2268"/>
                              <w:rPr>
                                <w:rFonts w:asciiTheme="minorHAnsi" w:hAnsiTheme="minorHAnsi" w:cstheme="minorHAnsi"/>
                                <w:bCs/>
                                <w:lang w:val="en-CA"/>
                              </w:rPr>
                            </w:pPr>
                            <w:r w:rsidRPr="0060209B">
                              <w:rPr>
                                <w:rFonts w:asciiTheme="minorHAnsi" w:hAnsiTheme="minorHAnsi" w:cstheme="minorHAnsi"/>
                                <w:b/>
                                <w:lang w:val="en-CA"/>
                              </w:rPr>
                              <w:t>Message</w:t>
                            </w:r>
                            <w:r w:rsidR="00F00FDE" w:rsidRPr="0060209B">
                              <w:rPr>
                                <w:rFonts w:asciiTheme="minorHAnsi" w:hAnsiTheme="minorHAnsi" w:cstheme="minorHAnsi"/>
                                <w:b/>
                                <w:lang w:val="en-CA"/>
                              </w:rPr>
                              <w:t>:</w:t>
                            </w:r>
                            <w:r w:rsidR="00F00FDE" w:rsidRPr="0060209B">
                              <w:rPr>
                                <w:rFonts w:asciiTheme="minorHAnsi" w:hAnsiTheme="minorHAnsi" w:cstheme="minorHAnsi"/>
                                <w:b/>
                                <w:lang w:val="en-CA"/>
                              </w:rPr>
                              <w:tab/>
                            </w:r>
                            <w:r w:rsidR="00E70CF0" w:rsidRPr="0060209B">
                              <w:rPr>
                                <w:rFonts w:asciiTheme="minorHAnsi" w:hAnsiTheme="minorHAnsi" w:cstheme="minorHAnsi"/>
                                <w:bCs/>
                                <w:lang w:val="en-CA"/>
                              </w:rPr>
                              <w:t>“</w:t>
                            </w:r>
                            <w:r w:rsidR="007B5ED2">
                              <w:rPr>
                                <w:rFonts w:asciiTheme="minorHAnsi" w:hAnsiTheme="minorHAnsi" w:cstheme="minorHAnsi"/>
                                <w:bCs/>
                                <w:lang w:val="en-CA"/>
                              </w:rPr>
                              <w:t>Is There Room in Your Heart</w:t>
                            </w:r>
                            <w:r w:rsidR="008819CB">
                              <w:rPr>
                                <w:rFonts w:asciiTheme="minorHAnsi" w:hAnsiTheme="minorHAnsi" w:cstheme="minorHAnsi"/>
                                <w:bCs/>
                                <w:lang w:val="en-CA"/>
                              </w:rPr>
                              <w:t>?</w:t>
                            </w:r>
                            <w:r w:rsidR="00AD1ED1">
                              <w:rPr>
                                <w:rFonts w:asciiTheme="minorHAnsi" w:hAnsiTheme="minorHAnsi" w:cstheme="minorHAnsi"/>
                                <w:bCs/>
                                <w:lang w:val="en-CA"/>
                              </w:rPr>
                              <w:t>”</w:t>
                            </w:r>
                          </w:p>
                          <w:p w14:paraId="59D9FD87" w14:textId="77777777" w:rsidR="009F4A8C" w:rsidRPr="00066E3A" w:rsidRDefault="009F4A8C" w:rsidP="009F4A8C">
                            <w:pPr>
                              <w:ind w:left="2268" w:hanging="2268"/>
                              <w:rPr>
                                <w:rFonts w:asciiTheme="minorHAnsi" w:hAnsiTheme="minorHAnsi" w:cstheme="minorHAnsi"/>
                                <w:bCs/>
                                <w:sz w:val="20"/>
                                <w:szCs w:val="20"/>
                                <w:lang w:val="en-CA"/>
                              </w:rPr>
                            </w:pPr>
                          </w:p>
                          <w:p w14:paraId="1786DA43" w14:textId="66F9D253" w:rsidR="00EE2E10" w:rsidRPr="0060209B" w:rsidRDefault="00B9250C" w:rsidP="00C9308B">
                            <w:pPr>
                              <w:rPr>
                                <w:rFonts w:asciiTheme="minorHAnsi" w:hAnsiTheme="minorHAnsi" w:cstheme="minorHAnsi"/>
                                <w:bCs/>
                                <w:lang w:val="en-CA"/>
                              </w:rPr>
                            </w:pPr>
                            <w:r w:rsidRPr="0060209B">
                              <w:rPr>
                                <w:rFonts w:asciiTheme="minorHAnsi" w:hAnsiTheme="minorHAnsi" w:cstheme="minorHAnsi"/>
                                <w:b/>
                                <w:lang w:val="en-CA"/>
                              </w:rPr>
                              <w:t>Song of</w:t>
                            </w:r>
                            <w:r w:rsidR="00953383" w:rsidRPr="0060209B">
                              <w:rPr>
                                <w:rFonts w:asciiTheme="minorHAnsi" w:hAnsiTheme="minorHAnsi" w:cstheme="minorHAnsi"/>
                                <w:b/>
                                <w:lang w:val="en-CA"/>
                              </w:rPr>
                              <w:t xml:space="preserve"> R</w:t>
                            </w:r>
                            <w:r w:rsidRPr="0060209B">
                              <w:rPr>
                                <w:rFonts w:asciiTheme="minorHAnsi" w:hAnsiTheme="minorHAnsi" w:cstheme="minorHAnsi"/>
                                <w:b/>
                                <w:lang w:val="en-CA"/>
                              </w:rPr>
                              <w:t>eflection</w:t>
                            </w:r>
                            <w:r w:rsidR="00EE2E10" w:rsidRPr="0060209B">
                              <w:rPr>
                                <w:rFonts w:asciiTheme="minorHAnsi" w:hAnsiTheme="minorHAnsi" w:cstheme="minorHAnsi"/>
                                <w:b/>
                                <w:lang w:val="en-CA"/>
                              </w:rPr>
                              <w:t>:</w:t>
                            </w:r>
                            <w:r w:rsidR="00EE2E10" w:rsidRPr="0060209B">
                              <w:rPr>
                                <w:rFonts w:asciiTheme="minorHAnsi" w:hAnsiTheme="minorHAnsi" w:cstheme="minorHAnsi"/>
                                <w:bCs/>
                                <w:lang w:val="en-CA"/>
                              </w:rPr>
                              <w:tab/>
                            </w:r>
                            <w:r w:rsidR="008819CB">
                              <w:rPr>
                                <w:rFonts w:asciiTheme="minorHAnsi" w:hAnsiTheme="minorHAnsi" w:cstheme="minorHAnsi"/>
                                <w:bCs/>
                                <w:lang w:val="en-CA"/>
                              </w:rPr>
                              <w:t>Make Room</w:t>
                            </w:r>
                          </w:p>
                          <w:p w14:paraId="7C998B74" w14:textId="77777777" w:rsidR="00EE2E10" w:rsidRPr="00066E3A" w:rsidRDefault="00EE2E10" w:rsidP="00E63EA0">
                            <w:pPr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  <w:lang w:val="en-CA"/>
                              </w:rPr>
                            </w:pPr>
                          </w:p>
                          <w:p w14:paraId="6A946001" w14:textId="01695156" w:rsidR="00BD6D09" w:rsidRPr="008819CB" w:rsidRDefault="00A51ED2" w:rsidP="00E63EA0">
                            <w:pPr>
                              <w:rPr>
                                <w:rFonts w:asciiTheme="minorHAnsi" w:hAnsiTheme="minorHAnsi" w:cstheme="minorHAnsi"/>
                                <w:bCs/>
                                <w:lang w:val="en-CA"/>
                              </w:rPr>
                            </w:pPr>
                            <w:r w:rsidRPr="0060209B">
                              <w:rPr>
                                <w:rFonts w:asciiTheme="minorHAnsi" w:hAnsiTheme="minorHAnsi" w:cstheme="minorHAnsi"/>
                                <w:b/>
                                <w:lang w:val="en-CA"/>
                              </w:rPr>
                              <w:t>S</w:t>
                            </w:r>
                            <w:r w:rsidR="0068486E" w:rsidRPr="0060209B">
                              <w:rPr>
                                <w:rFonts w:asciiTheme="minorHAnsi" w:hAnsiTheme="minorHAnsi" w:cstheme="minorHAnsi"/>
                                <w:b/>
                                <w:lang w:val="en-CA"/>
                              </w:rPr>
                              <w:t>ending</w:t>
                            </w:r>
                            <w:r w:rsidR="002E2162" w:rsidRPr="0060209B">
                              <w:rPr>
                                <w:rFonts w:asciiTheme="minorHAnsi" w:hAnsiTheme="minorHAnsi" w:cstheme="minorHAnsi"/>
                                <w:b/>
                                <w:lang w:val="en-CA"/>
                              </w:rPr>
                              <w:t xml:space="preserve"> </w:t>
                            </w:r>
                            <w:r w:rsidR="00AD63E3" w:rsidRPr="0060209B">
                              <w:rPr>
                                <w:rFonts w:asciiTheme="minorHAnsi" w:hAnsiTheme="minorHAnsi" w:cstheme="minorHAnsi"/>
                                <w:b/>
                                <w:lang w:val="en-CA"/>
                              </w:rPr>
                              <w:t>Song</w:t>
                            </w:r>
                            <w:r w:rsidR="00336A62" w:rsidRPr="0060209B">
                              <w:rPr>
                                <w:rFonts w:asciiTheme="minorHAnsi" w:hAnsiTheme="minorHAnsi" w:cstheme="minorHAnsi"/>
                                <w:b/>
                                <w:lang w:val="en-CA"/>
                              </w:rPr>
                              <w:t>:</w:t>
                            </w:r>
                            <w:r w:rsidR="00336A62" w:rsidRPr="0060209B">
                              <w:rPr>
                                <w:rFonts w:asciiTheme="minorHAnsi" w:hAnsiTheme="minorHAnsi" w:cstheme="minorHAnsi"/>
                                <w:b/>
                                <w:lang w:val="en-CA"/>
                              </w:rPr>
                              <w:tab/>
                            </w:r>
                            <w:r w:rsidR="008819CB">
                              <w:rPr>
                                <w:rFonts w:asciiTheme="minorHAnsi" w:hAnsiTheme="minorHAnsi" w:cstheme="minorHAnsi"/>
                                <w:bCs/>
                                <w:lang w:val="en-CA"/>
                              </w:rPr>
                              <w:t xml:space="preserve">Lord Reign </w:t>
                            </w:r>
                            <w:r w:rsidR="00F21379">
                              <w:rPr>
                                <w:rFonts w:asciiTheme="minorHAnsi" w:hAnsiTheme="minorHAnsi" w:cstheme="minorHAnsi"/>
                                <w:bCs/>
                                <w:lang w:val="en-CA"/>
                              </w:rPr>
                              <w:t>i</w:t>
                            </w:r>
                            <w:r w:rsidR="008819CB">
                              <w:rPr>
                                <w:rFonts w:asciiTheme="minorHAnsi" w:hAnsiTheme="minorHAnsi" w:cstheme="minorHAnsi"/>
                                <w:bCs/>
                                <w:lang w:val="en-CA"/>
                              </w:rPr>
                              <w:t>n Me</w:t>
                            </w:r>
                          </w:p>
                          <w:p w14:paraId="77BBE89B" w14:textId="77777777" w:rsidR="00EE2E10" w:rsidRPr="00C364A8" w:rsidRDefault="00EE2E10" w:rsidP="00E63EA0">
                            <w:pPr>
                              <w:rPr>
                                <w:rFonts w:asciiTheme="minorHAnsi" w:hAnsiTheme="minorHAnsi" w:cstheme="minorHAnsi"/>
                                <w:bCs/>
                                <w:sz w:val="20"/>
                                <w:szCs w:val="20"/>
                                <w:lang w:val="en-CA"/>
                              </w:rPr>
                            </w:pPr>
                          </w:p>
                          <w:p w14:paraId="5F8CB474" w14:textId="2512DB4E" w:rsidR="00383923" w:rsidRPr="0060209B" w:rsidRDefault="00383923" w:rsidP="00E63EA0">
                            <w:pPr>
                              <w:rPr>
                                <w:rFonts w:asciiTheme="minorHAnsi" w:hAnsiTheme="minorHAnsi" w:cstheme="minorHAnsi"/>
                                <w:b/>
                                <w:lang w:val="en-CA"/>
                              </w:rPr>
                            </w:pPr>
                            <w:r w:rsidRPr="0060209B">
                              <w:rPr>
                                <w:rFonts w:asciiTheme="minorHAnsi" w:hAnsiTheme="minorHAnsi" w:cstheme="minorHAnsi"/>
                                <w:b/>
                                <w:lang w:val="en-CA"/>
                              </w:rPr>
                              <w:t>Benediction</w:t>
                            </w:r>
                          </w:p>
                          <w:p w14:paraId="56829CE4" w14:textId="77777777" w:rsidR="006C4A0C" w:rsidRPr="00066E3A" w:rsidRDefault="006C4A0C" w:rsidP="00E63EA0">
                            <w:pPr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  <w:lang w:val="en-CA"/>
                              </w:rPr>
                            </w:pPr>
                          </w:p>
                          <w:p w14:paraId="0F230DC6" w14:textId="2E07BD18" w:rsidR="002E2162" w:rsidRPr="00066E3A" w:rsidRDefault="00BC2EBF" w:rsidP="00EA0C88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sz w:val="32"/>
                                <w:szCs w:val="32"/>
                                <w:lang w:val="en-CA"/>
                              </w:rPr>
                            </w:pPr>
                            <w:r w:rsidRPr="00066E3A">
                              <w:rPr>
                                <w:rFonts w:asciiTheme="minorHAnsi" w:hAnsiTheme="minorHAnsi" w:cstheme="minorHAnsi"/>
                                <w:b/>
                                <w:sz w:val="32"/>
                                <w:szCs w:val="32"/>
                                <w:lang w:val="en-CA"/>
                              </w:rPr>
                              <w:t>#BLESSED</w:t>
                            </w:r>
                          </w:p>
                          <w:p w14:paraId="4D37FAA8" w14:textId="071193F1" w:rsidR="00492457" w:rsidRPr="0060209B" w:rsidRDefault="00492457" w:rsidP="00E63EA0">
                            <w:pPr>
                              <w:rPr>
                                <w:rFonts w:asciiTheme="minorHAnsi" w:hAnsiTheme="minorHAnsi" w:cstheme="minorHAnsi"/>
                                <w:bCs/>
                                <w:lang w:val="en-CA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2EE58E" id="Text Box 2" o:spid="_x0000_s1031" type="#_x0000_t202" style="position:absolute;left:0;text-align:left;margin-left:-14.5pt;margin-top:42.15pt;width:347.4pt;height:450.5pt;z-index:-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" strokeweight="1pt">
                <v:textbox>
                  <w:txbxContent>
                    <w:p w14:paraId="4E4626B9" w14:textId="77777777" w:rsidR="002C757F" w:rsidRDefault="002C757F" w:rsidP="00435727">
                      <w:pPr>
                        <w:rPr>
                          <w:rFonts w:asciiTheme="minorHAnsi" w:hAnsiTheme="minorHAnsi" w:cstheme="minorHAnsi"/>
                          <w:b/>
                          <w:lang w:val="en-CA"/>
                        </w:rPr>
                      </w:pPr>
                    </w:p>
                    <w:p w14:paraId="0C343861" w14:textId="378DA4C5" w:rsidR="008C0DFD" w:rsidRPr="0060209B" w:rsidRDefault="008407D0" w:rsidP="00435727">
                      <w:pPr>
                        <w:rPr>
                          <w:rFonts w:asciiTheme="minorHAnsi" w:hAnsiTheme="minorHAnsi" w:cstheme="minorHAnsi"/>
                          <w:b/>
                          <w:lang w:val="en-CA"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lang w:val="en-CA"/>
                        </w:rPr>
                        <w:t xml:space="preserve">December </w:t>
                      </w:r>
                      <w:r w:rsidR="00442554">
                        <w:rPr>
                          <w:rFonts w:asciiTheme="minorHAnsi" w:hAnsiTheme="minorHAnsi" w:cstheme="minorHAnsi"/>
                          <w:b/>
                          <w:lang w:val="en-CA"/>
                        </w:rPr>
                        <w:t>1</w:t>
                      </w:r>
                      <w:r w:rsidR="003808FA">
                        <w:rPr>
                          <w:rFonts w:asciiTheme="minorHAnsi" w:hAnsiTheme="minorHAnsi" w:cstheme="minorHAnsi"/>
                          <w:b/>
                          <w:lang w:val="en-CA"/>
                        </w:rPr>
                        <w:t>9</w:t>
                      </w:r>
                      <w:r w:rsidR="00096D2D" w:rsidRPr="0060209B">
                        <w:rPr>
                          <w:rFonts w:asciiTheme="minorHAnsi" w:hAnsiTheme="minorHAnsi" w:cstheme="minorHAnsi"/>
                          <w:b/>
                          <w:vertAlign w:val="superscript"/>
                          <w:lang w:val="en-CA"/>
                        </w:rPr>
                        <w:t>th</w:t>
                      </w:r>
                      <w:r w:rsidR="00094B6F" w:rsidRPr="0060209B">
                        <w:rPr>
                          <w:rFonts w:asciiTheme="minorHAnsi" w:hAnsiTheme="minorHAnsi" w:cstheme="minorHAnsi"/>
                          <w:b/>
                          <w:lang w:val="en-CA"/>
                        </w:rPr>
                        <w:t>,</w:t>
                      </w:r>
                      <w:r w:rsidR="00783C5C" w:rsidRPr="0060209B">
                        <w:rPr>
                          <w:rFonts w:asciiTheme="minorHAnsi" w:hAnsiTheme="minorHAnsi" w:cstheme="minorHAnsi"/>
                          <w:b/>
                          <w:lang w:val="en-CA"/>
                        </w:rPr>
                        <w:t xml:space="preserve"> 2021</w:t>
                      </w:r>
                    </w:p>
                    <w:p w14:paraId="3CB36658" w14:textId="77777777" w:rsidR="005D0B7D" w:rsidRPr="0060209B" w:rsidRDefault="005D0B7D" w:rsidP="005D0B7D">
                      <w:pPr>
                        <w:jc w:val="both"/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  <w:lang w:val="en-CA"/>
                        </w:rPr>
                      </w:pPr>
                      <w:bookmarkStart w:id="3" w:name="_Hlk38825345"/>
                    </w:p>
                    <w:p w14:paraId="1E0DB4E4" w14:textId="4F51750C" w:rsidR="00EA162E" w:rsidRPr="0060209B" w:rsidRDefault="005D0B7D" w:rsidP="005D0B7D">
                      <w:pPr>
                        <w:jc w:val="both"/>
                        <w:rPr>
                          <w:rFonts w:asciiTheme="minorHAnsi" w:hAnsiTheme="minorHAnsi" w:cstheme="minorHAnsi"/>
                          <w:bCs/>
                          <w:lang w:val="en-CA"/>
                        </w:rPr>
                      </w:pPr>
                      <w:r w:rsidRPr="0060209B">
                        <w:rPr>
                          <w:rFonts w:asciiTheme="minorHAnsi" w:hAnsiTheme="minorHAnsi" w:cstheme="minorHAnsi"/>
                          <w:b/>
                          <w:lang w:val="en-CA"/>
                        </w:rPr>
                        <w:t>Welcome</w:t>
                      </w:r>
                      <w:r w:rsidR="00C364A8">
                        <w:rPr>
                          <w:rFonts w:asciiTheme="minorHAnsi" w:hAnsiTheme="minorHAnsi" w:cstheme="minorHAnsi"/>
                          <w:b/>
                          <w:lang w:val="en-CA"/>
                        </w:rPr>
                        <w:t xml:space="preserve"> &amp; </w:t>
                      </w:r>
                      <w:r w:rsidR="00383003" w:rsidRPr="0060209B">
                        <w:rPr>
                          <w:rFonts w:asciiTheme="minorHAnsi" w:hAnsiTheme="minorHAnsi" w:cstheme="minorHAnsi"/>
                          <w:b/>
                          <w:lang w:val="en-CA"/>
                        </w:rPr>
                        <w:t>Announcements</w:t>
                      </w:r>
                      <w:r w:rsidRPr="0060209B">
                        <w:rPr>
                          <w:rFonts w:asciiTheme="minorHAnsi" w:hAnsiTheme="minorHAnsi" w:cstheme="minorHAnsi"/>
                          <w:b/>
                          <w:lang w:val="en-CA"/>
                        </w:rPr>
                        <w:tab/>
                      </w:r>
                    </w:p>
                    <w:p w14:paraId="12A9FAF8" w14:textId="77777777" w:rsidR="00EA162E" w:rsidRPr="00066E3A" w:rsidRDefault="00EA162E" w:rsidP="00A73A77">
                      <w:pPr>
                        <w:jc w:val="both"/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  <w:lang w:val="en-CA"/>
                        </w:rPr>
                      </w:pPr>
                    </w:p>
                    <w:p w14:paraId="7240E322" w14:textId="77777777" w:rsidR="005C285C" w:rsidRPr="0060209B" w:rsidRDefault="00840F8C" w:rsidP="00A73A77">
                      <w:pPr>
                        <w:jc w:val="both"/>
                        <w:rPr>
                          <w:rFonts w:asciiTheme="minorHAnsi" w:hAnsiTheme="minorHAnsi" w:cstheme="minorHAnsi"/>
                          <w:b/>
                          <w:lang w:val="en-CA"/>
                        </w:rPr>
                      </w:pPr>
                      <w:r w:rsidRPr="0060209B">
                        <w:rPr>
                          <w:rFonts w:asciiTheme="minorHAnsi" w:hAnsiTheme="minorHAnsi" w:cstheme="minorHAnsi"/>
                          <w:b/>
                          <w:lang w:val="en-CA"/>
                        </w:rPr>
                        <w:t>Call</w:t>
                      </w:r>
                      <w:r w:rsidR="00A36E6E" w:rsidRPr="0060209B">
                        <w:rPr>
                          <w:rFonts w:asciiTheme="minorHAnsi" w:hAnsiTheme="minorHAnsi" w:cstheme="minorHAnsi"/>
                          <w:b/>
                          <w:lang w:val="en-CA"/>
                        </w:rPr>
                        <w:t xml:space="preserve"> to Worship</w:t>
                      </w:r>
                      <w:r w:rsidR="00CF4EBA" w:rsidRPr="0060209B">
                        <w:rPr>
                          <w:rFonts w:asciiTheme="minorHAnsi" w:hAnsiTheme="minorHAnsi" w:cstheme="minorHAnsi"/>
                          <w:b/>
                          <w:lang w:val="en-CA"/>
                        </w:rPr>
                        <w:t xml:space="preserve"> &amp; </w:t>
                      </w:r>
                      <w:r w:rsidR="0051519D" w:rsidRPr="0060209B">
                        <w:rPr>
                          <w:rFonts w:asciiTheme="minorHAnsi" w:hAnsiTheme="minorHAnsi" w:cstheme="minorHAnsi"/>
                          <w:b/>
                          <w:lang w:val="en-CA"/>
                        </w:rPr>
                        <w:t>Opening Prayer</w:t>
                      </w:r>
                    </w:p>
                    <w:p w14:paraId="1AA88282" w14:textId="77777777" w:rsidR="005C285C" w:rsidRPr="00066E3A" w:rsidRDefault="005C285C" w:rsidP="00A73A77">
                      <w:pPr>
                        <w:jc w:val="both"/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  <w:lang w:val="en-CA"/>
                        </w:rPr>
                      </w:pPr>
                    </w:p>
                    <w:p w14:paraId="54D5C795" w14:textId="36132823" w:rsidR="00D22622" w:rsidRPr="0060209B" w:rsidRDefault="005C285C" w:rsidP="00A73A77">
                      <w:pPr>
                        <w:jc w:val="both"/>
                        <w:rPr>
                          <w:rFonts w:asciiTheme="minorHAnsi" w:hAnsiTheme="minorHAnsi" w:cstheme="minorHAnsi"/>
                          <w:b/>
                          <w:lang w:val="en-CA"/>
                        </w:rPr>
                      </w:pPr>
                      <w:r w:rsidRPr="0060209B">
                        <w:rPr>
                          <w:rFonts w:asciiTheme="minorHAnsi" w:hAnsiTheme="minorHAnsi" w:cstheme="minorHAnsi"/>
                          <w:b/>
                          <w:lang w:val="en-CA"/>
                        </w:rPr>
                        <w:t>Advent Reading:</w:t>
                      </w:r>
                      <w:r w:rsidRPr="0060209B">
                        <w:rPr>
                          <w:rFonts w:asciiTheme="minorHAnsi" w:hAnsiTheme="minorHAnsi" w:cstheme="minorHAnsi"/>
                          <w:b/>
                          <w:lang w:val="en-CA"/>
                        </w:rPr>
                        <w:tab/>
                      </w:r>
                      <w:r w:rsidR="003808FA">
                        <w:rPr>
                          <w:rFonts w:asciiTheme="minorHAnsi" w:hAnsiTheme="minorHAnsi" w:cstheme="minorHAnsi"/>
                          <w:bCs/>
                          <w:lang w:val="en-CA"/>
                        </w:rPr>
                        <w:t>Love</w:t>
                      </w:r>
                    </w:p>
                    <w:p w14:paraId="7AC57D67" w14:textId="77777777" w:rsidR="00A36E6E" w:rsidRPr="00066E3A" w:rsidRDefault="00A36E6E" w:rsidP="00A73A77">
                      <w:pPr>
                        <w:jc w:val="both"/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  <w:lang w:val="en-CA"/>
                        </w:rPr>
                      </w:pPr>
                    </w:p>
                    <w:p w14:paraId="69BD3F46" w14:textId="2C65C910" w:rsidR="00B35F0B" w:rsidRDefault="00A12DC3" w:rsidP="003808FA">
                      <w:pPr>
                        <w:jc w:val="both"/>
                        <w:rPr>
                          <w:rFonts w:asciiTheme="minorHAnsi" w:hAnsiTheme="minorHAnsi" w:cstheme="minorHAnsi"/>
                          <w:bCs/>
                          <w:lang w:val="en-CA"/>
                        </w:rPr>
                      </w:pPr>
                      <w:r w:rsidRPr="0060209B">
                        <w:rPr>
                          <w:rFonts w:asciiTheme="minorHAnsi" w:hAnsiTheme="minorHAnsi" w:cstheme="minorHAnsi"/>
                          <w:b/>
                          <w:lang w:val="en-CA"/>
                        </w:rPr>
                        <w:t xml:space="preserve">Worship in </w:t>
                      </w:r>
                      <w:r w:rsidR="00127399" w:rsidRPr="0060209B">
                        <w:rPr>
                          <w:rFonts w:asciiTheme="minorHAnsi" w:hAnsiTheme="minorHAnsi" w:cstheme="minorHAnsi"/>
                          <w:b/>
                          <w:lang w:val="en-CA"/>
                        </w:rPr>
                        <w:t>Song:</w:t>
                      </w:r>
                      <w:r w:rsidR="00FC56E5" w:rsidRPr="0060209B">
                        <w:rPr>
                          <w:rFonts w:asciiTheme="minorHAnsi" w:hAnsiTheme="minorHAnsi" w:cstheme="minorHAnsi"/>
                          <w:b/>
                          <w:lang w:val="en-CA"/>
                        </w:rPr>
                        <w:tab/>
                      </w:r>
                      <w:r w:rsidR="0039038E">
                        <w:rPr>
                          <w:rFonts w:asciiTheme="minorHAnsi" w:hAnsiTheme="minorHAnsi" w:cstheme="minorHAnsi"/>
                          <w:bCs/>
                          <w:lang w:val="en-CA"/>
                        </w:rPr>
                        <w:t>Garment of Praise</w:t>
                      </w:r>
                    </w:p>
                    <w:p w14:paraId="57DF36CA" w14:textId="546E2064" w:rsidR="0039038E" w:rsidRDefault="0039038E" w:rsidP="003808FA">
                      <w:pPr>
                        <w:jc w:val="both"/>
                        <w:rPr>
                          <w:rFonts w:asciiTheme="minorHAnsi" w:hAnsiTheme="minorHAnsi" w:cstheme="minorHAnsi"/>
                          <w:bCs/>
                          <w:lang w:val="en-CA"/>
                        </w:rPr>
                      </w:pPr>
                      <w:r>
                        <w:rPr>
                          <w:rFonts w:asciiTheme="minorHAnsi" w:hAnsiTheme="minorHAnsi" w:cstheme="minorHAnsi"/>
                          <w:bCs/>
                          <w:lang w:val="en-CA"/>
                        </w:rPr>
                        <w:tab/>
                      </w:r>
                      <w:r>
                        <w:rPr>
                          <w:rFonts w:asciiTheme="minorHAnsi" w:hAnsiTheme="minorHAnsi" w:cstheme="minorHAnsi"/>
                          <w:bCs/>
                          <w:lang w:val="en-CA"/>
                        </w:rPr>
                        <w:tab/>
                        <w:t>Beautiful Star of Bethlehem</w:t>
                      </w:r>
                    </w:p>
                    <w:p w14:paraId="1FDD6E4D" w14:textId="4FD10B56" w:rsidR="0039038E" w:rsidRPr="0039038E" w:rsidRDefault="0039038E" w:rsidP="003808FA">
                      <w:pPr>
                        <w:jc w:val="both"/>
                        <w:rPr>
                          <w:rFonts w:asciiTheme="minorHAnsi" w:hAnsiTheme="minorHAnsi" w:cstheme="minorHAnsi"/>
                          <w:bCs/>
                          <w:lang w:val="en-CA"/>
                        </w:rPr>
                      </w:pPr>
                      <w:r>
                        <w:rPr>
                          <w:rFonts w:asciiTheme="minorHAnsi" w:hAnsiTheme="minorHAnsi" w:cstheme="minorHAnsi"/>
                          <w:bCs/>
                          <w:lang w:val="en-CA"/>
                        </w:rPr>
                        <w:tab/>
                      </w:r>
                      <w:r>
                        <w:rPr>
                          <w:rFonts w:asciiTheme="minorHAnsi" w:hAnsiTheme="minorHAnsi" w:cstheme="minorHAnsi"/>
                          <w:bCs/>
                          <w:lang w:val="en-CA"/>
                        </w:rPr>
                        <w:tab/>
                      </w:r>
                      <w:r w:rsidR="005C7820">
                        <w:rPr>
                          <w:rFonts w:asciiTheme="minorHAnsi" w:hAnsiTheme="minorHAnsi" w:cstheme="minorHAnsi"/>
                          <w:bCs/>
                          <w:lang w:val="en-CA"/>
                        </w:rPr>
                        <w:t>Mary Did You Know</w:t>
                      </w:r>
                    </w:p>
                    <w:bookmarkEnd w:id="3"/>
                    <w:p w14:paraId="2BE108DB" w14:textId="731D8A41" w:rsidR="00E06E4D" w:rsidRPr="008407D0" w:rsidRDefault="00E06E4D" w:rsidP="00E06E4D">
                      <w:pPr>
                        <w:jc w:val="both"/>
                        <w:rPr>
                          <w:rFonts w:asciiTheme="minorHAnsi" w:hAnsiTheme="minorHAnsi" w:cstheme="minorHAnsi"/>
                          <w:bCs/>
                          <w:sz w:val="20"/>
                          <w:szCs w:val="20"/>
                          <w:lang w:val="en-CA"/>
                        </w:rPr>
                      </w:pPr>
                    </w:p>
                    <w:p w14:paraId="2F27AA73" w14:textId="2C8E2E84" w:rsidR="00A8607B" w:rsidRPr="0060209B" w:rsidRDefault="006B262C" w:rsidP="0060209B">
                      <w:pPr>
                        <w:jc w:val="both"/>
                        <w:rPr>
                          <w:rFonts w:asciiTheme="minorHAnsi" w:hAnsiTheme="minorHAnsi" w:cstheme="minorHAnsi"/>
                          <w:b/>
                          <w:lang w:val="en-CA"/>
                        </w:rPr>
                      </w:pPr>
                      <w:r w:rsidRPr="0060209B">
                        <w:rPr>
                          <w:rFonts w:asciiTheme="minorHAnsi" w:hAnsiTheme="minorHAnsi" w:cstheme="minorHAnsi"/>
                          <w:b/>
                          <w:lang w:val="en-CA"/>
                        </w:rPr>
                        <w:t>Offering</w:t>
                      </w:r>
                      <w:r w:rsidR="0060209B" w:rsidRPr="0060209B">
                        <w:rPr>
                          <w:rFonts w:asciiTheme="minorHAnsi" w:hAnsiTheme="minorHAnsi" w:cstheme="minorHAnsi"/>
                          <w:b/>
                          <w:lang w:val="en-CA"/>
                        </w:rPr>
                        <w:t xml:space="preserve"> &amp; </w:t>
                      </w:r>
                      <w:r w:rsidR="00A8607B" w:rsidRPr="0060209B">
                        <w:rPr>
                          <w:rFonts w:asciiTheme="minorHAnsi" w:hAnsiTheme="minorHAnsi" w:cstheme="minorHAnsi"/>
                          <w:b/>
                          <w:lang w:val="en-CA"/>
                        </w:rPr>
                        <w:t>Prayer</w:t>
                      </w:r>
                    </w:p>
                    <w:p w14:paraId="1398894A" w14:textId="77777777" w:rsidR="00A8607B" w:rsidRPr="00066E3A" w:rsidRDefault="00A8607B" w:rsidP="006B262C">
                      <w:pPr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  <w:lang w:val="en-CA"/>
                        </w:rPr>
                      </w:pPr>
                    </w:p>
                    <w:p w14:paraId="166CB40E" w14:textId="6CACD8C3" w:rsidR="00511EFA" w:rsidRPr="0027115B" w:rsidRDefault="00351728" w:rsidP="006B262C">
                      <w:pPr>
                        <w:rPr>
                          <w:rFonts w:asciiTheme="minorHAnsi" w:hAnsiTheme="minorHAnsi" w:cstheme="minorHAnsi"/>
                          <w:bCs/>
                          <w:lang w:val="en-CA"/>
                        </w:rPr>
                      </w:pPr>
                      <w:r w:rsidRPr="0060209B">
                        <w:rPr>
                          <w:rFonts w:asciiTheme="minorHAnsi" w:hAnsiTheme="minorHAnsi" w:cstheme="minorHAnsi"/>
                          <w:b/>
                          <w:lang w:val="en-CA"/>
                        </w:rPr>
                        <w:t>Ch</w:t>
                      </w:r>
                      <w:r w:rsidR="00511EFA" w:rsidRPr="0060209B">
                        <w:rPr>
                          <w:rFonts w:asciiTheme="minorHAnsi" w:hAnsiTheme="minorHAnsi" w:cstheme="minorHAnsi"/>
                          <w:b/>
                          <w:lang w:val="en-CA"/>
                        </w:rPr>
                        <w:t>oir</w:t>
                      </w:r>
                      <w:r w:rsidR="00424505">
                        <w:rPr>
                          <w:rFonts w:asciiTheme="minorHAnsi" w:hAnsiTheme="minorHAnsi" w:cstheme="minorHAnsi"/>
                          <w:b/>
                          <w:lang w:val="en-CA"/>
                        </w:rPr>
                        <w:t>:</w:t>
                      </w:r>
                      <w:r w:rsidR="00424505">
                        <w:rPr>
                          <w:rFonts w:asciiTheme="minorHAnsi" w:hAnsiTheme="minorHAnsi" w:cstheme="minorHAnsi"/>
                          <w:b/>
                          <w:lang w:val="en-CA"/>
                        </w:rPr>
                        <w:tab/>
                      </w:r>
                      <w:r w:rsidR="00424505">
                        <w:rPr>
                          <w:rFonts w:asciiTheme="minorHAnsi" w:hAnsiTheme="minorHAnsi" w:cstheme="minorHAnsi"/>
                          <w:b/>
                          <w:lang w:val="en-CA"/>
                        </w:rPr>
                        <w:tab/>
                      </w:r>
                      <w:r w:rsidR="0027115B">
                        <w:rPr>
                          <w:rFonts w:asciiTheme="minorHAnsi" w:hAnsiTheme="minorHAnsi" w:cstheme="minorHAnsi"/>
                          <w:bCs/>
                          <w:lang w:val="en-CA"/>
                        </w:rPr>
                        <w:t>One Small Child</w:t>
                      </w:r>
                    </w:p>
                    <w:p w14:paraId="4B7F0C1C" w14:textId="77777777" w:rsidR="00511EFA" w:rsidRPr="00066E3A" w:rsidRDefault="00511EFA" w:rsidP="006B262C">
                      <w:pPr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  <w:lang w:val="en-CA"/>
                        </w:rPr>
                      </w:pPr>
                    </w:p>
                    <w:p w14:paraId="53FD6E36" w14:textId="36F7C6C4" w:rsidR="00351728" w:rsidRDefault="00107677" w:rsidP="006B262C">
                      <w:pPr>
                        <w:rPr>
                          <w:rFonts w:asciiTheme="minorHAnsi" w:hAnsiTheme="minorHAnsi" w:cstheme="minorHAnsi"/>
                          <w:b/>
                          <w:lang w:val="en-CA"/>
                        </w:rPr>
                      </w:pPr>
                      <w:r w:rsidRPr="0060209B">
                        <w:rPr>
                          <w:rFonts w:asciiTheme="minorHAnsi" w:hAnsiTheme="minorHAnsi" w:cstheme="minorHAnsi"/>
                          <w:b/>
                          <w:lang w:val="en-CA"/>
                        </w:rPr>
                        <w:t>Ch</w:t>
                      </w:r>
                      <w:r w:rsidR="00351728" w:rsidRPr="0060209B">
                        <w:rPr>
                          <w:rFonts w:asciiTheme="minorHAnsi" w:hAnsiTheme="minorHAnsi" w:cstheme="minorHAnsi"/>
                          <w:b/>
                          <w:lang w:val="en-CA"/>
                        </w:rPr>
                        <w:t>ildren’s Time</w:t>
                      </w:r>
                    </w:p>
                    <w:p w14:paraId="591B9C7B" w14:textId="77777777" w:rsidR="00C364A8" w:rsidRPr="00033E52" w:rsidRDefault="00C364A8" w:rsidP="00924DFB">
                      <w:pPr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  <w:lang w:val="en-CA"/>
                        </w:rPr>
                      </w:pPr>
                    </w:p>
                    <w:p w14:paraId="4FBD515E" w14:textId="2A9DF06E" w:rsidR="009B5A81" w:rsidRPr="00E70CF0" w:rsidRDefault="009B5A81" w:rsidP="009F4A8C">
                      <w:pPr>
                        <w:ind w:left="2268" w:hanging="2268"/>
                        <w:rPr>
                          <w:rFonts w:asciiTheme="minorHAnsi" w:hAnsiTheme="minorHAnsi" w:cstheme="minorHAnsi"/>
                          <w:bCs/>
                          <w:lang w:val="en-CA"/>
                        </w:rPr>
                      </w:pPr>
                      <w:r w:rsidRPr="0060209B">
                        <w:rPr>
                          <w:rFonts w:asciiTheme="minorHAnsi" w:hAnsiTheme="minorHAnsi" w:cstheme="minorHAnsi"/>
                          <w:b/>
                          <w:lang w:val="en-CA"/>
                        </w:rPr>
                        <w:t>Scripture:</w:t>
                      </w:r>
                      <w:r w:rsidRPr="0060209B">
                        <w:rPr>
                          <w:rFonts w:asciiTheme="minorHAnsi" w:hAnsiTheme="minorHAnsi" w:cstheme="minorHAnsi"/>
                          <w:b/>
                          <w:lang w:val="en-CA"/>
                        </w:rPr>
                        <w:tab/>
                      </w:r>
                      <w:r w:rsidR="007B5ED2">
                        <w:rPr>
                          <w:rFonts w:asciiTheme="minorHAnsi" w:hAnsiTheme="minorHAnsi" w:cstheme="minorHAnsi"/>
                          <w:b/>
                          <w:lang w:val="en-CA"/>
                        </w:rPr>
                        <w:t>Luke 2:1-7</w:t>
                      </w:r>
                    </w:p>
                    <w:p w14:paraId="2E98B79F" w14:textId="77777777" w:rsidR="009B5A81" w:rsidRPr="00066E3A" w:rsidRDefault="009B5A81" w:rsidP="009F4A8C">
                      <w:pPr>
                        <w:ind w:left="2268" w:hanging="2268"/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  <w:lang w:val="en-CA"/>
                        </w:rPr>
                      </w:pPr>
                    </w:p>
                    <w:p w14:paraId="52A3AD10" w14:textId="4718D83F" w:rsidR="00EC3F9A" w:rsidRPr="0060209B" w:rsidRDefault="00444E20" w:rsidP="009F4A8C">
                      <w:pPr>
                        <w:ind w:left="2268" w:hanging="2268"/>
                        <w:rPr>
                          <w:rFonts w:asciiTheme="minorHAnsi" w:hAnsiTheme="minorHAnsi" w:cstheme="minorHAnsi"/>
                          <w:bCs/>
                          <w:lang w:val="en-CA"/>
                        </w:rPr>
                      </w:pPr>
                      <w:r w:rsidRPr="0060209B">
                        <w:rPr>
                          <w:rFonts w:asciiTheme="minorHAnsi" w:hAnsiTheme="minorHAnsi" w:cstheme="minorHAnsi"/>
                          <w:b/>
                          <w:lang w:val="en-CA"/>
                        </w:rPr>
                        <w:t>Message</w:t>
                      </w:r>
                      <w:r w:rsidR="00F00FDE" w:rsidRPr="0060209B">
                        <w:rPr>
                          <w:rFonts w:asciiTheme="minorHAnsi" w:hAnsiTheme="minorHAnsi" w:cstheme="minorHAnsi"/>
                          <w:b/>
                          <w:lang w:val="en-CA"/>
                        </w:rPr>
                        <w:t>:</w:t>
                      </w:r>
                      <w:r w:rsidR="00F00FDE" w:rsidRPr="0060209B">
                        <w:rPr>
                          <w:rFonts w:asciiTheme="minorHAnsi" w:hAnsiTheme="minorHAnsi" w:cstheme="minorHAnsi"/>
                          <w:b/>
                          <w:lang w:val="en-CA"/>
                        </w:rPr>
                        <w:tab/>
                      </w:r>
                      <w:r w:rsidR="00E70CF0" w:rsidRPr="0060209B">
                        <w:rPr>
                          <w:rFonts w:asciiTheme="minorHAnsi" w:hAnsiTheme="minorHAnsi" w:cstheme="minorHAnsi"/>
                          <w:bCs/>
                          <w:lang w:val="en-CA"/>
                        </w:rPr>
                        <w:t>“</w:t>
                      </w:r>
                      <w:r w:rsidR="007B5ED2">
                        <w:rPr>
                          <w:rFonts w:asciiTheme="minorHAnsi" w:hAnsiTheme="minorHAnsi" w:cstheme="minorHAnsi"/>
                          <w:bCs/>
                          <w:lang w:val="en-CA"/>
                        </w:rPr>
                        <w:t>Is There Room in Your Heart</w:t>
                      </w:r>
                      <w:r w:rsidR="008819CB">
                        <w:rPr>
                          <w:rFonts w:asciiTheme="minorHAnsi" w:hAnsiTheme="minorHAnsi" w:cstheme="minorHAnsi"/>
                          <w:bCs/>
                          <w:lang w:val="en-CA"/>
                        </w:rPr>
                        <w:t>?</w:t>
                      </w:r>
                      <w:r w:rsidR="00AD1ED1">
                        <w:rPr>
                          <w:rFonts w:asciiTheme="minorHAnsi" w:hAnsiTheme="minorHAnsi" w:cstheme="minorHAnsi"/>
                          <w:bCs/>
                          <w:lang w:val="en-CA"/>
                        </w:rPr>
                        <w:t>”</w:t>
                      </w:r>
                    </w:p>
                    <w:p w14:paraId="59D9FD87" w14:textId="77777777" w:rsidR="009F4A8C" w:rsidRPr="00066E3A" w:rsidRDefault="009F4A8C" w:rsidP="009F4A8C">
                      <w:pPr>
                        <w:ind w:left="2268" w:hanging="2268"/>
                        <w:rPr>
                          <w:rFonts w:asciiTheme="minorHAnsi" w:hAnsiTheme="minorHAnsi" w:cstheme="minorHAnsi"/>
                          <w:bCs/>
                          <w:sz w:val="20"/>
                          <w:szCs w:val="20"/>
                          <w:lang w:val="en-CA"/>
                        </w:rPr>
                      </w:pPr>
                    </w:p>
                    <w:p w14:paraId="1786DA43" w14:textId="66F9D253" w:rsidR="00EE2E10" w:rsidRPr="0060209B" w:rsidRDefault="00B9250C" w:rsidP="00C9308B">
                      <w:pPr>
                        <w:rPr>
                          <w:rFonts w:asciiTheme="minorHAnsi" w:hAnsiTheme="minorHAnsi" w:cstheme="minorHAnsi"/>
                          <w:bCs/>
                          <w:lang w:val="en-CA"/>
                        </w:rPr>
                      </w:pPr>
                      <w:r w:rsidRPr="0060209B">
                        <w:rPr>
                          <w:rFonts w:asciiTheme="minorHAnsi" w:hAnsiTheme="minorHAnsi" w:cstheme="minorHAnsi"/>
                          <w:b/>
                          <w:lang w:val="en-CA"/>
                        </w:rPr>
                        <w:t>Song of</w:t>
                      </w:r>
                      <w:r w:rsidR="00953383" w:rsidRPr="0060209B">
                        <w:rPr>
                          <w:rFonts w:asciiTheme="minorHAnsi" w:hAnsiTheme="minorHAnsi" w:cstheme="minorHAnsi"/>
                          <w:b/>
                          <w:lang w:val="en-CA"/>
                        </w:rPr>
                        <w:t xml:space="preserve"> R</w:t>
                      </w:r>
                      <w:r w:rsidRPr="0060209B">
                        <w:rPr>
                          <w:rFonts w:asciiTheme="minorHAnsi" w:hAnsiTheme="minorHAnsi" w:cstheme="minorHAnsi"/>
                          <w:b/>
                          <w:lang w:val="en-CA"/>
                        </w:rPr>
                        <w:t>eflection</w:t>
                      </w:r>
                      <w:r w:rsidR="00EE2E10" w:rsidRPr="0060209B">
                        <w:rPr>
                          <w:rFonts w:asciiTheme="minorHAnsi" w:hAnsiTheme="minorHAnsi" w:cstheme="minorHAnsi"/>
                          <w:b/>
                          <w:lang w:val="en-CA"/>
                        </w:rPr>
                        <w:t>:</w:t>
                      </w:r>
                      <w:r w:rsidR="00EE2E10" w:rsidRPr="0060209B">
                        <w:rPr>
                          <w:rFonts w:asciiTheme="minorHAnsi" w:hAnsiTheme="minorHAnsi" w:cstheme="minorHAnsi"/>
                          <w:bCs/>
                          <w:lang w:val="en-CA"/>
                        </w:rPr>
                        <w:tab/>
                      </w:r>
                      <w:r w:rsidR="008819CB">
                        <w:rPr>
                          <w:rFonts w:asciiTheme="minorHAnsi" w:hAnsiTheme="minorHAnsi" w:cstheme="minorHAnsi"/>
                          <w:bCs/>
                          <w:lang w:val="en-CA"/>
                        </w:rPr>
                        <w:t>Make Room</w:t>
                      </w:r>
                    </w:p>
                    <w:p w14:paraId="7C998B74" w14:textId="77777777" w:rsidR="00EE2E10" w:rsidRPr="00066E3A" w:rsidRDefault="00EE2E10" w:rsidP="00E63EA0">
                      <w:pPr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  <w:lang w:val="en-CA"/>
                        </w:rPr>
                      </w:pPr>
                    </w:p>
                    <w:p w14:paraId="6A946001" w14:textId="01695156" w:rsidR="00BD6D09" w:rsidRPr="008819CB" w:rsidRDefault="00A51ED2" w:rsidP="00E63EA0">
                      <w:pPr>
                        <w:rPr>
                          <w:rFonts w:asciiTheme="minorHAnsi" w:hAnsiTheme="minorHAnsi" w:cstheme="minorHAnsi"/>
                          <w:bCs/>
                          <w:lang w:val="en-CA"/>
                        </w:rPr>
                      </w:pPr>
                      <w:r w:rsidRPr="0060209B">
                        <w:rPr>
                          <w:rFonts w:asciiTheme="minorHAnsi" w:hAnsiTheme="minorHAnsi" w:cstheme="minorHAnsi"/>
                          <w:b/>
                          <w:lang w:val="en-CA"/>
                        </w:rPr>
                        <w:t>S</w:t>
                      </w:r>
                      <w:r w:rsidR="0068486E" w:rsidRPr="0060209B">
                        <w:rPr>
                          <w:rFonts w:asciiTheme="minorHAnsi" w:hAnsiTheme="minorHAnsi" w:cstheme="minorHAnsi"/>
                          <w:b/>
                          <w:lang w:val="en-CA"/>
                        </w:rPr>
                        <w:t>ending</w:t>
                      </w:r>
                      <w:r w:rsidR="002E2162" w:rsidRPr="0060209B">
                        <w:rPr>
                          <w:rFonts w:asciiTheme="minorHAnsi" w:hAnsiTheme="minorHAnsi" w:cstheme="minorHAnsi"/>
                          <w:b/>
                          <w:lang w:val="en-CA"/>
                        </w:rPr>
                        <w:t xml:space="preserve"> </w:t>
                      </w:r>
                      <w:r w:rsidR="00AD63E3" w:rsidRPr="0060209B">
                        <w:rPr>
                          <w:rFonts w:asciiTheme="minorHAnsi" w:hAnsiTheme="minorHAnsi" w:cstheme="minorHAnsi"/>
                          <w:b/>
                          <w:lang w:val="en-CA"/>
                        </w:rPr>
                        <w:t>Song</w:t>
                      </w:r>
                      <w:r w:rsidR="00336A62" w:rsidRPr="0060209B">
                        <w:rPr>
                          <w:rFonts w:asciiTheme="minorHAnsi" w:hAnsiTheme="minorHAnsi" w:cstheme="minorHAnsi"/>
                          <w:b/>
                          <w:lang w:val="en-CA"/>
                        </w:rPr>
                        <w:t>:</w:t>
                      </w:r>
                      <w:r w:rsidR="00336A62" w:rsidRPr="0060209B">
                        <w:rPr>
                          <w:rFonts w:asciiTheme="minorHAnsi" w:hAnsiTheme="minorHAnsi" w:cstheme="minorHAnsi"/>
                          <w:b/>
                          <w:lang w:val="en-CA"/>
                        </w:rPr>
                        <w:tab/>
                      </w:r>
                      <w:r w:rsidR="008819CB">
                        <w:rPr>
                          <w:rFonts w:asciiTheme="minorHAnsi" w:hAnsiTheme="minorHAnsi" w:cstheme="minorHAnsi"/>
                          <w:bCs/>
                          <w:lang w:val="en-CA"/>
                        </w:rPr>
                        <w:t xml:space="preserve">Lord Reign </w:t>
                      </w:r>
                      <w:r w:rsidR="00F21379">
                        <w:rPr>
                          <w:rFonts w:asciiTheme="minorHAnsi" w:hAnsiTheme="minorHAnsi" w:cstheme="minorHAnsi"/>
                          <w:bCs/>
                          <w:lang w:val="en-CA"/>
                        </w:rPr>
                        <w:t>i</w:t>
                      </w:r>
                      <w:r w:rsidR="008819CB">
                        <w:rPr>
                          <w:rFonts w:asciiTheme="minorHAnsi" w:hAnsiTheme="minorHAnsi" w:cstheme="minorHAnsi"/>
                          <w:bCs/>
                          <w:lang w:val="en-CA"/>
                        </w:rPr>
                        <w:t>n Me</w:t>
                      </w:r>
                    </w:p>
                    <w:p w14:paraId="77BBE89B" w14:textId="77777777" w:rsidR="00EE2E10" w:rsidRPr="00C364A8" w:rsidRDefault="00EE2E10" w:rsidP="00E63EA0">
                      <w:pPr>
                        <w:rPr>
                          <w:rFonts w:asciiTheme="minorHAnsi" w:hAnsiTheme="minorHAnsi" w:cstheme="minorHAnsi"/>
                          <w:bCs/>
                          <w:sz w:val="20"/>
                          <w:szCs w:val="20"/>
                          <w:lang w:val="en-CA"/>
                        </w:rPr>
                      </w:pPr>
                    </w:p>
                    <w:p w14:paraId="5F8CB474" w14:textId="2512DB4E" w:rsidR="00383923" w:rsidRPr="0060209B" w:rsidRDefault="00383923" w:rsidP="00E63EA0">
                      <w:pPr>
                        <w:rPr>
                          <w:rFonts w:asciiTheme="minorHAnsi" w:hAnsiTheme="minorHAnsi" w:cstheme="minorHAnsi"/>
                          <w:b/>
                          <w:lang w:val="en-CA"/>
                        </w:rPr>
                      </w:pPr>
                      <w:r w:rsidRPr="0060209B">
                        <w:rPr>
                          <w:rFonts w:asciiTheme="minorHAnsi" w:hAnsiTheme="minorHAnsi" w:cstheme="minorHAnsi"/>
                          <w:b/>
                          <w:lang w:val="en-CA"/>
                        </w:rPr>
                        <w:t>Benediction</w:t>
                      </w:r>
                    </w:p>
                    <w:p w14:paraId="56829CE4" w14:textId="77777777" w:rsidR="006C4A0C" w:rsidRPr="00066E3A" w:rsidRDefault="006C4A0C" w:rsidP="00E63EA0">
                      <w:pPr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  <w:lang w:val="en-CA"/>
                        </w:rPr>
                      </w:pPr>
                    </w:p>
                    <w:p w14:paraId="0F230DC6" w14:textId="2E07BD18" w:rsidR="002E2162" w:rsidRPr="00066E3A" w:rsidRDefault="00BC2EBF" w:rsidP="00EA0C88">
                      <w:pPr>
                        <w:jc w:val="center"/>
                        <w:rPr>
                          <w:rFonts w:asciiTheme="minorHAnsi" w:hAnsiTheme="minorHAnsi" w:cstheme="minorHAnsi"/>
                          <w:b/>
                          <w:sz w:val="32"/>
                          <w:szCs w:val="32"/>
                          <w:lang w:val="en-CA"/>
                        </w:rPr>
                      </w:pPr>
                      <w:r w:rsidRPr="00066E3A">
                        <w:rPr>
                          <w:rFonts w:asciiTheme="minorHAnsi" w:hAnsiTheme="minorHAnsi" w:cstheme="minorHAnsi"/>
                          <w:b/>
                          <w:sz w:val="32"/>
                          <w:szCs w:val="32"/>
                          <w:lang w:val="en-CA"/>
                        </w:rPr>
                        <w:t>#BLESSED</w:t>
                      </w:r>
                    </w:p>
                    <w:p w14:paraId="4D37FAA8" w14:textId="071193F1" w:rsidR="00492457" w:rsidRPr="0060209B" w:rsidRDefault="00492457" w:rsidP="00E63EA0">
                      <w:pPr>
                        <w:rPr>
                          <w:rFonts w:asciiTheme="minorHAnsi" w:hAnsiTheme="minorHAnsi" w:cstheme="minorHAnsi"/>
                          <w:bCs/>
                          <w:lang w:val="en-CA"/>
                        </w:rPr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  <w:r w:rsidR="00B1009D">
        <w:rPr>
          <w:rFonts w:ascii="Calibri" w:eastAsia="Calibri" w:hAnsi="Calibri"/>
          <w:szCs w:val="28"/>
          <w:lang w:val="en-US" w:eastAsia="en-US"/>
        </w:rPr>
        <w:t>I</w:t>
      </w:r>
      <w:r w:rsidR="001A1980" w:rsidRPr="001A1980">
        <w:rPr>
          <w:rFonts w:ascii="Calibri" w:eastAsia="Calibri" w:hAnsi="Calibri"/>
          <w:szCs w:val="28"/>
          <w:lang w:val="en-US" w:eastAsia="en-US"/>
        </w:rPr>
        <w:t>s to be a community of believers equipped by</w:t>
      </w:r>
      <w:r w:rsidR="001A1980">
        <w:rPr>
          <w:rFonts w:ascii="Calibri" w:eastAsia="Calibri" w:hAnsi="Calibri"/>
          <w:szCs w:val="28"/>
          <w:lang w:val="en-US" w:eastAsia="en-US"/>
        </w:rPr>
        <w:t xml:space="preserve"> </w:t>
      </w:r>
      <w:r w:rsidR="001A1980" w:rsidRPr="001A1980">
        <w:rPr>
          <w:rFonts w:ascii="Calibri" w:eastAsia="Calibri" w:hAnsi="Calibri"/>
          <w:szCs w:val="28"/>
          <w:lang w:val="en-US" w:eastAsia="en-US"/>
        </w:rPr>
        <w:t>the Holy Spirit, known for Christ</w:t>
      </w:r>
      <w:r w:rsidR="008468D3">
        <w:rPr>
          <w:rFonts w:ascii="Calibri" w:eastAsia="Calibri" w:hAnsi="Calibri"/>
          <w:szCs w:val="28"/>
          <w:lang w:val="en-US" w:eastAsia="en-US"/>
        </w:rPr>
        <w:t>’s</w:t>
      </w:r>
      <w:r w:rsidR="001A1980" w:rsidRPr="001A1980">
        <w:rPr>
          <w:rFonts w:ascii="Calibri" w:eastAsia="Calibri" w:hAnsi="Calibri"/>
          <w:szCs w:val="28"/>
          <w:lang w:val="en-US" w:eastAsia="en-US"/>
        </w:rPr>
        <w:t xml:space="preserve"> love, reaching out with God’s Word.</w:t>
      </w:r>
    </w:p>
    <w:p w14:paraId="03A896AB" w14:textId="22A32248" w:rsidR="00241692" w:rsidRDefault="00241692" w:rsidP="00DC5EDF">
      <w:pPr>
        <w:spacing w:after="160"/>
        <w:jc w:val="center"/>
      </w:pPr>
    </w:p>
    <w:p w14:paraId="38F28740" w14:textId="6ED6EDDE" w:rsidR="005E79AB" w:rsidRDefault="00FF1D81" w:rsidP="00DC5EDF">
      <w:pPr>
        <w:spacing w:after="160"/>
        <w:jc w:val="center"/>
      </w:pPr>
      <w:r w:rsidRPr="00AA3A0E">
        <w:rPr>
          <w:noProof/>
          <w:color w:val="4F81BD" w:themeColor="accent1"/>
          <w:lang w:val="en-US" w:eastAsia="en-US"/>
        </w:rPr>
        <mc:AlternateContent>
          <mc:Choice Requires="wps">
            <w:drawing>
              <wp:anchor distT="45720" distB="45720" distL="114300" distR="114300" simplePos="0" relativeHeight="251649024" behindDoc="0" locked="0" layoutInCell="1" allowOverlap="1" wp14:anchorId="615D2F3C" wp14:editId="526D45FC">
                <wp:simplePos x="0" y="0"/>
                <wp:positionH relativeFrom="column">
                  <wp:posOffset>182880</wp:posOffset>
                </wp:positionH>
                <wp:positionV relativeFrom="paragraph">
                  <wp:posOffset>393700</wp:posOffset>
                </wp:positionV>
                <wp:extent cx="2286000" cy="3634740"/>
                <wp:effectExtent l="0" t="0" r="19050" b="2286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6000" cy="363474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0A94E8C" w14:textId="3A1AFDAC" w:rsidR="00591319" w:rsidRPr="00591319" w:rsidRDefault="00F7620C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  <w:lang w:val="en-CA"/>
                              </w:rPr>
                            </w:pPr>
                            <w:r w:rsidRPr="00732864">
                              <w:rPr>
                                <w:rFonts w:asciiTheme="minorHAnsi" w:hAnsiTheme="minorHAnsi" w:cstheme="minorHAnsi"/>
                                <w:b/>
                                <w:u w:val="single"/>
                                <w:lang w:val="en-CA"/>
                              </w:rPr>
                              <w:t>Monday</w:t>
                            </w:r>
                            <w:r w:rsidR="00AC5942" w:rsidRPr="00732864">
                              <w:rPr>
                                <w:rFonts w:asciiTheme="minorHAnsi" w:hAnsiTheme="minorHAnsi" w:cstheme="minorHAnsi"/>
                                <w:lang w:val="en-CA"/>
                              </w:rPr>
                              <w:tab/>
                            </w:r>
                          </w:p>
                          <w:p w14:paraId="4E8C8A19" w14:textId="6EDFB13A" w:rsidR="00C213D1" w:rsidRDefault="00853DAB">
                            <w:pPr>
                              <w:rPr>
                                <w:rFonts w:asciiTheme="minorHAnsi" w:hAnsiTheme="minorHAnsi" w:cstheme="minorHAnsi"/>
                                <w:lang w:val="en-CA"/>
                              </w:rPr>
                            </w:pPr>
                            <w:r w:rsidRPr="00732864">
                              <w:rPr>
                                <w:rFonts w:asciiTheme="minorHAnsi" w:hAnsiTheme="minorHAnsi" w:cstheme="minorHAnsi"/>
                                <w:lang w:val="en-CA"/>
                              </w:rPr>
                              <w:t xml:space="preserve">Women’s </w:t>
                            </w:r>
                            <w:r w:rsidR="00591319">
                              <w:rPr>
                                <w:rFonts w:asciiTheme="minorHAnsi" w:hAnsiTheme="minorHAnsi" w:cstheme="minorHAnsi"/>
                                <w:lang w:val="en-CA"/>
                              </w:rPr>
                              <w:t>Bible</w:t>
                            </w:r>
                            <w:r w:rsidR="004D5AEB">
                              <w:rPr>
                                <w:rFonts w:asciiTheme="minorHAnsi" w:hAnsiTheme="minorHAnsi" w:cstheme="minorHAnsi"/>
                                <w:lang w:val="en-CA"/>
                              </w:rPr>
                              <w:t xml:space="preserve"> </w:t>
                            </w:r>
                            <w:r w:rsidR="006F6D47" w:rsidRPr="00732864">
                              <w:rPr>
                                <w:rFonts w:asciiTheme="minorHAnsi" w:hAnsiTheme="minorHAnsi" w:cstheme="minorHAnsi"/>
                                <w:lang w:val="en-CA"/>
                              </w:rPr>
                              <w:t>Study</w:t>
                            </w:r>
                            <w:r w:rsidR="002F456D">
                              <w:rPr>
                                <w:rFonts w:asciiTheme="minorHAnsi" w:hAnsiTheme="minorHAnsi" w:cstheme="minorHAnsi"/>
                                <w:lang w:val="en-CA"/>
                              </w:rPr>
                              <w:tab/>
                              <w:t xml:space="preserve">  </w:t>
                            </w:r>
                          </w:p>
                          <w:p w14:paraId="169F0097" w14:textId="61A86B3E" w:rsidR="00C60C2B" w:rsidRDefault="00C60C2B">
                            <w:pPr>
                              <w:rPr>
                                <w:rFonts w:asciiTheme="minorHAnsi" w:hAnsiTheme="minorHAnsi" w:cstheme="minorHAnsi"/>
                                <w:lang w:val="en-CA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lang w:val="en-CA"/>
                              </w:rPr>
                              <w:t>Resuming in January</w:t>
                            </w:r>
                          </w:p>
                          <w:p w14:paraId="2C7A9D92" w14:textId="6E84E1C4" w:rsidR="00F6127F" w:rsidRDefault="00F6127F">
                            <w:pPr>
                              <w:rPr>
                                <w:rFonts w:asciiTheme="minorHAnsi" w:hAnsiTheme="minorHAnsi" w:cstheme="minorHAnsi"/>
                                <w:lang w:val="en-CA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lang w:val="en-CA"/>
                              </w:rPr>
                              <w:t>Choir Practice</w:t>
                            </w:r>
                            <w:r>
                              <w:rPr>
                                <w:rFonts w:asciiTheme="minorHAnsi" w:hAnsiTheme="minorHAnsi" w:cstheme="minorHAnsi"/>
                                <w:lang w:val="en-CA"/>
                              </w:rPr>
                              <w:tab/>
                              <w:t xml:space="preserve">    6:00 pm</w:t>
                            </w:r>
                          </w:p>
                          <w:p w14:paraId="7521AA71" w14:textId="2F9BA1FE" w:rsidR="00D211D0" w:rsidRDefault="00D211D0">
                            <w:pPr>
                              <w:rPr>
                                <w:rFonts w:asciiTheme="minorHAnsi" w:hAnsiTheme="minorHAnsi" w:cstheme="minorHAnsi"/>
                                <w:b/>
                                <w:sz w:val="12"/>
                                <w:szCs w:val="12"/>
                                <w:u w:val="single"/>
                                <w:lang w:val="en-CA"/>
                              </w:rPr>
                            </w:pPr>
                          </w:p>
                          <w:p w14:paraId="00A268FD" w14:textId="77777777" w:rsidR="00070412" w:rsidRDefault="00070412">
                            <w:pPr>
                              <w:rPr>
                                <w:rFonts w:asciiTheme="minorHAnsi" w:hAnsiTheme="minorHAnsi" w:cstheme="minorHAnsi"/>
                                <w:b/>
                                <w:sz w:val="12"/>
                                <w:szCs w:val="12"/>
                                <w:u w:val="single"/>
                                <w:lang w:val="en-CA"/>
                              </w:rPr>
                            </w:pPr>
                          </w:p>
                          <w:p w14:paraId="2B4A8756" w14:textId="4E90EC0E" w:rsidR="00314C6A" w:rsidRDefault="00314C6A">
                            <w:pPr>
                              <w:rPr>
                                <w:rFonts w:asciiTheme="minorHAnsi" w:hAnsiTheme="minorHAnsi" w:cstheme="minorHAnsi"/>
                                <w:bCs/>
                                <w:lang w:val="en-CA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u w:val="single"/>
                                <w:lang w:val="en-CA"/>
                              </w:rPr>
                              <w:t>Tuesday</w:t>
                            </w:r>
                          </w:p>
                          <w:p w14:paraId="28BCBBBD" w14:textId="03128942" w:rsidR="0044306B" w:rsidRDefault="00E27962">
                            <w:pPr>
                              <w:rPr>
                                <w:rFonts w:asciiTheme="minorHAnsi" w:hAnsiTheme="minorHAnsi" w:cstheme="minorHAnsi"/>
                                <w:bCs/>
                                <w:lang w:val="en-CA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Cs/>
                                <w:lang w:val="en-CA"/>
                              </w:rPr>
                              <w:t>Prayer Meeting</w:t>
                            </w:r>
                            <w:proofErr w:type="gramStart"/>
                            <w:r w:rsidR="0044306B">
                              <w:rPr>
                                <w:rFonts w:asciiTheme="minorHAnsi" w:hAnsiTheme="minorHAnsi" w:cstheme="minorHAnsi"/>
                                <w:bCs/>
                                <w:lang w:val="en-CA"/>
                              </w:rPr>
                              <w:tab/>
                              <w:t xml:space="preserve">  10:00</w:t>
                            </w:r>
                            <w:proofErr w:type="gramEnd"/>
                            <w:r w:rsidR="0044306B">
                              <w:rPr>
                                <w:rFonts w:asciiTheme="minorHAnsi" w:hAnsiTheme="minorHAnsi" w:cstheme="minorHAnsi"/>
                                <w:bCs/>
                                <w:lang w:val="en-CA"/>
                              </w:rPr>
                              <w:t xml:space="preserve"> am</w:t>
                            </w:r>
                          </w:p>
                          <w:p w14:paraId="792864FE" w14:textId="32807BD2" w:rsidR="00FF1D81" w:rsidRPr="0044306B" w:rsidRDefault="00FF1D81">
                            <w:pPr>
                              <w:rPr>
                                <w:rFonts w:asciiTheme="minorHAnsi" w:hAnsiTheme="minorHAnsi" w:cstheme="minorHAnsi"/>
                                <w:bCs/>
                                <w:lang w:val="en-CA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Cs/>
                                <w:lang w:val="en-CA"/>
                              </w:rPr>
                              <w:t>Conference Room</w:t>
                            </w:r>
                          </w:p>
                          <w:p w14:paraId="3898FA66" w14:textId="70722961" w:rsidR="00D211D0" w:rsidRDefault="00D211D0">
                            <w:pPr>
                              <w:rPr>
                                <w:rFonts w:asciiTheme="minorHAnsi" w:hAnsiTheme="minorHAnsi" w:cstheme="minorHAnsi"/>
                                <w:b/>
                                <w:sz w:val="12"/>
                                <w:szCs w:val="12"/>
                                <w:u w:val="single"/>
                                <w:lang w:val="en-CA"/>
                              </w:rPr>
                            </w:pPr>
                          </w:p>
                          <w:p w14:paraId="66AA556A" w14:textId="77777777" w:rsidR="00070412" w:rsidRDefault="00070412">
                            <w:pPr>
                              <w:rPr>
                                <w:rFonts w:asciiTheme="minorHAnsi" w:hAnsiTheme="minorHAnsi" w:cstheme="minorHAnsi"/>
                                <w:b/>
                                <w:sz w:val="12"/>
                                <w:szCs w:val="12"/>
                                <w:u w:val="single"/>
                                <w:lang w:val="en-CA"/>
                              </w:rPr>
                            </w:pPr>
                          </w:p>
                          <w:p w14:paraId="69919A87" w14:textId="6D5DDED5" w:rsidR="00F7620C" w:rsidRDefault="00F7620C">
                            <w:pPr>
                              <w:rPr>
                                <w:rFonts w:asciiTheme="minorHAnsi" w:hAnsiTheme="minorHAnsi" w:cstheme="minorHAnsi"/>
                                <w:b/>
                                <w:u w:val="single"/>
                                <w:lang w:val="en-CA"/>
                              </w:rPr>
                            </w:pPr>
                            <w:r w:rsidRPr="00732864">
                              <w:rPr>
                                <w:rFonts w:asciiTheme="minorHAnsi" w:hAnsiTheme="minorHAnsi" w:cstheme="minorHAnsi"/>
                                <w:b/>
                                <w:u w:val="single"/>
                                <w:lang w:val="en-CA"/>
                              </w:rPr>
                              <w:t>Wednesday</w:t>
                            </w:r>
                          </w:p>
                          <w:p w14:paraId="15FF8B52" w14:textId="6029C35E" w:rsidR="005A2905" w:rsidRDefault="005A2905" w:rsidP="00BF1341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  <w:lang w:val="en-CA"/>
                              </w:rPr>
                            </w:pPr>
                          </w:p>
                          <w:p w14:paraId="3D38C809" w14:textId="77777777" w:rsidR="00070412" w:rsidRDefault="00070412" w:rsidP="00BF1341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  <w:lang w:val="en-CA"/>
                              </w:rPr>
                            </w:pPr>
                          </w:p>
                          <w:p w14:paraId="09BBEA94" w14:textId="77777777" w:rsidR="00C55C9F" w:rsidRDefault="00F7620C" w:rsidP="00C55C9F">
                            <w:pPr>
                              <w:rPr>
                                <w:rFonts w:asciiTheme="minorHAnsi" w:hAnsiTheme="minorHAnsi" w:cstheme="minorHAnsi"/>
                                <w:bCs/>
                                <w:lang w:val="en-CA"/>
                              </w:rPr>
                            </w:pPr>
                            <w:r w:rsidRPr="00732864">
                              <w:rPr>
                                <w:rFonts w:asciiTheme="minorHAnsi" w:hAnsiTheme="minorHAnsi" w:cstheme="minorHAnsi"/>
                                <w:b/>
                                <w:u w:val="single"/>
                                <w:lang w:val="en-CA"/>
                              </w:rPr>
                              <w:t>Thursday</w:t>
                            </w:r>
                            <w:r w:rsidR="00C55C9F" w:rsidRPr="00C55C9F">
                              <w:rPr>
                                <w:rFonts w:asciiTheme="minorHAnsi" w:hAnsiTheme="minorHAnsi" w:cstheme="minorHAnsi"/>
                                <w:bCs/>
                                <w:lang w:val="en-CA"/>
                              </w:rPr>
                              <w:t xml:space="preserve"> </w:t>
                            </w:r>
                          </w:p>
                          <w:p w14:paraId="4FACBFA2" w14:textId="1D48B7B2" w:rsidR="00C55C9F" w:rsidRDefault="00C55C9F" w:rsidP="00C55C9F">
                            <w:pPr>
                              <w:rPr>
                                <w:rFonts w:asciiTheme="minorHAnsi" w:hAnsiTheme="minorHAnsi" w:cstheme="minorHAnsi"/>
                                <w:bCs/>
                                <w:lang w:val="en-CA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Cs/>
                                <w:lang w:val="en-CA"/>
                              </w:rPr>
                              <w:t>Men’s Breakfast</w:t>
                            </w:r>
                          </w:p>
                          <w:p w14:paraId="31407F1F" w14:textId="5863E76C" w:rsidR="00C55C9F" w:rsidRDefault="00C55C9F" w:rsidP="00C55C9F">
                            <w:pPr>
                              <w:rPr>
                                <w:rFonts w:asciiTheme="minorHAnsi" w:hAnsiTheme="minorHAnsi" w:cstheme="minorHAnsi"/>
                                <w:bCs/>
                                <w:lang w:val="en-CA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Cs/>
                                <w:lang w:val="en-CA"/>
                              </w:rPr>
                              <w:t>Beachwood Café</w:t>
                            </w:r>
                            <w:r>
                              <w:rPr>
                                <w:rFonts w:asciiTheme="minorHAnsi" w:hAnsiTheme="minorHAnsi" w:cstheme="minorHAnsi"/>
                                <w:bCs/>
                                <w:lang w:val="en-CA"/>
                              </w:rPr>
                              <w:tab/>
                              <w:t xml:space="preserve">    8:00 am</w:t>
                            </w:r>
                          </w:p>
                          <w:p w14:paraId="506E86AC" w14:textId="465EE7C5" w:rsidR="005A2905" w:rsidRDefault="005A2905" w:rsidP="00B1249A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  <w:lang w:val="en-CA"/>
                              </w:rPr>
                            </w:pPr>
                          </w:p>
                          <w:p w14:paraId="41EE5CFD" w14:textId="77777777" w:rsidR="00070412" w:rsidRDefault="00070412" w:rsidP="00B1249A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  <w:lang w:val="en-CA"/>
                              </w:rPr>
                            </w:pPr>
                          </w:p>
                          <w:p w14:paraId="2EC7D582" w14:textId="77777777" w:rsidR="00591319" w:rsidRDefault="00F7620C">
                            <w:pPr>
                              <w:rPr>
                                <w:rFonts w:asciiTheme="minorHAnsi" w:hAnsiTheme="minorHAnsi" w:cstheme="minorHAnsi"/>
                                <w:b/>
                                <w:u w:val="single"/>
                                <w:lang w:val="en-CA"/>
                              </w:rPr>
                            </w:pPr>
                            <w:r w:rsidRPr="00732864">
                              <w:rPr>
                                <w:rFonts w:asciiTheme="minorHAnsi" w:hAnsiTheme="minorHAnsi" w:cstheme="minorHAnsi"/>
                                <w:b/>
                                <w:u w:val="single"/>
                                <w:lang w:val="en-CA"/>
                              </w:rPr>
                              <w:t>Sunday</w:t>
                            </w:r>
                          </w:p>
                          <w:p w14:paraId="02CD74B6" w14:textId="77777777" w:rsidR="00CA790A" w:rsidRDefault="00CA790A" w:rsidP="00CA790A">
                            <w:pPr>
                              <w:rPr>
                                <w:rFonts w:asciiTheme="minorHAnsi" w:hAnsiTheme="minorHAnsi" w:cstheme="minorHAnsi"/>
                                <w:lang w:val="en-CA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lang w:val="en-CA"/>
                              </w:rPr>
                              <w:t>Music Practice</w:t>
                            </w:r>
                            <w:r>
                              <w:rPr>
                                <w:rFonts w:asciiTheme="minorHAnsi" w:hAnsiTheme="minorHAnsi" w:cstheme="minorHAnsi"/>
                                <w:lang w:val="en-CA"/>
                              </w:rPr>
                              <w:tab/>
                              <w:t xml:space="preserve">    9:15 am</w:t>
                            </w:r>
                          </w:p>
                          <w:p w14:paraId="1F03119B" w14:textId="77777777" w:rsidR="00CA790A" w:rsidRDefault="00CA790A" w:rsidP="00CA790A">
                            <w:pPr>
                              <w:rPr>
                                <w:rFonts w:asciiTheme="minorHAnsi" w:hAnsiTheme="minorHAnsi" w:cstheme="minorHAnsi"/>
                                <w:lang w:val="en-CA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lang w:val="en-CA"/>
                              </w:rPr>
                              <w:t>Morning Prayer</w:t>
                            </w:r>
                            <w:r>
                              <w:rPr>
                                <w:rFonts w:asciiTheme="minorHAnsi" w:hAnsiTheme="minorHAnsi" w:cstheme="minorHAnsi"/>
                                <w:lang w:val="en-CA"/>
                              </w:rPr>
                              <w:tab/>
                              <w:t xml:space="preserve">    9:30 am</w:t>
                            </w:r>
                          </w:p>
                          <w:p w14:paraId="1AA674FE" w14:textId="06D78F60" w:rsidR="00D77F14" w:rsidRDefault="00F7620C" w:rsidP="00D77F14">
                            <w:pPr>
                              <w:rPr>
                                <w:rFonts w:asciiTheme="minorHAnsi" w:hAnsiTheme="minorHAnsi" w:cstheme="minorHAnsi"/>
                                <w:lang w:val="en-CA"/>
                              </w:rPr>
                            </w:pPr>
                            <w:r w:rsidRPr="00732864">
                              <w:rPr>
                                <w:rFonts w:asciiTheme="minorHAnsi" w:hAnsiTheme="minorHAnsi" w:cstheme="minorHAnsi"/>
                                <w:lang w:val="en-CA"/>
                              </w:rPr>
                              <w:t>Worship Service</w:t>
                            </w:r>
                            <w:r w:rsidR="00FF7E24" w:rsidRPr="00732864">
                              <w:rPr>
                                <w:rFonts w:asciiTheme="minorHAnsi" w:hAnsiTheme="minorHAnsi" w:cstheme="minorHAnsi"/>
                                <w:lang w:val="en-CA"/>
                              </w:rPr>
                              <w:tab/>
                            </w:r>
                            <w:r w:rsidR="007E7AE2">
                              <w:rPr>
                                <w:rFonts w:asciiTheme="minorHAnsi" w:hAnsiTheme="minorHAnsi" w:cstheme="minorHAnsi"/>
                                <w:lang w:val="en-CA"/>
                              </w:rPr>
                              <w:t xml:space="preserve"> </w:t>
                            </w:r>
                            <w:r w:rsidR="00FF7E24">
                              <w:rPr>
                                <w:rFonts w:asciiTheme="minorHAnsi" w:hAnsiTheme="minorHAnsi" w:cstheme="minorHAnsi"/>
                                <w:lang w:val="en-CA"/>
                              </w:rPr>
                              <w:t xml:space="preserve"> 10:</w:t>
                            </w:r>
                            <w:r w:rsidR="006A5407">
                              <w:rPr>
                                <w:rFonts w:asciiTheme="minorHAnsi" w:hAnsiTheme="minorHAnsi" w:cstheme="minorHAnsi"/>
                                <w:lang w:val="en-CA"/>
                              </w:rPr>
                              <w:t>3</w:t>
                            </w:r>
                            <w:r w:rsidR="00FF7E24">
                              <w:rPr>
                                <w:rFonts w:asciiTheme="minorHAnsi" w:hAnsiTheme="minorHAnsi" w:cstheme="minorHAnsi"/>
                                <w:lang w:val="en-CA"/>
                              </w:rPr>
                              <w:t>0</w:t>
                            </w:r>
                            <w:r w:rsidRPr="00732864">
                              <w:rPr>
                                <w:rFonts w:asciiTheme="minorHAnsi" w:hAnsiTheme="minorHAnsi" w:cstheme="minorHAnsi"/>
                                <w:lang w:val="en-CA"/>
                              </w:rPr>
                              <w:t xml:space="preserve"> am</w:t>
                            </w:r>
                          </w:p>
                          <w:p w14:paraId="61DBC2AE" w14:textId="4C3576CA" w:rsidR="00D77F14" w:rsidRPr="005D6E6C" w:rsidRDefault="00D77F14" w:rsidP="009E2287">
                            <w:pPr>
                              <w:rPr>
                                <w:rFonts w:asciiTheme="minorHAnsi" w:hAnsiTheme="minorHAnsi"/>
                                <w:b/>
                                <w:bCs/>
                                <w:sz w:val="12"/>
                                <w:szCs w:val="12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5D2F3C" id="_x0000_s1032" type="#_x0000_t202" style="position:absolute;left:0;text-align:left;margin-left:14.4pt;margin-top:31pt;width:180pt;height:286.2pt;z-index:2516490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" fillcolor="white [3201]" strokecolor="black [3200]" strokeweight="1pt">
                <v:textbox>
                  <w:txbxContent>
                    <w:p w14:paraId="40A94E8C" w14:textId="3A1AFDAC" w:rsidR="00591319" w:rsidRPr="00591319" w:rsidRDefault="00F7620C">
                      <w:pPr>
                        <w:rPr>
                          <w:rFonts w:asciiTheme="minorHAnsi" w:hAnsiTheme="minorHAnsi" w:cstheme="minorHAnsi"/>
                          <w:sz w:val="12"/>
                          <w:szCs w:val="12"/>
                          <w:lang w:val="en-CA"/>
                        </w:rPr>
                      </w:pPr>
                      <w:r w:rsidRPr="00732864">
                        <w:rPr>
                          <w:rFonts w:asciiTheme="minorHAnsi" w:hAnsiTheme="minorHAnsi" w:cstheme="minorHAnsi"/>
                          <w:b/>
                          <w:u w:val="single"/>
                          <w:lang w:val="en-CA"/>
                        </w:rPr>
                        <w:t>Monday</w:t>
                      </w:r>
                      <w:r w:rsidR="00AC5942" w:rsidRPr="00732864">
                        <w:rPr>
                          <w:rFonts w:asciiTheme="minorHAnsi" w:hAnsiTheme="minorHAnsi" w:cstheme="minorHAnsi"/>
                          <w:lang w:val="en-CA"/>
                        </w:rPr>
                        <w:tab/>
                      </w:r>
                    </w:p>
                    <w:p w14:paraId="4E8C8A19" w14:textId="6EDFB13A" w:rsidR="00C213D1" w:rsidRDefault="00853DAB">
                      <w:pPr>
                        <w:rPr>
                          <w:rFonts w:asciiTheme="minorHAnsi" w:hAnsiTheme="minorHAnsi" w:cstheme="minorHAnsi"/>
                          <w:lang w:val="en-CA"/>
                        </w:rPr>
                      </w:pPr>
                      <w:r w:rsidRPr="00732864">
                        <w:rPr>
                          <w:rFonts w:asciiTheme="minorHAnsi" w:hAnsiTheme="minorHAnsi" w:cstheme="minorHAnsi"/>
                          <w:lang w:val="en-CA"/>
                        </w:rPr>
                        <w:t xml:space="preserve">Women’s </w:t>
                      </w:r>
                      <w:r w:rsidR="00591319">
                        <w:rPr>
                          <w:rFonts w:asciiTheme="minorHAnsi" w:hAnsiTheme="minorHAnsi" w:cstheme="minorHAnsi"/>
                          <w:lang w:val="en-CA"/>
                        </w:rPr>
                        <w:t>Bible</w:t>
                      </w:r>
                      <w:r w:rsidR="004D5AEB">
                        <w:rPr>
                          <w:rFonts w:asciiTheme="minorHAnsi" w:hAnsiTheme="minorHAnsi" w:cstheme="minorHAnsi"/>
                          <w:lang w:val="en-CA"/>
                        </w:rPr>
                        <w:t xml:space="preserve"> </w:t>
                      </w:r>
                      <w:r w:rsidR="006F6D47" w:rsidRPr="00732864">
                        <w:rPr>
                          <w:rFonts w:asciiTheme="minorHAnsi" w:hAnsiTheme="minorHAnsi" w:cstheme="minorHAnsi"/>
                          <w:lang w:val="en-CA"/>
                        </w:rPr>
                        <w:t>Study</w:t>
                      </w:r>
                      <w:r w:rsidR="002F456D">
                        <w:rPr>
                          <w:rFonts w:asciiTheme="minorHAnsi" w:hAnsiTheme="minorHAnsi" w:cstheme="minorHAnsi"/>
                          <w:lang w:val="en-CA"/>
                        </w:rPr>
                        <w:tab/>
                        <w:t xml:space="preserve">  </w:t>
                      </w:r>
                    </w:p>
                    <w:p w14:paraId="169F0097" w14:textId="61A86B3E" w:rsidR="00C60C2B" w:rsidRDefault="00C60C2B">
                      <w:pPr>
                        <w:rPr>
                          <w:rFonts w:asciiTheme="minorHAnsi" w:hAnsiTheme="minorHAnsi" w:cstheme="minorHAnsi"/>
                          <w:lang w:val="en-CA"/>
                        </w:rPr>
                      </w:pPr>
                      <w:r>
                        <w:rPr>
                          <w:rFonts w:asciiTheme="minorHAnsi" w:hAnsiTheme="minorHAnsi" w:cstheme="minorHAnsi"/>
                          <w:lang w:val="en-CA"/>
                        </w:rPr>
                        <w:t>Resuming in January</w:t>
                      </w:r>
                    </w:p>
                    <w:p w14:paraId="2C7A9D92" w14:textId="6E84E1C4" w:rsidR="00F6127F" w:rsidRDefault="00F6127F">
                      <w:pPr>
                        <w:rPr>
                          <w:rFonts w:asciiTheme="minorHAnsi" w:hAnsiTheme="minorHAnsi" w:cstheme="minorHAnsi"/>
                          <w:lang w:val="en-CA"/>
                        </w:rPr>
                      </w:pPr>
                      <w:r>
                        <w:rPr>
                          <w:rFonts w:asciiTheme="minorHAnsi" w:hAnsiTheme="minorHAnsi" w:cstheme="minorHAnsi"/>
                          <w:lang w:val="en-CA"/>
                        </w:rPr>
                        <w:t>Choir Practice</w:t>
                      </w:r>
                      <w:r>
                        <w:rPr>
                          <w:rFonts w:asciiTheme="minorHAnsi" w:hAnsiTheme="minorHAnsi" w:cstheme="minorHAnsi"/>
                          <w:lang w:val="en-CA"/>
                        </w:rPr>
                        <w:tab/>
                        <w:t xml:space="preserve">    6:00 pm</w:t>
                      </w:r>
                    </w:p>
                    <w:p w14:paraId="7521AA71" w14:textId="2F9BA1FE" w:rsidR="00D211D0" w:rsidRDefault="00D211D0">
                      <w:pPr>
                        <w:rPr>
                          <w:rFonts w:asciiTheme="minorHAnsi" w:hAnsiTheme="minorHAnsi" w:cstheme="minorHAnsi"/>
                          <w:b/>
                          <w:sz w:val="12"/>
                          <w:szCs w:val="12"/>
                          <w:u w:val="single"/>
                          <w:lang w:val="en-CA"/>
                        </w:rPr>
                      </w:pPr>
                    </w:p>
                    <w:p w14:paraId="00A268FD" w14:textId="77777777" w:rsidR="00070412" w:rsidRDefault="00070412">
                      <w:pPr>
                        <w:rPr>
                          <w:rFonts w:asciiTheme="minorHAnsi" w:hAnsiTheme="minorHAnsi" w:cstheme="minorHAnsi"/>
                          <w:b/>
                          <w:sz w:val="12"/>
                          <w:szCs w:val="12"/>
                          <w:u w:val="single"/>
                          <w:lang w:val="en-CA"/>
                        </w:rPr>
                      </w:pPr>
                    </w:p>
                    <w:p w14:paraId="2B4A8756" w14:textId="4E90EC0E" w:rsidR="00314C6A" w:rsidRDefault="00314C6A">
                      <w:pPr>
                        <w:rPr>
                          <w:rFonts w:asciiTheme="minorHAnsi" w:hAnsiTheme="minorHAnsi" w:cstheme="minorHAnsi"/>
                          <w:bCs/>
                          <w:lang w:val="en-CA"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u w:val="single"/>
                          <w:lang w:val="en-CA"/>
                        </w:rPr>
                        <w:t>Tuesday</w:t>
                      </w:r>
                    </w:p>
                    <w:p w14:paraId="28BCBBBD" w14:textId="03128942" w:rsidR="0044306B" w:rsidRDefault="00E27962">
                      <w:pPr>
                        <w:rPr>
                          <w:rFonts w:asciiTheme="minorHAnsi" w:hAnsiTheme="minorHAnsi" w:cstheme="minorHAnsi"/>
                          <w:bCs/>
                          <w:lang w:val="en-CA"/>
                        </w:rPr>
                      </w:pPr>
                      <w:r>
                        <w:rPr>
                          <w:rFonts w:asciiTheme="minorHAnsi" w:hAnsiTheme="minorHAnsi" w:cstheme="minorHAnsi"/>
                          <w:bCs/>
                          <w:lang w:val="en-CA"/>
                        </w:rPr>
                        <w:t>Prayer Meeting</w:t>
                      </w:r>
                      <w:proofErr w:type="gramStart"/>
                      <w:r w:rsidR="0044306B">
                        <w:rPr>
                          <w:rFonts w:asciiTheme="minorHAnsi" w:hAnsiTheme="minorHAnsi" w:cstheme="minorHAnsi"/>
                          <w:bCs/>
                          <w:lang w:val="en-CA"/>
                        </w:rPr>
                        <w:tab/>
                        <w:t xml:space="preserve">  10:00</w:t>
                      </w:r>
                      <w:proofErr w:type="gramEnd"/>
                      <w:r w:rsidR="0044306B">
                        <w:rPr>
                          <w:rFonts w:asciiTheme="minorHAnsi" w:hAnsiTheme="minorHAnsi" w:cstheme="minorHAnsi"/>
                          <w:bCs/>
                          <w:lang w:val="en-CA"/>
                        </w:rPr>
                        <w:t xml:space="preserve"> am</w:t>
                      </w:r>
                    </w:p>
                    <w:p w14:paraId="792864FE" w14:textId="32807BD2" w:rsidR="00FF1D81" w:rsidRPr="0044306B" w:rsidRDefault="00FF1D81">
                      <w:pPr>
                        <w:rPr>
                          <w:rFonts w:asciiTheme="minorHAnsi" w:hAnsiTheme="minorHAnsi" w:cstheme="minorHAnsi"/>
                          <w:bCs/>
                          <w:lang w:val="en-CA"/>
                        </w:rPr>
                      </w:pPr>
                      <w:r>
                        <w:rPr>
                          <w:rFonts w:asciiTheme="minorHAnsi" w:hAnsiTheme="minorHAnsi" w:cstheme="minorHAnsi"/>
                          <w:bCs/>
                          <w:lang w:val="en-CA"/>
                        </w:rPr>
                        <w:t>Conference Room</w:t>
                      </w:r>
                    </w:p>
                    <w:p w14:paraId="3898FA66" w14:textId="70722961" w:rsidR="00D211D0" w:rsidRDefault="00D211D0">
                      <w:pPr>
                        <w:rPr>
                          <w:rFonts w:asciiTheme="minorHAnsi" w:hAnsiTheme="minorHAnsi" w:cstheme="minorHAnsi"/>
                          <w:b/>
                          <w:sz w:val="12"/>
                          <w:szCs w:val="12"/>
                          <w:u w:val="single"/>
                          <w:lang w:val="en-CA"/>
                        </w:rPr>
                      </w:pPr>
                    </w:p>
                    <w:p w14:paraId="66AA556A" w14:textId="77777777" w:rsidR="00070412" w:rsidRDefault="00070412">
                      <w:pPr>
                        <w:rPr>
                          <w:rFonts w:asciiTheme="minorHAnsi" w:hAnsiTheme="minorHAnsi" w:cstheme="minorHAnsi"/>
                          <w:b/>
                          <w:sz w:val="12"/>
                          <w:szCs w:val="12"/>
                          <w:u w:val="single"/>
                          <w:lang w:val="en-CA"/>
                        </w:rPr>
                      </w:pPr>
                    </w:p>
                    <w:p w14:paraId="69919A87" w14:textId="6D5DDED5" w:rsidR="00F7620C" w:rsidRDefault="00F7620C">
                      <w:pPr>
                        <w:rPr>
                          <w:rFonts w:asciiTheme="minorHAnsi" w:hAnsiTheme="minorHAnsi" w:cstheme="minorHAnsi"/>
                          <w:b/>
                          <w:u w:val="single"/>
                          <w:lang w:val="en-CA"/>
                        </w:rPr>
                      </w:pPr>
                      <w:r w:rsidRPr="00732864">
                        <w:rPr>
                          <w:rFonts w:asciiTheme="minorHAnsi" w:hAnsiTheme="minorHAnsi" w:cstheme="minorHAnsi"/>
                          <w:b/>
                          <w:u w:val="single"/>
                          <w:lang w:val="en-CA"/>
                        </w:rPr>
                        <w:t>Wednesday</w:t>
                      </w:r>
                    </w:p>
                    <w:p w14:paraId="15FF8B52" w14:textId="6029C35E" w:rsidR="005A2905" w:rsidRDefault="005A2905" w:rsidP="00BF1341">
                      <w:pPr>
                        <w:rPr>
                          <w:rFonts w:asciiTheme="minorHAnsi" w:hAnsiTheme="minorHAnsi" w:cstheme="minorHAnsi"/>
                          <w:sz w:val="12"/>
                          <w:szCs w:val="12"/>
                          <w:lang w:val="en-CA"/>
                        </w:rPr>
                      </w:pPr>
                    </w:p>
                    <w:p w14:paraId="3D38C809" w14:textId="77777777" w:rsidR="00070412" w:rsidRDefault="00070412" w:rsidP="00BF1341">
                      <w:pPr>
                        <w:rPr>
                          <w:rFonts w:asciiTheme="minorHAnsi" w:hAnsiTheme="minorHAnsi" w:cstheme="minorHAnsi"/>
                          <w:sz w:val="12"/>
                          <w:szCs w:val="12"/>
                          <w:lang w:val="en-CA"/>
                        </w:rPr>
                      </w:pPr>
                    </w:p>
                    <w:p w14:paraId="09BBEA94" w14:textId="77777777" w:rsidR="00C55C9F" w:rsidRDefault="00F7620C" w:rsidP="00C55C9F">
                      <w:pPr>
                        <w:rPr>
                          <w:rFonts w:asciiTheme="minorHAnsi" w:hAnsiTheme="minorHAnsi" w:cstheme="minorHAnsi"/>
                          <w:bCs/>
                          <w:lang w:val="en-CA"/>
                        </w:rPr>
                      </w:pPr>
                      <w:r w:rsidRPr="00732864">
                        <w:rPr>
                          <w:rFonts w:asciiTheme="minorHAnsi" w:hAnsiTheme="minorHAnsi" w:cstheme="minorHAnsi"/>
                          <w:b/>
                          <w:u w:val="single"/>
                          <w:lang w:val="en-CA"/>
                        </w:rPr>
                        <w:t>Thursday</w:t>
                      </w:r>
                      <w:r w:rsidR="00C55C9F" w:rsidRPr="00C55C9F">
                        <w:rPr>
                          <w:rFonts w:asciiTheme="minorHAnsi" w:hAnsiTheme="minorHAnsi" w:cstheme="minorHAnsi"/>
                          <w:bCs/>
                          <w:lang w:val="en-CA"/>
                        </w:rPr>
                        <w:t xml:space="preserve"> </w:t>
                      </w:r>
                    </w:p>
                    <w:p w14:paraId="4FACBFA2" w14:textId="1D48B7B2" w:rsidR="00C55C9F" w:rsidRDefault="00C55C9F" w:rsidP="00C55C9F">
                      <w:pPr>
                        <w:rPr>
                          <w:rFonts w:asciiTheme="minorHAnsi" w:hAnsiTheme="minorHAnsi" w:cstheme="minorHAnsi"/>
                          <w:bCs/>
                          <w:lang w:val="en-CA"/>
                        </w:rPr>
                      </w:pPr>
                      <w:r>
                        <w:rPr>
                          <w:rFonts w:asciiTheme="minorHAnsi" w:hAnsiTheme="minorHAnsi" w:cstheme="minorHAnsi"/>
                          <w:bCs/>
                          <w:lang w:val="en-CA"/>
                        </w:rPr>
                        <w:t>Men’s Breakfast</w:t>
                      </w:r>
                    </w:p>
                    <w:p w14:paraId="31407F1F" w14:textId="5863E76C" w:rsidR="00C55C9F" w:rsidRDefault="00C55C9F" w:rsidP="00C55C9F">
                      <w:pPr>
                        <w:rPr>
                          <w:rFonts w:asciiTheme="minorHAnsi" w:hAnsiTheme="minorHAnsi" w:cstheme="minorHAnsi"/>
                          <w:bCs/>
                          <w:lang w:val="en-CA"/>
                        </w:rPr>
                      </w:pPr>
                      <w:r>
                        <w:rPr>
                          <w:rFonts w:asciiTheme="minorHAnsi" w:hAnsiTheme="minorHAnsi" w:cstheme="minorHAnsi"/>
                          <w:bCs/>
                          <w:lang w:val="en-CA"/>
                        </w:rPr>
                        <w:t>Beachwood Café</w:t>
                      </w:r>
                      <w:r>
                        <w:rPr>
                          <w:rFonts w:asciiTheme="minorHAnsi" w:hAnsiTheme="minorHAnsi" w:cstheme="minorHAnsi"/>
                          <w:bCs/>
                          <w:lang w:val="en-CA"/>
                        </w:rPr>
                        <w:tab/>
                        <w:t xml:space="preserve">    8:00 am</w:t>
                      </w:r>
                    </w:p>
                    <w:p w14:paraId="506E86AC" w14:textId="465EE7C5" w:rsidR="005A2905" w:rsidRDefault="005A2905" w:rsidP="00B1249A">
                      <w:pPr>
                        <w:rPr>
                          <w:rFonts w:asciiTheme="minorHAnsi" w:hAnsiTheme="minorHAnsi" w:cstheme="minorHAnsi"/>
                          <w:sz w:val="12"/>
                          <w:szCs w:val="12"/>
                          <w:lang w:val="en-CA"/>
                        </w:rPr>
                      </w:pPr>
                    </w:p>
                    <w:p w14:paraId="41EE5CFD" w14:textId="77777777" w:rsidR="00070412" w:rsidRDefault="00070412" w:rsidP="00B1249A">
                      <w:pPr>
                        <w:rPr>
                          <w:rFonts w:asciiTheme="minorHAnsi" w:hAnsiTheme="minorHAnsi" w:cstheme="minorHAnsi"/>
                          <w:sz w:val="12"/>
                          <w:szCs w:val="12"/>
                          <w:lang w:val="en-CA"/>
                        </w:rPr>
                      </w:pPr>
                    </w:p>
                    <w:p w14:paraId="2EC7D582" w14:textId="77777777" w:rsidR="00591319" w:rsidRDefault="00F7620C">
                      <w:pPr>
                        <w:rPr>
                          <w:rFonts w:asciiTheme="minorHAnsi" w:hAnsiTheme="minorHAnsi" w:cstheme="minorHAnsi"/>
                          <w:b/>
                          <w:u w:val="single"/>
                          <w:lang w:val="en-CA"/>
                        </w:rPr>
                      </w:pPr>
                      <w:r w:rsidRPr="00732864">
                        <w:rPr>
                          <w:rFonts w:asciiTheme="minorHAnsi" w:hAnsiTheme="minorHAnsi" w:cstheme="minorHAnsi"/>
                          <w:b/>
                          <w:u w:val="single"/>
                          <w:lang w:val="en-CA"/>
                        </w:rPr>
                        <w:t>Sunday</w:t>
                      </w:r>
                    </w:p>
                    <w:p w14:paraId="02CD74B6" w14:textId="77777777" w:rsidR="00CA790A" w:rsidRDefault="00CA790A" w:rsidP="00CA790A">
                      <w:pPr>
                        <w:rPr>
                          <w:rFonts w:asciiTheme="minorHAnsi" w:hAnsiTheme="minorHAnsi" w:cstheme="minorHAnsi"/>
                          <w:lang w:val="en-CA"/>
                        </w:rPr>
                      </w:pPr>
                      <w:r>
                        <w:rPr>
                          <w:rFonts w:asciiTheme="minorHAnsi" w:hAnsiTheme="minorHAnsi" w:cstheme="minorHAnsi"/>
                          <w:lang w:val="en-CA"/>
                        </w:rPr>
                        <w:t>Music Practice</w:t>
                      </w:r>
                      <w:r>
                        <w:rPr>
                          <w:rFonts w:asciiTheme="minorHAnsi" w:hAnsiTheme="minorHAnsi" w:cstheme="minorHAnsi"/>
                          <w:lang w:val="en-CA"/>
                        </w:rPr>
                        <w:tab/>
                        <w:t xml:space="preserve">    9:15 am</w:t>
                      </w:r>
                    </w:p>
                    <w:p w14:paraId="1F03119B" w14:textId="77777777" w:rsidR="00CA790A" w:rsidRDefault="00CA790A" w:rsidP="00CA790A">
                      <w:pPr>
                        <w:rPr>
                          <w:rFonts w:asciiTheme="minorHAnsi" w:hAnsiTheme="minorHAnsi" w:cstheme="minorHAnsi"/>
                          <w:lang w:val="en-CA"/>
                        </w:rPr>
                      </w:pPr>
                      <w:r>
                        <w:rPr>
                          <w:rFonts w:asciiTheme="minorHAnsi" w:hAnsiTheme="minorHAnsi" w:cstheme="minorHAnsi"/>
                          <w:lang w:val="en-CA"/>
                        </w:rPr>
                        <w:t>Morning Prayer</w:t>
                      </w:r>
                      <w:r>
                        <w:rPr>
                          <w:rFonts w:asciiTheme="minorHAnsi" w:hAnsiTheme="minorHAnsi" w:cstheme="minorHAnsi"/>
                          <w:lang w:val="en-CA"/>
                        </w:rPr>
                        <w:tab/>
                        <w:t xml:space="preserve">    9:30 am</w:t>
                      </w:r>
                    </w:p>
                    <w:p w14:paraId="1AA674FE" w14:textId="06D78F60" w:rsidR="00D77F14" w:rsidRDefault="00F7620C" w:rsidP="00D77F14">
                      <w:pPr>
                        <w:rPr>
                          <w:rFonts w:asciiTheme="minorHAnsi" w:hAnsiTheme="minorHAnsi" w:cstheme="minorHAnsi"/>
                          <w:lang w:val="en-CA"/>
                        </w:rPr>
                      </w:pPr>
                      <w:r w:rsidRPr="00732864">
                        <w:rPr>
                          <w:rFonts w:asciiTheme="minorHAnsi" w:hAnsiTheme="minorHAnsi" w:cstheme="minorHAnsi"/>
                          <w:lang w:val="en-CA"/>
                        </w:rPr>
                        <w:t>Worship Service</w:t>
                      </w:r>
                      <w:r w:rsidR="00FF7E24" w:rsidRPr="00732864">
                        <w:rPr>
                          <w:rFonts w:asciiTheme="minorHAnsi" w:hAnsiTheme="minorHAnsi" w:cstheme="minorHAnsi"/>
                          <w:lang w:val="en-CA"/>
                        </w:rPr>
                        <w:tab/>
                      </w:r>
                      <w:r w:rsidR="007E7AE2">
                        <w:rPr>
                          <w:rFonts w:asciiTheme="minorHAnsi" w:hAnsiTheme="minorHAnsi" w:cstheme="minorHAnsi"/>
                          <w:lang w:val="en-CA"/>
                        </w:rPr>
                        <w:t xml:space="preserve"> </w:t>
                      </w:r>
                      <w:r w:rsidR="00FF7E24">
                        <w:rPr>
                          <w:rFonts w:asciiTheme="minorHAnsi" w:hAnsiTheme="minorHAnsi" w:cstheme="minorHAnsi"/>
                          <w:lang w:val="en-CA"/>
                        </w:rPr>
                        <w:t xml:space="preserve"> 10:</w:t>
                      </w:r>
                      <w:r w:rsidR="006A5407">
                        <w:rPr>
                          <w:rFonts w:asciiTheme="minorHAnsi" w:hAnsiTheme="minorHAnsi" w:cstheme="minorHAnsi"/>
                          <w:lang w:val="en-CA"/>
                        </w:rPr>
                        <w:t>3</w:t>
                      </w:r>
                      <w:r w:rsidR="00FF7E24">
                        <w:rPr>
                          <w:rFonts w:asciiTheme="minorHAnsi" w:hAnsiTheme="minorHAnsi" w:cstheme="minorHAnsi"/>
                          <w:lang w:val="en-CA"/>
                        </w:rPr>
                        <w:t>0</w:t>
                      </w:r>
                      <w:r w:rsidRPr="00732864">
                        <w:rPr>
                          <w:rFonts w:asciiTheme="minorHAnsi" w:hAnsiTheme="minorHAnsi" w:cstheme="minorHAnsi"/>
                          <w:lang w:val="en-CA"/>
                        </w:rPr>
                        <w:t xml:space="preserve"> am</w:t>
                      </w:r>
                    </w:p>
                    <w:p w14:paraId="61DBC2AE" w14:textId="4C3576CA" w:rsidR="00D77F14" w:rsidRPr="005D6E6C" w:rsidRDefault="00D77F14" w:rsidP="009E2287">
                      <w:pPr>
                        <w:rPr>
                          <w:rFonts w:asciiTheme="minorHAnsi" w:hAnsiTheme="minorHAnsi"/>
                          <w:b/>
                          <w:bCs/>
                          <w:sz w:val="12"/>
                          <w:szCs w:val="12"/>
                          <w:u w:val="single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651F7B">
        <w:rPr>
          <w:rFonts w:ascii="Calibri" w:eastAsia="Calibri" w:hAnsi="Calibri"/>
          <w:noProof/>
          <w:szCs w:val="28"/>
          <w:lang w:val="en-US" w:eastAsia="en-U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647557C" wp14:editId="624FA58A">
                <wp:simplePos x="0" y="0"/>
                <wp:positionH relativeFrom="page">
                  <wp:posOffset>7536180</wp:posOffset>
                </wp:positionH>
                <wp:positionV relativeFrom="page">
                  <wp:posOffset>769620</wp:posOffset>
                </wp:positionV>
                <wp:extent cx="2354580" cy="1051560"/>
                <wp:effectExtent l="0" t="0" r="26670" b="15240"/>
                <wp:wrapSquare wrapText="bothSides"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54580" cy="105156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ysClr val="windowText" lastClr="000000"/>
                          </a:solidFill>
                        </a:ln>
                      </wps:spPr>
                      <wps:txbx>
                        <w:txbxContent>
                          <w:p w14:paraId="2B8F12CC" w14:textId="1327C28A" w:rsidR="00206343" w:rsidRDefault="00206343" w:rsidP="00206343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12"/>
                                <w:szCs w:val="12"/>
                                <w:lang w:val="en-CA"/>
                              </w:rPr>
                            </w:pPr>
                          </w:p>
                          <w:p w14:paraId="6C81E270" w14:textId="77777777" w:rsidR="004109C9" w:rsidRPr="0008213E" w:rsidRDefault="004109C9" w:rsidP="004109C9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CA"/>
                              </w:rPr>
                            </w:pPr>
                            <w:r w:rsidRPr="0008213E"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CA"/>
                              </w:rPr>
                              <w:t>TITHING</w:t>
                            </w:r>
                          </w:p>
                          <w:p w14:paraId="4DD8D374" w14:textId="77777777" w:rsidR="004109C9" w:rsidRDefault="004109C9" w:rsidP="004109C9">
                            <w:pPr>
                              <w:rPr>
                                <w:rFonts w:asciiTheme="minorHAnsi" w:hAnsiTheme="minorHAnsi" w:cstheme="minorHAnsi"/>
                                <w:lang w:val="en-CA"/>
                              </w:rPr>
                            </w:pPr>
                            <w:r w:rsidRPr="000E5FA2"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CA"/>
                              </w:rPr>
                              <w:t>Annual Goal</w:t>
                            </w:r>
                            <w:r>
                              <w:rPr>
                                <w:rFonts w:asciiTheme="minorHAnsi" w:hAnsiTheme="minorHAnsi" w:cstheme="minorHAnsi"/>
                                <w:lang w:val="en-CA"/>
                              </w:rPr>
                              <w:t>:  $95,000</w:t>
                            </w:r>
                          </w:p>
                          <w:p w14:paraId="1234F138" w14:textId="7F378CBF" w:rsidR="004109C9" w:rsidRDefault="00DB51A0" w:rsidP="004109C9">
                            <w:pPr>
                              <w:rPr>
                                <w:rFonts w:asciiTheme="minorHAnsi" w:hAnsiTheme="minorHAnsi" w:cstheme="minorHAnsi"/>
                                <w:lang w:val="en-CA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CA"/>
                              </w:rPr>
                              <w:t>Nov</w:t>
                            </w:r>
                            <w:r w:rsidR="008E1667"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CA"/>
                              </w:rPr>
                              <w:t>.</w:t>
                            </w:r>
                            <w:r w:rsidR="004109C9" w:rsidRPr="000E5FA2"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CA"/>
                              </w:rPr>
                              <w:t xml:space="preserve"> </w:t>
                            </w:r>
                            <w:r w:rsidR="004109C9">
                              <w:rPr>
                                <w:rFonts w:asciiTheme="minorHAnsi" w:hAnsiTheme="minorHAnsi" w:cstheme="minorHAnsi"/>
                                <w:lang w:val="en-CA"/>
                              </w:rPr>
                              <w:t>Year-to-date Goal:</w:t>
                            </w:r>
                            <w:r w:rsidR="00BE6D27">
                              <w:rPr>
                                <w:rFonts w:asciiTheme="minorHAnsi" w:hAnsiTheme="minorHAnsi" w:cstheme="minorHAnsi"/>
                                <w:lang w:val="en-CA"/>
                              </w:rPr>
                              <w:t xml:space="preserve"> </w:t>
                            </w:r>
                            <w:r w:rsidR="004109C9">
                              <w:rPr>
                                <w:rFonts w:asciiTheme="minorHAnsi" w:hAnsiTheme="minorHAnsi" w:cstheme="minorHAnsi"/>
                                <w:lang w:val="en-CA"/>
                              </w:rPr>
                              <w:t xml:space="preserve"> $</w:t>
                            </w:r>
                            <w:r w:rsidR="00E54D7A">
                              <w:rPr>
                                <w:rFonts w:asciiTheme="minorHAnsi" w:hAnsiTheme="minorHAnsi" w:cstheme="minorHAnsi"/>
                                <w:lang w:val="en-CA"/>
                              </w:rPr>
                              <w:t>6</w:t>
                            </w:r>
                            <w:r>
                              <w:rPr>
                                <w:rFonts w:asciiTheme="minorHAnsi" w:hAnsiTheme="minorHAnsi" w:cstheme="minorHAnsi"/>
                                <w:lang w:val="en-CA"/>
                              </w:rPr>
                              <w:t>3,333</w:t>
                            </w:r>
                          </w:p>
                          <w:p w14:paraId="775EE63F" w14:textId="4C957DD4" w:rsidR="004109C9" w:rsidRDefault="00CD0A0B" w:rsidP="00206343">
                            <w:pPr>
                              <w:rPr>
                                <w:rFonts w:asciiTheme="minorHAnsi" w:hAnsiTheme="minorHAnsi" w:cstheme="minorHAnsi"/>
                                <w:lang w:val="en-CA"/>
                              </w:rPr>
                            </w:pPr>
                            <w:bookmarkStart w:id="4" w:name="_Hlk80954438"/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CA"/>
                              </w:rPr>
                              <w:t>Nov</w:t>
                            </w:r>
                            <w:r w:rsidR="008E1667"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CA"/>
                              </w:rPr>
                              <w:t>.</w:t>
                            </w:r>
                            <w:r w:rsidR="004109C9" w:rsidRPr="00376DAB"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CA"/>
                              </w:rPr>
                              <w:t xml:space="preserve"> </w:t>
                            </w:r>
                            <w:r w:rsidR="004109C9">
                              <w:rPr>
                                <w:rFonts w:asciiTheme="minorHAnsi" w:hAnsiTheme="minorHAnsi" w:cstheme="minorHAnsi"/>
                                <w:lang w:val="en-CA"/>
                              </w:rPr>
                              <w:t>Year-to-date Actual:</w:t>
                            </w:r>
                            <w:r w:rsidR="00BE6D27">
                              <w:rPr>
                                <w:rFonts w:asciiTheme="minorHAnsi" w:hAnsiTheme="minorHAnsi" w:cstheme="minorHAnsi"/>
                                <w:lang w:val="en-CA"/>
                              </w:rPr>
                              <w:t xml:space="preserve"> </w:t>
                            </w:r>
                            <w:r w:rsidR="004109C9">
                              <w:rPr>
                                <w:rFonts w:asciiTheme="minorHAnsi" w:hAnsiTheme="minorHAnsi" w:cstheme="minorHAnsi"/>
                                <w:lang w:val="en-CA"/>
                              </w:rPr>
                              <w:t xml:space="preserve"> $</w:t>
                            </w:r>
                            <w:bookmarkEnd w:id="4"/>
                            <w:r w:rsidR="00DB51A0">
                              <w:rPr>
                                <w:rFonts w:asciiTheme="minorHAnsi" w:hAnsiTheme="minorHAnsi" w:cstheme="minorHAnsi"/>
                                <w:lang w:val="en-CA"/>
                              </w:rPr>
                              <w:t>64,154</w:t>
                            </w:r>
                          </w:p>
                          <w:p w14:paraId="2E7C43BC" w14:textId="77777777" w:rsidR="00BE6D27" w:rsidRDefault="00BE6D27" w:rsidP="00206343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12"/>
                                <w:szCs w:val="12"/>
                                <w:lang w:val="en-CA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47557C" id="Text Box 13" o:spid="_x0000_s1033" type="#_x0000_t202" style="position:absolute;left:0;text-align:left;margin-left:593.4pt;margin-top:60.6pt;width:185.4pt;height:82.8pt;z-index: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" filled="f" strokecolor="windowText" strokeweight="1pt">
                <v:textbox>
                  <w:txbxContent>
                    <w:p w14:paraId="2B8F12CC" w14:textId="1327C28A" w:rsidR="00206343" w:rsidRDefault="00206343" w:rsidP="00206343">
                      <w:pPr>
                        <w:rPr>
                          <w:rFonts w:asciiTheme="minorHAnsi" w:hAnsiTheme="minorHAnsi" w:cstheme="minorHAnsi"/>
                          <w:b/>
                          <w:bCs/>
                          <w:sz w:val="12"/>
                          <w:szCs w:val="12"/>
                          <w:lang w:val="en-CA"/>
                        </w:rPr>
                      </w:pPr>
                    </w:p>
                    <w:p w14:paraId="6C81E270" w14:textId="77777777" w:rsidR="004109C9" w:rsidRPr="0008213E" w:rsidRDefault="004109C9" w:rsidP="004109C9">
                      <w:pPr>
                        <w:jc w:val="center"/>
                        <w:rPr>
                          <w:rFonts w:asciiTheme="minorHAnsi" w:hAnsiTheme="minorHAnsi" w:cstheme="minorHAnsi"/>
                          <w:b/>
                          <w:bCs/>
                          <w:lang w:val="en-CA"/>
                        </w:rPr>
                      </w:pPr>
                      <w:r w:rsidRPr="0008213E">
                        <w:rPr>
                          <w:rFonts w:asciiTheme="minorHAnsi" w:hAnsiTheme="minorHAnsi" w:cstheme="minorHAnsi"/>
                          <w:b/>
                          <w:bCs/>
                          <w:lang w:val="en-CA"/>
                        </w:rPr>
                        <w:t>TITHING</w:t>
                      </w:r>
                    </w:p>
                    <w:p w14:paraId="4DD8D374" w14:textId="77777777" w:rsidR="004109C9" w:rsidRDefault="004109C9" w:rsidP="004109C9">
                      <w:pPr>
                        <w:rPr>
                          <w:rFonts w:asciiTheme="minorHAnsi" w:hAnsiTheme="minorHAnsi" w:cstheme="minorHAnsi"/>
                          <w:lang w:val="en-CA"/>
                        </w:rPr>
                      </w:pPr>
                      <w:r w:rsidRPr="000E5FA2">
                        <w:rPr>
                          <w:rFonts w:asciiTheme="minorHAnsi" w:hAnsiTheme="minorHAnsi" w:cstheme="minorHAnsi"/>
                          <w:b/>
                          <w:bCs/>
                          <w:lang w:val="en-CA"/>
                        </w:rPr>
                        <w:t>Annual Goal</w:t>
                      </w:r>
                      <w:r>
                        <w:rPr>
                          <w:rFonts w:asciiTheme="minorHAnsi" w:hAnsiTheme="minorHAnsi" w:cstheme="minorHAnsi"/>
                          <w:lang w:val="en-CA"/>
                        </w:rPr>
                        <w:t>:  $95,000</w:t>
                      </w:r>
                    </w:p>
                    <w:p w14:paraId="1234F138" w14:textId="7F378CBF" w:rsidR="004109C9" w:rsidRDefault="00DB51A0" w:rsidP="004109C9">
                      <w:pPr>
                        <w:rPr>
                          <w:rFonts w:asciiTheme="minorHAnsi" w:hAnsiTheme="minorHAnsi" w:cstheme="minorHAnsi"/>
                          <w:lang w:val="en-CA"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bCs/>
                          <w:lang w:val="en-CA"/>
                        </w:rPr>
                        <w:t>Nov</w:t>
                      </w:r>
                      <w:r w:rsidR="008E1667">
                        <w:rPr>
                          <w:rFonts w:asciiTheme="minorHAnsi" w:hAnsiTheme="minorHAnsi" w:cstheme="minorHAnsi"/>
                          <w:b/>
                          <w:bCs/>
                          <w:lang w:val="en-CA"/>
                        </w:rPr>
                        <w:t>.</w:t>
                      </w:r>
                      <w:r w:rsidR="004109C9" w:rsidRPr="000E5FA2">
                        <w:rPr>
                          <w:rFonts w:asciiTheme="minorHAnsi" w:hAnsiTheme="minorHAnsi" w:cstheme="minorHAnsi"/>
                          <w:b/>
                          <w:bCs/>
                          <w:lang w:val="en-CA"/>
                        </w:rPr>
                        <w:t xml:space="preserve"> </w:t>
                      </w:r>
                      <w:r w:rsidR="004109C9">
                        <w:rPr>
                          <w:rFonts w:asciiTheme="minorHAnsi" w:hAnsiTheme="minorHAnsi" w:cstheme="minorHAnsi"/>
                          <w:lang w:val="en-CA"/>
                        </w:rPr>
                        <w:t>Year-to-date Goal:</w:t>
                      </w:r>
                      <w:r w:rsidR="00BE6D27">
                        <w:rPr>
                          <w:rFonts w:asciiTheme="minorHAnsi" w:hAnsiTheme="minorHAnsi" w:cstheme="minorHAnsi"/>
                          <w:lang w:val="en-CA"/>
                        </w:rPr>
                        <w:t xml:space="preserve"> </w:t>
                      </w:r>
                      <w:r w:rsidR="004109C9">
                        <w:rPr>
                          <w:rFonts w:asciiTheme="minorHAnsi" w:hAnsiTheme="minorHAnsi" w:cstheme="minorHAnsi"/>
                          <w:lang w:val="en-CA"/>
                        </w:rPr>
                        <w:t xml:space="preserve"> $</w:t>
                      </w:r>
                      <w:r w:rsidR="00E54D7A">
                        <w:rPr>
                          <w:rFonts w:asciiTheme="minorHAnsi" w:hAnsiTheme="minorHAnsi" w:cstheme="minorHAnsi"/>
                          <w:lang w:val="en-CA"/>
                        </w:rPr>
                        <w:t>6</w:t>
                      </w:r>
                      <w:r>
                        <w:rPr>
                          <w:rFonts w:asciiTheme="minorHAnsi" w:hAnsiTheme="minorHAnsi" w:cstheme="minorHAnsi"/>
                          <w:lang w:val="en-CA"/>
                        </w:rPr>
                        <w:t>3,333</w:t>
                      </w:r>
                    </w:p>
                    <w:p w14:paraId="775EE63F" w14:textId="4C957DD4" w:rsidR="004109C9" w:rsidRDefault="00CD0A0B" w:rsidP="00206343">
                      <w:pPr>
                        <w:rPr>
                          <w:rFonts w:asciiTheme="minorHAnsi" w:hAnsiTheme="minorHAnsi" w:cstheme="minorHAnsi"/>
                          <w:lang w:val="en-CA"/>
                        </w:rPr>
                      </w:pPr>
                      <w:bookmarkStart w:id="5" w:name="_Hlk80954438"/>
                      <w:r>
                        <w:rPr>
                          <w:rFonts w:asciiTheme="minorHAnsi" w:hAnsiTheme="minorHAnsi" w:cstheme="minorHAnsi"/>
                          <w:b/>
                          <w:bCs/>
                          <w:lang w:val="en-CA"/>
                        </w:rPr>
                        <w:t>Nov</w:t>
                      </w:r>
                      <w:r w:rsidR="008E1667">
                        <w:rPr>
                          <w:rFonts w:asciiTheme="minorHAnsi" w:hAnsiTheme="minorHAnsi" w:cstheme="minorHAnsi"/>
                          <w:b/>
                          <w:bCs/>
                          <w:lang w:val="en-CA"/>
                        </w:rPr>
                        <w:t>.</w:t>
                      </w:r>
                      <w:r w:rsidR="004109C9" w:rsidRPr="00376DAB">
                        <w:rPr>
                          <w:rFonts w:asciiTheme="minorHAnsi" w:hAnsiTheme="minorHAnsi" w:cstheme="minorHAnsi"/>
                          <w:b/>
                          <w:bCs/>
                          <w:lang w:val="en-CA"/>
                        </w:rPr>
                        <w:t xml:space="preserve"> </w:t>
                      </w:r>
                      <w:r w:rsidR="004109C9">
                        <w:rPr>
                          <w:rFonts w:asciiTheme="minorHAnsi" w:hAnsiTheme="minorHAnsi" w:cstheme="minorHAnsi"/>
                          <w:lang w:val="en-CA"/>
                        </w:rPr>
                        <w:t>Year-to-date Actual:</w:t>
                      </w:r>
                      <w:r w:rsidR="00BE6D27">
                        <w:rPr>
                          <w:rFonts w:asciiTheme="minorHAnsi" w:hAnsiTheme="minorHAnsi" w:cstheme="minorHAnsi"/>
                          <w:lang w:val="en-CA"/>
                        </w:rPr>
                        <w:t xml:space="preserve"> </w:t>
                      </w:r>
                      <w:r w:rsidR="004109C9">
                        <w:rPr>
                          <w:rFonts w:asciiTheme="minorHAnsi" w:hAnsiTheme="minorHAnsi" w:cstheme="minorHAnsi"/>
                          <w:lang w:val="en-CA"/>
                        </w:rPr>
                        <w:t xml:space="preserve"> $</w:t>
                      </w:r>
                      <w:bookmarkEnd w:id="5"/>
                      <w:r w:rsidR="00DB51A0">
                        <w:rPr>
                          <w:rFonts w:asciiTheme="minorHAnsi" w:hAnsiTheme="minorHAnsi" w:cstheme="minorHAnsi"/>
                          <w:lang w:val="en-CA"/>
                        </w:rPr>
                        <w:t>64,154</w:t>
                      </w:r>
                    </w:p>
                    <w:p w14:paraId="2E7C43BC" w14:textId="77777777" w:rsidR="00BE6D27" w:rsidRDefault="00BE6D27" w:rsidP="00206343">
                      <w:pPr>
                        <w:rPr>
                          <w:rFonts w:asciiTheme="minorHAnsi" w:hAnsiTheme="minorHAnsi" w:cstheme="minorHAnsi"/>
                          <w:b/>
                          <w:bCs/>
                          <w:sz w:val="12"/>
                          <w:szCs w:val="12"/>
                          <w:lang w:val="en-CA"/>
                        </w:rPr>
                      </w:pP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 w:rsidR="00651F7B">
        <w:rPr>
          <w:rFonts w:ascii="Calibri" w:eastAsia="Calibri" w:hAnsi="Calibri"/>
          <w:b/>
          <w:noProof/>
          <w:szCs w:val="28"/>
          <w:lang w:val="en-US" w:eastAsia="en-U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D0FE936" wp14:editId="19E699E1">
                <wp:simplePos x="0" y="0"/>
                <wp:positionH relativeFrom="column">
                  <wp:posOffset>2773680</wp:posOffset>
                </wp:positionH>
                <wp:positionV relativeFrom="paragraph">
                  <wp:posOffset>1529715</wp:posOffset>
                </wp:positionV>
                <wp:extent cx="1905000" cy="310896"/>
                <wp:effectExtent l="19050" t="0" r="38100" b="337185"/>
                <wp:wrapNone/>
                <wp:docPr id="8" name="Rectangle: Rounded Corners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0" cy="310896"/>
                        </a:xfrm>
                        <a:prstGeom prst="roundRect">
                          <a:avLst/>
                        </a:prstGeom>
                        <a:solidFill>
                          <a:schemeClr val="tx1"/>
                        </a:solidFill>
                        <a:ln w="12700" cap="flat" cmpd="sng" algn="ctr">
                          <a:solidFill>
                            <a:sysClr val="windowText" lastClr="000000">
                              <a:shade val="50000"/>
                            </a:sysClr>
                          </a:solidFill>
                          <a:prstDash val="solid"/>
                          <a:miter lim="800000"/>
                        </a:ln>
                        <a:effectLst>
                          <a:reflection blurRad="6350" stA="50000" endA="300" endPos="90000" dir="5400000" sy="-100000" algn="bl" rotWithShape="0"/>
                        </a:effectLst>
                      </wps:spPr>
                      <wps:txbx>
                        <w:txbxContent>
                          <w:p w14:paraId="1CAA8B74" w14:textId="57B8A82E" w:rsidR="00F7620C" w:rsidRPr="00DC3C6D" w:rsidRDefault="00736D27" w:rsidP="00F1029D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color w:val="FFFFFF" w:themeColor="background1"/>
                                <w:lang w:val="en-CA"/>
                                <w14:shadow w14:blurRad="50800" w14:dist="50800" w14:dir="0" w14:sx="0" w14:sy="0" w14:kx="0" w14:ky="0" w14:algn="ctr">
                                  <w14:srgbClr w14:val="000000">
                                    <w14:alpha w14:val="56870"/>
                                  </w14:srgbClr>
                                </w14:shadow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color w:val="FFFFFF" w:themeColor="background1"/>
                                <w:lang w:val="en-CA"/>
                                <w14:shadow w14:blurRad="50800" w14:dist="50800" w14:dir="0" w14:sx="0" w14:sy="0" w14:kx="0" w14:ky="0" w14:algn="ctr">
                                  <w14:srgbClr w14:val="000000">
                                    <w14:alpha w14:val="56870"/>
                                  </w14:srgbClr>
                                </w14:shadow>
                              </w:rPr>
                              <w:t>Announcem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D0FE936" id="Rectangle: Rounded Corners 8" o:spid="_x0000_s1034" style="position:absolute;left:0;text-align:left;margin-left:218.4pt;margin-top:120.45pt;width:150pt;height:24.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" fillcolor="black [3213]" strokeweight="1pt">
                <v:stroke joinstyle="miter"/>
                <v:textbox>
                  <w:txbxContent>
                    <w:p w14:paraId="1CAA8B74" w14:textId="57B8A82E" w:rsidR="00F7620C" w:rsidRPr="00DC3C6D" w:rsidRDefault="00736D27" w:rsidP="00F1029D">
                      <w:pPr>
                        <w:jc w:val="center"/>
                        <w:rPr>
                          <w:rFonts w:asciiTheme="minorHAnsi" w:hAnsiTheme="minorHAnsi" w:cstheme="minorHAnsi"/>
                          <w:b/>
                          <w:color w:val="FFFFFF" w:themeColor="background1"/>
                          <w:lang w:val="en-CA"/>
                          <w14:shadow w14:blurRad="50800" w14:dist="50800" w14:dir="0" w14:sx="0" w14:sy="0" w14:kx="0" w14:ky="0" w14:algn="ctr">
                            <w14:srgbClr w14:val="000000">
                              <w14:alpha w14:val="56870"/>
                            </w14:srgbClr>
                          </w14:shadow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color w:val="FFFFFF" w:themeColor="background1"/>
                          <w:lang w:val="en-CA"/>
                          <w14:shadow w14:blurRad="50800" w14:dist="50800" w14:dir="0" w14:sx="0" w14:sy="0" w14:kx="0" w14:ky="0" w14:algn="ctr">
                            <w14:srgbClr w14:val="000000">
                              <w14:alpha w14:val="56870"/>
                            </w14:srgbClr>
                          </w14:shadow>
                        </w:rPr>
                        <w:t>Announcements</w:t>
                      </w:r>
                    </w:p>
                  </w:txbxContent>
                </v:textbox>
              </v:roundrect>
            </w:pict>
          </mc:Fallback>
        </mc:AlternateContent>
      </w:r>
      <w:r w:rsidR="00651F7B">
        <w:rPr>
          <w:rFonts w:ascii="Calibri" w:eastAsia="Calibri" w:hAnsi="Calibri"/>
          <w:noProof/>
          <w:szCs w:val="28"/>
          <w:lang w:val="en-US" w:eastAsia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476E96E" wp14:editId="4D01A703">
                <wp:simplePos x="0" y="0"/>
                <wp:positionH relativeFrom="page">
                  <wp:posOffset>7536180</wp:posOffset>
                </wp:positionH>
                <wp:positionV relativeFrom="page">
                  <wp:posOffset>2261870</wp:posOffset>
                </wp:positionV>
                <wp:extent cx="2354580" cy="5303520"/>
                <wp:effectExtent l="0" t="0" r="26670" b="11430"/>
                <wp:wrapSquare wrapText="bothSides"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54580" cy="530352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14:paraId="7E0B1A49" w14:textId="07E74251" w:rsidR="00DB0647" w:rsidRDefault="00DB0647" w:rsidP="00293750">
                            <w:pPr>
                              <w:jc w:val="center"/>
                              <w:rPr>
                                <w:rFonts w:asciiTheme="minorHAnsi" w:eastAsia="Batang" w:hAnsiTheme="minorHAnsi" w:cstheme="minorHAnsi"/>
                                <w:bCs/>
                                <w:color w:val="000000" w:themeColor="text1"/>
                                <w:sz w:val="12"/>
                                <w:szCs w:val="12"/>
                                <w:lang w:val="en-CA" w:eastAsia="ko-KR"/>
                                <w14:textOutline w14:w="0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4DE7BF85" w14:textId="4BF8DBCD" w:rsidR="00896167" w:rsidRDefault="00896167" w:rsidP="00293750">
                            <w:pPr>
                              <w:jc w:val="center"/>
                              <w:rPr>
                                <w:rFonts w:asciiTheme="minorHAnsi" w:eastAsia="Batang" w:hAnsiTheme="minorHAnsi" w:cstheme="minorHAnsi"/>
                                <w:bCs/>
                                <w:color w:val="000000" w:themeColor="text1"/>
                                <w:sz w:val="12"/>
                                <w:szCs w:val="12"/>
                                <w:lang w:val="en-CA" w:eastAsia="ko-KR"/>
                                <w14:textOutline w14:w="0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25153672" w14:textId="77777777" w:rsidR="00C276CC" w:rsidRDefault="00C276CC" w:rsidP="00293750">
                            <w:pPr>
                              <w:jc w:val="center"/>
                              <w:rPr>
                                <w:rFonts w:asciiTheme="minorHAnsi" w:eastAsia="Batang" w:hAnsiTheme="minorHAnsi" w:cstheme="minorHAnsi"/>
                                <w:bCs/>
                                <w:color w:val="000000" w:themeColor="text1"/>
                                <w:sz w:val="12"/>
                                <w:szCs w:val="12"/>
                                <w:lang w:val="en-CA" w:eastAsia="ko-KR"/>
                                <w14:textOutline w14:w="0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10BD1570" w14:textId="4CDA62FF" w:rsidR="00DB0647" w:rsidRPr="00D07EEB" w:rsidRDefault="00D07EEB" w:rsidP="00293750">
                            <w:pPr>
                              <w:jc w:val="center"/>
                              <w:rPr>
                                <w:rFonts w:asciiTheme="minorHAnsi" w:eastAsia="Batang" w:hAnsiTheme="minorHAnsi" w:cstheme="minorHAnsi"/>
                                <w:b/>
                                <w:color w:val="000000" w:themeColor="text1"/>
                                <w:lang w:val="en-CA" w:eastAsia="ko-KR"/>
                                <w14:textOutline w14:w="0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D07EEB">
                              <w:rPr>
                                <w:rFonts w:asciiTheme="minorHAnsi" w:eastAsia="Batang" w:hAnsiTheme="minorHAnsi" w:cstheme="minorHAnsi"/>
                                <w:b/>
                                <w:color w:val="000000" w:themeColor="text1"/>
                                <w:lang w:val="en-CA" w:eastAsia="ko-KR"/>
                                <w14:textOutline w14:w="0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Kettle</w:t>
                            </w:r>
                            <w:r w:rsidR="00447906">
                              <w:rPr>
                                <w:rFonts w:asciiTheme="minorHAnsi" w:eastAsia="Batang" w:hAnsiTheme="minorHAnsi" w:cstheme="minorHAnsi"/>
                                <w:b/>
                                <w:color w:val="000000" w:themeColor="text1"/>
                                <w:lang w:val="en-CA" w:eastAsia="ko-KR"/>
                                <w14:textOutline w14:w="0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Volunteers Needed!</w:t>
                            </w:r>
                          </w:p>
                          <w:p w14:paraId="7A436168" w14:textId="660B8D4E" w:rsidR="00D07EEB" w:rsidRDefault="00D07EEB" w:rsidP="00293750">
                            <w:pPr>
                              <w:jc w:val="center"/>
                              <w:rPr>
                                <w:rFonts w:asciiTheme="minorHAnsi" w:eastAsia="Batang" w:hAnsiTheme="minorHAnsi" w:cstheme="minorHAnsi"/>
                                <w:bCs/>
                                <w:color w:val="000000" w:themeColor="text1"/>
                                <w:lang w:val="en-CA" w:eastAsia="ko-KR"/>
                                <w14:textOutline w14:w="0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Theme="minorHAnsi" w:eastAsia="Batang" w:hAnsiTheme="minorHAnsi" w:cstheme="minorHAnsi"/>
                                <w:bCs/>
                                <w:color w:val="000000" w:themeColor="text1"/>
                                <w:lang w:val="en-CA" w:eastAsia="ko-KR"/>
                                <w14:textOutline w14:w="0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Contact Tami </w:t>
                            </w:r>
                            <w:r w:rsidR="00447906">
                              <w:rPr>
                                <w:rFonts w:asciiTheme="minorHAnsi" w:eastAsia="Batang" w:hAnsiTheme="minorHAnsi" w:cstheme="minorHAnsi"/>
                                <w:bCs/>
                                <w:color w:val="000000" w:themeColor="text1"/>
                                <w:lang w:val="en-CA" w:eastAsia="ko-KR"/>
                                <w14:textOutline w14:w="0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at</w:t>
                            </w:r>
                            <w:r>
                              <w:rPr>
                                <w:rFonts w:asciiTheme="minorHAnsi" w:eastAsia="Batang" w:hAnsiTheme="minorHAnsi" w:cstheme="minorHAnsi"/>
                                <w:bCs/>
                                <w:color w:val="000000" w:themeColor="text1"/>
                                <w:lang w:val="en-CA" w:eastAsia="ko-KR"/>
                                <w14:textOutline w14:w="0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250-204-3756</w:t>
                            </w:r>
                          </w:p>
                          <w:p w14:paraId="6438DB26" w14:textId="743C3DA2" w:rsidR="00945E70" w:rsidRDefault="00945E70" w:rsidP="00293750">
                            <w:pPr>
                              <w:jc w:val="center"/>
                              <w:rPr>
                                <w:rFonts w:asciiTheme="minorHAnsi" w:eastAsia="Batang" w:hAnsiTheme="minorHAnsi" w:cstheme="minorHAnsi"/>
                                <w:bCs/>
                                <w:color w:val="000000" w:themeColor="text1"/>
                                <w:sz w:val="12"/>
                                <w:szCs w:val="12"/>
                                <w:lang w:val="en-CA" w:eastAsia="ko-KR"/>
                                <w14:textOutline w14:w="0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46156138" w14:textId="77777777" w:rsidR="00945E70" w:rsidRPr="00945E70" w:rsidRDefault="00945E70" w:rsidP="00293750">
                            <w:pPr>
                              <w:jc w:val="center"/>
                              <w:rPr>
                                <w:rFonts w:asciiTheme="minorHAnsi" w:eastAsia="Batang" w:hAnsiTheme="minorHAnsi" w:cstheme="minorHAnsi"/>
                                <w:bCs/>
                                <w:color w:val="000000" w:themeColor="text1"/>
                                <w:sz w:val="12"/>
                                <w:szCs w:val="12"/>
                                <w:lang w:val="en-CA" w:eastAsia="ko-KR"/>
                                <w14:textOutline w14:w="0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01DC637D" w14:textId="0DD50372" w:rsidR="001E5B40" w:rsidRPr="00945E70" w:rsidRDefault="001E5B40" w:rsidP="00945E70">
                            <w:pPr>
                              <w:pStyle w:val="Default"/>
                              <w:jc w:val="center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945E70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Kettle </w:t>
                            </w:r>
                            <w:r w:rsidR="006D74C8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&amp; Cheer </w:t>
                            </w:r>
                            <w:r w:rsidR="00E03E59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2"/>
                                <w:szCs w:val="22"/>
                              </w:rPr>
                              <w:t>Mail</w:t>
                            </w:r>
                            <w:r w:rsidR="006D74C8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945E70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2"/>
                                <w:szCs w:val="22"/>
                              </w:rPr>
                              <w:t>Goal:  $</w:t>
                            </w:r>
                            <w:r w:rsidR="00931F89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2"/>
                                <w:szCs w:val="22"/>
                              </w:rPr>
                              <w:t>20</w:t>
                            </w:r>
                            <w:r w:rsidRPr="00945E70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2"/>
                                <w:szCs w:val="22"/>
                              </w:rPr>
                              <w:t>0,000</w:t>
                            </w:r>
                          </w:p>
                          <w:p w14:paraId="265AB1FD" w14:textId="02C6A70E" w:rsidR="00D07EEB" w:rsidRPr="00945E70" w:rsidRDefault="001E5B40" w:rsidP="00945E70">
                            <w:pPr>
                              <w:jc w:val="center"/>
                              <w:rPr>
                                <w:rFonts w:asciiTheme="minorHAnsi" w:eastAsia="Batang" w:hAnsiTheme="minorHAnsi" w:cstheme="minorHAnsi"/>
                                <w:bCs/>
                                <w:color w:val="000000" w:themeColor="text1"/>
                                <w:sz w:val="22"/>
                                <w:szCs w:val="22"/>
                                <w:lang w:val="en-CA" w:eastAsia="ko-KR"/>
                                <w14:textOutline w14:w="0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945E70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2"/>
                                <w:szCs w:val="22"/>
                              </w:rPr>
                              <w:t>Total To Date:</w:t>
                            </w:r>
                            <w:r w:rsidR="00945E70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2"/>
                                <w:szCs w:val="22"/>
                                <w:lang w:val="en-CA"/>
                              </w:rPr>
                              <w:t xml:space="preserve"> </w:t>
                            </w:r>
                            <w:r w:rsidR="005D6B83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2"/>
                                <w:szCs w:val="22"/>
                                <w:lang w:val="en-CA"/>
                              </w:rPr>
                              <w:t xml:space="preserve"> </w:t>
                            </w:r>
                            <w:r w:rsidRPr="00945E70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2"/>
                                <w:szCs w:val="22"/>
                              </w:rPr>
                              <w:t>$</w:t>
                            </w:r>
                            <w:r w:rsidR="00931F89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2"/>
                                <w:szCs w:val="22"/>
                                <w:lang w:val="en-CA"/>
                              </w:rPr>
                              <w:t>135,44</w:t>
                            </w:r>
                            <w:r w:rsidR="00945E70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2"/>
                                <w:szCs w:val="22"/>
                                <w:lang w:val="en-CA"/>
                              </w:rPr>
                              <w:t>0</w:t>
                            </w:r>
                          </w:p>
                          <w:p w14:paraId="3717329C" w14:textId="77777777" w:rsidR="00B725FD" w:rsidRPr="00B725FD" w:rsidRDefault="00B725FD" w:rsidP="00AB6C83">
                            <w:pPr>
                              <w:jc w:val="center"/>
                              <w:rPr>
                                <w:rFonts w:asciiTheme="minorHAnsi" w:eastAsia="Batang" w:hAnsiTheme="minorHAnsi" w:cstheme="minorHAnsi"/>
                                <w:bCs/>
                                <w:color w:val="000000" w:themeColor="text1"/>
                                <w:sz w:val="12"/>
                                <w:szCs w:val="12"/>
                                <w:lang w:val="en-CA" w:eastAsia="ko-KR"/>
                                <w14:textOutline w14:w="0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21B1F21A" w14:textId="77777777" w:rsidR="00442554" w:rsidRPr="00992CDB" w:rsidRDefault="00442554" w:rsidP="00992CDB">
                            <w:pPr>
                              <w:jc w:val="center"/>
                              <w:rPr>
                                <w:rFonts w:asciiTheme="minorHAnsi" w:eastAsia="Batang" w:hAnsiTheme="minorHAnsi" w:cstheme="minorHAnsi"/>
                                <w:bCs/>
                                <w:color w:val="000000" w:themeColor="text1"/>
                                <w:sz w:val="12"/>
                                <w:szCs w:val="12"/>
                                <w:lang w:val="en-CA" w:eastAsia="ko-KR"/>
                                <w14:textOutline w14:w="0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220EBFF8" w14:textId="77777777" w:rsidR="005221F2" w:rsidRDefault="005221F2" w:rsidP="00992CDB">
                            <w:pPr>
                              <w:jc w:val="center"/>
                              <w:rPr>
                                <w:rFonts w:asciiTheme="minorHAnsi" w:eastAsia="Batang" w:hAnsiTheme="minorHAnsi" w:cstheme="minorHAnsi"/>
                                <w:b/>
                                <w:color w:val="000000" w:themeColor="text1"/>
                                <w:lang w:val="en-CA" w:eastAsia="ko-KR"/>
                                <w14:textOutline w14:w="0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Theme="minorHAnsi" w:eastAsia="Batang" w:hAnsiTheme="minorHAnsi" w:cstheme="minorHAnsi"/>
                                <w:b/>
                                <w:color w:val="000000" w:themeColor="text1"/>
                                <w:lang w:val="en-CA" w:eastAsia="ko-KR"/>
                                <w14:textOutline w14:w="0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Community Ministerial Caroling</w:t>
                            </w:r>
                          </w:p>
                          <w:p w14:paraId="3C5C465C" w14:textId="40C4CD1A" w:rsidR="005221F2" w:rsidRPr="008E05E6" w:rsidRDefault="00C60C2B" w:rsidP="00992CDB">
                            <w:pPr>
                              <w:jc w:val="center"/>
                              <w:rPr>
                                <w:rFonts w:asciiTheme="minorHAnsi" w:eastAsia="Batang" w:hAnsiTheme="minorHAnsi" w:cstheme="minorHAnsi"/>
                                <w:bCs/>
                                <w:color w:val="000000" w:themeColor="text1"/>
                                <w:lang w:val="en-CA" w:eastAsia="ko-KR"/>
                                <w14:textOutline w14:w="0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Theme="minorHAnsi" w:eastAsia="Batang" w:hAnsiTheme="minorHAnsi" w:cstheme="minorHAnsi"/>
                                <w:bCs/>
                                <w:color w:val="000000" w:themeColor="text1"/>
                                <w:lang w:val="en-CA" w:eastAsia="ko-KR"/>
                                <w14:textOutline w14:w="0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Tonight,</w:t>
                            </w:r>
                            <w:r w:rsidR="004833D9">
                              <w:rPr>
                                <w:rFonts w:asciiTheme="minorHAnsi" w:eastAsia="Batang" w:hAnsiTheme="minorHAnsi" w:cstheme="minorHAnsi"/>
                                <w:bCs/>
                                <w:color w:val="000000" w:themeColor="text1"/>
                                <w:lang w:val="en-CA" w:eastAsia="ko-KR"/>
                                <w14:textOutline w14:w="0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a</w:t>
                            </w:r>
                            <w:r w:rsidR="005221F2" w:rsidRPr="008E05E6">
                              <w:rPr>
                                <w:rFonts w:asciiTheme="minorHAnsi" w:eastAsia="Batang" w:hAnsiTheme="minorHAnsi" w:cstheme="minorHAnsi"/>
                                <w:bCs/>
                                <w:color w:val="000000" w:themeColor="text1"/>
                                <w:lang w:val="en-CA" w:eastAsia="ko-KR"/>
                                <w14:textOutline w14:w="0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t Spirit Square</w:t>
                            </w:r>
                          </w:p>
                          <w:p w14:paraId="609E24E7" w14:textId="15BA04C9" w:rsidR="008E05E6" w:rsidRDefault="005221F2" w:rsidP="00992CDB">
                            <w:pPr>
                              <w:jc w:val="center"/>
                              <w:rPr>
                                <w:rFonts w:asciiTheme="minorHAnsi" w:eastAsia="Batang" w:hAnsiTheme="minorHAnsi" w:cstheme="minorHAnsi"/>
                                <w:bCs/>
                                <w:color w:val="000000" w:themeColor="text1"/>
                                <w:lang w:val="en-CA" w:eastAsia="ko-KR"/>
                                <w14:textOutline w14:w="0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8E05E6">
                              <w:rPr>
                                <w:rFonts w:asciiTheme="minorHAnsi" w:eastAsia="Batang" w:hAnsiTheme="minorHAnsi" w:cstheme="minorHAnsi"/>
                                <w:bCs/>
                                <w:color w:val="000000" w:themeColor="text1"/>
                                <w:lang w:val="en-CA" w:eastAsia="ko-KR"/>
                                <w14:textOutline w14:w="0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Sunday, Dec. 19</w:t>
                            </w:r>
                            <w:r w:rsidRPr="008E05E6">
                              <w:rPr>
                                <w:rFonts w:asciiTheme="minorHAnsi" w:eastAsia="Batang" w:hAnsiTheme="minorHAnsi" w:cstheme="minorHAnsi"/>
                                <w:bCs/>
                                <w:color w:val="000000" w:themeColor="text1"/>
                                <w:vertAlign w:val="superscript"/>
                                <w:lang w:val="en-CA" w:eastAsia="ko-KR"/>
                                <w14:textOutline w14:w="0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th</w:t>
                            </w:r>
                            <w:r w:rsidRPr="008E05E6">
                              <w:rPr>
                                <w:rFonts w:asciiTheme="minorHAnsi" w:eastAsia="Batang" w:hAnsiTheme="minorHAnsi" w:cstheme="minorHAnsi"/>
                                <w:bCs/>
                                <w:color w:val="000000" w:themeColor="text1"/>
                                <w:lang w:val="en-CA" w:eastAsia="ko-KR"/>
                                <w14:textOutline w14:w="0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at 6:30 pm</w:t>
                            </w:r>
                          </w:p>
                          <w:p w14:paraId="6581E10F" w14:textId="1F7E3306" w:rsidR="003605D9" w:rsidRDefault="003605D9" w:rsidP="00992CDB">
                            <w:pPr>
                              <w:jc w:val="center"/>
                              <w:rPr>
                                <w:rFonts w:asciiTheme="minorHAnsi" w:eastAsia="Batang" w:hAnsiTheme="minorHAnsi" w:cstheme="minorHAnsi"/>
                                <w:bCs/>
                                <w:color w:val="000000" w:themeColor="text1"/>
                                <w:sz w:val="12"/>
                                <w:szCs w:val="12"/>
                                <w:lang w:val="en-CA" w:eastAsia="ko-KR"/>
                                <w14:textOutline w14:w="0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27544D86" w14:textId="77777777" w:rsidR="003605D9" w:rsidRPr="003605D9" w:rsidRDefault="003605D9" w:rsidP="00992CDB">
                            <w:pPr>
                              <w:jc w:val="center"/>
                              <w:rPr>
                                <w:rFonts w:asciiTheme="minorHAnsi" w:eastAsia="Batang" w:hAnsiTheme="minorHAnsi" w:cstheme="minorHAnsi"/>
                                <w:bCs/>
                                <w:color w:val="000000" w:themeColor="text1"/>
                                <w:sz w:val="12"/>
                                <w:szCs w:val="12"/>
                                <w:lang w:val="en-CA" w:eastAsia="ko-KR"/>
                                <w14:textOutline w14:w="0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6725594A" w14:textId="75ECC865" w:rsidR="00CF5CF4" w:rsidRDefault="00CF5CF4" w:rsidP="00992CDB">
                            <w:pPr>
                              <w:jc w:val="center"/>
                              <w:rPr>
                                <w:rFonts w:asciiTheme="minorHAnsi" w:eastAsia="Batang" w:hAnsiTheme="minorHAnsi" w:cstheme="minorHAnsi"/>
                                <w:b/>
                                <w:color w:val="000000" w:themeColor="text1"/>
                                <w:lang w:val="en-CA" w:eastAsia="ko-KR"/>
                                <w14:textOutline w14:w="0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026E65">
                              <w:rPr>
                                <w:rFonts w:asciiTheme="minorHAnsi" w:eastAsia="Batang" w:hAnsiTheme="minorHAnsi" w:cstheme="minorHAnsi"/>
                                <w:b/>
                                <w:color w:val="000000" w:themeColor="text1"/>
                                <w:lang w:val="en-CA" w:eastAsia="ko-KR"/>
                                <w14:textOutline w14:w="0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Dodd’s Christmas Dinner</w:t>
                            </w:r>
                          </w:p>
                          <w:p w14:paraId="17D0B5C4" w14:textId="015B8A6C" w:rsidR="00286B6D" w:rsidRPr="00286B6D" w:rsidRDefault="00286B6D" w:rsidP="00992CDB">
                            <w:pPr>
                              <w:jc w:val="center"/>
                              <w:rPr>
                                <w:rFonts w:asciiTheme="minorHAnsi" w:eastAsia="Batang" w:hAnsiTheme="minorHAnsi" w:cstheme="minorHAnsi"/>
                                <w:bCs/>
                                <w:color w:val="000000" w:themeColor="text1"/>
                                <w:lang w:val="en-CA" w:eastAsia="ko-KR"/>
                                <w14:textOutline w14:w="0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286B6D">
                              <w:rPr>
                                <w:rFonts w:asciiTheme="minorHAnsi" w:eastAsia="Batang" w:hAnsiTheme="minorHAnsi" w:cstheme="minorHAnsi"/>
                                <w:bCs/>
                                <w:color w:val="000000" w:themeColor="text1"/>
                                <w:lang w:val="en-CA" w:eastAsia="ko-KR"/>
                                <w14:textOutline w14:w="0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1381 Cedar Street</w:t>
                            </w:r>
                          </w:p>
                          <w:p w14:paraId="780D00F9" w14:textId="78BDFA3F" w:rsidR="00CF5CF4" w:rsidRDefault="00F852CA" w:rsidP="00992CDB">
                            <w:pPr>
                              <w:jc w:val="center"/>
                              <w:rPr>
                                <w:rFonts w:asciiTheme="minorHAnsi" w:eastAsia="Batang" w:hAnsiTheme="minorHAnsi" w:cstheme="minorHAnsi"/>
                                <w:bCs/>
                                <w:color w:val="000000" w:themeColor="text1"/>
                                <w:lang w:val="en-CA" w:eastAsia="ko-KR"/>
                                <w14:textOutline w14:w="0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Theme="minorHAnsi" w:eastAsia="Batang" w:hAnsiTheme="minorHAnsi" w:cstheme="minorHAnsi"/>
                                <w:bCs/>
                                <w:color w:val="000000" w:themeColor="text1"/>
                                <w:lang w:val="en-CA" w:eastAsia="ko-KR"/>
                                <w14:textOutline w14:w="0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Wednesday, Dec</w:t>
                            </w:r>
                            <w:r w:rsidR="00026E65">
                              <w:rPr>
                                <w:rFonts w:asciiTheme="minorHAnsi" w:eastAsia="Batang" w:hAnsiTheme="minorHAnsi" w:cstheme="minorHAnsi"/>
                                <w:bCs/>
                                <w:color w:val="000000" w:themeColor="text1"/>
                                <w:lang w:val="en-CA" w:eastAsia="ko-KR"/>
                                <w14:textOutline w14:w="0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.</w:t>
                            </w:r>
                            <w:r>
                              <w:rPr>
                                <w:rFonts w:asciiTheme="minorHAnsi" w:eastAsia="Batang" w:hAnsiTheme="minorHAnsi" w:cstheme="minorHAnsi"/>
                                <w:bCs/>
                                <w:color w:val="000000" w:themeColor="text1"/>
                                <w:lang w:val="en-CA" w:eastAsia="ko-KR"/>
                                <w14:textOutline w14:w="0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22</w:t>
                            </w:r>
                            <w:r w:rsidRPr="00F852CA">
                              <w:rPr>
                                <w:rFonts w:asciiTheme="minorHAnsi" w:eastAsia="Batang" w:hAnsiTheme="minorHAnsi" w:cstheme="minorHAnsi"/>
                                <w:bCs/>
                                <w:color w:val="000000" w:themeColor="text1"/>
                                <w:vertAlign w:val="superscript"/>
                                <w:lang w:val="en-CA" w:eastAsia="ko-KR"/>
                                <w14:textOutline w14:w="0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nd</w:t>
                            </w:r>
                            <w:r>
                              <w:rPr>
                                <w:rFonts w:asciiTheme="minorHAnsi" w:eastAsia="Batang" w:hAnsiTheme="minorHAnsi" w:cstheme="minorHAnsi"/>
                                <w:bCs/>
                                <w:color w:val="000000" w:themeColor="text1"/>
                                <w:lang w:val="en-CA" w:eastAsia="ko-KR"/>
                                <w14:textOutline w14:w="0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="00026E65">
                              <w:rPr>
                                <w:rFonts w:asciiTheme="minorHAnsi" w:eastAsia="Batang" w:hAnsiTheme="minorHAnsi" w:cstheme="minorHAnsi"/>
                                <w:bCs/>
                                <w:color w:val="000000" w:themeColor="text1"/>
                                <w:lang w:val="en-CA" w:eastAsia="ko-KR"/>
                                <w14:textOutline w14:w="0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at 5:00 pm</w:t>
                            </w:r>
                          </w:p>
                          <w:p w14:paraId="780D3990" w14:textId="682ED8C1" w:rsidR="003808FA" w:rsidRDefault="003808FA" w:rsidP="00992CDB">
                            <w:pPr>
                              <w:jc w:val="center"/>
                              <w:rPr>
                                <w:rFonts w:asciiTheme="minorHAnsi" w:eastAsia="Batang" w:hAnsiTheme="minorHAnsi" w:cstheme="minorHAnsi"/>
                                <w:b/>
                                <w:color w:val="000000" w:themeColor="text1"/>
                                <w:sz w:val="12"/>
                                <w:szCs w:val="12"/>
                                <w:lang w:val="en-CA" w:eastAsia="ko-KR"/>
                                <w14:textOutline w14:w="0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2630327E" w14:textId="54623C63" w:rsidR="003808FA" w:rsidRDefault="003808FA" w:rsidP="00992CDB">
                            <w:pPr>
                              <w:jc w:val="center"/>
                              <w:rPr>
                                <w:rFonts w:asciiTheme="minorHAnsi" w:eastAsia="Batang" w:hAnsiTheme="minorHAnsi" w:cstheme="minorHAnsi"/>
                                <w:b/>
                                <w:color w:val="000000" w:themeColor="text1"/>
                                <w:sz w:val="12"/>
                                <w:szCs w:val="12"/>
                                <w:lang w:val="en-CA" w:eastAsia="ko-KR"/>
                                <w14:textOutline w14:w="0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440A45F4" w14:textId="2DFAA19D" w:rsidR="00992CDB" w:rsidRPr="00992CDB" w:rsidRDefault="00992CDB" w:rsidP="00992CDB">
                            <w:pPr>
                              <w:jc w:val="center"/>
                              <w:rPr>
                                <w:rFonts w:asciiTheme="minorHAnsi" w:eastAsia="Batang" w:hAnsiTheme="minorHAnsi" w:cstheme="minorHAnsi"/>
                                <w:b/>
                                <w:color w:val="000000" w:themeColor="text1"/>
                                <w:lang w:val="en-CA" w:eastAsia="ko-KR"/>
                                <w14:textOutline w14:w="0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992CDB">
                              <w:rPr>
                                <w:rFonts w:asciiTheme="minorHAnsi" w:eastAsia="Batang" w:hAnsiTheme="minorHAnsi" w:cstheme="minorHAnsi"/>
                                <w:b/>
                                <w:color w:val="000000" w:themeColor="text1"/>
                                <w:lang w:val="en-CA" w:eastAsia="ko-KR"/>
                                <w14:textOutline w14:w="0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Christmas Eve Candlelight Service</w:t>
                            </w:r>
                          </w:p>
                          <w:p w14:paraId="4C0F7822" w14:textId="43BE75E7" w:rsidR="00992CDB" w:rsidRDefault="00992CDB" w:rsidP="00992CDB">
                            <w:pPr>
                              <w:jc w:val="center"/>
                              <w:rPr>
                                <w:rFonts w:asciiTheme="minorHAnsi" w:eastAsia="Batang" w:hAnsiTheme="minorHAnsi" w:cstheme="minorHAnsi"/>
                                <w:bCs/>
                                <w:color w:val="000000" w:themeColor="text1"/>
                                <w:lang w:val="en-CA" w:eastAsia="ko-KR"/>
                                <w14:textOutline w14:w="0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Theme="minorHAnsi" w:eastAsia="Batang" w:hAnsiTheme="minorHAnsi" w:cstheme="minorHAnsi"/>
                                <w:bCs/>
                                <w:color w:val="000000" w:themeColor="text1"/>
                                <w:lang w:val="en-CA" w:eastAsia="ko-KR"/>
                                <w14:textOutline w14:w="0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Friday, Dec. 24</w:t>
                            </w:r>
                            <w:r w:rsidRPr="00992CDB">
                              <w:rPr>
                                <w:rFonts w:asciiTheme="minorHAnsi" w:eastAsia="Batang" w:hAnsiTheme="minorHAnsi" w:cstheme="minorHAnsi"/>
                                <w:bCs/>
                                <w:color w:val="000000" w:themeColor="text1"/>
                                <w:vertAlign w:val="superscript"/>
                                <w:lang w:val="en-CA" w:eastAsia="ko-KR"/>
                                <w14:textOutline w14:w="0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th</w:t>
                            </w:r>
                            <w:r>
                              <w:rPr>
                                <w:rFonts w:asciiTheme="minorHAnsi" w:eastAsia="Batang" w:hAnsiTheme="minorHAnsi" w:cstheme="minorHAnsi"/>
                                <w:bCs/>
                                <w:color w:val="000000" w:themeColor="text1"/>
                                <w:lang w:val="en-CA" w:eastAsia="ko-KR"/>
                                <w14:textOutline w14:w="0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at 6:30 pm</w:t>
                            </w:r>
                          </w:p>
                          <w:p w14:paraId="3A34BD07" w14:textId="5F1DC4E4" w:rsidR="00555225" w:rsidRDefault="00555225" w:rsidP="00992CDB">
                            <w:pPr>
                              <w:jc w:val="center"/>
                              <w:rPr>
                                <w:rFonts w:asciiTheme="minorHAnsi" w:eastAsia="Batang" w:hAnsiTheme="minorHAnsi" w:cstheme="minorHAnsi"/>
                                <w:bCs/>
                                <w:color w:val="000000" w:themeColor="text1"/>
                                <w:sz w:val="12"/>
                                <w:szCs w:val="12"/>
                                <w:lang w:val="en-CA" w:eastAsia="ko-KR"/>
                                <w14:textOutline w14:w="0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0546623A" w14:textId="211F7663" w:rsidR="003808FA" w:rsidRDefault="003808FA" w:rsidP="00992CDB">
                            <w:pPr>
                              <w:jc w:val="center"/>
                              <w:rPr>
                                <w:rFonts w:asciiTheme="minorHAnsi" w:eastAsia="Batang" w:hAnsiTheme="minorHAnsi" w:cstheme="minorHAnsi"/>
                                <w:bCs/>
                                <w:color w:val="000000" w:themeColor="text1"/>
                                <w:sz w:val="12"/>
                                <w:szCs w:val="12"/>
                                <w:lang w:val="en-CA" w:eastAsia="ko-KR"/>
                                <w14:textOutline w14:w="0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228E732F" w14:textId="60BF81A5" w:rsidR="00555225" w:rsidRPr="008E05E6" w:rsidRDefault="00555225" w:rsidP="00992CDB">
                            <w:pPr>
                              <w:jc w:val="center"/>
                              <w:rPr>
                                <w:rFonts w:asciiTheme="minorHAnsi" w:eastAsia="Batang" w:hAnsiTheme="minorHAnsi" w:cstheme="minorHAnsi"/>
                                <w:b/>
                                <w:color w:val="000000" w:themeColor="text1"/>
                                <w:lang w:val="en-CA" w:eastAsia="ko-KR"/>
                                <w14:textOutline w14:w="0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8E05E6">
                              <w:rPr>
                                <w:rFonts w:asciiTheme="minorHAnsi" w:eastAsia="Batang" w:hAnsiTheme="minorHAnsi" w:cstheme="minorHAnsi"/>
                                <w:b/>
                                <w:color w:val="000000" w:themeColor="text1"/>
                                <w:lang w:val="en-CA" w:eastAsia="ko-KR"/>
                                <w14:textOutline w14:w="0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Faith, Fun, &amp; Fellowship Ladies</w:t>
                            </w:r>
                          </w:p>
                          <w:p w14:paraId="2DDD7461" w14:textId="7C22B808" w:rsidR="00555225" w:rsidRDefault="00555225" w:rsidP="00992CDB">
                            <w:pPr>
                              <w:jc w:val="center"/>
                              <w:rPr>
                                <w:rFonts w:asciiTheme="minorHAnsi" w:eastAsia="Batang" w:hAnsiTheme="minorHAnsi" w:cstheme="minorHAnsi"/>
                                <w:bCs/>
                                <w:color w:val="000000" w:themeColor="text1"/>
                                <w:lang w:val="en-CA" w:eastAsia="ko-KR"/>
                                <w14:textOutline w14:w="0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Theme="minorHAnsi" w:eastAsia="Batang" w:hAnsiTheme="minorHAnsi" w:cstheme="minorHAnsi"/>
                                <w:bCs/>
                                <w:color w:val="000000" w:themeColor="text1"/>
                                <w:lang w:val="en-CA" w:eastAsia="ko-KR"/>
                                <w14:textOutline w14:w="0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Tuesday, Jan. 11</w:t>
                            </w:r>
                            <w:r w:rsidR="00BC3E7C" w:rsidRPr="00BC3E7C">
                              <w:rPr>
                                <w:rFonts w:asciiTheme="minorHAnsi" w:eastAsia="Batang" w:hAnsiTheme="minorHAnsi" w:cstheme="minorHAnsi"/>
                                <w:bCs/>
                                <w:color w:val="000000" w:themeColor="text1"/>
                                <w:vertAlign w:val="superscript"/>
                                <w:lang w:val="en-CA" w:eastAsia="ko-KR"/>
                                <w14:textOutline w14:w="0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th</w:t>
                            </w:r>
                            <w:r w:rsidR="00BC3E7C">
                              <w:rPr>
                                <w:rFonts w:asciiTheme="minorHAnsi" w:eastAsia="Batang" w:hAnsiTheme="minorHAnsi" w:cstheme="minorHAnsi"/>
                                <w:bCs/>
                                <w:color w:val="000000" w:themeColor="text1"/>
                                <w:lang w:val="en-CA" w:eastAsia="ko-KR"/>
                                <w14:textOutline w14:w="0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at 6:00 pm</w:t>
                            </w:r>
                          </w:p>
                          <w:p w14:paraId="5AFB155F" w14:textId="136079A2" w:rsidR="00F85783" w:rsidRDefault="00F85783" w:rsidP="003E6FE5">
                            <w:pPr>
                              <w:jc w:val="center"/>
                              <w:rPr>
                                <w:rFonts w:asciiTheme="minorHAnsi" w:eastAsia="Batang" w:hAnsiTheme="minorHAnsi" w:cstheme="minorHAnsi"/>
                                <w:bCs/>
                                <w:color w:val="000000" w:themeColor="text1"/>
                                <w:lang w:val="en-CA" w:eastAsia="ko-KR"/>
                                <w14:textOutline w14:w="0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Theme="minorHAnsi" w:eastAsia="Batang" w:hAnsiTheme="minorHAnsi" w:cstheme="minorHAnsi"/>
                                <w:bCs/>
                                <w:color w:val="000000" w:themeColor="text1"/>
                                <w:lang w:val="en-CA" w:eastAsia="ko-KR"/>
                                <w14:textOutline w14:w="0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At CR Bowling-details to come</w:t>
                            </w:r>
                            <w:r w:rsidR="003E6FE5">
                              <w:rPr>
                                <w:rFonts w:asciiTheme="minorHAnsi" w:eastAsia="Batang" w:hAnsiTheme="minorHAnsi" w:cstheme="minorHAnsi"/>
                                <w:bCs/>
                                <w:color w:val="000000" w:themeColor="text1"/>
                                <w:lang w:val="en-CA" w:eastAsia="ko-KR"/>
                                <w14:textOutline w14:w="0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.</w:t>
                            </w:r>
                          </w:p>
                          <w:p w14:paraId="315F76F7" w14:textId="1613D9F9" w:rsidR="00C91603" w:rsidRDefault="00C91603" w:rsidP="00AB6C83">
                            <w:pPr>
                              <w:jc w:val="center"/>
                              <w:rPr>
                                <w:rFonts w:asciiTheme="minorHAnsi" w:eastAsia="Batang" w:hAnsiTheme="minorHAnsi" w:cstheme="minorHAnsi"/>
                                <w:bCs/>
                                <w:color w:val="000000" w:themeColor="text1"/>
                                <w:sz w:val="12"/>
                                <w:szCs w:val="12"/>
                                <w:lang w:val="en-CA" w:eastAsia="ko-KR"/>
                                <w14:textOutline w14:w="0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56F7770E" w14:textId="0D7B1C14" w:rsidR="003808FA" w:rsidRDefault="003808FA" w:rsidP="00AB6C83">
                            <w:pPr>
                              <w:jc w:val="center"/>
                              <w:rPr>
                                <w:rFonts w:asciiTheme="minorHAnsi" w:eastAsia="Batang" w:hAnsiTheme="minorHAnsi" w:cstheme="minorHAnsi"/>
                                <w:bCs/>
                                <w:color w:val="000000" w:themeColor="text1"/>
                                <w:sz w:val="12"/>
                                <w:szCs w:val="12"/>
                                <w:lang w:val="en-CA" w:eastAsia="ko-KR"/>
                                <w14:textOutline w14:w="0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46F0DB72" w14:textId="77777777" w:rsidR="00C276CC" w:rsidRPr="00C91603" w:rsidRDefault="00C276CC" w:rsidP="00AB6C83">
                            <w:pPr>
                              <w:jc w:val="center"/>
                              <w:rPr>
                                <w:rFonts w:asciiTheme="minorHAnsi" w:eastAsia="Batang" w:hAnsiTheme="minorHAnsi" w:cstheme="minorHAnsi"/>
                                <w:bCs/>
                                <w:color w:val="000000" w:themeColor="text1"/>
                                <w:sz w:val="12"/>
                                <w:szCs w:val="12"/>
                                <w:lang w:val="en-CA" w:eastAsia="ko-KR"/>
                                <w14:textOutline w14:w="0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46069322" w14:textId="7E5C7F39" w:rsidR="00293750" w:rsidRDefault="00502321" w:rsidP="00B84AEE">
                            <w:pPr>
                              <w:jc w:val="center"/>
                              <w:rPr>
                                <w:rFonts w:asciiTheme="minorHAnsi" w:eastAsia="Batang" w:hAnsiTheme="minorHAnsi" w:cstheme="minorHAnsi"/>
                                <w:bCs/>
                                <w:color w:val="000000" w:themeColor="text1"/>
                                <w:sz w:val="12"/>
                                <w:szCs w:val="12"/>
                                <w:lang w:val="en-CA" w:eastAsia="ko-KR"/>
                                <w14:textOutline w14:w="0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noProof/>
                                <w:sz w:val="12"/>
                                <w:szCs w:val="12"/>
                                <w:lang w:val="en-CA"/>
                              </w:rPr>
                              <w:drawing>
                                <wp:inline distT="0" distB="0" distL="0" distR="0" wp14:anchorId="3D89982E" wp14:editId="629FFAE5">
                                  <wp:extent cx="1469584" cy="487680"/>
                                  <wp:effectExtent l="0" t="0" r="0" b="7620"/>
                                  <wp:docPr id="25" name="Picture 25" descr="Tex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5" name="Picture 25" descr="Text&#10;&#10;Description automatically generated"/>
                                          <pic:cNvPicPr/>
                                        </pic:nvPicPr>
                                        <pic:blipFill>
                                          <a:blip r:embed="rId1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837473B0-CC2E-450A-ABE3-18F120FF3D39}">
                                                <a1611:picAttrSrcUrl xmlns:a1611="http://schemas.microsoft.com/office/drawing/2016/11/main" r:id="rId17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98448" cy="49725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D5AE080" w14:textId="04E37AA7" w:rsidR="00B82B31" w:rsidRDefault="008E05E6" w:rsidP="008E05E6">
                            <w:pPr>
                              <w:rPr>
                                <w:rFonts w:asciiTheme="minorHAnsi" w:hAnsiTheme="minorHAnsi" w:cstheme="minorHAnsi"/>
                                <w:lang w:val="en-CA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lang w:val="en-CA"/>
                              </w:rPr>
                              <w:t>Ed Charlton             Bev Mosselman</w:t>
                            </w:r>
                          </w:p>
                          <w:p w14:paraId="5BD910EA" w14:textId="7A0F6403" w:rsidR="008E05E6" w:rsidRPr="00B82B31" w:rsidRDefault="008E05E6" w:rsidP="008E05E6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  <w:lang w:val="en-CA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lang w:val="en-CA"/>
                              </w:rPr>
                              <w:t>Bruce Murdoc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76E96E" id="Text Box 23" o:spid="_x0000_s1035" type="#_x0000_t202" style="position:absolute;left:0;text-align:left;margin-left:593.4pt;margin-top:178.1pt;width:185.4pt;height:417.6pt;z-index: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" filled="f" strokecolor="black [3213]" strokeweight="1pt">
                <v:textbox>
                  <w:txbxContent>
                    <w:p w14:paraId="7E0B1A49" w14:textId="07E74251" w:rsidR="00DB0647" w:rsidRDefault="00DB0647" w:rsidP="00293750">
                      <w:pPr>
                        <w:jc w:val="center"/>
                        <w:rPr>
                          <w:rFonts w:asciiTheme="minorHAnsi" w:eastAsia="Batang" w:hAnsiTheme="minorHAnsi" w:cstheme="minorHAnsi"/>
                          <w:bCs/>
                          <w:color w:val="000000" w:themeColor="text1"/>
                          <w:sz w:val="12"/>
                          <w:szCs w:val="12"/>
                          <w:lang w:val="en-CA" w:eastAsia="ko-KR"/>
                          <w14:textOutline w14:w="0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</w:p>
                    <w:p w14:paraId="4DE7BF85" w14:textId="4BF8DBCD" w:rsidR="00896167" w:rsidRDefault="00896167" w:rsidP="00293750">
                      <w:pPr>
                        <w:jc w:val="center"/>
                        <w:rPr>
                          <w:rFonts w:asciiTheme="minorHAnsi" w:eastAsia="Batang" w:hAnsiTheme="minorHAnsi" w:cstheme="minorHAnsi"/>
                          <w:bCs/>
                          <w:color w:val="000000" w:themeColor="text1"/>
                          <w:sz w:val="12"/>
                          <w:szCs w:val="12"/>
                          <w:lang w:val="en-CA" w:eastAsia="ko-KR"/>
                          <w14:textOutline w14:w="0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</w:p>
                    <w:p w14:paraId="25153672" w14:textId="77777777" w:rsidR="00C276CC" w:rsidRDefault="00C276CC" w:rsidP="00293750">
                      <w:pPr>
                        <w:jc w:val="center"/>
                        <w:rPr>
                          <w:rFonts w:asciiTheme="minorHAnsi" w:eastAsia="Batang" w:hAnsiTheme="minorHAnsi" w:cstheme="minorHAnsi"/>
                          <w:bCs/>
                          <w:color w:val="000000" w:themeColor="text1"/>
                          <w:sz w:val="12"/>
                          <w:szCs w:val="12"/>
                          <w:lang w:val="en-CA" w:eastAsia="ko-KR"/>
                          <w14:textOutline w14:w="0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</w:p>
                    <w:p w14:paraId="10BD1570" w14:textId="4CDA62FF" w:rsidR="00DB0647" w:rsidRPr="00D07EEB" w:rsidRDefault="00D07EEB" w:rsidP="00293750">
                      <w:pPr>
                        <w:jc w:val="center"/>
                        <w:rPr>
                          <w:rFonts w:asciiTheme="minorHAnsi" w:eastAsia="Batang" w:hAnsiTheme="minorHAnsi" w:cstheme="minorHAnsi"/>
                          <w:b/>
                          <w:color w:val="000000" w:themeColor="text1"/>
                          <w:lang w:val="en-CA" w:eastAsia="ko-KR"/>
                          <w14:textOutline w14:w="0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D07EEB">
                        <w:rPr>
                          <w:rFonts w:asciiTheme="minorHAnsi" w:eastAsia="Batang" w:hAnsiTheme="minorHAnsi" w:cstheme="minorHAnsi"/>
                          <w:b/>
                          <w:color w:val="000000" w:themeColor="text1"/>
                          <w:lang w:val="en-CA" w:eastAsia="ko-KR"/>
                          <w14:textOutline w14:w="0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round/>
                          </w14:textOutline>
                        </w:rPr>
                        <w:t>Kettle</w:t>
                      </w:r>
                      <w:r w:rsidR="00447906">
                        <w:rPr>
                          <w:rFonts w:asciiTheme="minorHAnsi" w:eastAsia="Batang" w:hAnsiTheme="minorHAnsi" w:cstheme="minorHAnsi"/>
                          <w:b/>
                          <w:color w:val="000000" w:themeColor="text1"/>
                          <w:lang w:val="en-CA" w:eastAsia="ko-KR"/>
                          <w14:textOutline w14:w="0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round/>
                          </w14:textOutline>
                        </w:rPr>
                        <w:t xml:space="preserve"> Volunteers Needed!</w:t>
                      </w:r>
                    </w:p>
                    <w:p w14:paraId="7A436168" w14:textId="660B8D4E" w:rsidR="00D07EEB" w:rsidRDefault="00D07EEB" w:rsidP="00293750">
                      <w:pPr>
                        <w:jc w:val="center"/>
                        <w:rPr>
                          <w:rFonts w:asciiTheme="minorHAnsi" w:eastAsia="Batang" w:hAnsiTheme="minorHAnsi" w:cstheme="minorHAnsi"/>
                          <w:bCs/>
                          <w:color w:val="000000" w:themeColor="text1"/>
                          <w:lang w:val="en-CA" w:eastAsia="ko-KR"/>
                          <w14:textOutline w14:w="0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Theme="minorHAnsi" w:eastAsia="Batang" w:hAnsiTheme="minorHAnsi" w:cstheme="minorHAnsi"/>
                          <w:bCs/>
                          <w:color w:val="000000" w:themeColor="text1"/>
                          <w:lang w:val="en-CA" w:eastAsia="ko-KR"/>
                          <w14:textOutline w14:w="0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round/>
                          </w14:textOutline>
                        </w:rPr>
                        <w:t xml:space="preserve">Contact Tami </w:t>
                      </w:r>
                      <w:r w:rsidR="00447906">
                        <w:rPr>
                          <w:rFonts w:asciiTheme="minorHAnsi" w:eastAsia="Batang" w:hAnsiTheme="minorHAnsi" w:cstheme="minorHAnsi"/>
                          <w:bCs/>
                          <w:color w:val="000000" w:themeColor="text1"/>
                          <w:lang w:val="en-CA" w:eastAsia="ko-KR"/>
                          <w14:textOutline w14:w="0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round/>
                          </w14:textOutline>
                        </w:rPr>
                        <w:t>at</w:t>
                      </w:r>
                      <w:r>
                        <w:rPr>
                          <w:rFonts w:asciiTheme="minorHAnsi" w:eastAsia="Batang" w:hAnsiTheme="minorHAnsi" w:cstheme="minorHAnsi"/>
                          <w:bCs/>
                          <w:color w:val="000000" w:themeColor="text1"/>
                          <w:lang w:val="en-CA" w:eastAsia="ko-KR"/>
                          <w14:textOutline w14:w="0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round/>
                          </w14:textOutline>
                        </w:rPr>
                        <w:t xml:space="preserve"> 250-204-3756</w:t>
                      </w:r>
                    </w:p>
                    <w:p w14:paraId="6438DB26" w14:textId="743C3DA2" w:rsidR="00945E70" w:rsidRDefault="00945E70" w:rsidP="00293750">
                      <w:pPr>
                        <w:jc w:val="center"/>
                        <w:rPr>
                          <w:rFonts w:asciiTheme="minorHAnsi" w:eastAsia="Batang" w:hAnsiTheme="minorHAnsi" w:cstheme="minorHAnsi"/>
                          <w:bCs/>
                          <w:color w:val="000000" w:themeColor="text1"/>
                          <w:sz w:val="12"/>
                          <w:szCs w:val="12"/>
                          <w:lang w:val="en-CA" w:eastAsia="ko-KR"/>
                          <w14:textOutline w14:w="0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</w:p>
                    <w:p w14:paraId="46156138" w14:textId="77777777" w:rsidR="00945E70" w:rsidRPr="00945E70" w:rsidRDefault="00945E70" w:rsidP="00293750">
                      <w:pPr>
                        <w:jc w:val="center"/>
                        <w:rPr>
                          <w:rFonts w:asciiTheme="minorHAnsi" w:eastAsia="Batang" w:hAnsiTheme="minorHAnsi" w:cstheme="minorHAnsi"/>
                          <w:bCs/>
                          <w:color w:val="000000" w:themeColor="text1"/>
                          <w:sz w:val="12"/>
                          <w:szCs w:val="12"/>
                          <w:lang w:val="en-CA" w:eastAsia="ko-KR"/>
                          <w14:textOutline w14:w="0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</w:p>
                    <w:p w14:paraId="01DC637D" w14:textId="0DD50372" w:rsidR="001E5B40" w:rsidRPr="00945E70" w:rsidRDefault="001E5B40" w:rsidP="00945E70">
                      <w:pPr>
                        <w:pStyle w:val="Default"/>
                        <w:jc w:val="center"/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  <w:r w:rsidRPr="00945E70">
                        <w:rPr>
                          <w:rFonts w:asciiTheme="minorHAnsi" w:hAnsiTheme="minorHAnsi" w:cstheme="minorHAnsi"/>
                          <w:b/>
                          <w:bCs/>
                          <w:sz w:val="22"/>
                          <w:szCs w:val="22"/>
                        </w:rPr>
                        <w:t xml:space="preserve">Kettle </w:t>
                      </w:r>
                      <w:r w:rsidR="006D74C8">
                        <w:rPr>
                          <w:rFonts w:asciiTheme="minorHAnsi" w:hAnsiTheme="minorHAnsi" w:cstheme="minorHAnsi"/>
                          <w:b/>
                          <w:bCs/>
                          <w:sz w:val="22"/>
                          <w:szCs w:val="22"/>
                        </w:rPr>
                        <w:t xml:space="preserve">&amp; Cheer </w:t>
                      </w:r>
                      <w:r w:rsidR="00E03E59">
                        <w:rPr>
                          <w:rFonts w:asciiTheme="minorHAnsi" w:hAnsiTheme="minorHAnsi" w:cstheme="minorHAnsi"/>
                          <w:b/>
                          <w:bCs/>
                          <w:sz w:val="22"/>
                          <w:szCs w:val="22"/>
                        </w:rPr>
                        <w:t>Mail</w:t>
                      </w:r>
                      <w:r w:rsidR="006D74C8">
                        <w:rPr>
                          <w:rFonts w:asciiTheme="minorHAnsi" w:hAnsiTheme="minorHAnsi" w:cstheme="minorHAnsi"/>
                          <w:b/>
                          <w:bCs/>
                          <w:sz w:val="22"/>
                          <w:szCs w:val="22"/>
                        </w:rPr>
                        <w:t xml:space="preserve"> </w:t>
                      </w:r>
                      <w:r w:rsidRPr="00945E70">
                        <w:rPr>
                          <w:rFonts w:asciiTheme="minorHAnsi" w:hAnsiTheme="minorHAnsi" w:cstheme="minorHAnsi"/>
                          <w:b/>
                          <w:bCs/>
                          <w:sz w:val="22"/>
                          <w:szCs w:val="22"/>
                        </w:rPr>
                        <w:t>Goal:  $</w:t>
                      </w:r>
                      <w:r w:rsidR="00931F89">
                        <w:rPr>
                          <w:rFonts w:asciiTheme="minorHAnsi" w:hAnsiTheme="minorHAnsi" w:cstheme="minorHAnsi"/>
                          <w:b/>
                          <w:bCs/>
                          <w:sz w:val="22"/>
                          <w:szCs w:val="22"/>
                        </w:rPr>
                        <w:t>20</w:t>
                      </w:r>
                      <w:r w:rsidRPr="00945E70">
                        <w:rPr>
                          <w:rFonts w:asciiTheme="minorHAnsi" w:hAnsiTheme="minorHAnsi" w:cstheme="minorHAnsi"/>
                          <w:b/>
                          <w:bCs/>
                          <w:sz w:val="22"/>
                          <w:szCs w:val="22"/>
                        </w:rPr>
                        <w:t>0,000</w:t>
                      </w:r>
                    </w:p>
                    <w:p w14:paraId="265AB1FD" w14:textId="02C6A70E" w:rsidR="00D07EEB" w:rsidRPr="00945E70" w:rsidRDefault="001E5B40" w:rsidP="00945E70">
                      <w:pPr>
                        <w:jc w:val="center"/>
                        <w:rPr>
                          <w:rFonts w:asciiTheme="minorHAnsi" w:eastAsia="Batang" w:hAnsiTheme="minorHAnsi" w:cstheme="minorHAnsi"/>
                          <w:bCs/>
                          <w:color w:val="000000" w:themeColor="text1"/>
                          <w:sz w:val="22"/>
                          <w:szCs w:val="22"/>
                          <w:lang w:val="en-CA" w:eastAsia="ko-KR"/>
                          <w14:textOutline w14:w="0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945E70">
                        <w:rPr>
                          <w:rFonts w:asciiTheme="minorHAnsi" w:hAnsiTheme="minorHAnsi" w:cstheme="minorHAnsi"/>
                          <w:b/>
                          <w:bCs/>
                          <w:sz w:val="22"/>
                          <w:szCs w:val="22"/>
                        </w:rPr>
                        <w:t>Total To Date:</w:t>
                      </w:r>
                      <w:r w:rsidR="00945E70">
                        <w:rPr>
                          <w:rFonts w:asciiTheme="minorHAnsi" w:hAnsiTheme="minorHAnsi" w:cstheme="minorHAnsi"/>
                          <w:b/>
                          <w:bCs/>
                          <w:sz w:val="22"/>
                          <w:szCs w:val="22"/>
                          <w:lang w:val="en-CA"/>
                        </w:rPr>
                        <w:t xml:space="preserve"> </w:t>
                      </w:r>
                      <w:r w:rsidR="005D6B83">
                        <w:rPr>
                          <w:rFonts w:asciiTheme="minorHAnsi" w:hAnsiTheme="minorHAnsi" w:cstheme="minorHAnsi"/>
                          <w:b/>
                          <w:bCs/>
                          <w:sz w:val="22"/>
                          <w:szCs w:val="22"/>
                          <w:lang w:val="en-CA"/>
                        </w:rPr>
                        <w:t xml:space="preserve"> </w:t>
                      </w:r>
                      <w:r w:rsidRPr="00945E70">
                        <w:rPr>
                          <w:rFonts w:asciiTheme="minorHAnsi" w:hAnsiTheme="minorHAnsi" w:cstheme="minorHAnsi"/>
                          <w:b/>
                          <w:bCs/>
                          <w:sz w:val="22"/>
                          <w:szCs w:val="22"/>
                        </w:rPr>
                        <w:t>$</w:t>
                      </w:r>
                      <w:r w:rsidR="00931F89">
                        <w:rPr>
                          <w:rFonts w:asciiTheme="minorHAnsi" w:hAnsiTheme="minorHAnsi" w:cstheme="minorHAnsi"/>
                          <w:b/>
                          <w:bCs/>
                          <w:sz w:val="22"/>
                          <w:szCs w:val="22"/>
                          <w:lang w:val="en-CA"/>
                        </w:rPr>
                        <w:t>135,44</w:t>
                      </w:r>
                      <w:r w:rsidR="00945E70">
                        <w:rPr>
                          <w:rFonts w:asciiTheme="minorHAnsi" w:hAnsiTheme="minorHAnsi" w:cstheme="minorHAnsi"/>
                          <w:b/>
                          <w:bCs/>
                          <w:sz w:val="22"/>
                          <w:szCs w:val="22"/>
                          <w:lang w:val="en-CA"/>
                        </w:rPr>
                        <w:t>0</w:t>
                      </w:r>
                    </w:p>
                    <w:p w14:paraId="3717329C" w14:textId="77777777" w:rsidR="00B725FD" w:rsidRPr="00B725FD" w:rsidRDefault="00B725FD" w:rsidP="00AB6C83">
                      <w:pPr>
                        <w:jc w:val="center"/>
                        <w:rPr>
                          <w:rFonts w:asciiTheme="minorHAnsi" w:eastAsia="Batang" w:hAnsiTheme="minorHAnsi" w:cstheme="minorHAnsi"/>
                          <w:bCs/>
                          <w:color w:val="000000" w:themeColor="text1"/>
                          <w:sz w:val="12"/>
                          <w:szCs w:val="12"/>
                          <w:lang w:val="en-CA" w:eastAsia="ko-KR"/>
                          <w14:textOutline w14:w="0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</w:p>
                    <w:p w14:paraId="21B1F21A" w14:textId="77777777" w:rsidR="00442554" w:rsidRPr="00992CDB" w:rsidRDefault="00442554" w:rsidP="00992CDB">
                      <w:pPr>
                        <w:jc w:val="center"/>
                        <w:rPr>
                          <w:rFonts w:asciiTheme="minorHAnsi" w:eastAsia="Batang" w:hAnsiTheme="minorHAnsi" w:cstheme="minorHAnsi"/>
                          <w:bCs/>
                          <w:color w:val="000000" w:themeColor="text1"/>
                          <w:sz w:val="12"/>
                          <w:szCs w:val="12"/>
                          <w:lang w:val="en-CA" w:eastAsia="ko-KR"/>
                          <w14:textOutline w14:w="0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</w:p>
                    <w:p w14:paraId="220EBFF8" w14:textId="77777777" w:rsidR="005221F2" w:rsidRDefault="005221F2" w:rsidP="00992CDB">
                      <w:pPr>
                        <w:jc w:val="center"/>
                        <w:rPr>
                          <w:rFonts w:asciiTheme="minorHAnsi" w:eastAsia="Batang" w:hAnsiTheme="minorHAnsi" w:cstheme="minorHAnsi"/>
                          <w:b/>
                          <w:color w:val="000000" w:themeColor="text1"/>
                          <w:lang w:val="en-CA" w:eastAsia="ko-KR"/>
                          <w14:textOutline w14:w="0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Theme="minorHAnsi" w:eastAsia="Batang" w:hAnsiTheme="minorHAnsi" w:cstheme="minorHAnsi"/>
                          <w:b/>
                          <w:color w:val="000000" w:themeColor="text1"/>
                          <w:lang w:val="en-CA" w:eastAsia="ko-KR"/>
                          <w14:textOutline w14:w="0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round/>
                          </w14:textOutline>
                        </w:rPr>
                        <w:t>Community Ministerial Caroling</w:t>
                      </w:r>
                    </w:p>
                    <w:p w14:paraId="3C5C465C" w14:textId="40C4CD1A" w:rsidR="005221F2" w:rsidRPr="008E05E6" w:rsidRDefault="00C60C2B" w:rsidP="00992CDB">
                      <w:pPr>
                        <w:jc w:val="center"/>
                        <w:rPr>
                          <w:rFonts w:asciiTheme="minorHAnsi" w:eastAsia="Batang" w:hAnsiTheme="minorHAnsi" w:cstheme="minorHAnsi"/>
                          <w:bCs/>
                          <w:color w:val="000000" w:themeColor="text1"/>
                          <w:lang w:val="en-CA" w:eastAsia="ko-KR"/>
                          <w14:textOutline w14:w="0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Theme="minorHAnsi" w:eastAsia="Batang" w:hAnsiTheme="minorHAnsi" w:cstheme="minorHAnsi"/>
                          <w:bCs/>
                          <w:color w:val="000000" w:themeColor="text1"/>
                          <w:lang w:val="en-CA" w:eastAsia="ko-KR"/>
                          <w14:textOutline w14:w="0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round/>
                          </w14:textOutline>
                        </w:rPr>
                        <w:t>Tonight,</w:t>
                      </w:r>
                      <w:r w:rsidR="004833D9">
                        <w:rPr>
                          <w:rFonts w:asciiTheme="minorHAnsi" w:eastAsia="Batang" w:hAnsiTheme="minorHAnsi" w:cstheme="minorHAnsi"/>
                          <w:bCs/>
                          <w:color w:val="000000" w:themeColor="text1"/>
                          <w:lang w:val="en-CA" w:eastAsia="ko-KR"/>
                          <w14:textOutline w14:w="0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round/>
                          </w14:textOutline>
                        </w:rPr>
                        <w:t xml:space="preserve"> a</w:t>
                      </w:r>
                      <w:r w:rsidR="005221F2" w:rsidRPr="008E05E6">
                        <w:rPr>
                          <w:rFonts w:asciiTheme="minorHAnsi" w:eastAsia="Batang" w:hAnsiTheme="minorHAnsi" w:cstheme="minorHAnsi"/>
                          <w:bCs/>
                          <w:color w:val="000000" w:themeColor="text1"/>
                          <w:lang w:val="en-CA" w:eastAsia="ko-KR"/>
                          <w14:textOutline w14:w="0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round/>
                          </w14:textOutline>
                        </w:rPr>
                        <w:t>t Spirit Square</w:t>
                      </w:r>
                    </w:p>
                    <w:p w14:paraId="609E24E7" w14:textId="15BA04C9" w:rsidR="008E05E6" w:rsidRDefault="005221F2" w:rsidP="00992CDB">
                      <w:pPr>
                        <w:jc w:val="center"/>
                        <w:rPr>
                          <w:rFonts w:asciiTheme="minorHAnsi" w:eastAsia="Batang" w:hAnsiTheme="minorHAnsi" w:cstheme="minorHAnsi"/>
                          <w:bCs/>
                          <w:color w:val="000000" w:themeColor="text1"/>
                          <w:lang w:val="en-CA" w:eastAsia="ko-KR"/>
                          <w14:textOutline w14:w="0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8E05E6">
                        <w:rPr>
                          <w:rFonts w:asciiTheme="minorHAnsi" w:eastAsia="Batang" w:hAnsiTheme="minorHAnsi" w:cstheme="minorHAnsi"/>
                          <w:bCs/>
                          <w:color w:val="000000" w:themeColor="text1"/>
                          <w:lang w:val="en-CA" w:eastAsia="ko-KR"/>
                          <w14:textOutline w14:w="0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round/>
                          </w14:textOutline>
                        </w:rPr>
                        <w:t>Sunday, Dec. 19</w:t>
                      </w:r>
                      <w:r w:rsidRPr="008E05E6">
                        <w:rPr>
                          <w:rFonts w:asciiTheme="minorHAnsi" w:eastAsia="Batang" w:hAnsiTheme="minorHAnsi" w:cstheme="minorHAnsi"/>
                          <w:bCs/>
                          <w:color w:val="000000" w:themeColor="text1"/>
                          <w:vertAlign w:val="superscript"/>
                          <w:lang w:val="en-CA" w:eastAsia="ko-KR"/>
                          <w14:textOutline w14:w="0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round/>
                          </w14:textOutline>
                        </w:rPr>
                        <w:t>th</w:t>
                      </w:r>
                      <w:r w:rsidRPr="008E05E6">
                        <w:rPr>
                          <w:rFonts w:asciiTheme="minorHAnsi" w:eastAsia="Batang" w:hAnsiTheme="minorHAnsi" w:cstheme="minorHAnsi"/>
                          <w:bCs/>
                          <w:color w:val="000000" w:themeColor="text1"/>
                          <w:lang w:val="en-CA" w:eastAsia="ko-KR"/>
                          <w14:textOutline w14:w="0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round/>
                          </w14:textOutline>
                        </w:rPr>
                        <w:t xml:space="preserve"> at 6:30 pm</w:t>
                      </w:r>
                    </w:p>
                    <w:p w14:paraId="6581E10F" w14:textId="1F7E3306" w:rsidR="003605D9" w:rsidRDefault="003605D9" w:rsidP="00992CDB">
                      <w:pPr>
                        <w:jc w:val="center"/>
                        <w:rPr>
                          <w:rFonts w:asciiTheme="minorHAnsi" w:eastAsia="Batang" w:hAnsiTheme="minorHAnsi" w:cstheme="minorHAnsi"/>
                          <w:bCs/>
                          <w:color w:val="000000" w:themeColor="text1"/>
                          <w:sz w:val="12"/>
                          <w:szCs w:val="12"/>
                          <w:lang w:val="en-CA" w:eastAsia="ko-KR"/>
                          <w14:textOutline w14:w="0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</w:p>
                    <w:p w14:paraId="27544D86" w14:textId="77777777" w:rsidR="003605D9" w:rsidRPr="003605D9" w:rsidRDefault="003605D9" w:rsidP="00992CDB">
                      <w:pPr>
                        <w:jc w:val="center"/>
                        <w:rPr>
                          <w:rFonts w:asciiTheme="minorHAnsi" w:eastAsia="Batang" w:hAnsiTheme="minorHAnsi" w:cstheme="minorHAnsi"/>
                          <w:bCs/>
                          <w:color w:val="000000" w:themeColor="text1"/>
                          <w:sz w:val="12"/>
                          <w:szCs w:val="12"/>
                          <w:lang w:val="en-CA" w:eastAsia="ko-KR"/>
                          <w14:textOutline w14:w="0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</w:p>
                    <w:p w14:paraId="6725594A" w14:textId="75ECC865" w:rsidR="00CF5CF4" w:rsidRDefault="00CF5CF4" w:rsidP="00992CDB">
                      <w:pPr>
                        <w:jc w:val="center"/>
                        <w:rPr>
                          <w:rFonts w:asciiTheme="minorHAnsi" w:eastAsia="Batang" w:hAnsiTheme="minorHAnsi" w:cstheme="minorHAnsi"/>
                          <w:b/>
                          <w:color w:val="000000" w:themeColor="text1"/>
                          <w:lang w:val="en-CA" w:eastAsia="ko-KR"/>
                          <w14:textOutline w14:w="0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026E65">
                        <w:rPr>
                          <w:rFonts w:asciiTheme="minorHAnsi" w:eastAsia="Batang" w:hAnsiTheme="minorHAnsi" w:cstheme="minorHAnsi"/>
                          <w:b/>
                          <w:color w:val="000000" w:themeColor="text1"/>
                          <w:lang w:val="en-CA" w:eastAsia="ko-KR"/>
                          <w14:textOutline w14:w="0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round/>
                          </w14:textOutline>
                        </w:rPr>
                        <w:t>Dodd’s Christmas Dinner</w:t>
                      </w:r>
                    </w:p>
                    <w:p w14:paraId="17D0B5C4" w14:textId="015B8A6C" w:rsidR="00286B6D" w:rsidRPr="00286B6D" w:rsidRDefault="00286B6D" w:rsidP="00992CDB">
                      <w:pPr>
                        <w:jc w:val="center"/>
                        <w:rPr>
                          <w:rFonts w:asciiTheme="minorHAnsi" w:eastAsia="Batang" w:hAnsiTheme="minorHAnsi" w:cstheme="minorHAnsi"/>
                          <w:bCs/>
                          <w:color w:val="000000" w:themeColor="text1"/>
                          <w:lang w:val="en-CA" w:eastAsia="ko-KR"/>
                          <w14:textOutline w14:w="0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286B6D">
                        <w:rPr>
                          <w:rFonts w:asciiTheme="minorHAnsi" w:eastAsia="Batang" w:hAnsiTheme="minorHAnsi" w:cstheme="minorHAnsi"/>
                          <w:bCs/>
                          <w:color w:val="000000" w:themeColor="text1"/>
                          <w:lang w:val="en-CA" w:eastAsia="ko-KR"/>
                          <w14:textOutline w14:w="0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round/>
                          </w14:textOutline>
                        </w:rPr>
                        <w:t>1381 Cedar Street</w:t>
                      </w:r>
                    </w:p>
                    <w:p w14:paraId="780D00F9" w14:textId="78BDFA3F" w:rsidR="00CF5CF4" w:rsidRDefault="00F852CA" w:rsidP="00992CDB">
                      <w:pPr>
                        <w:jc w:val="center"/>
                        <w:rPr>
                          <w:rFonts w:asciiTheme="minorHAnsi" w:eastAsia="Batang" w:hAnsiTheme="minorHAnsi" w:cstheme="minorHAnsi"/>
                          <w:bCs/>
                          <w:color w:val="000000" w:themeColor="text1"/>
                          <w:lang w:val="en-CA" w:eastAsia="ko-KR"/>
                          <w14:textOutline w14:w="0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Theme="minorHAnsi" w:eastAsia="Batang" w:hAnsiTheme="minorHAnsi" w:cstheme="minorHAnsi"/>
                          <w:bCs/>
                          <w:color w:val="000000" w:themeColor="text1"/>
                          <w:lang w:val="en-CA" w:eastAsia="ko-KR"/>
                          <w14:textOutline w14:w="0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round/>
                          </w14:textOutline>
                        </w:rPr>
                        <w:t>Wednesday, Dec</w:t>
                      </w:r>
                      <w:r w:rsidR="00026E65">
                        <w:rPr>
                          <w:rFonts w:asciiTheme="minorHAnsi" w:eastAsia="Batang" w:hAnsiTheme="minorHAnsi" w:cstheme="minorHAnsi"/>
                          <w:bCs/>
                          <w:color w:val="000000" w:themeColor="text1"/>
                          <w:lang w:val="en-CA" w:eastAsia="ko-KR"/>
                          <w14:textOutline w14:w="0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round/>
                          </w14:textOutline>
                        </w:rPr>
                        <w:t>.</w:t>
                      </w:r>
                      <w:r>
                        <w:rPr>
                          <w:rFonts w:asciiTheme="minorHAnsi" w:eastAsia="Batang" w:hAnsiTheme="minorHAnsi" w:cstheme="minorHAnsi"/>
                          <w:bCs/>
                          <w:color w:val="000000" w:themeColor="text1"/>
                          <w:lang w:val="en-CA" w:eastAsia="ko-KR"/>
                          <w14:textOutline w14:w="0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round/>
                          </w14:textOutline>
                        </w:rPr>
                        <w:t xml:space="preserve"> 22</w:t>
                      </w:r>
                      <w:r w:rsidRPr="00F852CA">
                        <w:rPr>
                          <w:rFonts w:asciiTheme="minorHAnsi" w:eastAsia="Batang" w:hAnsiTheme="minorHAnsi" w:cstheme="minorHAnsi"/>
                          <w:bCs/>
                          <w:color w:val="000000" w:themeColor="text1"/>
                          <w:vertAlign w:val="superscript"/>
                          <w:lang w:val="en-CA" w:eastAsia="ko-KR"/>
                          <w14:textOutline w14:w="0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round/>
                          </w14:textOutline>
                        </w:rPr>
                        <w:t>nd</w:t>
                      </w:r>
                      <w:r>
                        <w:rPr>
                          <w:rFonts w:asciiTheme="minorHAnsi" w:eastAsia="Batang" w:hAnsiTheme="minorHAnsi" w:cstheme="minorHAnsi"/>
                          <w:bCs/>
                          <w:color w:val="000000" w:themeColor="text1"/>
                          <w:lang w:val="en-CA" w:eastAsia="ko-KR"/>
                          <w14:textOutline w14:w="0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="00026E65">
                        <w:rPr>
                          <w:rFonts w:asciiTheme="minorHAnsi" w:eastAsia="Batang" w:hAnsiTheme="minorHAnsi" w:cstheme="minorHAnsi"/>
                          <w:bCs/>
                          <w:color w:val="000000" w:themeColor="text1"/>
                          <w:lang w:val="en-CA" w:eastAsia="ko-KR"/>
                          <w14:textOutline w14:w="0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round/>
                          </w14:textOutline>
                        </w:rPr>
                        <w:t>at 5:00 pm</w:t>
                      </w:r>
                    </w:p>
                    <w:p w14:paraId="780D3990" w14:textId="682ED8C1" w:rsidR="003808FA" w:rsidRDefault="003808FA" w:rsidP="00992CDB">
                      <w:pPr>
                        <w:jc w:val="center"/>
                        <w:rPr>
                          <w:rFonts w:asciiTheme="minorHAnsi" w:eastAsia="Batang" w:hAnsiTheme="minorHAnsi" w:cstheme="minorHAnsi"/>
                          <w:b/>
                          <w:color w:val="000000" w:themeColor="text1"/>
                          <w:sz w:val="12"/>
                          <w:szCs w:val="12"/>
                          <w:lang w:val="en-CA" w:eastAsia="ko-KR"/>
                          <w14:textOutline w14:w="0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</w:p>
                    <w:p w14:paraId="2630327E" w14:textId="54623C63" w:rsidR="003808FA" w:rsidRDefault="003808FA" w:rsidP="00992CDB">
                      <w:pPr>
                        <w:jc w:val="center"/>
                        <w:rPr>
                          <w:rFonts w:asciiTheme="minorHAnsi" w:eastAsia="Batang" w:hAnsiTheme="minorHAnsi" w:cstheme="minorHAnsi"/>
                          <w:b/>
                          <w:color w:val="000000" w:themeColor="text1"/>
                          <w:sz w:val="12"/>
                          <w:szCs w:val="12"/>
                          <w:lang w:val="en-CA" w:eastAsia="ko-KR"/>
                          <w14:textOutline w14:w="0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</w:p>
                    <w:p w14:paraId="440A45F4" w14:textId="2DFAA19D" w:rsidR="00992CDB" w:rsidRPr="00992CDB" w:rsidRDefault="00992CDB" w:rsidP="00992CDB">
                      <w:pPr>
                        <w:jc w:val="center"/>
                        <w:rPr>
                          <w:rFonts w:asciiTheme="minorHAnsi" w:eastAsia="Batang" w:hAnsiTheme="minorHAnsi" w:cstheme="minorHAnsi"/>
                          <w:b/>
                          <w:color w:val="000000" w:themeColor="text1"/>
                          <w:lang w:val="en-CA" w:eastAsia="ko-KR"/>
                          <w14:textOutline w14:w="0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992CDB">
                        <w:rPr>
                          <w:rFonts w:asciiTheme="minorHAnsi" w:eastAsia="Batang" w:hAnsiTheme="minorHAnsi" w:cstheme="minorHAnsi"/>
                          <w:b/>
                          <w:color w:val="000000" w:themeColor="text1"/>
                          <w:lang w:val="en-CA" w:eastAsia="ko-KR"/>
                          <w14:textOutline w14:w="0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round/>
                          </w14:textOutline>
                        </w:rPr>
                        <w:t>Christmas Eve Candlelight Service</w:t>
                      </w:r>
                    </w:p>
                    <w:p w14:paraId="4C0F7822" w14:textId="43BE75E7" w:rsidR="00992CDB" w:rsidRDefault="00992CDB" w:rsidP="00992CDB">
                      <w:pPr>
                        <w:jc w:val="center"/>
                        <w:rPr>
                          <w:rFonts w:asciiTheme="minorHAnsi" w:eastAsia="Batang" w:hAnsiTheme="minorHAnsi" w:cstheme="minorHAnsi"/>
                          <w:bCs/>
                          <w:color w:val="000000" w:themeColor="text1"/>
                          <w:lang w:val="en-CA" w:eastAsia="ko-KR"/>
                          <w14:textOutline w14:w="0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Theme="minorHAnsi" w:eastAsia="Batang" w:hAnsiTheme="minorHAnsi" w:cstheme="minorHAnsi"/>
                          <w:bCs/>
                          <w:color w:val="000000" w:themeColor="text1"/>
                          <w:lang w:val="en-CA" w:eastAsia="ko-KR"/>
                          <w14:textOutline w14:w="0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round/>
                          </w14:textOutline>
                        </w:rPr>
                        <w:t>Friday, Dec. 24</w:t>
                      </w:r>
                      <w:r w:rsidRPr="00992CDB">
                        <w:rPr>
                          <w:rFonts w:asciiTheme="minorHAnsi" w:eastAsia="Batang" w:hAnsiTheme="minorHAnsi" w:cstheme="minorHAnsi"/>
                          <w:bCs/>
                          <w:color w:val="000000" w:themeColor="text1"/>
                          <w:vertAlign w:val="superscript"/>
                          <w:lang w:val="en-CA" w:eastAsia="ko-KR"/>
                          <w14:textOutline w14:w="0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round/>
                          </w14:textOutline>
                        </w:rPr>
                        <w:t>th</w:t>
                      </w:r>
                      <w:r>
                        <w:rPr>
                          <w:rFonts w:asciiTheme="minorHAnsi" w:eastAsia="Batang" w:hAnsiTheme="minorHAnsi" w:cstheme="minorHAnsi"/>
                          <w:bCs/>
                          <w:color w:val="000000" w:themeColor="text1"/>
                          <w:lang w:val="en-CA" w:eastAsia="ko-KR"/>
                          <w14:textOutline w14:w="0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round/>
                          </w14:textOutline>
                        </w:rPr>
                        <w:t xml:space="preserve"> at 6:30 pm</w:t>
                      </w:r>
                    </w:p>
                    <w:p w14:paraId="3A34BD07" w14:textId="5F1DC4E4" w:rsidR="00555225" w:rsidRDefault="00555225" w:rsidP="00992CDB">
                      <w:pPr>
                        <w:jc w:val="center"/>
                        <w:rPr>
                          <w:rFonts w:asciiTheme="minorHAnsi" w:eastAsia="Batang" w:hAnsiTheme="minorHAnsi" w:cstheme="minorHAnsi"/>
                          <w:bCs/>
                          <w:color w:val="000000" w:themeColor="text1"/>
                          <w:sz w:val="12"/>
                          <w:szCs w:val="12"/>
                          <w:lang w:val="en-CA" w:eastAsia="ko-KR"/>
                          <w14:textOutline w14:w="0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</w:p>
                    <w:p w14:paraId="0546623A" w14:textId="211F7663" w:rsidR="003808FA" w:rsidRDefault="003808FA" w:rsidP="00992CDB">
                      <w:pPr>
                        <w:jc w:val="center"/>
                        <w:rPr>
                          <w:rFonts w:asciiTheme="minorHAnsi" w:eastAsia="Batang" w:hAnsiTheme="minorHAnsi" w:cstheme="minorHAnsi"/>
                          <w:bCs/>
                          <w:color w:val="000000" w:themeColor="text1"/>
                          <w:sz w:val="12"/>
                          <w:szCs w:val="12"/>
                          <w:lang w:val="en-CA" w:eastAsia="ko-KR"/>
                          <w14:textOutline w14:w="0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</w:p>
                    <w:p w14:paraId="228E732F" w14:textId="60BF81A5" w:rsidR="00555225" w:rsidRPr="008E05E6" w:rsidRDefault="00555225" w:rsidP="00992CDB">
                      <w:pPr>
                        <w:jc w:val="center"/>
                        <w:rPr>
                          <w:rFonts w:asciiTheme="minorHAnsi" w:eastAsia="Batang" w:hAnsiTheme="minorHAnsi" w:cstheme="minorHAnsi"/>
                          <w:b/>
                          <w:color w:val="000000" w:themeColor="text1"/>
                          <w:lang w:val="en-CA" w:eastAsia="ko-KR"/>
                          <w14:textOutline w14:w="0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8E05E6">
                        <w:rPr>
                          <w:rFonts w:asciiTheme="minorHAnsi" w:eastAsia="Batang" w:hAnsiTheme="minorHAnsi" w:cstheme="minorHAnsi"/>
                          <w:b/>
                          <w:color w:val="000000" w:themeColor="text1"/>
                          <w:lang w:val="en-CA" w:eastAsia="ko-KR"/>
                          <w14:textOutline w14:w="0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round/>
                          </w14:textOutline>
                        </w:rPr>
                        <w:t>Faith, Fun, &amp; Fellowship Ladies</w:t>
                      </w:r>
                    </w:p>
                    <w:p w14:paraId="2DDD7461" w14:textId="7C22B808" w:rsidR="00555225" w:rsidRDefault="00555225" w:rsidP="00992CDB">
                      <w:pPr>
                        <w:jc w:val="center"/>
                        <w:rPr>
                          <w:rFonts w:asciiTheme="minorHAnsi" w:eastAsia="Batang" w:hAnsiTheme="minorHAnsi" w:cstheme="minorHAnsi"/>
                          <w:bCs/>
                          <w:color w:val="000000" w:themeColor="text1"/>
                          <w:lang w:val="en-CA" w:eastAsia="ko-KR"/>
                          <w14:textOutline w14:w="0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Theme="minorHAnsi" w:eastAsia="Batang" w:hAnsiTheme="minorHAnsi" w:cstheme="minorHAnsi"/>
                          <w:bCs/>
                          <w:color w:val="000000" w:themeColor="text1"/>
                          <w:lang w:val="en-CA" w:eastAsia="ko-KR"/>
                          <w14:textOutline w14:w="0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round/>
                          </w14:textOutline>
                        </w:rPr>
                        <w:t>Tuesday, Jan. 11</w:t>
                      </w:r>
                      <w:r w:rsidR="00BC3E7C" w:rsidRPr="00BC3E7C">
                        <w:rPr>
                          <w:rFonts w:asciiTheme="minorHAnsi" w:eastAsia="Batang" w:hAnsiTheme="minorHAnsi" w:cstheme="minorHAnsi"/>
                          <w:bCs/>
                          <w:color w:val="000000" w:themeColor="text1"/>
                          <w:vertAlign w:val="superscript"/>
                          <w:lang w:val="en-CA" w:eastAsia="ko-KR"/>
                          <w14:textOutline w14:w="0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round/>
                          </w14:textOutline>
                        </w:rPr>
                        <w:t>th</w:t>
                      </w:r>
                      <w:r w:rsidR="00BC3E7C">
                        <w:rPr>
                          <w:rFonts w:asciiTheme="minorHAnsi" w:eastAsia="Batang" w:hAnsiTheme="minorHAnsi" w:cstheme="minorHAnsi"/>
                          <w:bCs/>
                          <w:color w:val="000000" w:themeColor="text1"/>
                          <w:lang w:val="en-CA" w:eastAsia="ko-KR"/>
                          <w14:textOutline w14:w="0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round/>
                          </w14:textOutline>
                        </w:rPr>
                        <w:t xml:space="preserve"> at 6:00 pm</w:t>
                      </w:r>
                    </w:p>
                    <w:p w14:paraId="5AFB155F" w14:textId="136079A2" w:rsidR="00F85783" w:rsidRDefault="00F85783" w:rsidP="003E6FE5">
                      <w:pPr>
                        <w:jc w:val="center"/>
                        <w:rPr>
                          <w:rFonts w:asciiTheme="minorHAnsi" w:eastAsia="Batang" w:hAnsiTheme="minorHAnsi" w:cstheme="minorHAnsi"/>
                          <w:bCs/>
                          <w:color w:val="000000" w:themeColor="text1"/>
                          <w:lang w:val="en-CA" w:eastAsia="ko-KR"/>
                          <w14:textOutline w14:w="0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Theme="minorHAnsi" w:eastAsia="Batang" w:hAnsiTheme="minorHAnsi" w:cstheme="minorHAnsi"/>
                          <w:bCs/>
                          <w:color w:val="000000" w:themeColor="text1"/>
                          <w:lang w:val="en-CA" w:eastAsia="ko-KR"/>
                          <w14:textOutline w14:w="0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round/>
                          </w14:textOutline>
                        </w:rPr>
                        <w:t>At CR Bowling-details to come</w:t>
                      </w:r>
                      <w:r w:rsidR="003E6FE5">
                        <w:rPr>
                          <w:rFonts w:asciiTheme="minorHAnsi" w:eastAsia="Batang" w:hAnsiTheme="minorHAnsi" w:cstheme="minorHAnsi"/>
                          <w:bCs/>
                          <w:color w:val="000000" w:themeColor="text1"/>
                          <w:lang w:val="en-CA" w:eastAsia="ko-KR"/>
                          <w14:textOutline w14:w="0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round/>
                          </w14:textOutline>
                        </w:rPr>
                        <w:t>.</w:t>
                      </w:r>
                    </w:p>
                    <w:p w14:paraId="315F76F7" w14:textId="1613D9F9" w:rsidR="00C91603" w:rsidRDefault="00C91603" w:rsidP="00AB6C83">
                      <w:pPr>
                        <w:jc w:val="center"/>
                        <w:rPr>
                          <w:rFonts w:asciiTheme="minorHAnsi" w:eastAsia="Batang" w:hAnsiTheme="minorHAnsi" w:cstheme="minorHAnsi"/>
                          <w:bCs/>
                          <w:color w:val="000000" w:themeColor="text1"/>
                          <w:sz w:val="12"/>
                          <w:szCs w:val="12"/>
                          <w:lang w:val="en-CA" w:eastAsia="ko-KR"/>
                          <w14:textOutline w14:w="0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</w:p>
                    <w:p w14:paraId="56F7770E" w14:textId="0D7B1C14" w:rsidR="003808FA" w:rsidRDefault="003808FA" w:rsidP="00AB6C83">
                      <w:pPr>
                        <w:jc w:val="center"/>
                        <w:rPr>
                          <w:rFonts w:asciiTheme="minorHAnsi" w:eastAsia="Batang" w:hAnsiTheme="minorHAnsi" w:cstheme="minorHAnsi"/>
                          <w:bCs/>
                          <w:color w:val="000000" w:themeColor="text1"/>
                          <w:sz w:val="12"/>
                          <w:szCs w:val="12"/>
                          <w:lang w:val="en-CA" w:eastAsia="ko-KR"/>
                          <w14:textOutline w14:w="0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</w:p>
                    <w:p w14:paraId="46F0DB72" w14:textId="77777777" w:rsidR="00C276CC" w:rsidRPr="00C91603" w:rsidRDefault="00C276CC" w:rsidP="00AB6C83">
                      <w:pPr>
                        <w:jc w:val="center"/>
                        <w:rPr>
                          <w:rFonts w:asciiTheme="minorHAnsi" w:eastAsia="Batang" w:hAnsiTheme="minorHAnsi" w:cstheme="minorHAnsi"/>
                          <w:bCs/>
                          <w:color w:val="000000" w:themeColor="text1"/>
                          <w:sz w:val="12"/>
                          <w:szCs w:val="12"/>
                          <w:lang w:val="en-CA" w:eastAsia="ko-KR"/>
                          <w14:textOutline w14:w="0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</w:p>
                    <w:p w14:paraId="46069322" w14:textId="7E5C7F39" w:rsidR="00293750" w:rsidRDefault="00502321" w:rsidP="00B84AEE">
                      <w:pPr>
                        <w:jc w:val="center"/>
                        <w:rPr>
                          <w:rFonts w:asciiTheme="minorHAnsi" w:eastAsia="Batang" w:hAnsiTheme="minorHAnsi" w:cstheme="minorHAnsi"/>
                          <w:bCs/>
                          <w:color w:val="000000" w:themeColor="text1"/>
                          <w:sz w:val="12"/>
                          <w:szCs w:val="12"/>
                          <w:lang w:val="en-CA" w:eastAsia="ko-KR"/>
                          <w14:textOutline w14:w="0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bCs/>
                          <w:noProof/>
                          <w:sz w:val="12"/>
                          <w:szCs w:val="12"/>
                          <w:lang w:val="en-CA"/>
                        </w:rPr>
                        <w:drawing>
                          <wp:inline distT="0" distB="0" distL="0" distR="0" wp14:anchorId="3D89982E" wp14:editId="629FFAE5">
                            <wp:extent cx="1469584" cy="487680"/>
                            <wp:effectExtent l="0" t="0" r="0" b="7620"/>
                            <wp:docPr id="25" name="Picture 25" descr="Tex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5" name="Picture 25" descr="Text&#10;&#10;Description automatically generated"/>
                                    <pic:cNvPicPr/>
                                  </pic:nvPicPr>
                                  <pic:blipFill>
                                    <a:blip r:embed="rId1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837473B0-CC2E-450A-ABE3-18F120FF3D39}">
                                          <a1611:picAttrSrcUrl xmlns:a1611="http://schemas.microsoft.com/office/drawing/2016/11/main" r:id="rId17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98448" cy="49725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D5AE080" w14:textId="04E37AA7" w:rsidR="00B82B31" w:rsidRDefault="008E05E6" w:rsidP="008E05E6">
                      <w:pPr>
                        <w:rPr>
                          <w:rFonts w:asciiTheme="minorHAnsi" w:hAnsiTheme="minorHAnsi" w:cstheme="minorHAnsi"/>
                          <w:lang w:val="en-CA"/>
                        </w:rPr>
                      </w:pPr>
                      <w:r>
                        <w:rPr>
                          <w:rFonts w:asciiTheme="minorHAnsi" w:hAnsiTheme="minorHAnsi" w:cstheme="minorHAnsi"/>
                          <w:lang w:val="en-CA"/>
                        </w:rPr>
                        <w:t>Ed Charlton             Bev Mosselman</w:t>
                      </w:r>
                    </w:p>
                    <w:p w14:paraId="5BD910EA" w14:textId="7A0F6403" w:rsidR="008E05E6" w:rsidRPr="00B82B31" w:rsidRDefault="008E05E6" w:rsidP="008E05E6">
                      <w:pPr>
                        <w:rPr>
                          <w:rFonts w:asciiTheme="minorHAnsi" w:hAnsiTheme="minorHAnsi" w:cstheme="minorHAnsi"/>
                          <w:sz w:val="12"/>
                          <w:szCs w:val="12"/>
                          <w:lang w:val="en-CA"/>
                        </w:rPr>
                      </w:pPr>
                      <w:r>
                        <w:rPr>
                          <w:rFonts w:asciiTheme="minorHAnsi" w:hAnsiTheme="minorHAnsi" w:cstheme="minorHAnsi"/>
                          <w:lang w:val="en-CA"/>
                        </w:rPr>
                        <w:t>Bruce Murdock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 w:rsidR="00B56E61">
        <w:rPr>
          <w:rFonts w:ascii="Calibri" w:eastAsia="Calibri" w:hAnsi="Calibri"/>
          <w:b/>
          <w:noProof/>
          <w:szCs w:val="28"/>
          <w:lang w:val="en-US" w:eastAsia="en-US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43A6E46" wp14:editId="3F9328A6">
                <wp:simplePos x="0" y="0"/>
                <wp:positionH relativeFrom="column">
                  <wp:posOffset>2849880</wp:posOffset>
                </wp:positionH>
                <wp:positionV relativeFrom="paragraph">
                  <wp:posOffset>26035</wp:posOffset>
                </wp:positionV>
                <wp:extent cx="1905000" cy="310896"/>
                <wp:effectExtent l="19050" t="0" r="38100" b="337185"/>
                <wp:wrapNone/>
                <wp:docPr id="4" name="Rectangle: Rounded Corner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0" cy="310896"/>
                        </a:xfrm>
                        <a:prstGeom prst="roundRect">
                          <a:avLst/>
                        </a:prstGeom>
                        <a:solidFill>
                          <a:sysClr val="windowText" lastClr="000000"/>
                        </a:solidFill>
                        <a:ln w="12700" cap="flat" cmpd="sng" algn="ctr">
                          <a:solidFill>
                            <a:sysClr val="windowText" lastClr="000000">
                              <a:shade val="50000"/>
                            </a:sysClr>
                          </a:solidFill>
                          <a:prstDash val="solid"/>
                          <a:miter lim="800000"/>
                        </a:ln>
                        <a:effectLst>
                          <a:reflection blurRad="6350" stA="50000" endA="300" endPos="90000" dir="5400000" sy="-100000" algn="bl" rotWithShape="0"/>
                        </a:effectLst>
                      </wps:spPr>
                      <wps:txbx>
                        <w:txbxContent>
                          <w:p w14:paraId="101CC6D1" w14:textId="32DF5EAA" w:rsidR="00B56E61" w:rsidRPr="00DC3C6D" w:rsidRDefault="00B56E61" w:rsidP="00B56E61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color w:val="FFFFFF" w:themeColor="background1"/>
                                <w:lang w:val="en-CA"/>
                                <w14:shadow w14:blurRad="50800" w14:dist="50800" w14:dir="0" w14:sx="0" w14:sy="0" w14:kx="0" w14:ky="0" w14:algn="ctr">
                                  <w14:srgbClr w14:val="000000">
                                    <w14:alpha w14:val="56870"/>
                                  </w14:srgbClr>
                                </w14:shadow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color w:val="FFFFFF" w:themeColor="background1"/>
                                <w:lang w:val="en-CA"/>
                                <w14:shadow w14:blurRad="50800" w14:dist="50800" w14:dir="0" w14:sx="0" w14:sy="0" w14:kx="0" w14:ky="0" w14:algn="ctr">
                                  <w14:srgbClr w14:val="000000">
                                    <w14:alpha w14:val="56870"/>
                                  </w14:srgbClr>
                                </w14:shadow>
                              </w:rPr>
                              <w:t>Church Fina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43A6E46" id="Rectangle: Rounded Corners 4" o:spid="_x0000_s1036" style="position:absolute;left:0;text-align:left;margin-left:224.4pt;margin-top:2.05pt;width:150pt;height:24.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" fillcolor="windowText" strokeweight="1pt">
                <v:stroke joinstyle="miter"/>
                <v:textbox>
                  <w:txbxContent>
                    <w:p w14:paraId="101CC6D1" w14:textId="32DF5EAA" w:rsidR="00B56E61" w:rsidRPr="00DC3C6D" w:rsidRDefault="00B56E61" w:rsidP="00B56E61">
                      <w:pPr>
                        <w:jc w:val="center"/>
                        <w:rPr>
                          <w:rFonts w:asciiTheme="minorHAnsi" w:hAnsiTheme="minorHAnsi" w:cstheme="minorHAnsi"/>
                          <w:b/>
                          <w:color w:val="FFFFFF" w:themeColor="background1"/>
                          <w:lang w:val="en-CA"/>
                          <w14:shadow w14:blurRad="50800" w14:dist="50800" w14:dir="0" w14:sx="0" w14:sy="0" w14:kx="0" w14:ky="0" w14:algn="ctr">
                            <w14:srgbClr w14:val="000000">
                              <w14:alpha w14:val="56870"/>
                            </w14:srgbClr>
                          </w14:shadow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color w:val="FFFFFF" w:themeColor="background1"/>
                          <w:lang w:val="en-CA"/>
                          <w14:shadow w14:blurRad="50800" w14:dist="50800" w14:dir="0" w14:sx="0" w14:sy="0" w14:kx="0" w14:ky="0" w14:algn="ctr">
                            <w14:srgbClr w14:val="000000">
                              <w14:alpha w14:val="56870"/>
                            </w14:srgbClr>
                          </w14:shadow>
                        </w:rPr>
                        <w:t>Church Finance</w:t>
                      </w:r>
                    </w:p>
                  </w:txbxContent>
                </v:textbox>
              </v:roundrect>
            </w:pict>
          </mc:Fallback>
        </mc:AlternateContent>
      </w:r>
      <w:r w:rsidR="00E4025F">
        <w:rPr>
          <w:rFonts w:ascii="Calibri" w:eastAsia="Calibri" w:hAnsi="Calibri"/>
          <w:b/>
          <w:noProof/>
          <w:szCs w:val="28"/>
          <w:lang w:val="en-US" w:eastAsia="en-US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5DE18A4C" wp14:editId="4BE992AD">
                <wp:simplePos x="0" y="0"/>
                <wp:positionH relativeFrom="column">
                  <wp:posOffset>398780</wp:posOffset>
                </wp:positionH>
                <wp:positionV relativeFrom="paragraph">
                  <wp:posOffset>6985</wp:posOffset>
                </wp:positionV>
                <wp:extent cx="1905000" cy="310551"/>
                <wp:effectExtent l="19050" t="0" r="38100" b="356235"/>
                <wp:wrapNone/>
                <wp:docPr id="11" name="Rectangle: Rounded Corners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0" cy="310551"/>
                        </a:xfrm>
                        <a:prstGeom prst="roundRect">
                          <a:avLst/>
                        </a:prstGeom>
                        <a:solidFill>
                          <a:schemeClr val="tx1"/>
                        </a:solidFill>
                        <a:ln w="12700" cap="flat" cmpd="sng" algn="ctr">
                          <a:solidFill>
                            <a:sysClr val="windowText" lastClr="000000">
                              <a:shade val="50000"/>
                            </a:sysClr>
                          </a:solidFill>
                          <a:prstDash val="solid"/>
                          <a:miter lim="800000"/>
                        </a:ln>
                        <a:effectLst>
                          <a:reflection blurRad="6350" stA="50000" endA="300" endPos="90000" dir="5400000" sy="-100000" algn="bl" rotWithShape="0"/>
                        </a:effectLst>
                      </wps:spPr>
                      <wps:txbx>
                        <w:txbxContent>
                          <w:p w14:paraId="0B154A51" w14:textId="77777777" w:rsidR="00F7620C" w:rsidRPr="00DC3C6D" w:rsidRDefault="00F7620C" w:rsidP="005A5BF4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color w:val="FFFFFF" w:themeColor="background1"/>
                                <w:lang w:val="en-CA"/>
                                <w14:shadow w14:blurRad="50800" w14:dist="50800" w14:dir="0" w14:sx="0" w14:sy="0" w14:kx="0" w14:ky="0" w14:algn="ctr">
                                  <w14:srgbClr w14:val="000000">
                                    <w14:alpha w14:val="56870"/>
                                  </w14:srgbClr>
                                </w14:shadow>
                              </w:rPr>
                            </w:pPr>
                            <w:r w:rsidRPr="00DC3C6D">
                              <w:rPr>
                                <w:rFonts w:asciiTheme="minorHAnsi" w:hAnsiTheme="minorHAnsi" w:cstheme="minorHAnsi"/>
                                <w:b/>
                                <w:color w:val="FFFFFF" w:themeColor="background1"/>
                                <w:lang w:val="en-CA"/>
                                <w14:shadow w14:blurRad="50800" w14:dist="50800" w14:dir="0" w14:sx="0" w14:sy="0" w14:kx="0" w14:ky="0" w14:algn="ctr">
                                  <w14:srgbClr w14:val="000000">
                                    <w14:alpha w14:val="56870"/>
                                  </w14:srgbClr>
                                </w14:shadow>
                              </w:rPr>
                              <w:t>Weekly Activities</w:t>
                            </w:r>
                          </w:p>
                          <w:p w14:paraId="4AD0B90D" w14:textId="77777777" w:rsidR="00F7620C" w:rsidRDefault="00F7620C" w:rsidP="005A5BF4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DE18A4C" id="Rectangle: Rounded Corners 11" o:spid="_x0000_s1037" style="position:absolute;left:0;text-align:left;margin-left:31.4pt;margin-top:.55pt;width:150pt;height:24.4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" fillcolor="black [3213]" strokeweight="1pt">
                <v:stroke joinstyle="miter"/>
                <v:textbox>
                  <w:txbxContent>
                    <w:p w14:paraId="0B154A51" w14:textId="77777777" w:rsidR="00F7620C" w:rsidRPr="00DC3C6D" w:rsidRDefault="00F7620C" w:rsidP="005A5BF4">
                      <w:pPr>
                        <w:jc w:val="center"/>
                        <w:rPr>
                          <w:rFonts w:asciiTheme="minorHAnsi" w:hAnsiTheme="minorHAnsi" w:cstheme="minorHAnsi"/>
                          <w:b/>
                          <w:color w:val="FFFFFF" w:themeColor="background1"/>
                          <w:lang w:val="en-CA"/>
                          <w14:shadow w14:blurRad="50800" w14:dist="50800" w14:dir="0" w14:sx="0" w14:sy="0" w14:kx="0" w14:ky="0" w14:algn="ctr">
                            <w14:srgbClr w14:val="000000">
                              <w14:alpha w14:val="56870"/>
                            </w14:srgbClr>
                          </w14:shadow>
                        </w:rPr>
                      </w:pPr>
                      <w:r w:rsidRPr="00DC3C6D">
                        <w:rPr>
                          <w:rFonts w:asciiTheme="minorHAnsi" w:hAnsiTheme="minorHAnsi" w:cstheme="minorHAnsi"/>
                          <w:b/>
                          <w:color w:val="FFFFFF" w:themeColor="background1"/>
                          <w:lang w:val="en-CA"/>
                          <w14:shadow w14:blurRad="50800" w14:dist="50800" w14:dir="0" w14:sx="0" w14:sy="0" w14:kx="0" w14:ky="0" w14:algn="ctr">
                            <w14:srgbClr w14:val="000000">
                              <w14:alpha w14:val="56870"/>
                            </w14:srgbClr>
                          </w14:shadow>
                        </w:rPr>
                        <w:t>Weekly Activities</w:t>
                      </w:r>
                    </w:p>
                    <w:p w14:paraId="4AD0B90D" w14:textId="77777777" w:rsidR="00F7620C" w:rsidRDefault="00F7620C" w:rsidP="005A5BF4">
                      <w:pPr>
                        <w:jc w:val="center"/>
                      </w:pPr>
                    </w:p>
                  </w:txbxContent>
                </v:textbox>
              </v:roundrect>
            </w:pict>
          </mc:Fallback>
        </mc:AlternateContent>
      </w:r>
    </w:p>
    <w:p w14:paraId="40AA95CD" w14:textId="37BB9268" w:rsidR="0045160D" w:rsidRPr="00C30320" w:rsidRDefault="00F2550C" w:rsidP="007832AF">
      <w:pPr>
        <w:widowControl w:val="0"/>
        <w:rPr>
          <w:rFonts w:asciiTheme="minorHAnsi" w:eastAsia="Batang" w:hAnsiTheme="minorHAnsi" w:cstheme="minorHAnsi"/>
          <w:b/>
          <w:bCs/>
          <w:color w:val="000000" w:themeColor="text1"/>
          <w:sz w:val="22"/>
          <w:szCs w:val="22"/>
          <w:lang w:val="en-CA" w:eastAsia="ko-KR"/>
          <w14:textOutline w14:w="0" w14:cap="rnd" w14:cmpd="sng" w14:algn="ctr">
            <w14:solidFill>
              <w14:schemeClr w14:val="tx1"/>
            </w14:solidFill>
            <w14:prstDash w14:val="solid"/>
            <w14:round/>
          </w14:textOutline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54E0722E" wp14:editId="37B4CEFD">
                <wp:simplePos x="0" y="0"/>
                <wp:positionH relativeFrom="column">
                  <wp:posOffset>-200025</wp:posOffset>
                </wp:positionH>
                <wp:positionV relativeFrom="paragraph">
                  <wp:posOffset>4937760</wp:posOffset>
                </wp:positionV>
                <wp:extent cx="4480560" cy="2519045"/>
                <wp:effectExtent l="0" t="0" r="0" b="0"/>
                <wp:wrapSquare wrapText="bothSides"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80560" cy="2519045"/>
                        </a:xfrm>
                        <a:prstGeom prst="rect">
                          <a:avLst/>
                        </a:prstGeom>
                        <a:noFill/>
                        <a:ln w="12700">
                          <a:noFill/>
                        </a:ln>
                      </wps:spPr>
                      <wps:txbx>
                        <w:txbxContent>
                          <w:p w14:paraId="2F3D4B4A" w14:textId="03B45AB0" w:rsidR="003D3A54" w:rsidRDefault="008D14A4" w:rsidP="00944927">
                            <w:pPr>
                              <w:jc w:val="center"/>
                              <w:rPr>
                                <w:b/>
                                <w:bCs/>
                                <w:noProof/>
                                <w:lang w:val="en-CA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907B741" wp14:editId="7F267C2B">
                                  <wp:extent cx="3703320" cy="2468880"/>
                                  <wp:effectExtent l="0" t="0" r="0" b="7620"/>
                                  <wp:docPr id="18" name="Picture 18" descr="A picture containing text, outdoor, dark, night sky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8" name="Picture 18" descr="A picture containing text, outdoor, dark, night sky&#10;&#10;Description automatically generated"/>
                                          <pic:cNvPicPr/>
                                        </pic:nvPicPr>
                                        <pic:blipFill>
                                          <a:blip r:embed="rId1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837473B0-CC2E-450A-ABE3-18F120FF3D39}">
                                                <a1611:picAttrSrcUrl xmlns:a1611="http://schemas.microsoft.com/office/drawing/2016/11/main" r:id="rId19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703320" cy="246888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ffectLst>
                                            <a:softEdge rad="112500"/>
                                          </a:effec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E0722E" id="Text Box 27" o:spid="_x0000_s1038" type="#_x0000_t202" style="position:absolute;margin-left:-15.75pt;margin-top:388.8pt;width:352.8pt;height:198.3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" filled="f" stroked="f" strokeweight="1pt">
                <v:textbox>
                  <w:txbxContent>
                    <w:p w14:paraId="2F3D4B4A" w14:textId="03B45AB0" w:rsidR="003D3A54" w:rsidRDefault="008D14A4" w:rsidP="00944927">
                      <w:pPr>
                        <w:jc w:val="center"/>
                        <w:rPr>
                          <w:b/>
                          <w:bCs/>
                          <w:noProof/>
                          <w:lang w:val="en-CA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3907B741" wp14:editId="7F267C2B">
                            <wp:extent cx="3703320" cy="2468880"/>
                            <wp:effectExtent l="0" t="0" r="0" b="7620"/>
                            <wp:docPr id="18" name="Picture 18" descr="A picture containing text, outdoor, dark, night sky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8" name="Picture 18" descr="A picture containing text, outdoor, dark, night sky&#10;&#10;Description automatically generated"/>
                                    <pic:cNvPicPr/>
                                  </pic:nvPicPr>
                                  <pic:blipFill>
                                    <a:blip r:embed="rId1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837473B0-CC2E-450A-ABE3-18F120FF3D39}">
                                          <a1611:picAttrSrcUrl xmlns:a1611="http://schemas.microsoft.com/office/drawing/2016/11/main" r:id="rId19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703320" cy="2468880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ffectLst>
                                      <a:softEdge rad="112500"/>
                                    </a:effec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Calibri" w:eastAsia="Calibri" w:hAnsi="Calibri"/>
          <w:b/>
          <w:noProof/>
          <w:szCs w:val="28"/>
          <w:lang w:val="en-US" w:eastAsia="en-US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4ECD35BB" wp14:editId="50761E83">
                <wp:simplePos x="0" y="0"/>
                <wp:positionH relativeFrom="margin">
                  <wp:posOffset>-213360</wp:posOffset>
                </wp:positionH>
                <wp:positionV relativeFrom="paragraph">
                  <wp:posOffset>213360</wp:posOffset>
                </wp:positionV>
                <wp:extent cx="4480560" cy="4556760"/>
                <wp:effectExtent l="0" t="0" r="15240" b="15240"/>
                <wp:wrapSquare wrapText="bothSides"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80560" cy="45567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2700"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C9B5CCD" w14:textId="75B69459" w:rsidR="00181C85" w:rsidRDefault="00181C85" w:rsidP="00DA147B">
                            <w:pPr>
                              <w:rPr>
                                <w:rFonts w:asciiTheme="minorHAnsi" w:hAnsiTheme="minorHAnsi"/>
                                <w:b/>
                                <w:bCs/>
                                <w:lang w:val="en-US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b/>
                                <w:bCs/>
                                <w:lang w:val="en-US"/>
                              </w:rPr>
                              <w:t>Grieving</w:t>
                            </w:r>
                          </w:p>
                          <w:p w14:paraId="22ECA1DB" w14:textId="6B545C64" w:rsidR="00181C85" w:rsidRDefault="008B5798" w:rsidP="00F01517">
                            <w:pPr>
                              <w:rPr>
                                <w:rFonts w:asciiTheme="minorHAnsi" w:hAnsiTheme="minorHAnsi"/>
                                <w:lang w:val="en-US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lang w:val="en-US"/>
                              </w:rPr>
                              <w:sym w:font="Wingdings 2" w:char="F085"/>
                            </w:r>
                            <w:r>
                              <w:rPr>
                                <w:rFonts w:asciiTheme="minorHAnsi" w:hAnsiTheme="minorHAnsi"/>
                                <w:lang w:val="en-US"/>
                              </w:rPr>
                              <w:t xml:space="preserve"> </w:t>
                            </w:r>
                            <w:r w:rsidR="007A5942">
                              <w:rPr>
                                <w:rFonts w:asciiTheme="minorHAnsi" w:hAnsiTheme="minorHAnsi"/>
                                <w:lang w:val="en-US"/>
                              </w:rPr>
                              <w:t>Unspoken requests</w:t>
                            </w:r>
                          </w:p>
                          <w:p w14:paraId="0876578B" w14:textId="118C1002" w:rsidR="00217873" w:rsidRDefault="00217873" w:rsidP="00DA147B">
                            <w:pPr>
                              <w:rPr>
                                <w:rFonts w:asciiTheme="minorHAnsi" w:hAnsiTheme="minorHAnsi"/>
                                <w:sz w:val="12"/>
                                <w:szCs w:val="12"/>
                                <w:lang w:val="en-US"/>
                              </w:rPr>
                            </w:pPr>
                          </w:p>
                          <w:p w14:paraId="62A5A13F" w14:textId="6F441BD5" w:rsidR="00DA147B" w:rsidRPr="00377063" w:rsidRDefault="009642E3" w:rsidP="00DA147B">
                            <w:pPr>
                              <w:rPr>
                                <w:rFonts w:asciiTheme="minorHAnsi" w:hAnsiTheme="minorHAnsi"/>
                                <w:b/>
                                <w:bCs/>
                                <w:lang w:val="en-US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b/>
                                <w:bCs/>
                                <w:lang w:val="en-US"/>
                              </w:rPr>
                              <w:t>G</w:t>
                            </w:r>
                            <w:r w:rsidR="00DA147B" w:rsidRPr="00377063">
                              <w:rPr>
                                <w:rFonts w:asciiTheme="minorHAnsi" w:hAnsiTheme="minorHAnsi"/>
                                <w:b/>
                                <w:bCs/>
                                <w:lang w:val="en-US"/>
                              </w:rPr>
                              <w:t>eneral Requests</w:t>
                            </w:r>
                          </w:p>
                          <w:p w14:paraId="60291EA5" w14:textId="77777777" w:rsidR="00F174B3" w:rsidRPr="00F174B3" w:rsidRDefault="00594764" w:rsidP="00F174B3">
                            <w:pPr>
                              <w:rPr>
                                <w:rFonts w:asciiTheme="minorHAnsi" w:hAnsiTheme="minorHAnsi"/>
                                <w:bCs/>
                                <w:lang w:val="en-US"/>
                              </w:rPr>
                            </w:pPr>
                            <w:r w:rsidRPr="00377063">
                              <w:rPr>
                                <w:lang w:val="en-US"/>
                              </w:rPr>
                              <w:sym w:font="Wingdings" w:char="F077"/>
                            </w:r>
                            <w:r w:rsidRPr="00F174B3">
                              <w:rPr>
                                <w:rFonts w:asciiTheme="minorHAnsi" w:hAnsiTheme="minorHAnsi"/>
                                <w:lang w:val="en-US"/>
                              </w:rPr>
                              <w:t xml:space="preserve"> </w:t>
                            </w:r>
                            <w:r w:rsidR="00F174B3" w:rsidRPr="00F174B3">
                              <w:rPr>
                                <w:rFonts w:asciiTheme="minorHAnsi" w:hAnsiTheme="minorHAnsi"/>
                                <w:bCs/>
                                <w:lang w:val="en-US"/>
                              </w:rPr>
                              <w:t>Zoe &amp; her Mom, Jeanne</w:t>
                            </w:r>
                          </w:p>
                          <w:p w14:paraId="46DA9E0F" w14:textId="3735C71C" w:rsidR="00472CB4" w:rsidRDefault="00F174B3" w:rsidP="003033D2">
                            <w:pPr>
                              <w:rPr>
                                <w:rFonts w:asciiTheme="minorHAnsi" w:hAnsiTheme="minorHAnsi"/>
                                <w:lang w:val="en-US"/>
                              </w:rPr>
                            </w:pPr>
                            <w:r w:rsidRPr="00377063">
                              <w:rPr>
                                <w:lang w:val="en-US"/>
                              </w:rPr>
                              <w:sym w:font="Wingdings" w:char="F077"/>
                            </w:r>
                            <w:r>
                              <w:rPr>
                                <w:lang w:val="en-US"/>
                              </w:rPr>
                              <w:t xml:space="preserve"> </w:t>
                            </w:r>
                            <w:r w:rsidR="00472CB4">
                              <w:rPr>
                                <w:rFonts w:asciiTheme="minorHAnsi" w:hAnsiTheme="minorHAnsi"/>
                                <w:lang w:val="en-US"/>
                              </w:rPr>
                              <w:t>Volunteers for the Kettles</w:t>
                            </w:r>
                          </w:p>
                          <w:p w14:paraId="0D06B887" w14:textId="05BF6453" w:rsidR="00486C20" w:rsidRDefault="009977AA" w:rsidP="003033D2">
                            <w:pPr>
                              <w:rPr>
                                <w:rFonts w:asciiTheme="minorHAnsi" w:hAnsiTheme="minorHAnsi"/>
                                <w:lang w:val="en-US"/>
                              </w:rPr>
                            </w:pPr>
                            <w:r w:rsidRPr="00377063">
                              <w:rPr>
                                <w:rFonts w:asciiTheme="minorHAnsi" w:hAnsiTheme="minorHAnsi"/>
                                <w:lang w:val="en-US"/>
                              </w:rPr>
                              <w:sym w:font="Wingdings" w:char="F077"/>
                            </w:r>
                            <w:r>
                              <w:rPr>
                                <w:rFonts w:asciiTheme="minorHAnsi" w:hAnsiTheme="minorHAnsi"/>
                                <w:lang w:val="en-US"/>
                              </w:rPr>
                              <w:t xml:space="preserve"> </w:t>
                            </w:r>
                            <w:r w:rsidR="00486C20">
                              <w:rPr>
                                <w:rFonts w:asciiTheme="minorHAnsi" w:hAnsiTheme="minorHAnsi"/>
                                <w:lang w:val="en-US"/>
                              </w:rPr>
                              <w:t xml:space="preserve">Safety for those away and travelling </w:t>
                            </w:r>
                          </w:p>
                          <w:p w14:paraId="5EDD8496" w14:textId="3AF676C5" w:rsidR="00DA147B" w:rsidRDefault="00486C20" w:rsidP="003033D2">
                            <w:pPr>
                              <w:rPr>
                                <w:rFonts w:asciiTheme="minorHAnsi" w:hAnsiTheme="minorHAnsi" w:cstheme="minorHAnsi"/>
                                <w:lang w:val="en-US"/>
                              </w:rPr>
                            </w:pPr>
                            <w:r w:rsidRPr="00377063">
                              <w:rPr>
                                <w:rFonts w:asciiTheme="minorHAnsi" w:hAnsiTheme="minorHAnsi"/>
                                <w:lang w:val="en-US"/>
                              </w:rPr>
                              <w:sym w:font="Wingdings" w:char="F077"/>
                            </w:r>
                            <w:r>
                              <w:rPr>
                                <w:rFonts w:asciiTheme="minorHAnsi" w:hAnsiTheme="minorHAnsi"/>
                                <w:lang w:val="en-US"/>
                              </w:rPr>
                              <w:t xml:space="preserve"> </w:t>
                            </w:r>
                            <w:r w:rsidR="0038097B">
                              <w:rPr>
                                <w:rFonts w:asciiTheme="minorHAnsi" w:hAnsiTheme="minorHAnsi"/>
                                <w:lang w:val="en-US"/>
                              </w:rPr>
                              <w:t>Unspoken requests</w:t>
                            </w:r>
                          </w:p>
                          <w:p w14:paraId="49F1B337" w14:textId="77777777" w:rsidR="009977AA" w:rsidRDefault="009977AA" w:rsidP="002463FA">
                            <w:pPr>
                              <w:rPr>
                                <w:rFonts w:asciiTheme="minorHAnsi" w:hAnsiTheme="minorHAnsi"/>
                                <w:b/>
                                <w:sz w:val="12"/>
                                <w:szCs w:val="12"/>
                                <w:lang w:val="en-US"/>
                              </w:rPr>
                            </w:pPr>
                          </w:p>
                          <w:p w14:paraId="7CD4D230" w14:textId="01677E06" w:rsidR="006E719F" w:rsidRPr="00111A3D" w:rsidRDefault="00BF1617" w:rsidP="00111A3D">
                            <w:pPr>
                              <w:rPr>
                                <w:rFonts w:asciiTheme="minorHAnsi" w:hAnsiTheme="minorHAnsi"/>
                                <w:b/>
                                <w:lang w:val="en-US"/>
                              </w:rPr>
                            </w:pPr>
                            <w:r w:rsidRPr="00997061">
                              <w:rPr>
                                <w:rFonts w:asciiTheme="minorHAnsi" w:hAnsiTheme="minorHAnsi"/>
                                <w:b/>
                                <w:lang w:val="en-US"/>
                              </w:rPr>
                              <w:t>Health Concerns</w:t>
                            </w:r>
                          </w:p>
                          <w:p w14:paraId="609A8A8D" w14:textId="6DCEA8B3" w:rsidR="000B05F6" w:rsidRDefault="00A33C1B" w:rsidP="006A41D1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ind w:left="284"/>
                              <w:rPr>
                                <w:rFonts w:asciiTheme="minorHAnsi" w:hAnsiTheme="minorHAnsi"/>
                                <w:bCs/>
                                <w:lang w:val="en-US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bCs/>
                                <w:lang w:val="en-US"/>
                              </w:rPr>
                              <w:t>Bea</w:t>
                            </w:r>
                            <w:r w:rsidR="000B05F6">
                              <w:rPr>
                                <w:rFonts w:asciiTheme="minorHAnsi" w:hAnsiTheme="minorHAnsi"/>
                                <w:bCs/>
                                <w:lang w:val="en-US"/>
                              </w:rPr>
                              <w:t xml:space="preserve"> Rempel’s granddaughter, Cheyanne</w:t>
                            </w:r>
                            <w:r w:rsidR="00563E49">
                              <w:rPr>
                                <w:rFonts w:asciiTheme="minorHAnsi" w:hAnsiTheme="minorHAnsi"/>
                                <w:bCs/>
                                <w:lang w:val="en-US"/>
                              </w:rPr>
                              <w:t>, gallbladder issues</w:t>
                            </w:r>
                          </w:p>
                          <w:p w14:paraId="0E443012" w14:textId="60957446" w:rsidR="00FE01C9" w:rsidRDefault="00FE01C9" w:rsidP="006A41D1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ind w:left="284"/>
                              <w:rPr>
                                <w:rFonts w:asciiTheme="minorHAnsi" w:hAnsiTheme="minorHAnsi"/>
                                <w:bCs/>
                                <w:lang w:val="en-US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bCs/>
                                <w:lang w:val="en-US"/>
                              </w:rPr>
                              <w:t>Dave Rempel’s Mom, Louisa</w:t>
                            </w:r>
                            <w:r w:rsidR="00AF5D10">
                              <w:rPr>
                                <w:rFonts w:asciiTheme="minorHAnsi" w:hAnsiTheme="minorHAnsi"/>
                                <w:bCs/>
                                <w:lang w:val="en-US"/>
                              </w:rPr>
                              <w:t>, recovering from a fall</w:t>
                            </w:r>
                          </w:p>
                          <w:p w14:paraId="0F372792" w14:textId="1C373DA2" w:rsidR="005F54D5" w:rsidRDefault="00E87ACD" w:rsidP="006A41D1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ind w:left="284"/>
                              <w:rPr>
                                <w:rFonts w:asciiTheme="minorHAnsi" w:hAnsiTheme="minorHAnsi"/>
                                <w:bCs/>
                                <w:lang w:val="en-US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bCs/>
                                <w:lang w:val="en-US"/>
                              </w:rPr>
                              <w:t>Unspoken requests</w:t>
                            </w:r>
                          </w:p>
                          <w:p w14:paraId="2730C595" w14:textId="51672032" w:rsidR="006041AC" w:rsidRDefault="006041AC" w:rsidP="002B530A">
                            <w:pPr>
                              <w:rPr>
                                <w:rFonts w:asciiTheme="minorHAnsi" w:hAnsiTheme="minorHAnsi"/>
                                <w:b/>
                                <w:bCs/>
                                <w:sz w:val="12"/>
                                <w:szCs w:val="12"/>
                                <w:lang w:val="en-US"/>
                              </w:rPr>
                            </w:pPr>
                          </w:p>
                          <w:p w14:paraId="007BA13E" w14:textId="55FB9537" w:rsidR="002F0B94" w:rsidRPr="00C47110" w:rsidRDefault="001D5588" w:rsidP="00C47110">
                            <w:pPr>
                              <w:rPr>
                                <w:rFonts w:asciiTheme="minorHAnsi" w:hAnsiTheme="minorHAnsi"/>
                                <w:b/>
                                <w:lang w:val="en-US"/>
                              </w:rPr>
                            </w:pPr>
                            <w:r w:rsidRPr="00377063">
                              <w:rPr>
                                <w:rFonts w:asciiTheme="minorHAnsi" w:hAnsiTheme="minorHAnsi"/>
                                <w:b/>
                                <w:lang w:val="en-US"/>
                              </w:rPr>
                              <w:t>Praise!</w:t>
                            </w:r>
                          </w:p>
                          <w:p w14:paraId="4613162A" w14:textId="77777777" w:rsidR="00221D3F" w:rsidRDefault="00DF5241" w:rsidP="003033D2">
                            <w:pPr>
                              <w:rPr>
                                <w:rFonts w:asciiTheme="minorHAnsi" w:hAnsiTheme="minorHAnsi"/>
                                <w:lang w:val="en-US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lang w:val="en-US"/>
                              </w:rPr>
                              <w:sym w:font="Wingdings" w:char="F0B6"/>
                            </w:r>
                            <w:r w:rsidR="00E12B3F">
                              <w:rPr>
                                <w:rFonts w:asciiTheme="minorHAnsi" w:hAnsiTheme="minorHAnsi"/>
                                <w:lang w:val="en-US"/>
                              </w:rPr>
                              <w:t xml:space="preserve"> </w:t>
                            </w:r>
                            <w:r w:rsidR="00221D3F">
                              <w:rPr>
                                <w:rFonts w:asciiTheme="minorHAnsi" w:hAnsiTheme="minorHAnsi"/>
                                <w:lang w:val="en-US"/>
                              </w:rPr>
                              <w:t>Season of Advent</w:t>
                            </w:r>
                          </w:p>
                          <w:p w14:paraId="0C1B4447" w14:textId="5357A3E4" w:rsidR="00833ECB" w:rsidRDefault="00221D3F" w:rsidP="003033D2">
                            <w:pPr>
                              <w:rPr>
                                <w:rFonts w:asciiTheme="minorHAnsi" w:hAnsiTheme="minorHAnsi"/>
                                <w:lang w:val="en-US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lang w:val="en-US"/>
                              </w:rPr>
                              <w:sym w:font="Wingdings" w:char="F0B6"/>
                            </w:r>
                            <w:r>
                              <w:rPr>
                                <w:rFonts w:asciiTheme="minorHAnsi" w:hAnsiTheme="minorHAnsi"/>
                                <w:lang w:val="en-US"/>
                              </w:rPr>
                              <w:t xml:space="preserve"> </w:t>
                            </w:r>
                            <w:r w:rsidR="0028728E">
                              <w:rPr>
                                <w:rFonts w:asciiTheme="minorHAnsi" w:hAnsiTheme="minorHAnsi"/>
                                <w:lang w:val="en-US"/>
                              </w:rPr>
                              <w:t>Resuming of social e</w:t>
                            </w:r>
                            <w:r w:rsidR="002D18E9">
                              <w:rPr>
                                <w:rFonts w:asciiTheme="minorHAnsi" w:hAnsiTheme="minorHAnsi"/>
                                <w:lang w:val="en-US"/>
                              </w:rPr>
                              <w:t>vents</w:t>
                            </w:r>
                          </w:p>
                          <w:p w14:paraId="0499BC2B" w14:textId="0846E658" w:rsidR="00B6077B" w:rsidRDefault="00B6077B" w:rsidP="00455C05">
                            <w:pPr>
                              <w:rPr>
                                <w:rFonts w:asciiTheme="minorHAnsi" w:hAnsiTheme="minorHAnsi"/>
                                <w:sz w:val="12"/>
                                <w:szCs w:val="12"/>
                                <w:lang w:val="en-US"/>
                              </w:rPr>
                            </w:pPr>
                          </w:p>
                          <w:p w14:paraId="22FF83E1" w14:textId="77777777" w:rsidR="008C6500" w:rsidRDefault="008C6500" w:rsidP="00455C05">
                            <w:pPr>
                              <w:rPr>
                                <w:rFonts w:asciiTheme="minorHAnsi" w:hAnsiTheme="minorHAnsi"/>
                                <w:sz w:val="12"/>
                                <w:szCs w:val="12"/>
                                <w:lang w:val="en-US"/>
                              </w:rPr>
                            </w:pPr>
                          </w:p>
                          <w:p w14:paraId="32635BB4" w14:textId="77777777" w:rsidR="00B858AC" w:rsidRPr="00C110E5" w:rsidRDefault="00B858AC" w:rsidP="004D6E5C">
                            <w:pPr>
                              <w:widowControl w:val="0"/>
                              <w:jc w:val="center"/>
                              <w:rPr>
                                <w:rFonts w:asciiTheme="minorHAnsi" w:hAnsiTheme="minorHAnsi"/>
                                <w:bCs/>
                                <w:lang w:val="en-US"/>
                              </w:rPr>
                            </w:pPr>
                            <w:r w:rsidRPr="00C110E5">
                              <w:rPr>
                                <w:rFonts w:asciiTheme="minorHAnsi" w:hAnsiTheme="minorHAnsi"/>
                                <w:b/>
                                <w:bCs/>
                              </w:rPr>
                              <w:t>Prayer Chain</w:t>
                            </w:r>
                            <w:r w:rsidRPr="00C110E5">
                              <w:rPr>
                                <w:rFonts w:asciiTheme="minorHAnsi" w:hAnsiTheme="minorHAnsi"/>
                                <w:b/>
                                <w:bCs/>
                                <w:lang w:val="en-US"/>
                              </w:rPr>
                              <w:t xml:space="preserve"> Requests</w:t>
                            </w:r>
                          </w:p>
                          <w:p w14:paraId="28C1C53C" w14:textId="11456E27" w:rsidR="00B858AC" w:rsidRPr="005E75BA" w:rsidRDefault="00B858AC" w:rsidP="004D6E5C">
                            <w:pPr>
                              <w:widowControl w:val="0"/>
                              <w:jc w:val="center"/>
                              <w:rPr>
                                <w:rFonts w:asciiTheme="minorHAnsi" w:hAnsiTheme="minorHAnsi"/>
                                <w:bCs/>
                                <w:lang w:val="en-US"/>
                              </w:rPr>
                            </w:pPr>
                            <w:r w:rsidRPr="005E75BA">
                              <w:rPr>
                                <w:rFonts w:asciiTheme="minorHAnsi" w:hAnsiTheme="minorHAnsi"/>
                                <w:bCs/>
                                <w:lang w:val="en-US"/>
                              </w:rPr>
                              <w:t>Please c</w:t>
                            </w:r>
                            <w:r w:rsidRPr="005E75BA">
                              <w:rPr>
                                <w:rFonts w:asciiTheme="minorHAnsi" w:hAnsiTheme="minorHAnsi"/>
                                <w:bCs/>
                              </w:rPr>
                              <w:t>ontact the church office</w:t>
                            </w:r>
                            <w:r w:rsidRPr="005E75BA">
                              <w:rPr>
                                <w:rFonts w:asciiTheme="minorHAnsi" w:hAnsiTheme="minorHAnsi"/>
                                <w:bCs/>
                                <w:lang w:val="en-US"/>
                              </w:rPr>
                              <w:t xml:space="preserve"> by:</w:t>
                            </w:r>
                          </w:p>
                          <w:p w14:paraId="2CB85528" w14:textId="2F9F7BA7" w:rsidR="00B858AC" w:rsidRPr="005E75BA" w:rsidRDefault="00B858AC" w:rsidP="004D6E5C">
                            <w:pPr>
                              <w:widowControl w:val="0"/>
                              <w:jc w:val="center"/>
                              <w:rPr>
                                <w:rFonts w:asciiTheme="minorHAnsi" w:hAnsiTheme="minorHAnsi"/>
                                <w:bCs/>
                                <w:lang w:val="en-US"/>
                              </w:rPr>
                            </w:pPr>
                            <w:r w:rsidRPr="005E75BA">
                              <w:rPr>
                                <w:rFonts w:asciiTheme="minorHAnsi" w:hAnsiTheme="minorHAnsi"/>
                                <w:bCs/>
                                <w:lang w:val="en-US"/>
                              </w:rPr>
                              <w:t>Phone:</w:t>
                            </w:r>
                            <w:r w:rsidRPr="005E75BA">
                              <w:rPr>
                                <w:rFonts w:asciiTheme="minorHAnsi" w:hAnsiTheme="minorHAnsi"/>
                                <w:bCs/>
                              </w:rPr>
                              <w:t xml:space="preserve"> </w:t>
                            </w:r>
                            <w:r w:rsidRPr="005E75BA">
                              <w:rPr>
                                <w:rFonts w:asciiTheme="minorHAnsi" w:hAnsiTheme="minorHAnsi"/>
                                <w:bCs/>
                                <w:lang w:val="en-US"/>
                              </w:rPr>
                              <w:t xml:space="preserve"> </w:t>
                            </w:r>
                            <w:r w:rsidRPr="005E75BA">
                              <w:rPr>
                                <w:rFonts w:asciiTheme="minorHAnsi" w:hAnsiTheme="minorHAnsi"/>
                                <w:bCs/>
                              </w:rPr>
                              <w:t xml:space="preserve">250-287-3720 </w:t>
                            </w:r>
                            <w:r w:rsidRPr="005E75BA">
                              <w:rPr>
                                <w:rFonts w:asciiTheme="minorHAnsi" w:hAnsiTheme="minorHAnsi"/>
                                <w:bCs/>
                                <w:lang w:val="en-US"/>
                              </w:rPr>
                              <w:t>(Ext. 201)</w:t>
                            </w:r>
                          </w:p>
                          <w:p w14:paraId="63B7CFAD" w14:textId="4416703F" w:rsidR="0008507A" w:rsidRDefault="00CA3842" w:rsidP="00EB4E25">
                            <w:pPr>
                              <w:widowControl w:val="0"/>
                              <w:jc w:val="center"/>
                              <w:rPr>
                                <w:rStyle w:val="Hyperlink"/>
                                <w:rFonts w:asciiTheme="minorHAnsi" w:hAnsiTheme="minorHAnsi"/>
                                <w:bCs/>
                                <w:lang w:val="en-US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bCs/>
                                <w:lang w:val="en-US"/>
                              </w:rPr>
                              <w:t>E</w:t>
                            </w:r>
                            <w:r w:rsidR="00B858AC" w:rsidRPr="005E75BA">
                              <w:rPr>
                                <w:rFonts w:asciiTheme="minorHAnsi" w:hAnsiTheme="minorHAnsi"/>
                                <w:bCs/>
                                <w:lang w:val="en-US"/>
                              </w:rPr>
                              <w:t>mail:</w:t>
                            </w:r>
                            <w:r>
                              <w:rPr>
                                <w:rFonts w:asciiTheme="minorHAnsi" w:hAnsiTheme="minorHAnsi"/>
                                <w:bCs/>
                                <w:lang w:val="en-US"/>
                              </w:rPr>
                              <w:t xml:space="preserve">  </w:t>
                            </w:r>
                            <w:hyperlink r:id="rId20" w:history="1">
                              <w:r w:rsidR="005E75BA" w:rsidRPr="005E75BA">
                                <w:rPr>
                                  <w:rStyle w:val="Hyperlink"/>
                                  <w:rFonts w:asciiTheme="minorHAnsi" w:hAnsiTheme="minorHAnsi"/>
                                  <w:bCs/>
                                  <w:lang w:val="en-US"/>
                                </w:rPr>
                                <w:t>givinghope@oceancrestchurch.org</w:t>
                              </w:r>
                            </w:hyperlink>
                          </w:p>
                          <w:p w14:paraId="16455187" w14:textId="2FF70AD6" w:rsidR="00EB4E25" w:rsidRDefault="00EB4E25" w:rsidP="00EB4E25">
                            <w:pPr>
                              <w:widowControl w:val="0"/>
                              <w:jc w:val="center"/>
                              <w:rPr>
                                <w:rFonts w:asciiTheme="minorHAnsi" w:hAnsiTheme="minorHAnsi"/>
                                <w:sz w:val="12"/>
                                <w:szCs w:val="12"/>
                                <w:lang w:val="en-US"/>
                              </w:rPr>
                            </w:pPr>
                          </w:p>
                          <w:p w14:paraId="254C4260" w14:textId="012E4E42" w:rsidR="00DD22DE" w:rsidRDefault="00DD22DE" w:rsidP="00EB4E25">
                            <w:pPr>
                              <w:widowControl w:val="0"/>
                              <w:jc w:val="center"/>
                              <w:rPr>
                                <w:rFonts w:asciiTheme="minorHAnsi" w:hAnsiTheme="minorHAnsi"/>
                                <w:b/>
                                <w:bCs/>
                                <w:lang w:val="en-US"/>
                              </w:rPr>
                            </w:pPr>
                            <w:r w:rsidRPr="00D55343">
                              <w:rPr>
                                <w:rFonts w:asciiTheme="minorHAnsi" w:hAnsiTheme="minorHAnsi"/>
                                <w:b/>
                                <w:bCs/>
                                <w:lang w:val="en-US"/>
                              </w:rPr>
                              <w:t>Partners In Mission</w:t>
                            </w:r>
                          </w:p>
                          <w:p w14:paraId="687CDC71" w14:textId="0E0C7FE4" w:rsidR="00D55343" w:rsidRDefault="00D55343" w:rsidP="00EB4E25">
                            <w:pPr>
                              <w:widowControl w:val="0"/>
                              <w:jc w:val="center"/>
                              <w:rPr>
                                <w:rFonts w:asciiTheme="minorHAnsi" w:hAnsiTheme="minorHAnsi"/>
                                <w:lang w:val="en-US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lang w:val="en-US"/>
                              </w:rPr>
                              <w:t xml:space="preserve">OCCC </w:t>
                            </w:r>
                            <w:r w:rsidR="0052142F">
                              <w:rPr>
                                <w:rFonts w:asciiTheme="minorHAnsi" w:hAnsiTheme="minorHAnsi"/>
                                <w:lang w:val="en-US"/>
                              </w:rPr>
                              <w:t>2021 Commitment:  $7,000</w:t>
                            </w:r>
                          </w:p>
                          <w:p w14:paraId="3ABD6622" w14:textId="18C6BFD9" w:rsidR="00954FF1" w:rsidRPr="00D55343" w:rsidRDefault="0052142F" w:rsidP="00EB4E25">
                            <w:pPr>
                              <w:widowControl w:val="0"/>
                              <w:jc w:val="center"/>
                              <w:rPr>
                                <w:rFonts w:asciiTheme="minorHAnsi" w:hAnsiTheme="minorHAnsi"/>
                                <w:lang w:val="en-US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lang w:val="en-US"/>
                              </w:rPr>
                              <w:t>Total to date:  $</w:t>
                            </w:r>
                            <w:r w:rsidR="00707DF5" w:rsidRPr="006E4680">
                              <w:rPr>
                                <w:rFonts w:asciiTheme="minorHAnsi" w:hAnsiTheme="minorHAnsi"/>
                                <w:lang w:val="en-US"/>
                              </w:rPr>
                              <w:t>6</w:t>
                            </w:r>
                            <w:r w:rsidRPr="006E4680">
                              <w:rPr>
                                <w:rFonts w:asciiTheme="minorHAnsi" w:hAnsiTheme="minorHAnsi"/>
                                <w:lang w:val="en-US"/>
                              </w:rPr>
                              <w:t>,</w:t>
                            </w:r>
                            <w:r w:rsidR="004833D9">
                              <w:rPr>
                                <w:rFonts w:asciiTheme="minorHAnsi" w:hAnsiTheme="minorHAnsi"/>
                                <w:lang w:val="en-US"/>
                              </w:rPr>
                              <w:t>8</w:t>
                            </w:r>
                            <w:r w:rsidR="00EC5FEF">
                              <w:rPr>
                                <w:rFonts w:asciiTheme="minorHAnsi" w:hAnsiTheme="minorHAnsi"/>
                                <w:lang w:val="en-US"/>
                              </w:rPr>
                              <w:t>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CD35BB" id="Text Box 3" o:spid="_x0000_s1039" type="#_x0000_t202" style="position:absolute;margin-left:-16.8pt;margin-top:16.8pt;width:352.8pt;height:358.8pt;z-index:2516526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" fillcolor="white [3201]" strokecolor="black [3213]" strokeweight="1pt">
                <v:textbox>
                  <w:txbxContent>
                    <w:p w14:paraId="7C9B5CCD" w14:textId="75B69459" w:rsidR="00181C85" w:rsidRDefault="00181C85" w:rsidP="00DA147B">
                      <w:pPr>
                        <w:rPr>
                          <w:rFonts w:asciiTheme="minorHAnsi" w:hAnsiTheme="minorHAnsi"/>
                          <w:b/>
                          <w:bCs/>
                          <w:lang w:val="en-US"/>
                        </w:rPr>
                      </w:pPr>
                      <w:r>
                        <w:rPr>
                          <w:rFonts w:asciiTheme="minorHAnsi" w:hAnsiTheme="minorHAnsi"/>
                          <w:b/>
                          <w:bCs/>
                          <w:lang w:val="en-US"/>
                        </w:rPr>
                        <w:t>Grieving</w:t>
                      </w:r>
                    </w:p>
                    <w:p w14:paraId="22ECA1DB" w14:textId="6B545C64" w:rsidR="00181C85" w:rsidRDefault="008B5798" w:rsidP="00F01517">
                      <w:pPr>
                        <w:rPr>
                          <w:rFonts w:asciiTheme="minorHAnsi" w:hAnsiTheme="minorHAnsi"/>
                          <w:lang w:val="en-US"/>
                        </w:rPr>
                      </w:pPr>
                      <w:r>
                        <w:rPr>
                          <w:rFonts w:asciiTheme="minorHAnsi" w:hAnsiTheme="minorHAnsi"/>
                          <w:lang w:val="en-US"/>
                        </w:rPr>
                        <w:sym w:font="Wingdings 2" w:char="F085"/>
                      </w:r>
                      <w:r>
                        <w:rPr>
                          <w:rFonts w:asciiTheme="minorHAnsi" w:hAnsiTheme="minorHAnsi"/>
                          <w:lang w:val="en-US"/>
                        </w:rPr>
                        <w:t xml:space="preserve"> </w:t>
                      </w:r>
                      <w:r w:rsidR="007A5942">
                        <w:rPr>
                          <w:rFonts w:asciiTheme="minorHAnsi" w:hAnsiTheme="minorHAnsi"/>
                          <w:lang w:val="en-US"/>
                        </w:rPr>
                        <w:t>Unspoken requests</w:t>
                      </w:r>
                    </w:p>
                    <w:p w14:paraId="0876578B" w14:textId="118C1002" w:rsidR="00217873" w:rsidRDefault="00217873" w:rsidP="00DA147B">
                      <w:pPr>
                        <w:rPr>
                          <w:rFonts w:asciiTheme="minorHAnsi" w:hAnsiTheme="minorHAnsi"/>
                          <w:sz w:val="12"/>
                          <w:szCs w:val="12"/>
                          <w:lang w:val="en-US"/>
                        </w:rPr>
                      </w:pPr>
                    </w:p>
                    <w:p w14:paraId="62A5A13F" w14:textId="6F441BD5" w:rsidR="00DA147B" w:rsidRPr="00377063" w:rsidRDefault="009642E3" w:rsidP="00DA147B">
                      <w:pPr>
                        <w:rPr>
                          <w:rFonts w:asciiTheme="minorHAnsi" w:hAnsiTheme="minorHAnsi"/>
                          <w:b/>
                          <w:bCs/>
                          <w:lang w:val="en-US"/>
                        </w:rPr>
                      </w:pPr>
                      <w:r>
                        <w:rPr>
                          <w:rFonts w:asciiTheme="minorHAnsi" w:hAnsiTheme="minorHAnsi"/>
                          <w:b/>
                          <w:bCs/>
                          <w:lang w:val="en-US"/>
                        </w:rPr>
                        <w:t>G</w:t>
                      </w:r>
                      <w:r w:rsidR="00DA147B" w:rsidRPr="00377063">
                        <w:rPr>
                          <w:rFonts w:asciiTheme="minorHAnsi" w:hAnsiTheme="minorHAnsi"/>
                          <w:b/>
                          <w:bCs/>
                          <w:lang w:val="en-US"/>
                        </w:rPr>
                        <w:t>eneral Requests</w:t>
                      </w:r>
                    </w:p>
                    <w:p w14:paraId="60291EA5" w14:textId="77777777" w:rsidR="00F174B3" w:rsidRPr="00F174B3" w:rsidRDefault="00594764" w:rsidP="00F174B3">
                      <w:pPr>
                        <w:rPr>
                          <w:rFonts w:asciiTheme="minorHAnsi" w:hAnsiTheme="minorHAnsi"/>
                          <w:bCs/>
                          <w:lang w:val="en-US"/>
                        </w:rPr>
                      </w:pPr>
                      <w:r w:rsidRPr="00377063">
                        <w:rPr>
                          <w:lang w:val="en-US"/>
                        </w:rPr>
                        <w:sym w:font="Wingdings" w:char="F077"/>
                      </w:r>
                      <w:r w:rsidRPr="00F174B3">
                        <w:rPr>
                          <w:rFonts w:asciiTheme="minorHAnsi" w:hAnsiTheme="minorHAnsi"/>
                          <w:lang w:val="en-US"/>
                        </w:rPr>
                        <w:t xml:space="preserve"> </w:t>
                      </w:r>
                      <w:r w:rsidR="00F174B3" w:rsidRPr="00F174B3">
                        <w:rPr>
                          <w:rFonts w:asciiTheme="minorHAnsi" w:hAnsiTheme="minorHAnsi"/>
                          <w:bCs/>
                          <w:lang w:val="en-US"/>
                        </w:rPr>
                        <w:t>Zoe &amp; her Mom, Jeanne</w:t>
                      </w:r>
                    </w:p>
                    <w:p w14:paraId="46DA9E0F" w14:textId="3735C71C" w:rsidR="00472CB4" w:rsidRDefault="00F174B3" w:rsidP="003033D2">
                      <w:pPr>
                        <w:rPr>
                          <w:rFonts w:asciiTheme="minorHAnsi" w:hAnsiTheme="minorHAnsi"/>
                          <w:lang w:val="en-US"/>
                        </w:rPr>
                      </w:pPr>
                      <w:r w:rsidRPr="00377063">
                        <w:rPr>
                          <w:lang w:val="en-US"/>
                        </w:rPr>
                        <w:sym w:font="Wingdings" w:char="F077"/>
                      </w:r>
                      <w:r>
                        <w:rPr>
                          <w:lang w:val="en-US"/>
                        </w:rPr>
                        <w:t xml:space="preserve"> </w:t>
                      </w:r>
                      <w:r w:rsidR="00472CB4">
                        <w:rPr>
                          <w:rFonts w:asciiTheme="minorHAnsi" w:hAnsiTheme="minorHAnsi"/>
                          <w:lang w:val="en-US"/>
                        </w:rPr>
                        <w:t>Volunteers for the Kettles</w:t>
                      </w:r>
                    </w:p>
                    <w:p w14:paraId="0D06B887" w14:textId="05BF6453" w:rsidR="00486C20" w:rsidRDefault="009977AA" w:rsidP="003033D2">
                      <w:pPr>
                        <w:rPr>
                          <w:rFonts w:asciiTheme="minorHAnsi" w:hAnsiTheme="minorHAnsi"/>
                          <w:lang w:val="en-US"/>
                        </w:rPr>
                      </w:pPr>
                      <w:r w:rsidRPr="00377063">
                        <w:rPr>
                          <w:rFonts w:asciiTheme="minorHAnsi" w:hAnsiTheme="minorHAnsi"/>
                          <w:lang w:val="en-US"/>
                        </w:rPr>
                        <w:sym w:font="Wingdings" w:char="F077"/>
                      </w:r>
                      <w:r>
                        <w:rPr>
                          <w:rFonts w:asciiTheme="minorHAnsi" w:hAnsiTheme="minorHAnsi"/>
                          <w:lang w:val="en-US"/>
                        </w:rPr>
                        <w:t xml:space="preserve"> </w:t>
                      </w:r>
                      <w:r w:rsidR="00486C20">
                        <w:rPr>
                          <w:rFonts w:asciiTheme="minorHAnsi" w:hAnsiTheme="minorHAnsi"/>
                          <w:lang w:val="en-US"/>
                        </w:rPr>
                        <w:t xml:space="preserve">Safety for those away and travelling </w:t>
                      </w:r>
                    </w:p>
                    <w:p w14:paraId="5EDD8496" w14:textId="3AF676C5" w:rsidR="00DA147B" w:rsidRDefault="00486C20" w:rsidP="003033D2">
                      <w:pPr>
                        <w:rPr>
                          <w:rFonts w:asciiTheme="minorHAnsi" w:hAnsiTheme="minorHAnsi" w:cstheme="minorHAnsi"/>
                          <w:lang w:val="en-US"/>
                        </w:rPr>
                      </w:pPr>
                      <w:r w:rsidRPr="00377063">
                        <w:rPr>
                          <w:rFonts w:asciiTheme="minorHAnsi" w:hAnsiTheme="minorHAnsi"/>
                          <w:lang w:val="en-US"/>
                        </w:rPr>
                        <w:sym w:font="Wingdings" w:char="F077"/>
                      </w:r>
                      <w:r>
                        <w:rPr>
                          <w:rFonts w:asciiTheme="minorHAnsi" w:hAnsiTheme="minorHAnsi"/>
                          <w:lang w:val="en-US"/>
                        </w:rPr>
                        <w:t xml:space="preserve"> </w:t>
                      </w:r>
                      <w:r w:rsidR="0038097B">
                        <w:rPr>
                          <w:rFonts w:asciiTheme="minorHAnsi" w:hAnsiTheme="minorHAnsi"/>
                          <w:lang w:val="en-US"/>
                        </w:rPr>
                        <w:t>Unspoken requests</w:t>
                      </w:r>
                    </w:p>
                    <w:p w14:paraId="49F1B337" w14:textId="77777777" w:rsidR="009977AA" w:rsidRDefault="009977AA" w:rsidP="002463FA">
                      <w:pPr>
                        <w:rPr>
                          <w:rFonts w:asciiTheme="minorHAnsi" w:hAnsiTheme="minorHAnsi"/>
                          <w:b/>
                          <w:sz w:val="12"/>
                          <w:szCs w:val="12"/>
                          <w:lang w:val="en-US"/>
                        </w:rPr>
                      </w:pPr>
                    </w:p>
                    <w:p w14:paraId="7CD4D230" w14:textId="01677E06" w:rsidR="006E719F" w:rsidRPr="00111A3D" w:rsidRDefault="00BF1617" w:rsidP="00111A3D">
                      <w:pPr>
                        <w:rPr>
                          <w:rFonts w:asciiTheme="minorHAnsi" w:hAnsiTheme="minorHAnsi"/>
                          <w:b/>
                          <w:lang w:val="en-US"/>
                        </w:rPr>
                      </w:pPr>
                      <w:r w:rsidRPr="00997061">
                        <w:rPr>
                          <w:rFonts w:asciiTheme="minorHAnsi" w:hAnsiTheme="minorHAnsi"/>
                          <w:b/>
                          <w:lang w:val="en-US"/>
                        </w:rPr>
                        <w:t>Health Concerns</w:t>
                      </w:r>
                    </w:p>
                    <w:p w14:paraId="609A8A8D" w14:textId="6DCEA8B3" w:rsidR="000B05F6" w:rsidRDefault="00A33C1B" w:rsidP="006A41D1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ind w:left="284"/>
                        <w:rPr>
                          <w:rFonts w:asciiTheme="minorHAnsi" w:hAnsiTheme="minorHAnsi"/>
                          <w:bCs/>
                          <w:lang w:val="en-US"/>
                        </w:rPr>
                      </w:pPr>
                      <w:r>
                        <w:rPr>
                          <w:rFonts w:asciiTheme="minorHAnsi" w:hAnsiTheme="minorHAnsi"/>
                          <w:bCs/>
                          <w:lang w:val="en-US"/>
                        </w:rPr>
                        <w:t>Bea</w:t>
                      </w:r>
                      <w:r w:rsidR="000B05F6">
                        <w:rPr>
                          <w:rFonts w:asciiTheme="minorHAnsi" w:hAnsiTheme="minorHAnsi"/>
                          <w:bCs/>
                          <w:lang w:val="en-US"/>
                        </w:rPr>
                        <w:t xml:space="preserve"> Rempel’s granddaughter, Cheyanne</w:t>
                      </w:r>
                      <w:r w:rsidR="00563E49">
                        <w:rPr>
                          <w:rFonts w:asciiTheme="minorHAnsi" w:hAnsiTheme="minorHAnsi"/>
                          <w:bCs/>
                          <w:lang w:val="en-US"/>
                        </w:rPr>
                        <w:t>, gallbladder issues</w:t>
                      </w:r>
                    </w:p>
                    <w:p w14:paraId="0E443012" w14:textId="60957446" w:rsidR="00FE01C9" w:rsidRDefault="00FE01C9" w:rsidP="006A41D1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ind w:left="284"/>
                        <w:rPr>
                          <w:rFonts w:asciiTheme="minorHAnsi" w:hAnsiTheme="minorHAnsi"/>
                          <w:bCs/>
                          <w:lang w:val="en-US"/>
                        </w:rPr>
                      </w:pPr>
                      <w:r>
                        <w:rPr>
                          <w:rFonts w:asciiTheme="minorHAnsi" w:hAnsiTheme="minorHAnsi"/>
                          <w:bCs/>
                          <w:lang w:val="en-US"/>
                        </w:rPr>
                        <w:t>Dave Rempel’s Mom, Louisa</w:t>
                      </w:r>
                      <w:r w:rsidR="00AF5D10">
                        <w:rPr>
                          <w:rFonts w:asciiTheme="minorHAnsi" w:hAnsiTheme="minorHAnsi"/>
                          <w:bCs/>
                          <w:lang w:val="en-US"/>
                        </w:rPr>
                        <w:t>, recovering from a fall</w:t>
                      </w:r>
                    </w:p>
                    <w:p w14:paraId="0F372792" w14:textId="1C373DA2" w:rsidR="005F54D5" w:rsidRDefault="00E87ACD" w:rsidP="006A41D1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ind w:left="284"/>
                        <w:rPr>
                          <w:rFonts w:asciiTheme="minorHAnsi" w:hAnsiTheme="minorHAnsi"/>
                          <w:bCs/>
                          <w:lang w:val="en-US"/>
                        </w:rPr>
                      </w:pPr>
                      <w:r>
                        <w:rPr>
                          <w:rFonts w:asciiTheme="minorHAnsi" w:hAnsiTheme="minorHAnsi"/>
                          <w:bCs/>
                          <w:lang w:val="en-US"/>
                        </w:rPr>
                        <w:t>Unspoken requests</w:t>
                      </w:r>
                    </w:p>
                    <w:p w14:paraId="2730C595" w14:textId="51672032" w:rsidR="006041AC" w:rsidRDefault="006041AC" w:rsidP="002B530A">
                      <w:pPr>
                        <w:rPr>
                          <w:rFonts w:asciiTheme="minorHAnsi" w:hAnsiTheme="minorHAnsi"/>
                          <w:b/>
                          <w:bCs/>
                          <w:sz w:val="12"/>
                          <w:szCs w:val="12"/>
                          <w:lang w:val="en-US"/>
                        </w:rPr>
                      </w:pPr>
                    </w:p>
                    <w:p w14:paraId="007BA13E" w14:textId="55FB9537" w:rsidR="002F0B94" w:rsidRPr="00C47110" w:rsidRDefault="001D5588" w:rsidP="00C47110">
                      <w:pPr>
                        <w:rPr>
                          <w:rFonts w:asciiTheme="minorHAnsi" w:hAnsiTheme="minorHAnsi"/>
                          <w:b/>
                          <w:lang w:val="en-US"/>
                        </w:rPr>
                      </w:pPr>
                      <w:r w:rsidRPr="00377063">
                        <w:rPr>
                          <w:rFonts w:asciiTheme="minorHAnsi" w:hAnsiTheme="minorHAnsi"/>
                          <w:b/>
                          <w:lang w:val="en-US"/>
                        </w:rPr>
                        <w:t>Praise!</w:t>
                      </w:r>
                    </w:p>
                    <w:p w14:paraId="4613162A" w14:textId="77777777" w:rsidR="00221D3F" w:rsidRDefault="00DF5241" w:rsidP="003033D2">
                      <w:pPr>
                        <w:rPr>
                          <w:rFonts w:asciiTheme="minorHAnsi" w:hAnsiTheme="minorHAnsi"/>
                          <w:lang w:val="en-US"/>
                        </w:rPr>
                      </w:pPr>
                      <w:r>
                        <w:rPr>
                          <w:rFonts w:asciiTheme="minorHAnsi" w:hAnsiTheme="minorHAnsi"/>
                          <w:lang w:val="en-US"/>
                        </w:rPr>
                        <w:sym w:font="Wingdings" w:char="F0B6"/>
                      </w:r>
                      <w:r w:rsidR="00E12B3F">
                        <w:rPr>
                          <w:rFonts w:asciiTheme="minorHAnsi" w:hAnsiTheme="minorHAnsi"/>
                          <w:lang w:val="en-US"/>
                        </w:rPr>
                        <w:t xml:space="preserve"> </w:t>
                      </w:r>
                      <w:r w:rsidR="00221D3F">
                        <w:rPr>
                          <w:rFonts w:asciiTheme="minorHAnsi" w:hAnsiTheme="minorHAnsi"/>
                          <w:lang w:val="en-US"/>
                        </w:rPr>
                        <w:t>Season of Advent</w:t>
                      </w:r>
                    </w:p>
                    <w:p w14:paraId="0C1B4447" w14:textId="5357A3E4" w:rsidR="00833ECB" w:rsidRDefault="00221D3F" w:rsidP="003033D2">
                      <w:pPr>
                        <w:rPr>
                          <w:rFonts w:asciiTheme="minorHAnsi" w:hAnsiTheme="minorHAnsi"/>
                          <w:lang w:val="en-US"/>
                        </w:rPr>
                      </w:pPr>
                      <w:r>
                        <w:rPr>
                          <w:rFonts w:asciiTheme="minorHAnsi" w:hAnsiTheme="minorHAnsi"/>
                          <w:lang w:val="en-US"/>
                        </w:rPr>
                        <w:sym w:font="Wingdings" w:char="F0B6"/>
                      </w:r>
                      <w:r>
                        <w:rPr>
                          <w:rFonts w:asciiTheme="minorHAnsi" w:hAnsiTheme="minorHAnsi"/>
                          <w:lang w:val="en-US"/>
                        </w:rPr>
                        <w:t xml:space="preserve"> </w:t>
                      </w:r>
                      <w:r w:rsidR="0028728E">
                        <w:rPr>
                          <w:rFonts w:asciiTheme="minorHAnsi" w:hAnsiTheme="minorHAnsi"/>
                          <w:lang w:val="en-US"/>
                        </w:rPr>
                        <w:t>Resuming of social e</w:t>
                      </w:r>
                      <w:r w:rsidR="002D18E9">
                        <w:rPr>
                          <w:rFonts w:asciiTheme="minorHAnsi" w:hAnsiTheme="minorHAnsi"/>
                          <w:lang w:val="en-US"/>
                        </w:rPr>
                        <w:t>vents</w:t>
                      </w:r>
                    </w:p>
                    <w:p w14:paraId="0499BC2B" w14:textId="0846E658" w:rsidR="00B6077B" w:rsidRDefault="00B6077B" w:rsidP="00455C05">
                      <w:pPr>
                        <w:rPr>
                          <w:rFonts w:asciiTheme="minorHAnsi" w:hAnsiTheme="minorHAnsi"/>
                          <w:sz w:val="12"/>
                          <w:szCs w:val="12"/>
                          <w:lang w:val="en-US"/>
                        </w:rPr>
                      </w:pPr>
                    </w:p>
                    <w:p w14:paraId="22FF83E1" w14:textId="77777777" w:rsidR="008C6500" w:rsidRDefault="008C6500" w:rsidP="00455C05">
                      <w:pPr>
                        <w:rPr>
                          <w:rFonts w:asciiTheme="minorHAnsi" w:hAnsiTheme="minorHAnsi"/>
                          <w:sz w:val="12"/>
                          <w:szCs w:val="12"/>
                          <w:lang w:val="en-US"/>
                        </w:rPr>
                      </w:pPr>
                    </w:p>
                    <w:p w14:paraId="32635BB4" w14:textId="77777777" w:rsidR="00B858AC" w:rsidRPr="00C110E5" w:rsidRDefault="00B858AC" w:rsidP="004D6E5C">
                      <w:pPr>
                        <w:widowControl w:val="0"/>
                        <w:jc w:val="center"/>
                        <w:rPr>
                          <w:rFonts w:asciiTheme="minorHAnsi" w:hAnsiTheme="minorHAnsi"/>
                          <w:bCs/>
                          <w:lang w:val="en-US"/>
                        </w:rPr>
                      </w:pPr>
                      <w:r w:rsidRPr="00C110E5">
                        <w:rPr>
                          <w:rFonts w:asciiTheme="minorHAnsi" w:hAnsiTheme="minorHAnsi"/>
                          <w:b/>
                          <w:bCs/>
                        </w:rPr>
                        <w:t>Prayer Chain</w:t>
                      </w:r>
                      <w:r w:rsidRPr="00C110E5">
                        <w:rPr>
                          <w:rFonts w:asciiTheme="minorHAnsi" w:hAnsiTheme="minorHAnsi"/>
                          <w:b/>
                          <w:bCs/>
                          <w:lang w:val="en-US"/>
                        </w:rPr>
                        <w:t xml:space="preserve"> Requests</w:t>
                      </w:r>
                    </w:p>
                    <w:p w14:paraId="28C1C53C" w14:textId="11456E27" w:rsidR="00B858AC" w:rsidRPr="005E75BA" w:rsidRDefault="00B858AC" w:rsidP="004D6E5C">
                      <w:pPr>
                        <w:widowControl w:val="0"/>
                        <w:jc w:val="center"/>
                        <w:rPr>
                          <w:rFonts w:asciiTheme="minorHAnsi" w:hAnsiTheme="minorHAnsi"/>
                          <w:bCs/>
                          <w:lang w:val="en-US"/>
                        </w:rPr>
                      </w:pPr>
                      <w:r w:rsidRPr="005E75BA">
                        <w:rPr>
                          <w:rFonts w:asciiTheme="minorHAnsi" w:hAnsiTheme="minorHAnsi"/>
                          <w:bCs/>
                          <w:lang w:val="en-US"/>
                        </w:rPr>
                        <w:t>Please c</w:t>
                      </w:r>
                      <w:r w:rsidRPr="005E75BA">
                        <w:rPr>
                          <w:rFonts w:asciiTheme="minorHAnsi" w:hAnsiTheme="minorHAnsi"/>
                          <w:bCs/>
                        </w:rPr>
                        <w:t>ontact the church office</w:t>
                      </w:r>
                      <w:r w:rsidRPr="005E75BA">
                        <w:rPr>
                          <w:rFonts w:asciiTheme="minorHAnsi" w:hAnsiTheme="minorHAnsi"/>
                          <w:bCs/>
                          <w:lang w:val="en-US"/>
                        </w:rPr>
                        <w:t xml:space="preserve"> by:</w:t>
                      </w:r>
                    </w:p>
                    <w:p w14:paraId="2CB85528" w14:textId="2F9F7BA7" w:rsidR="00B858AC" w:rsidRPr="005E75BA" w:rsidRDefault="00B858AC" w:rsidP="004D6E5C">
                      <w:pPr>
                        <w:widowControl w:val="0"/>
                        <w:jc w:val="center"/>
                        <w:rPr>
                          <w:rFonts w:asciiTheme="minorHAnsi" w:hAnsiTheme="minorHAnsi"/>
                          <w:bCs/>
                          <w:lang w:val="en-US"/>
                        </w:rPr>
                      </w:pPr>
                      <w:r w:rsidRPr="005E75BA">
                        <w:rPr>
                          <w:rFonts w:asciiTheme="minorHAnsi" w:hAnsiTheme="minorHAnsi"/>
                          <w:bCs/>
                          <w:lang w:val="en-US"/>
                        </w:rPr>
                        <w:t>Phone:</w:t>
                      </w:r>
                      <w:r w:rsidRPr="005E75BA">
                        <w:rPr>
                          <w:rFonts w:asciiTheme="minorHAnsi" w:hAnsiTheme="minorHAnsi"/>
                          <w:bCs/>
                        </w:rPr>
                        <w:t xml:space="preserve"> </w:t>
                      </w:r>
                      <w:r w:rsidRPr="005E75BA">
                        <w:rPr>
                          <w:rFonts w:asciiTheme="minorHAnsi" w:hAnsiTheme="minorHAnsi"/>
                          <w:bCs/>
                          <w:lang w:val="en-US"/>
                        </w:rPr>
                        <w:t xml:space="preserve"> </w:t>
                      </w:r>
                      <w:r w:rsidRPr="005E75BA">
                        <w:rPr>
                          <w:rFonts w:asciiTheme="minorHAnsi" w:hAnsiTheme="minorHAnsi"/>
                          <w:bCs/>
                        </w:rPr>
                        <w:t xml:space="preserve">250-287-3720 </w:t>
                      </w:r>
                      <w:r w:rsidRPr="005E75BA">
                        <w:rPr>
                          <w:rFonts w:asciiTheme="minorHAnsi" w:hAnsiTheme="minorHAnsi"/>
                          <w:bCs/>
                          <w:lang w:val="en-US"/>
                        </w:rPr>
                        <w:t>(Ext. 201)</w:t>
                      </w:r>
                    </w:p>
                    <w:p w14:paraId="63B7CFAD" w14:textId="4416703F" w:rsidR="0008507A" w:rsidRDefault="00CA3842" w:rsidP="00EB4E25">
                      <w:pPr>
                        <w:widowControl w:val="0"/>
                        <w:jc w:val="center"/>
                        <w:rPr>
                          <w:rStyle w:val="Hyperlink"/>
                          <w:rFonts w:asciiTheme="minorHAnsi" w:hAnsiTheme="minorHAnsi"/>
                          <w:bCs/>
                          <w:lang w:val="en-US"/>
                        </w:rPr>
                      </w:pPr>
                      <w:r>
                        <w:rPr>
                          <w:rFonts w:asciiTheme="minorHAnsi" w:hAnsiTheme="minorHAnsi"/>
                          <w:bCs/>
                          <w:lang w:val="en-US"/>
                        </w:rPr>
                        <w:t>E</w:t>
                      </w:r>
                      <w:r w:rsidR="00B858AC" w:rsidRPr="005E75BA">
                        <w:rPr>
                          <w:rFonts w:asciiTheme="minorHAnsi" w:hAnsiTheme="minorHAnsi"/>
                          <w:bCs/>
                          <w:lang w:val="en-US"/>
                        </w:rPr>
                        <w:t>mail:</w:t>
                      </w:r>
                      <w:r>
                        <w:rPr>
                          <w:rFonts w:asciiTheme="minorHAnsi" w:hAnsiTheme="minorHAnsi"/>
                          <w:bCs/>
                          <w:lang w:val="en-US"/>
                        </w:rPr>
                        <w:t xml:space="preserve">  </w:t>
                      </w:r>
                      <w:hyperlink r:id="rId21" w:history="1">
                        <w:r w:rsidR="005E75BA" w:rsidRPr="005E75BA">
                          <w:rPr>
                            <w:rStyle w:val="Hyperlink"/>
                            <w:rFonts w:asciiTheme="minorHAnsi" w:hAnsiTheme="minorHAnsi"/>
                            <w:bCs/>
                            <w:lang w:val="en-US"/>
                          </w:rPr>
                          <w:t>givinghope@oceancrestchurch.org</w:t>
                        </w:r>
                      </w:hyperlink>
                    </w:p>
                    <w:p w14:paraId="16455187" w14:textId="2FF70AD6" w:rsidR="00EB4E25" w:rsidRDefault="00EB4E25" w:rsidP="00EB4E25">
                      <w:pPr>
                        <w:widowControl w:val="0"/>
                        <w:jc w:val="center"/>
                        <w:rPr>
                          <w:rFonts w:asciiTheme="minorHAnsi" w:hAnsiTheme="minorHAnsi"/>
                          <w:sz w:val="12"/>
                          <w:szCs w:val="12"/>
                          <w:lang w:val="en-US"/>
                        </w:rPr>
                      </w:pPr>
                    </w:p>
                    <w:p w14:paraId="254C4260" w14:textId="012E4E42" w:rsidR="00DD22DE" w:rsidRDefault="00DD22DE" w:rsidP="00EB4E25">
                      <w:pPr>
                        <w:widowControl w:val="0"/>
                        <w:jc w:val="center"/>
                        <w:rPr>
                          <w:rFonts w:asciiTheme="minorHAnsi" w:hAnsiTheme="minorHAnsi"/>
                          <w:b/>
                          <w:bCs/>
                          <w:lang w:val="en-US"/>
                        </w:rPr>
                      </w:pPr>
                      <w:r w:rsidRPr="00D55343">
                        <w:rPr>
                          <w:rFonts w:asciiTheme="minorHAnsi" w:hAnsiTheme="minorHAnsi"/>
                          <w:b/>
                          <w:bCs/>
                          <w:lang w:val="en-US"/>
                        </w:rPr>
                        <w:t>Partners In Mission</w:t>
                      </w:r>
                    </w:p>
                    <w:p w14:paraId="687CDC71" w14:textId="0E0C7FE4" w:rsidR="00D55343" w:rsidRDefault="00D55343" w:rsidP="00EB4E25">
                      <w:pPr>
                        <w:widowControl w:val="0"/>
                        <w:jc w:val="center"/>
                        <w:rPr>
                          <w:rFonts w:asciiTheme="minorHAnsi" w:hAnsiTheme="minorHAnsi"/>
                          <w:lang w:val="en-US"/>
                        </w:rPr>
                      </w:pPr>
                      <w:r>
                        <w:rPr>
                          <w:rFonts w:asciiTheme="minorHAnsi" w:hAnsiTheme="minorHAnsi"/>
                          <w:lang w:val="en-US"/>
                        </w:rPr>
                        <w:t xml:space="preserve">OCCC </w:t>
                      </w:r>
                      <w:r w:rsidR="0052142F">
                        <w:rPr>
                          <w:rFonts w:asciiTheme="minorHAnsi" w:hAnsiTheme="minorHAnsi"/>
                          <w:lang w:val="en-US"/>
                        </w:rPr>
                        <w:t>2021 Commitment:  $7,000</w:t>
                      </w:r>
                    </w:p>
                    <w:p w14:paraId="3ABD6622" w14:textId="18C6BFD9" w:rsidR="00954FF1" w:rsidRPr="00D55343" w:rsidRDefault="0052142F" w:rsidP="00EB4E25">
                      <w:pPr>
                        <w:widowControl w:val="0"/>
                        <w:jc w:val="center"/>
                        <w:rPr>
                          <w:rFonts w:asciiTheme="minorHAnsi" w:hAnsiTheme="minorHAnsi"/>
                          <w:lang w:val="en-US"/>
                        </w:rPr>
                      </w:pPr>
                      <w:r>
                        <w:rPr>
                          <w:rFonts w:asciiTheme="minorHAnsi" w:hAnsiTheme="minorHAnsi"/>
                          <w:lang w:val="en-US"/>
                        </w:rPr>
                        <w:t>Total to date:  $</w:t>
                      </w:r>
                      <w:r w:rsidR="00707DF5" w:rsidRPr="006E4680">
                        <w:rPr>
                          <w:rFonts w:asciiTheme="minorHAnsi" w:hAnsiTheme="minorHAnsi"/>
                          <w:lang w:val="en-US"/>
                        </w:rPr>
                        <w:t>6</w:t>
                      </w:r>
                      <w:r w:rsidRPr="006E4680">
                        <w:rPr>
                          <w:rFonts w:asciiTheme="minorHAnsi" w:hAnsiTheme="minorHAnsi"/>
                          <w:lang w:val="en-US"/>
                        </w:rPr>
                        <w:t>,</w:t>
                      </w:r>
                      <w:r w:rsidR="004833D9">
                        <w:rPr>
                          <w:rFonts w:asciiTheme="minorHAnsi" w:hAnsiTheme="minorHAnsi"/>
                          <w:lang w:val="en-US"/>
                        </w:rPr>
                        <w:t>8</w:t>
                      </w:r>
                      <w:r w:rsidR="00EC5FEF">
                        <w:rPr>
                          <w:rFonts w:asciiTheme="minorHAnsi" w:hAnsiTheme="minorHAnsi"/>
                          <w:lang w:val="en-US"/>
                        </w:rPr>
                        <w:t>00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D6545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1A13ED2" wp14:editId="3A2C38D4">
                <wp:simplePos x="0" y="0"/>
                <wp:positionH relativeFrom="column">
                  <wp:posOffset>4617720</wp:posOffset>
                </wp:positionH>
                <wp:positionV relativeFrom="paragraph">
                  <wp:posOffset>220980</wp:posOffset>
                </wp:positionV>
                <wp:extent cx="4663440" cy="7261860"/>
                <wp:effectExtent l="0" t="0" r="22860" b="1524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63440" cy="72618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270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B8B2AED" w14:textId="780E0AA4" w:rsidR="00AD6545" w:rsidRDefault="00221D3F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6685C57" wp14:editId="1503C18C">
                                  <wp:extent cx="4467860" cy="7150735"/>
                                  <wp:effectExtent l="0" t="0" r="8890" b="0"/>
                                  <wp:docPr id="14" name="Picture 14" descr="A picture containing night sky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4" name="Picture 14" descr="A picture containing night sky&#10;&#10;Description automatically generated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467860" cy="715073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A13ED2" id="Text Box 1" o:spid="_x0000_s1040" type="#_x0000_t202" style="position:absolute;margin-left:363.6pt;margin-top:17.4pt;width:367.2pt;height:571.8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" fillcolor="white [3201]" strokeweight="1pt">
                <v:textbox>
                  <w:txbxContent>
                    <w:p w14:paraId="1B8B2AED" w14:textId="780E0AA4" w:rsidR="00AD6545" w:rsidRDefault="00221D3F">
                      <w:r>
                        <w:rPr>
                          <w:noProof/>
                        </w:rPr>
                        <w:drawing>
                          <wp:inline distT="0" distB="0" distL="0" distR="0" wp14:anchorId="06685C57" wp14:editId="1503C18C">
                            <wp:extent cx="4467860" cy="7150735"/>
                            <wp:effectExtent l="0" t="0" r="8890" b="0"/>
                            <wp:docPr id="14" name="Picture 14" descr="A picture containing night sky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4" name="Picture 14" descr="A picture containing night sky&#10;&#10;Description automatically generated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467860" cy="715073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4D216A">
        <w:rPr>
          <w:rFonts w:ascii="Calibri" w:eastAsia="Calibri" w:hAnsi="Calibri"/>
          <w:b/>
          <w:noProof/>
          <w:szCs w:val="28"/>
          <w:lang w:val="en-US" w:eastAsia="en-US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17907CCC" wp14:editId="680124BB">
                <wp:simplePos x="0" y="0"/>
                <wp:positionH relativeFrom="column">
                  <wp:align>right</wp:align>
                </wp:positionH>
                <wp:positionV relativeFrom="paragraph">
                  <wp:posOffset>117475</wp:posOffset>
                </wp:positionV>
                <wp:extent cx="1905000" cy="333375"/>
                <wp:effectExtent l="19050" t="0" r="38100" b="371475"/>
                <wp:wrapSquare wrapText="bothSides"/>
                <wp:docPr id="9" name="Rectangle: Rounded Corners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0" cy="333375"/>
                        </a:xfrm>
                        <a:prstGeom prst="roundRect">
                          <a:avLst/>
                        </a:prstGeom>
                        <a:solidFill>
                          <a:schemeClr val="tx1"/>
                        </a:solidFill>
                        <a:ln w="12700" cap="flat" cmpd="sng" algn="ctr">
                          <a:solidFill>
                            <a:sysClr val="windowText" lastClr="000000">
                              <a:shade val="50000"/>
                            </a:sysClr>
                          </a:solidFill>
                          <a:prstDash val="solid"/>
                          <a:miter lim="800000"/>
                        </a:ln>
                        <a:effectLst>
                          <a:reflection blurRad="6350" stA="50000" endA="300" endPos="90000" dir="5400000" sy="-100000" algn="bl" rotWithShape="0"/>
                        </a:effectLst>
                      </wps:spPr>
                      <wps:txbx>
                        <w:txbxContent>
                          <w:p w14:paraId="6924B39C" w14:textId="77777777" w:rsidR="00F7620C" w:rsidRPr="00DC3C6D" w:rsidRDefault="00F7620C" w:rsidP="00F1029D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color w:val="FFFFFF" w:themeColor="background1"/>
                                <w:lang w:val="en-CA"/>
                                <w14:shadow w14:blurRad="50800" w14:dist="50800" w14:dir="0" w14:sx="0" w14:sy="0" w14:kx="0" w14:ky="0" w14:algn="ctr">
                                  <w14:srgbClr w14:val="000000">
                                    <w14:alpha w14:val="56870"/>
                                  </w14:srgbClr>
                                </w14:shadow>
                              </w:rPr>
                            </w:pPr>
                            <w:bookmarkStart w:id="6" w:name="_Hlk56501254"/>
                            <w:r w:rsidRPr="00DC3C6D">
                              <w:rPr>
                                <w:rFonts w:asciiTheme="minorHAnsi" w:hAnsiTheme="minorHAnsi" w:cstheme="minorHAnsi"/>
                                <w:b/>
                                <w:color w:val="FFFFFF" w:themeColor="background1"/>
                                <w:lang w:val="en-CA"/>
                                <w14:shadow w14:blurRad="50800" w14:dist="50800" w14:dir="0" w14:sx="0" w14:sy="0" w14:kx="0" w14:ky="0" w14:algn="ctr">
                                  <w14:srgbClr w14:val="000000">
                                    <w14:alpha w14:val="56870"/>
                                  </w14:srgbClr>
                                </w14:shadow>
                              </w:rPr>
                              <w:t>Prayer Requests</w:t>
                            </w:r>
                          </w:p>
                          <w:bookmarkEnd w:id="6"/>
                          <w:p w14:paraId="400B6614" w14:textId="77777777" w:rsidR="00F7620C" w:rsidRPr="00154295" w:rsidRDefault="00F7620C" w:rsidP="00F1029D">
                            <w:pPr>
                              <w:jc w:val="center"/>
                              <w:rPr>
                                <w:color w:val="CCCCFF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7907CCC" id="Rectangle: Rounded Corners 9" o:spid="_x0000_s1041" style="position:absolute;margin-left:98.8pt;margin-top:9.25pt;width:150pt;height:26.25pt;z-index:-251653120;visibility:visible;mso-wrap-style:square;mso-width-percent:0;mso-height-percent:0;mso-wrap-distance-left:9pt;mso-wrap-distance-top:0;mso-wrap-distance-right:9pt;mso-wrap-distance-bottom:0;mso-position-horizontal:right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" fillcolor="black [3213]" strokeweight="1pt">
                <v:stroke joinstyle="miter"/>
                <v:textbox>
                  <w:txbxContent>
                    <w:p w14:paraId="6924B39C" w14:textId="77777777" w:rsidR="00F7620C" w:rsidRPr="00DC3C6D" w:rsidRDefault="00F7620C" w:rsidP="00F1029D">
                      <w:pPr>
                        <w:jc w:val="center"/>
                        <w:rPr>
                          <w:rFonts w:asciiTheme="minorHAnsi" w:hAnsiTheme="minorHAnsi" w:cstheme="minorHAnsi"/>
                          <w:b/>
                          <w:color w:val="FFFFFF" w:themeColor="background1"/>
                          <w:lang w:val="en-CA"/>
                          <w14:shadow w14:blurRad="50800" w14:dist="50800" w14:dir="0" w14:sx="0" w14:sy="0" w14:kx="0" w14:ky="0" w14:algn="ctr">
                            <w14:srgbClr w14:val="000000">
                              <w14:alpha w14:val="56870"/>
                            </w14:srgbClr>
                          </w14:shadow>
                        </w:rPr>
                      </w:pPr>
                      <w:bookmarkStart w:id="7" w:name="_Hlk56501254"/>
                      <w:r w:rsidRPr="00DC3C6D">
                        <w:rPr>
                          <w:rFonts w:asciiTheme="minorHAnsi" w:hAnsiTheme="minorHAnsi" w:cstheme="minorHAnsi"/>
                          <w:b/>
                          <w:color w:val="FFFFFF" w:themeColor="background1"/>
                          <w:lang w:val="en-CA"/>
                          <w14:shadow w14:blurRad="50800" w14:dist="50800" w14:dir="0" w14:sx="0" w14:sy="0" w14:kx="0" w14:ky="0" w14:algn="ctr">
                            <w14:srgbClr w14:val="000000">
                              <w14:alpha w14:val="56870"/>
                            </w14:srgbClr>
                          </w14:shadow>
                        </w:rPr>
                        <w:t>Prayer Requests</w:t>
                      </w:r>
                    </w:p>
                    <w:bookmarkEnd w:id="7"/>
                    <w:p w14:paraId="400B6614" w14:textId="77777777" w:rsidR="00F7620C" w:rsidRPr="00154295" w:rsidRDefault="00F7620C" w:rsidP="00F1029D">
                      <w:pPr>
                        <w:jc w:val="center"/>
                        <w:rPr>
                          <w:color w:val="CCCCFF"/>
                        </w:rPr>
                      </w:pPr>
                    </w:p>
                  </w:txbxContent>
                </v:textbox>
                <w10:wrap type="square"/>
              </v:roundrect>
            </w:pict>
          </mc:Fallback>
        </mc:AlternateContent>
      </w:r>
      <w:r w:rsidR="00536762">
        <w:rPr>
          <w:rFonts w:ascii="Calibri" w:eastAsia="Calibri" w:hAnsi="Calibri"/>
          <w:b/>
          <w:noProof/>
          <w:szCs w:val="28"/>
          <w:lang w:val="en-US"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72A52DA" wp14:editId="49D8248D">
                <wp:simplePos x="0" y="0"/>
                <wp:positionH relativeFrom="column">
                  <wp:posOffset>-1791970</wp:posOffset>
                </wp:positionH>
                <wp:positionV relativeFrom="page">
                  <wp:posOffset>4191000</wp:posOffset>
                </wp:positionV>
                <wp:extent cx="1278255" cy="355600"/>
                <wp:effectExtent l="19050" t="0" r="36195" b="406400"/>
                <wp:wrapNone/>
                <wp:docPr id="194" name="Text Box 1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78255" cy="355600"/>
                        </a:xfrm>
                        <a:prstGeom prst="roundRect">
                          <a:avLst/>
                        </a:prstGeom>
                        <a:solidFill>
                          <a:sysClr val="windowText" lastClr="00000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>
                          <a:reflection blurRad="6350" stA="50000" endA="300" endPos="90000" dir="5400000" sy="-100000" algn="bl" rotWithShape="0"/>
                        </a:effectLst>
                      </wps:spPr>
                      <wps:txbx>
                        <w:txbxContent>
                          <w:p w14:paraId="2DC6AE0E" w14:textId="70F971C9" w:rsidR="0000654E" w:rsidRPr="00DC3C6D" w:rsidRDefault="0000654E" w:rsidP="0000654E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color w:val="FFFFFF" w:themeColor="background1"/>
                                <w:lang w:val="en-CA"/>
                                <w14:shadow w14:blurRad="50800" w14:dist="50800" w14:dir="0" w14:sx="0" w14:sy="0" w14:kx="0" w14:ky="0" w14:algn="ctr">
                                  <w14:srgbClr w14:val="000000">
                                    <w14:alpha w14:val="56870"/>
                                  </w14:srgbClr>
                                </w14:shadow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color w:val="FFFFFF" w:themeColor="background1"/>
                                <w:lang w:val="en-CA"/>
                                <w14:shadow w14:blurRad="50800" w14:dist="50800" w14:dir="0" w14:sx="0" w14:sy="0" w14:kx="0" w14:ky="0" w14:algn="ctr">
                                  <w14:srgbClr w14:val="000000">
                                    <w14:alpha w14:val="56870"/>
                                  </w14:srgbClr>
                                </w14:shadow>
                              </w:rPr>
                              <w:t>Fundrais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172A52DA" id="Text Box 194" o:spid="_x0000_s1042" style="position:absolute;margin-left:-141.1pt;margin-top:330pt;width:100.65pt;height:28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" fillcolor="windowText" strokecolor="windowText" strokeweight="1pt">
                <v:stroke joinstyle="miter"/>
                <v:textbox>
                  <w:txbxContent>
                    <w:p w14:paraId="2DC6AE0E" w14:textId="70F971C9" w:rsidR="0000654E" w:rsidRPr="00DC3C6D" w:rsidRDefault="0000654E" w:rsidP="0000654E">
                      <w:pPr>
                        <w:jc w:val="center"/>
                        <w:rPr>
                          <w:rFonts w:asciiTheme="minorHAnsi" w:hAnsiTheme="minorHAnsi" w:cstheme="minorHAnsi"/>
                          <w:b/>
                          <w:color w:val="FFFFFF" w:themeColor="background1"/>
                          <w:lang w:val="en-CA"/>
                          <w14:shadow w14:blurRad="50800" w14:dist="50800" w14:dir="0" w14:sx="0" w14:sy="0" w14:kx="0" w14:ky="0" w14:algn="ctr">
                            <w14:srgbClr w14:val="000000">
                              <w14:alpha w14:val="56870"/>
                            </w14:srgbClr>
                          </w14:shadow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color w:val="FFFFFF" w:themeColor="background1"/>
                          <w:lang w:val="en-CA"/>
                          <w14:shadow w14:blurRad="50800" w14:dist="50800" w14:dir="0" w14:sx="0" w14:sy="0" w14:kx="0" w14:ky="0" w14:algn="ctr">
                            <w14:srgbClr w14:val="000000">
                              <w14:alpha w14:val="56870"/>
                            </w14:srgbClr>
                          </w14:shadow>
                        </w:rPr>
                        <w:t>Fundraising</w:t>
                      </w:r>
                    </w:p>
                  </w:txbxContent>
                </v:textbox>
                <w10:wrap anchory="page"/>
              </v:roundrect>
            </w:pict>
          </mc:Fallback>
        </mc:AlternateContent>
      </w:r>
      <w:r w:rsidR="00536762">
        <w:rPr>
          <w:rFonts w:ascii="Calibri" w:eastAsia="Calibri" w:hAnsi="Calibri"/>
          <w:b/>
          <w:noProof/>
          <w:szCs w:val="28"/>
          <w:lang w:val="en-US" w:eastAsia="en-US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7562B1D4" wp14:editId="03FF2312">
                <wp:simplePos x="0" y="0"/>
                <wp:positionH relativeFrom="column">
                  <wp:posOffset>-1744345</wp:posOffset>
                </wp:positionH>
                <wp:positionV relativeFrom="paragraph">
                  <wp:posOffset>5304790</wp:posOffset>
                </wp:positionV>
                <wp:extent cx="1278255" cy="355600"/>
                <wp:effectExtent l="19050" t="0" r="36195" b="40640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78255" cy="355600"/>
                        </a:xfrm>
                        <a:prstGeom prst="roundRect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  <a:effectLst>
                          <a:reflection blurRad="6350" stA="50000" endA="300" endPos="90000" dir="5400000" sy="-100000" algn="bl" rotWithShape="0"/>
                        </a:effec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C24BFD7" w14:textId="38DC9213" w:rsidR="007701B9" w:rsidRPr="00DC3C6D" w:rsidRDefault="009000B3" w:rsidP="007701B9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color w:val="FFFFFF" w:themeColor="background1"/>
                                <w:lang w:val="en-CA"/>
                                <w14:shadow w14:blurRad="50800" w14:dist="50800" w14:dir="0" w14:sx="0" w14:sy="0" w14:kx="0" w14:ky="0" w14:algn="ctr">
                                  <w14:srgbClr w14:val="000000">
                                    <w14:alpha w14:val="56870"/>
                                  </w14:srgbClr>
                                </w14:shadow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color w:val="FFFFFF" w:themeColor="background1"/>
                                <w:lang w:val="en-CA"/>
                                <w14:shadow w14:blurRad="50800" w14:dist="50800" w14:dir="0" w14:sx="0" w14:sy="0" w14:kx="0" w14:ky="0" w14:algn="ctr">
                                  <w14:srgbClr w14:val="000000">
                                    <w14:alpha w14:val="56870"/>
                                  </w14:srgbClr>
                                </w14:shadow>
                              </w:rPr>
                              <w:t>Sermon Not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7562B1D4" id="Text Box 6" o:spid="_x0000_s1043" style="position:absolute;margin-left:-137.35pt;margin-top:417.7pt;width:100.65pt;height:28pt;z-index:251651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" fillcolor="black [3213]" strokecolor="black [3213]" strokeweight="1pt">
                <v:stroke joinstyle="miter"/>
                <v:textbox>
                  <w:txbxContent>
                    <w:p w14:paraId="1C24BFD7" w14:textId="38DC9213" w:rsidR="007701B9" w:rsidRPr="00DC3C6D" w:rsidRDefault="009000B3" w:rsidP="007701B9">
                      <w:pPr>
                        <w:jc w:val="center"/>
                        <w:rPr>
                          <w:rFonts w:asciiTheme="minorHAnsi" w:hAnsiTheme="minorHAnsi" w:cstheme="minorHAnsi"/>
                          <w:b/>
                          <w:color w:val="FFFFFF" w:themeColor="background1"/>
                          <w:lang w:val="en-CA"/>
                          <w14:shadow w14:blurRad="50800" w14:dist="50800" w14:dir="0" w14:sx="0" w14:sy="0" w14:kx="0" w14:ky="0" w14:algn="ctr">
                            <w14:srgbClr w14:val="000000">
                              <w14:alpha w14:val="56870"/>
                            </w14:srgbClr>
                          </w14:shadow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color w:val="FFFFFF" w:themeColor="background1"/>
                          <w:lang w:val="en-CA"/>
                          <w14:shadow w14:blurRad="50800" w14:dist="50800" w14:dir="0" w14:sx="0" w14:sy="0" w14:kx="0" w14:ky="0" w14:algn="ctr">
                            <w14:srgbClr w14:val="000000">
                              <w14:alpha w14:val="56870"/>
                            </w14:srgbClr>
                          </w14:shadow>
                        </w:rPr>
                        <w:t>Sermon Notes</w:t>
                      </w:r>
                    </w:p>
                  </w:txbxContent>
                </v:textbox>
              </v:roundrect>
            </w:pict>
          </mc:Fallback>
        </mc:AlternateContent>
      </w:r>
    </w:p>
    <w:sectPr w:rsidR="0045160D" w:rsidRPr="00C30320" w:rsidSect="00E113AD">
      <w:type w:val="continuous"/>
      <w:pgSz w:w="15840" w:h="12240" w:orient="landscape" w:code="1"/>
      <w:pgMar w:top="144" w:right="1440" w:bottom="144" w:left="720" w:header="1440" w:footer="1440" w:gutter="0"/>
      <w:cols w:num="2" w:space="625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bullet"/>
      <w:lvlText w:val="-"/>
      <w:lvlJc w:val="left"/>
      <w:pPr>
        <w:ind w:left="720" w:hanging="360"/>
      </w:pPr>
      <w:rPr>
        <w:rFonts w:ascii="Symbol" w:hAnsi="Symbol"/>
        <w:lang w:bidi=""/>
      </w:rPr>
    </w:lvl>
    <w:lvl w:ilvl="1">
      <w:start w:val="1"/>
      <w:numFmt w:val="decimal"/>
      <w:lvlText w:val=""/>
      <w:lvlJc w:val="left"/>
    </w:lvl>
    <w:lvl w:ilvl="2">
      <w:start w:val="1"/>
      <w:numFmt w:val="decimal"/>
      <w:lvlText w:val=""/>
      <w:lvlJc w:val="left"/>
    </w:lvl>
    <w:lvl w:ilvl="3">
      <w:start w:val="1"/>
      <w:numFmt w:val="decimal"/>
      <w:lvlText w:val=""/>
      <w:lvlJc w:val="left"/>
    </w:lvl>
    <w:lvl w:ilvl="4">
      <w:start w:val="1"/>
      <w:numFmt w:val="decimal"/>
      <w:lvlText w:val=""/>
      <w:lvlJc w:val="left"/>
    </w:lvl>
    <w:lvl w:ilvl="5">
      <w:start w:val="1"/>
      <w:numFmt w:val="decimal"/>
      <w:lvlText w:val=""/>
      <w:lvlJc w:val="left"/>
    </w:lvl>
    <w:lvl w:ilvl="6">
      <w:start w:val="1"/>
      <w:numFmt w:val="decimal"/>
      <w:lvlText w:val=""/>
      <w:lvlJc w:val="left"/>
    </w:lvl>
    <w:lvl w:ilvl="7">
      <w:start w:val="1"/>
      <w:numFmt w:val="decimal"/>
      <w:lvlText w:val=""/>
      <w:lvlJc w:val="left"/>
    </w:lvl>
    <w:lvl w:ilvl="8">
      <w:start w:val="1"/>
      <w:numFmt w:val="decimal"/>
      <w:lvlText w:val=""/>
      <w:lvlJc w:val="left"/>
    </w:lvl>
  </w:abstractNum>
  <w:abstractNum w:abstractNumId="1" w15:restartNumberingAfterBreak="0">
    <w:nsid w:val="0EBA3100"/>
    <w:multiLevelType w:val="hybridMultilevel"/>
    <w:tmpl w:val="25F69A0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641E47"/>
    <w:multiLevelType w:val="hybridMultilevel"/>
    <w:tmpl w:val="7964664C"/>
    <w:lvl w:ilvl="0" w:tplc="10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3" w15:restartNumberingAfterBreak="0">
    <w:nsid w:val="11010AC1"/>
    <w:multiLevelType w:val="hybridMultilevel"/>
    <w:tmpl w:val="4F9A3FE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761501"/>
    <w:multiLevelType w:val="hybridMultilevel"/>
    <w:tmpl w:val="A05430B6"/>
    <w:lvl w:ilvl="0" w:tplc="AF524A58">
      <w:numFmt w:val="bullet"/>
      <w:lvlText w:val="-"/>
      <w:lvlJc w:val="left"/>
      <w:pPr>
        <w:ind w:left="396" w:hanging="360"/>
      </w:pPr>
      <w:rPr>
        <w:rFonts w:ascii="Calibri" w:eastAsia="Batang" w:hAnsi="Calibri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1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56" w:hanging="360"/>
      </w:pPr>
      <w:rPr>
        <w:rFonts w:ascii="Wingdings" w:hAnsi="Wingdings" w:hint="default"/>
      </w:rPr>
    </w:lvl>
  </w:abstractNum>
  <w:abstractNum w:abstractNumId="5" w15:restartNumberingAfterBreak="0">
    <w:nsid w:val="1AD22012"/>
    <w:multiLevelType w:val="hybridMultilevel"/>
    <w:tmpl w:val="53AA0AAE"/>
    <w:lvl w:ilvl="0" w:tplc="C0981872">
      <w:numFmt w:val="bullet"/>
      <w:lvlText w:val=""/>
      <w:lvlJc w:val="left"/>
      <w:pPr>
        <w:ind w:left="1494" w:hanging="360"/>
      </w:pPr>
      <w:rPr>
        <w:rFonts w:ascii="Wingdings 2" w:eastAsia="Times New Roman" w:hAnsi="Wingdings 2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6" w15:restartNumberingAfterBreak="0">
    <w:nsid w:val="362F6ACE"/>
    <w:multiLevelType w:val="hybridMultilevel"/>
    <w:tmpl w:val="29B6AD9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DE5908"/>
    <w:multiLevelType w:val="hybridMultilevel"/>
    <w:tmpl w:val="B964E254"/>
    <w:lvl w:ilvl="0" w:tplc="10090001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3228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948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668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388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6108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828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548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8268" w:hanging="360"/>
      </w:pPr>
      <w:rPr>
        <w:rFonts w:ascii="Wingdings" w:hAnsi="Wingdings" w:hint="default"/>
      </w:rPr>
    </w:lvl>
  </w:abstractNum>
  <w:abstractNum w:abstractNumId="8" w15:restartNumberingAfterBreak="0">
    <w:nsid w:val="584F2113"/>
    <w:multiLevelType w:val="hybridMultilevel"/>
    <w:tmpl w:val="2A86D6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B710B9"/>
    <w:multiLevelType w:val="hybridMultilevel"/>
    <w:tmpl w:val="AEAA46B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5B35DEF"/>
    <w:multiLevelType w:val="hybridMultilevel"/>
    <w:tmpl w:val="B186F84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5A3C76"/>
    <w:multiLevelType w:val="hybridMultilevel"/>
    <w:tmpl w:val="5E6E3C1E"/>
    <w:lvl w:ilvl="0" w:tplc="DC647D2A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3070B154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9B1CF28C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86E6B66C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F41A1C90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39D88E4E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C93A4882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FDF8C5D8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9042BD2A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12" w15:restartNumberingAfterBreak="0">
    <w:nsid w:val="6EF443A4"/>
    <w:multiLevelType w:val="hybridMultilevel"/>
    <w:tmpl w:val="79C4C4A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FCC3C0B"/>
    <w:multiLevelType w:val="hybridMultilevel"/>
    <w:tmpl w:val="6FA2175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1"/>
  </w:num>
  <w:num w:numId="3">
    <w:abstractNumId w:val="6"/>
  </w:num>
  <w:num w:numId="4">
    <w:abstractNumId w:val="9"/>
  </w:num>
  <w:num w:numId="5">
    <w:abstractNumId w:val="3"/>
  </w:num>
  <w:num w:numId="6">
    <w:abstractNumId w:val="13"/>
  </w:num>
  <w:num w:numId="7">
    <w:abstractNumId w:val="12"/>
  </w:num>
  <w:num w:numId="8">
    <w:abstractNumId w:val="5"/>
  </w:num>
  <w:num w:numId="9">
    <w:abstractNumId w:val="4"/>
  </w:num>
  <w:num w:numId="10">
    <w:abstractNumId w:val="8"/>
  </w:num>
  <w:num w:numId="11">
    <w:abstractNumId w:val="7"/>
  </w:num>
  <w:num w:numId="12">
    <w:abstractNumId w:val="2"/>
  </w:num>
  <w:num w:numId="13">
    <w:abstractNumId w:val="1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2"/>
  <w:displayBackgroundShape/>
  <w:proofState w:spelling="clean" w:grammar="clean"/>
  <w:defaultTabStop w:val="1134"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xNjA3tDAzNDIzMTFU0lEKTi0uzszPAykwrgUASo0KlywAAAA="/>
  </w:docVars>
  <w:rsids>
    <w:rsidRoot w:val="00DC5EDF"/>
    <w:rsid w:val="0000030E"/>
    <w:rsid w:val="00000792"/>
    <w:rsid w:val="0000097C"/>
    <w:rsid w:val="00000B9F"/>
    <w:rsid w:val="000010DA"/>
    <w:rsid w:val="00001B75"/>
    <w:rsid w:val="00001D97"/>
    <w:rsid w:val="00002007"/>
    <w:rsid w:val="000023B4"/>
    <w:rsid w:val="000025B0"/>
    <w:rsid w:val="000030E5"/>
    <w:rsid w:val="000033B7"/>
    <w:rsid w:val="00003ADB"/>
    <w:rsid w:val="00003B39"/>
    <w:rsid w:val="00004147"/>
    <w:rsid w:val="00004454"/>
    <w:rsid w:val="00005C09"/>
    <w:rsid w:val="00005D7E"/>
    <w:rsid w:val="00005FA5"/>
    <w:rsid w:val="0000654E"/>
    <w:rsid w:val="00006659"/>
    <w:rsid w:val="00006F0C"/>
    <w:rsid w:val="0000780F"/>
    <w:rsid w:val="00010270"/>
    <w:rsid w:val="000106F0"/>
    <w:rsid w:val="00010A46"/>
    <w:rsid w:val="00010F2D"/>
    <w:rsid w:val="0001157B"/>
    <w:rsid w:val="00012467"/>
    <w:rsid w:val="000133B5"/>
    <w:rsid w:val="00013A95"/>
    <w:rsid w:val="00013E66"/>
    <w:rsid w:val="000141A4"/>
    <w:rsid w:val="00014909"/>
    <w:rsid w:val="00014F4F"/>
    <w:rsid w:val="000150C8"/>
    <w:rsid w:val="00015784"/>
    <w:rsid w:val="00015A92"/>
    <w:rsid w:val="000161E8"/>
    <w:rsid w:val="00016A00"/>
    <w:rsid w:val="00016D23"/>
    <w:rsid w:val="00017754"/>
    <w:rsid w:val="00017AF1"/>
    <w:rsid w:val="00017CD5"/>
    <w:rsid w:val="00017DDF"/>
    <w:rsid w:val="00020167"/>
    <w:rsid w:val="000204C5"/>
    <w:rsid w:val="000205BA"/>
    <w:rsid w:val="0002091C"/>
    <w:rsid w:val="00020D5E"/>
    <w:rsid w:val="00020DFB"/>
    <w:rsid w:val="00021156"/>
    <w:rsid w:val="0002148D"/>
    <w:rsid w:val="000215A5"/>
    <w:rsid w:val="00021F9A"/>
    <w:rsid w:val="000225CB"/>
    <w:rsid w:val="00022FC6"/>
    <w:rsid w:val="0002305F"/>
    <w:rsid w:val="00023779"/>
    <w:rsid w:val="000238E8"/>
    <w:rsid w:val="00024489"/>
    <w:rsid w:val="00024C4C"/>
    <w:rsid w:val="00024E69"/>
    <w:rsid w:val="00025C12"/>
    <w:rsid w:val="000261BA"/>
    <w:rsid w:val="00026D10"/>
    <w:rsid w:val="00026E65"/>
    <w:rsid w:val="000270E2"/>
    <w:rsid w:val="00030B4D"/>
    <w:rsid w:val="00031123"/>
    <w:rsid w:val="0003112C"/>
    <w:rsid w:val="000312D1"/>
    <w:rsid w:val="00031ABB"/>
    <w:rsid w:val="0003209A"/>
    <w:rsid w:val="000322B8"/>
    <w:rsid w:val="00032586"/>
    <w:rsid w:val="000329A9"/>
    <w:rsid w:val="00032DA2"/>
    <w:rsid w:val="0003301C"/>
    <w:rsid w:val="00033221"/>
    <w:rsid w:val="0003363E"/>
    <w:rsid w:val="00033E52"/>
    <w:rsid w:val="0003415B"/>
    <w:rsid w:val="00034363"/>
    <w:rsid w:val="00034A98"/>
    <w:rsid w:val="00034DED"/>
    <w:rsid w:val="00035473"/>
    <w:rsid w:val="0003557B"/>
    <w:rsid w:val="00035A36"/>
    <w:rsid w:val="00036060"/>
    <w:rsid w:val="000362BD"/>
    <w:rsid w:val="00036AD3"/>
    <w:rsid w:val="00037043"/>
    <w:rsid w:val="0003726C"/>
    <w:rsid w:val="0003730E"/>
    <w:rsid w:val="00037336"/>
    <w:rsid w:val="00037ED5"/>
    <w:rsid w:val="00040E2D"/>
    <w:rsid w:val="0004151A"/>
    <w:rsid w:val="000417C4"/>
    <w:rsid w:val="00041DC7"/>
    <w:rsid w:val="0004258F"/>
    <w:rsid w:val="00043074"/>
    <w:rsid w:val="000441D0"/>
    <w:rsid w:val="000443C3"/>
    <w:rsid w:val="00044F42"/>
    <w:rsid w:val="0004505E"/>
    <w:rsid w:val="00045580"/>
    <w:rsid w:val="0004600B"/>
    <w:rsid w:val="000464F3"/>
    <w:rsid w:val="000469C6"/>
    <w:rsid w:val="00046A34"/>
    <w:rsid w:val="00046AE4"/>
    <w:rsid w:val="00046BE3"/>
    <w:rsid w:val="00046EDE"/>
    <w:rsid w:val="00047059"/>
    <w:rsid w:val="000472EB"/>
    <w:rsid w:val="000474CD"/>
    <w:rsid w:val="000501D5"/>
    <w:rsid w:val="00050356"/>
    <w:rsid w:val="00051121"/>
    <w:rsid w:val="0005119B"/>
    <w:rsid w:val="00051628"/>
    <w:rsid w:val="00051672"/>
    <w:rsid w:val="000518A4"/>
    <w:rsid w:val="000530CA"/>
    <w:rsid w:val="00053E31"/>
    <w:rsid w:val="00054A1D"/>
    <w:rsid w:val="00054B6B"/>
    <w:rsid w:val="00054F2A"/>
    <w:rsid w:val="00055794"/>
    <w:rsid w:val="000557BF"/>
    <w:rsid w:val="00055ED9"/>
    <w:rsid w:val="00055EEC"/>
    <w:rsid w:val="00056179"/>
    <w:rsid w:val="000608C3"/>
    <w:rsid w:val="00060FBD"/>
    <w:rsid w:val="0006153C"/>
    <w:rsid w:val="00061BF5"/>
    <w:rsid w:val="00062266"/>
    <w:rsid w:val="00062DE6"/>
    <w:rsid w:val="00063139"/>
    <w:rsid w:val="0006329E"/>
    <w:rsid w:val="00063701"/>
    <w:rsid w:val="00064141"/>
    <w:rsid w:val="000641C8"/>
    <w:rsid w:val="00064315"/>
    <w:rsid w:val="000652F7"/>
    <w:rsid w:val="000656FD"/>
    <w:rsid w:val="00065FF9"/>
    <w:rsid w:val="000662B8"/>
    <w:rsid w:val="0006677F"/>
    <w:rsid w:val="00066ABF"/>
    <w:rsid w:val="00066E3A"/>
    <w:rsid w:val="000670D9"/>
    <w:rsid w:val="000670E1"/>
    <w:rsid w:val="00067A59"/>
    <w:rsid w:val="00067B9D"/>
    <w:rsid w:val="00070345"/>
    <w:rsid w:val="00070412"/>
    <w:rsid w:val="00070888"/>
    <w:rsid w:val="00071651"/>
    <w:rsid w:val="00071B47"/>
    <w:rsid w:val="00072A2A"/>
    <w:rsid w:val="00072B14"/>
    <w:rsid w:val="000736EE"/>
    <w:rsid w:val="00073784"/>
    <w:rsid w:val="000738D5"/>
    <w:rsid w:val="00073AD6"/>
    <w:rsid w:val="000749CD"/>
    <w:rsid w:val="00074BE9"/>
    <w:rsid w:val="00074D71"/>
    <w:rsid w:val="00075993"/>
    <w:rsid w:val="00075B41"/>
    <w:rsid w:val="0007629A"/>
    <w:rsid w:val="000764FE"/>
    <w:rsid w:val="000765AA"/>
    <w:rsid w:val="00076F8B"/>
    <w:rsid w:val="00077656"/>
    <w:rsid w:val="00080161"/>
    <w:rsid w:val="00080249"/>
    <w:rsid w:val="0008058D"/>
    <w:rsid w:val="000806B1"/>
    <w:rsid w:val="00080ABF"/>
    <w:rsid w:val="00080C0D"/>
    <w:rsid w:val="0008120F"/>
    <w:rsid w:val="000816BE"/>
    <w:rsid w:val="00081948"/>
    <w:rsid w:val="000828AE"/>
    <w:rsid w:val="00082978"/>
    <w:rsid w:val="000833AE"/>
    <w:rsid w:val="00083CDE"/>
    <w:rsid w:val="000843AE"/>
    <w:rsid w:val="000846B5"/>
    <w:rsid w:val="00084DD5"/>
    <w:rsid w:val="0008507A"/>
    <w:rsid w:val="00085AB6"/>
    <w:rsid w:val="000862B0"/>
    <w:rsid w:val="00086449"/>
    <w:rsid w:val="00086789"/>
    <w:rsid w:val="00086ABB"/>
    <w:rsid w:val="00086EAF"/>
    <w:rsid w:val="000871D5"/>
    <w:rsid w:val="0008722F"/>
    <w:rsid w:val="0008753F"/>
    <w:rsid w:val="000875C4"/>
    <w:rsid w:val="00087A40"/>
    <w:rsid w:val="00087D1A"/>
    <w:rsid w:val="00090113"/>
    <w:rsid w:val="000904ED"/>
    <w:rsid w:val="000906BD"/>
    <w:rsid w:val="00090C5B"/>
    <w:rsid w:val="00090DE2"/>
    <w:rsid w:val="00090EAF"/>
    <w:rsid w:val="0009107C"/>
    <w:rsid w:val="00091389"/>
    <w:rsid w:val="00091BC3"/>
    <w:rsid w:val="00092402"/>
    <w:rsid w:val="00093340"/>
    <w:rsid w:val="000940B0"/>
    <w:rsid w:val="00094660"/>
    <w:rsid w:val="00094871"/>
    <w:rsid w:val="00094B6F"/>
    <w:rsid w:val="00094BAC"/>
    <w:rsid w:val="0009562F"/>
    <w:rsid w:val="000959A7"/>
    <w:rsid w:val="00095A43"/>
    <w:rsid w:val="00095BE4"/>
    <w:rsid w:val="00096456"/>
    <w:rsid w:val="00096914"/>
    <w:rsid w:val="00096D2D"/>
    <w:rsid w:val="00096E8C"/>
    <w:rsid w:val="000972DC"/>
    <w:rsid w:val="000A00D4"/>
    <w:rsid w:val="000A0804"/>
    <w:rsid w:val="000A0F58"/>
    <w:rsid w:val="000A158F"/>
    <w:rsid w:val="000A1775"/>
    <w:rsid w:val="000A17A0"/>
    <w:rsid w:val="000A1804"/>
    <w:rsid w:val="000A186C"/>
    <w:rsid w:val="000A2040"/>
    <w:rsid w:val="000A207A"/>
    <w:rsid w:val="000A266E"/>
    <w:rsid w:val="000A29DC"/>
    <w:rsid w:val="000A3CEB"/>
    <w:rsid w:val="000A44AD"/>
    <w:rsid w:val="000A4798"/>
    <w:rsid w:val="000A54B2"/>
    <w:rsid w:val="000A6184"/>
    <w:rsid w:val="000A75E7"/>
    <w:rsid w:val="000A7C17"/>
    <w:rsid w:val="000B02EE"/>
    <w:rsid w:val="000B05F6"/>
    <w:rsid w:val="000B0897"/>
    <w:rsid w:val="000B08F9"/>
    <w:rsid w:val="000B0CE0"/>
    <w:rsid w:val="000B1854"/>
    <w:rsid w:val="000B1A3F"/>
    <w:rsid w:val="000B2B3C"/>
    <w:rsid w:val="000B2C86"/>
    <w:rsid w:val="000B2F80"/>
    <w:rsid w:val="000B30C1"/>
    <w:rsid w:val="000B5B0E"/>
    <w:rsid w:val="000B650D"/>
    <w:rsid w:val="000B69BA"/>
    <w:rsid w:val="000B6F0E"/>
    <w:rsid w:val="000B7D41"/>
    <w:rsid w:val="000B7F64"/>
    <w:rsid w:val="000C0A38"/>
    <w:rsid w:val="000C13B1"/>
    <w:rsid w:val="000C148C"/>
    <w:rsid w:val="000C1798"/>
    <w:rsid w:val="000C2653"/>
    <w:rsid w:val="000C2D5B"/>
    <w:rsid w:val="000C36DE"/>
    <w:rsid w:val="000C3C8A"/>
    <w:rsid w:val="000C4071"/>
    <w:rsid w:val="000C41A1"/>
    <w:rsid w:val="000C497D"/>
    <w:rsid w:val="000C4E80"/>
    <w:rsid w:val="000C6002"/>
    <w:rsid w:val="000C603F"/>
    <w:rsid w:val="000C60BB"/>
    <w:rsid w:val="000C7E0C"/>
    <w:rsid w:val="000D0230"/>
    <w:rsid w:val="000D0274"/>
    <w:rsid w:val="000D0F57"/>
    <w:rsid w:val="000D163C"/>
    <w:rsid w:val="000D1776"/>
    <w:rsid w:val="000D2ABD"/>
    <w:rsid w:val="000D2BE4"/>
    <w:rsid w:val="000D3972"/>
    <w:rsid w:val="000D44A7"/>
    <w:rsid w:val="000D4579"/>
    <w:rsid w:val="000D466C"/>
    <w:rsid w:val="000D5529"/>
    <w:rsid w:val="000D55CA"/>
    <w:rsid w:val="000D58F1"/>
    <w:rsid w:val="000D61AA"/>
    <w:rsid w:val="000D70C3"/>
    <w:rsid w:val="000D7CAC"/>
    <w:rsid w:val="000D7FDC"/>
    <w:rsid w:val="000E0342"/>
    <w:rsid w:val="000E053A"/>
    <w:rsid w:val="000E0779"/>
    <w:rsid w:val="000E09D5"/>
    <w:rsid w:val="000E0CA3"/>
    <w:rsid w:val="000E1639"/>
    <w:rsid w:val="000E218E"/>
    <w:rsid w:val="000E25C0"/>
    <w:rsid w:val="000E2FDD"/>
    <w:rsid w:val="000E329E"/>
    <w:rsid w:val="000E336D"/>
    <w:rsid w:val="000E39AA"/>
    <w:rsid w:val="000E39BC"/>
    <w:rsid w:val="000E3ACD"/>
    <w:rsid w:val="000E4002"/>
    <w:rsid w:val="000E442F"/>
    <w:rsid w:val="000E45DC"/>
    <w:rsid w:val="000E4B7B"/>
    <w:rsid w:val="000E4E10"/>
    <w:rsid w:val="000E4E1B"/>
    <w:rsid w:val="000E5DF4"/>
    <w:rsid w:val="000E622B"/>
    <w:rsid w:val="000E7483"/>
    <w:rsid w:val="000E76DE"/>
    <w:rsid w:val="000F0220"/>
    <w:rsid w:val="000F1851"/>
    <w:rsid w:val="000F2383"/>
    <w:rsid w:val="000F2956"/>
    <w:rsid w:val="000F2F02"/>
    <w:rsid w:val="000F3111"/>
    <w:rsid w:val="000F38F3"/>
    <w:rsid w:val="000F3D3C"/>
    <w:rsid w:val="000F4246"/>
    <w:rsid w:val="000F45AD"/>
    <w:rsid w:val="000F4928"/>
    <w:rsid w:val="000F49AA"/>
    <w:rsid w:val="000F4D2C"/>
    <w:rsid w:val="000F4E60"/>
    <w:rsid w:val="000F5A08"/>
    <w:rsid w:val="000F671A"/>
    <w:rsid w:val="000F798A"/>
    <w:rsid w:val="001004C8"/>
    <w:rsid w:val="0010115A"/>
    <w:rsid w:val="0010218B"/>
    <w:rsid w:val="0010284D"/>
    <w:rsid w:val="00102ADB"/>
    <w:rsid w:val="001039E3"/>
    <w:rsid w:val="00103F0F"/>
    <w:rsid w:val="00104CF5"/>
    <w:rsid w:val="00104F02"/>
    <w:rsid w:val="001055D7"/>
    <w:rsid w:val="001066EF"/>
    <w:rsid w:val="00106742"/>
    <w:rsid w:val="00106B73"/>
    <w:rsid w:val="00106BB8"/>
    <w:rsid w:val="00107173"/>
    <w:rsid w:val="00107677"/>
    <w:rsid w:val="00107682"/>
    <w:rsid w:val="001077BB"/>
    <w:rsid w:val="00107E20"/>
    <w:rsid w:val="00110FFA"/>
    <w:rsid w:val="00111A3D"/>
    <w:rsid w:val="001124A6"/>
    <w:rsid w:val="001124E4"/>
    <w:rsid w:val="0011334C"/>
    <w:rsid w:val="00113350"/>
    <w:rsid w:val="0011343A"/>
    <w:rsid w:val="00113754"/>
    <w:rsid w:val="001139E8"/>
    <w:rsid w:val="00113AEA"/>
    <w:rsid w:val="00113FB9"/>
    <w:rsid w:val="001144A3"/>
    <w:rsid w:val="001144B5"/>
    <w:rsid w:val="0011475A"/>
    <w:rsid w:val="00114B36"/>
    <w:rsid w:val="001154FB"/>
    <w:rsid w:val="001155CF"/>
    <w:rsid w:val="00115901"/>
    <w:rsid w:val="00115B1A"/>
    <w:rsid w:val="001161F0"/>
    <w:rsid w:val="0011787E"/>
    <w:rsid w:val="00117E3A"/>
    <w:rsid w:val="00120260"/>
    <w:rsid w:val="001202BC"/>
    <w:rsid w:val="001209C2"/>
    <w:rsid w:val="00120BC9"/>
    <w:rsid w:val="00120CCA"/>
    <w:rsid w:val="001210C0"/>
    <w:rsid w:val="00121689"/>
    <w:rsid w:val="00122061"/>
    <w:rsid w:val="00122946"/>
    <w:rsid w:val="00122A66"/>
    <w:rsid w:val="00122B8C"/>
    <w:rsid w:val="00122CFB"/>
    <w:rsid w:val="00123330"/>
    <w:rsid w:val="00123882"/>
    <w:rsid w:val="00123A5E"/>
    <w:rsid w:val="00123EB2"/>
    <w:rsid w:val="001241D9"/>
    <w:rsid w:val="001245B6"/>
    <w:rsid w:val="00124900"/>
    <w:rsid w:val="00124DE1"/>
    <w:rsid w:val="001252EC"/>
    <w:rsid w:val="0012566D"/>
    <w:rsid w:val="00125860"/>
    <w:rsid w:val="00125ED7"/>
    <w:rsid w:val="001264F5"/>
    <w:rsid w:val="00126D58"/>
    <w:rsid w:val="001270D5"/>
    <w:rsid w:val="001271F4"/>
    <w:rsid w:val="00127399"/>
    <w:rsid w:val="00127607"/>
    <w:rsid w:val="00127828"/>
    <w:rsid w:val="0012793D"/>
    <w:rsid w:val="0013126B"/>
    <w:rsid w:val="00131575"/>
    <w:rsid w:val="0013174D"/>
    <w:rsid w:val="00131897"/>
    <w:rsid w:val="0013204D"/>
    <w:rsid w:val="00132070"/>
    <w:rsid w:val="00132294"/>
    <w:rsid w:val="001325AC"/>
    <w:rsid w:val="001328DC"/>
    <w:rsid w:val="00132EC6"/>
    <w:rsid w:val="00133CC9"/>
    <w:rsid w:val="00134014"/>
    <w:rsid w:val="00134D99"/>
    <w:rsid w:val="00135926"/>
    <w:rsid w:val="00135F27"/>
    <w:rsid w:val="001363E3"/>
    <w:rsid w:val="00136CC6"/>
    <w:rsid w:val="00137038"/>
    <w:rsid w:val="00137D43"/>
    <w:rsid w:val="00140363"/>
    <w:rsid w:val="00140383"/>
    <w:rsid w:val="00140B2B"/>
    <w:rsid w:val="001415B5"/>
    <w:rsid w:val="001422AE"/>
    <w:rsid w:val="001423B5"/>
    <w:rsid w:val="0014290E"/>
    <w:rsid w:val="00142CCB"/>
    <w:rsid w:val="00142E1C"/>
    <w:rsid w:val="00143C9D"/>
    <w:rsid w:val="001441BC"/>
    <w:rsid w:val="0014438B"/>
    <w:rsid w:val="00144720"/>
    <w:rsid w:val="00144811"/>
    <w:rsid w:val="00144A20"/>
    <w:rsid w:val="00144C56"/>
    <w:rsid w:val="00145D67"/>
    <w:rsid w:val="0014649F"/>
    <w:rsid w:val="00146C14"/>
    <w:rsid w:val="00146D0A"/>
    <w:rsid w:val="0014729A"/>
    <w:rsid w:val="00147573"/>
    <w:rsid w:val="00147752"/>
    <w:rsid w:val="001501BC"/>
    <w:rsid w:val="0015053D"/>
    <w:rsid w:val="00150829"/>
    <w:rsid w:val="00150899"/>
    <w:rsid w:val="0015090B"/>
    <w:rsid w:val="00150A4A"/>
    <w:rsid w:val="00151A7C"/>
    <w:rsid w:val="00151F9A"/>
    <w:rsid w:val="00152567"/>
    <w:rsid w:val="00152D2B"/>
    <w:rsid w:val="0015336B"/>
    <w:rsid w:val="00153C9E"/>
    <w:rsid w:val="00154295"/>
    <w:rsid w:val="00155302"/>
    <w:rsid w:val="0015537F"/>
    <w:rsid w:val="00155737"/>
    <w:rsid w:val="001566F7"/>
    <w:rsid w:val="00156C13"/>
    <w:rsid w:val="0015740D"/>
    <w:rsid w:val="00157D3A"/>
    <w:rsid w:val="00161342"/>
    <w:rsid w:val="00161555"/>
    <w:rsid w:val="00161B67"/>
    <w:rsid w:val="0016256E"/>
    <w:rsid w:val="00162DF5"/>
    <w:rsid w:val="001638FD"/>
    <w:rsid w:val="001639D1"/>
    <w:rsid w:val="00163C68"/>
    <w:rsid w:val="00164155"/>
    <w:rsid w:val="0016482E"/>
    <w:rsid w:val="00164C4F"/>
    <w:rsid w:val="00166088"/>
    <w:rsid w:val="001660A2"/>
    <w:rsid w:val="00167B35"/>
    <w:rsid w:val="00170144"/>
    <w:rsid w:val="001706BF"/>
    <w:rsid w:val="0017081A"/>
    <w:rsid w:val="00170FC0"/>
    <w:rsid w:val="00170FD0"/>
    <w:rsid w:val="00171787"/>
    <w:rsid w:val="001718B5"/>
    <w:rsid w:val="00171D16"/>
    <w:rsid w:val="00171F14"/>
    <w:rsid w:val="00172504"/>
    <w:rsid w:val="00174D03"/>
    <w:rsid w:val="001769FF"/>
    <w:rsid w:val="00176D16"/>
    <w:rsid w:val="001775B9"/>
    <w:rsid w:val="00177F57"/>
    <w:rsid w:val="0018009F"/>
    <w:rsid w:val="00180ED0"/>
    <w:rsid w:val="00181A33"/>
    <w:rsid w:val="00181C85"/>
    <w:rsid w:val="00182302"/>
    <w:rsid w:val="00182A14"/>
    <w:rsid w:val="00183111"/>
    <w:rsid w:val="0018349D"/>
    <w:rsid w:val="001837EE"/>
    <w:rsid w:val="00183EC2"/>
    <w:rsid w:val="00183F73"/>
    <w:rsid w:val="001852D5"/>
    <w:rsid w:val="0018554A"/>
    <w:rsid w:val="00185A03"/>
    <w:rsid w:val="00186B65"/>
    <w:rsid w:val="00186FA0"/>
    <w:rsid w:val="001871AA"/>
    <w:rsid w:val="001878CB"/>
    <w:rsid w:val="00187EB6"/>
    <w:rsid w:val="00190C84"/>
    <w:rsid w:val="00190D93"/>
    <w:rsid w:val="0019114B"/>
    <w:rsid w:val="0019118E"/>
    <w:rsid w:val="00191CFC"/>
    <w:rsid w:val="001920E4"/>
    <w:rsid w:val="001929D2"/>
    <w:rsid w:val="001933FC"/>
    <w:rsid w:val="0019341E"/>
    <w:rsid w:val="0019370D"/>
    <w:rsid w:val="00193968"/>
    <w:rsid w:val="00193A37"/>
    <w:rsid w:val="00193FD8"/>
    <w:rsid w:val="00194299"/>
    <w:rsid w:val="00194433"/>
    <w:rsid w:val="00194D4E"/>
    <w:rsid w:val="00194F19"/>
    <w:rsid w:val="001954F5"/>
    <w:rsid w:val="0019582F"/>
    <w:rsid w:val="0019600F"/>
    <w:rsid w:val="00196361"/>
    <w:rsid w:val="00196381"/>
    <w:rsid w:val="001963E0"/>
    <w:rsid w:val="00196725"/>
    <w:rsid w:val="00196BCC"/>
    <w:rsid w:val="00196CD0"/>
    <w:rsid w:val="00196ECB"/>
    <w:rsid w:val="00197B57"/>
    <w:rsid w:val="00197C64"/>
    <w:rsid w:val="001A045C"/>
    <w:rsid w:val="001A05E5"/>
    <w:rsid w:val="001A0761"/>
    <w:rsid w:val="001A0B20"/>
    <w:rsid w:val="001A0FAE"/>
    <w:rsid w:val="001A121B"/>
    <w:rsid w:val="001A133E"/>
    <w:rsid w:val="001A1980"/>
    <w:rsid w:val="001A1F66"/>
    <w:rsid w:val="001A337F"/>
    <w:rsid w:val="001A3899"/>
    <w:rsid w:val="001A52D4"/>
    <w:rsid w:val="001A5774"/>
    <w:rsid w:val="001A5A0F"/>
    <w:rsid w:val="001A65A8"/>
    <w:rsid w:val="001A6A4C"/>
    <w:rsid w:val="001A7AFE"/>
    <w:rsid w:val="001A7C1A"/>
    <w:rsid w:val="001B007B"/>
    <w:rsid w:val="001B070A"/>
    <w:rsid w:val="001B1704"/>
    <w:rsid w:val="001B1BE5"/>
    <w:rsid w:val="001B1D3F"/>
    <w:rsid w:val="001B1E04"/>
    <w:rsid w:val="001B1E1C"/>
    <w:rsid w:val="001B1F66"/>
    <w:rsid w:val="001B23F8"/>
    <w:rsid w:val="001B2D61"/>
    <w:rsid w:val="001B34DE"/>
    <w:rsid w:val="001B35E8"/>
    <w:rsid w:val="001B3B10"/>
    <w:rsid w:val="001B4064"/>
    <w:rsid w:val="001B42D7"/>
    <w:rsid w:val="001B4451"/>
    <w:rsid w:val="001B4716"/>
    <w:rsid w:val="001B4D2C"/>
    <w:rsid w:val="001B4F58"/>
    <w:rsid w:val="001B51D4"/>
    <w:rsid w:val="001B5A36"/>
    <w:rsid w:val="001B5CC6"/>
    <w:rsid w:val="001B65DD"/>
    <w:rsid w:val="001B7118"/>
    <w:rsid w:val="001B71ED"/>
    <w:rsid w:val="001C0475"/>
    <w:rsid w:val="001C0E2F"/>
    <w:rsid w:val="001C2A37"/>
    <w:rsid w:val="001C2B9E"/>
    <w:rsid w:val="001C33D1"/>
    <w:rsid w:val="001C3926"/>
    <w:rsid w:val="001C3A05"/>
    <w:rsid w:val="001C3C48"/>
    <w:rsid w:val="001C3D38"/>
    <w:rsid w:val="001C3F18"/>
    <w:rsid w:val="001C451C"/>
    <w:rsid w:val="001C4858"/>
    <w:rsid w:val="001C48AD"/>
    <w:rsid w:val="001C49E7"/>
    <w:rsid w:val="001C4F0E"/>
    <w:rsid w:val="001C5B24"/>
    <w:rsid w:val="001C5DCE"/>
    <w:rsid w:val="001C601D"/>
    <w:rsid w:val="001C6449"/>
    <w:rsid w:val="001C6569"/>
    <w:rsid w:val="001C6782"/>
    <w:rsid w:val="001C6820"/>
    <w:rsid w:val="001C6A35"/>
    <w:rsid w:val="001C6AB6"/>
    <w:rsid w:val="001C746C"/>
    <w:rsid w:val="001C7E2B"/>
    <w:rsid w:val="001D0933"/>
    <w:rsid w:val="001D13A7"/>
    <w:rsid w:val="001D162F"/>
    <w:rsid w:val="001D228D"/>
    <w:rsid w:val="001D2B7E"/>
    <w:rsid w:val="001D2DDB"/>
    <w:rsid w:val="001D2FCA"/>
    <w:rsid w:val="001D3699"/>
    <w:rsid w:val="001D41D0"/>
    <w:rsid w:val="001D4593"/>
    <w:rsid w:val="001D4F14"/>
    <w:rsid w:val="001D5253"/>
    <w:rsid w:val="001D5588"/>
    <w:rsid w:val="001D5AA6"/>
    <w:rsid w:val="001D5B2A"/>
    <w:rsid w:val="001D607D"/>
    <w:rsid w:val="001D61D4"/>
    <w:rsid w:val="001D691A"/>
    <w:rsid w:val="001D6A63"/>
    <w:rsid w:val="001D72B0"/>
    <w:rsid w:val="001D7DED"/>
    <w:rsid w:val="001D7ED1"/>
    <w:rsid w:val="001D7FF2"/>
    <w:rsid w:val="001E0140"/>
    <w:rsid w:val="001E09B3"/>
    <w:rsid w:val="001E0F52"/>
    <w:rsid w:val="001E10ED"/>
    <w:rsid w:val="001E1DEB"/>
    <w:rsid w:val="001E1E0B"/>
    <w:rsid w:val="001E23B8"/>
    <w:rsid w:val="001E2DEC"/>
    <w:rsid w:val="001E2F06"/>
    <w:rsid w:val="001E4B80"/>
    <w:rsid w:val="001E511E"/>
    <w:rsid w:val="001E56B2"/>
    <w:rsid w:val="001E572D"/>
    <w:rsid w:val="001E5B40"/>
    <w:rsid w:val="001E6349"/>
    <w:rsid w:val="001E7397"/>
    <w:rsid w:val="001F0739"/>
    <w:rsid w:val="001F07A8"/>
    <w:rsid w:val="001F0ACC"/>
    <w:rsid w:val="001F0B20"/>
    <w:rsid w:val="001F0D35"/>
    <w:rsid w:val="001F1789"/>
    <w:rsid w:val="001F18D5"/>
    <w:rsid w:val="001F21FD"/>
    <w:rsid w:val="001F270D"/>
    <w:rsid w:val="001F3504"/>
    <w:rsid w:val="001F36C2"/>
    <w:rsid w:val="001F384E"/>
    <w:rsid w:val="001F3928"/>
    <w:rsid w:val="001F398A"/>
    <w:rsid w:val="001F4386"/>
    <w:rsid w:val="001F4FEB"/>
    <w:rsid w:val="001F50FA"/>
    <w:rsid w:val="001F51E2"/>
    <w:rsid w:val="001F58D1"/>
    <w:rsid w:val="001F5C8D"/>
    <w:rsid w:val="001F5DF8"/>
    <w:rsid w:val="001F626C"/>
    <w:rsid w:val="001F70E7"/>
    <w:rsid w:val="001F78EF"/>
    <w:rsid w:val="001F7DB5"/>
    <w:rsid w:val="002000C9"/>
    <w:rsid w:val="002004AA"/>
    <w:rsid w:val="00200AD8"/>
    <w:rsid w:val="0020134F"/>
    <w:rsid w:val="0020150E"/>
    <w:rsid w:val="00201737"/>
    <w:rsid w:val="002022C4"/>
    <w:rsid w:val="00202612"/>
    <w:rsid w:val="002035F9"/>
    <w:rsid w:val="002039A5"/>
    <w:rsid w:val="00203BEF"/>
    <w:rsid w:val="002042D5"/>
    <w:rsid w:val="00204504"/>
    <w:rsid w:val="00204717"/>
    <w:rsid w:val="0020499F"/>
    <w:rsid w:val="002049BB"/>
    <w:rsid w:val="00204B9B"/>
    <w:rsid w:val="00204FDB"/>
    <w:rsid w:val="0020526A"/>
    <w:rsid w:val="00206343"/>
    <w:rsid w:val="002064BD"/>
    <w:rsid w:val="00206D37"/>
    <w:rsid w:val="00207409"/>
    <w:rsid w:val="00207514"/>
    <w:rsid w:val="002077B4"/>
    <w:rsid w:val="00207EBE"/>
    <w:rsid w:val="002105C3"/>
    <w:rsid w:val="002109E8"/>
    <w:rsid w:val="00210A8E"/>
    <w:rsid w:val="0021154F"/>
    <w:rsid w:val="00211CD5"/>
    <w:rsid w:val="00211D57"/>
    <w:rsid w:val="00211FAA"/>
    <w:rsid w:val="0021206B"/>
    <w:rsid w:val="00212797"/>
    <w:rsid w:val="00212C88"/>
    <w:rsid w:val="00213600"/>
    <w:rsid w:val="00213A11"/>
    <w:rsid w:val="00213A29"/>
    <w:rsid w:val="00213DC0"/>
    <w:rsid w:val="0021422A"/>
    <w:rsid w:val="002143E3"/>
    <w:rsid w:val="00214F42"/>
    <w:rsid w:val="002152A6"/>
    <w:rsid w:val="002154B0"/>
    <w:rsid w:val="00215DF9"/>
    <w:rsid w:val="002161B6"/>
    <w:rsid w:val="00217873"/>
    <w:rsid w:val="002202D0"/>
    <w:rsid w:val="002208CE"/>
    <w:rsid w:val="00220DAD"/>
    <w:rsid w:val="0022123B"/>
    <w:rsid w:val="002212C8"/>
    <w:rsid w:val="002216F7"/>
    <w:rsid w:val="0022175E"/>
    <w:rsid w:val="00221AB6"/>
    <w:rsid w:val="00221D3F"/>
    <w:rsid w:val="00221E29"/>
    <w:rsid w:val="00222AA5"/>
    <w:rsid w:val="00224106"/>
    <w:rsid w:val="00224569"/>
    <w:rsid w:val="002266A1"/>
    <w:rsid w:val="00227E0F"/>
    <w:rsid w:val="002302BE"/>
    <w:rsid w:val="00230965"/>
    <w:rsid w:val="002309E9"/>
    <w:rsid w:val="00231296"/>
    <w:rsid w:val="00231939"/>
    <w:rsid w:val="0023195B"/>
    <w:rsid w:val="00231C6C"/>
    <w:rsid w:val="0023221C"/>
    <w:rsid w:val="00232737"/>
    <w:rsid w:val="00232811"/>
    <w:rsid w:val="002338EF"/>
    <w:rsid w:val="0023397B"/>
    <w:rsid w:val="00233BA4"/>
    <w:rsid w:val="00234086"/>
    <w:rsid w:val="00234702"/>
    <w:rsid w:val="00234EF2"/>
    <w:rsid w:val="002355DD"/>
    <w:rsid w:val="00235828"/>
    <w:rsid w:val="00235879"/>
    <w:rsid w:val="00235E02"/>
    <w:rsid w:val="00236DBE"/>
    <w:rsid w:val="00236E8C"/>
    <w:rsid w:val="0023753B"/>
    <w:rsid w:val="0024031F"/>
    <w:rsid w:val="00240879"/>
    <w:rsid w:val="002409E0"/>
    <w:rsid w:val="00241692"/>
    <w:rsid w:val="002419F7"/>
    <w:rsid w:val="00241C46"/>
    <w:rsid w:val="00241D89"/>
    <w:rsid w:val="002425DF"/>
    <w:rsid w:val="00242603"/>
    <w:rsid w:val="00242DCD"/>
    <w:rsid w:val="00242EF2"/>
    <w:rsid w:val="002439C6"/>
    <w:rsid w:val="00244429"/>
    <w:rsid w:val="00244902"/>
    <w:rsid w:val="0024497E"/>
    <w:rsid w:val="00244DB7"/>
    <w:rsid w:val="00244F99"/>
    <w:rsid w:val="0024534D"/>
    <w:rsid w:val="0024590A"/>
    <w:rsid w:val="002462C3"/>
    <w:rsid w:val="002462F5"/>
    <w:rsid w:val="002463FA"/>
    <w:rsid w:val="00246AC1"/>
    <w:rsid w:val="00246C62"/>
    <w:rsid w:val="00247701"/>
    <w:rsid w:val="00247C24"/>
    <w:rsid w:val="0025092B"/>
    <w:rsid w:val="00250E9A"/>
    <w:rsid w:val="00251511"/>
    <w:rsid w:val="00251B7F"/>
    <w:rsid w:val="002527F3"/>
    <w:rsid w:val="002529EC"/>
    <w:rsid w:val="00252F8C"/>
    <w:rsid w:val="002533B1"/>
    <w:rsid w:val="00253492"/>
    <w:rsid w:val="002539B8"/>
    <w:rsid w:val="002540B3"/>
    <w:rsid w:val="002541D9"/>
    <w:rsid w:val="00254944"/>
    <w:rsid w:val="002554F8"/>
    <w:rsid w:val="0025574D"/>
    <w:rsid w:val="00255BD7"/>
    <w:rsid w:val="00256065"/>
    <w:rsid w:val="00256D6D"/>
    <w:rsid w:val="00256E65"/>
    <w:rsid w:val="00257212"/>
    <w:rsid w:val="0025741B"/>
    <w:rsid w:val="00257451"/>
    <w:rsid w:val="00257C43"/>
    <w:rsid w:val="00260F50"/>
    <w:rsid w:val="00261578"/>
    <w:rsid w:val="00261656"/>
    <w:rsid w:val="00261BBE"/>
    <w:rsid w:val="00261C7E"/>
    <w:rsid w:val="00262F03"/>
    <w:rsid w:val="00262FCD"/>
    <w:rsid w:val="0026418B"/>
    <w:rsid w:val="002647C1"/>
    <w:rsid w:val="00264902"/>
    <w:rsid w:val="00264C56"/>
    <w:rsid w:val="002659FB"/>
    <w:rsid w:val="002675F4"/>
    <w:rsid w:val="00267897"/>
    <w:rsid w:val="002706DC"/>
    <w:rsid w:val="00270917"/>
    <w:rsid w:val="00270CBB"/>
    <w:rsid w:val="0027115B"/>
    <w:rsid w:val="0027140D"/>
    <w:rsid w:val="00271438"/>
    <w:rsid w:val="0027184A"/>
    <w:rsid w:val="00271DCB"/>
    <w:rsid w:val="00271F84"/>
    <w:rsid w:val="0027253F"/>
    <w:rsid w:val="00272594"/>
    <w:rsid w:val="0027300D"/>
    <w:rsid w:val="0027370D"/>
    <w:rsid w:val="002745DE"/>
    <w:rsid w:val="00274642"/>
    <w:rsid w:val="00274A1F"/>
    <w:rsid w:val="00274F43"/>
    <w:rsid w:val="0027536E"/>
    <w:rsid w:val="0027537D"/>
    <w:rsid w:val="002755D7"/>
    <w:rsid w:val="00275619"/>
    <w:rsid w:val="00275C1F"/>
    <w:rsid w:val="00275F32"/>
    <w:rsid w:val="002761E0"/>
    <w:rsid w:val="0027764F"/>
    <w:rsid w:val="002776C3"/>
    <w:rsid w:val="002779E3"/>
    <w:rsid w:val="00277D10"/>
    <w:rsid w:val="002802DD"/>
    <w:rsid w:val="00280593"/>
    <w:rsid w:val="002807A1"/>
    <w:rsid w:val="00280A86"/>
    <w:rsid w:val="00280AC4"/>
    <w:rsid w:val="00280E52"/>
    <w:rsid w:val="002811FF"/>
    <w:rsid w:val="00281C50"/>
    <w:rsid w:val="00282110"/>
    <w:rsid w:val="0028237D"/>
    <w:rsid w:val="0028250D"/>
    <w:rsid w:val="00282600"/>
    <w:rsid w:val="002827B0"/>
    <w:rsid w:val="00283635"/>
    <w:rsid w:val="002837D1"/>
    <w:rsid w:val="0028383A"/>
    <w:rsid w:val="00283B4F"/>
    <w:rsid w:val="00283C1F"/>
    <w:rsid w:val="0028401A"/>
    <w:rsid w:val="00284167"/>
    <w:rsid w:val="00284295"/>
    <w:rsid w:val="00286A01"/>
    <w:rsid w:val="00286B6D"/>
    <w:rsid w:val="00286BA7"/>
    <w:rsid w:val="00286BCE"/>
    <w:rsid w:val="00286DAE"/>
    <w:rsid w:val="00286E8F"/>
    <w:rsid w:val="002871F6"/>
    <w:rsid w:val="0028728E"/>
    <w:rsid w:val="0028784F"/>
    <w:rsid w:val="00287B54"/>
    <w:rsid w:val="00287FE4"/>
    <w:rsid w:val="00290289"/>
    <w:rsid w:val="00291838"/>
    <w:rsid w:val="00291D43"/>
    <w:rsid w:val="00291F3C"/>
    <w:rsid w:val="00292720"/>
    <w:rsid w:val="00292E82"/>
    <w:rsid w:val="00293216"/>
    <w:rsid w:val="00293750"/>
    <w:rsid w:val="00293EBA"/>
    <w:rsid w:val="00295592"/>
    <w:rsid w:val="002960D2"/>
    <w:rsid w:val="00296327"/>
    <w:rsid w:val="00296406"/>
    <w:rsid w:val="002964A5"/>
    <w:rsid w:val="0029690D"/>
    <w:rsid w:val="002969E7"/>
    <w:rsid w:val="00297652"/>
    <w:rsid w:val="002978B8"/>
    <w:rsid w:val="00297A45"/>
    <w:rsid w:val="00297F08"/>
    <w:rsid w:val="00297F73"/>
    <w:rsid w:val="002A02C9"/>
    <w:rsid w:val="002A28F4"/>
    <w:rsid w:val="002A2BEA"/>
    <w:rsid w:val="002A31A5"/>
    <w:rsid w:val="002A3AAC"/>
    <w:rsid w:val="002A3D16"/>
    <w:rsid w:val="002A3E6E"/>
    <w:rsid w:val="002A4543"/>
    <w:rsid w:val="002A47CF"/>
    <w:rsid w:val="002A4859"/>
    <w:rsid w:val="002A5BE8"/>
    <w:rsid w:val="002A65E2"/>
    <w:rsid w:val="002A66DC"/>
    <w:rsid w:val="002A6D78"/>
    <w:rsid w:val="002A752D"/>
    <w:rsid w:val="002A7664"/>
    <w:rsid w:val="002A7BFA"/>
    <w:rsid w:val="002A7DE7"/>
    <w:rsid w:val="002B0471"/>
    <w:rsid w:val="002B057E"/>
    <w:rsid w:val="002B0910"/>
    <w:rsid w:val="002B12F3"/>
    <w:rsid w:val="002B157B"/>
    <w:rsid w:val="002B16DC"/>
    <w:rsid w:val="002B17A6"/>
    <w:rsid w:val="002B1F01"/>
    <w:rsid w:val="002B2844"/>
    <w:rsid w:val="002B3182"/>
    <w:rsid w:val="002B3205"/>
    <w:rsid w:val="002B39C9"/>
    <w:rsid w:val="002B3A15"/>
    <w:rsid w:val="002B3D9E"/>
    <w:rsid w:val="002B4419"/>
    <w:rsid w:val="002B4D87"/>
    <w:rsid w:val="002B4DFE"/>
    <w:rsid w:val="002B5051"/>
    <w:rsid w:val="002B530A"/>
    <w:rsid w:val="002B56E3"/>
    <w:rsid w:val="002B66DD"/>
    <w:rsid w:val="002B684A"/>
    <w:rsid w:val="002B7DF4"/>
    <w:rsid w:val="002C0299"/>
    <w:rsid w:val="002C082B"/>
    <w:rsid w:val="002C0B6D"/>
    <w:rsid w:val="002C15A9"/>
    <w:rsid w:val="002C17A5"/>
    <w:rsid w:val="002C1AD7"/>
    <w:rsid w:val="002C2342"/>
    <w:rsid w:val="002C33A6"/>
    <w:rsid w:val="002C379F"/>
    <w:rsid w:val="002C4949"/>
    <w:rsid w:val="002C4ED1"/>
    <w:rsid w:val="002C521A"/>
    <w:rsid w:val="002C56F5"/>
    <w:rsid w:val="002C5A5E"/>
    <w:rsid w:val="002C5AEB"/>
    <w:rsid w:val="002C675F"/>
    <w:rsid w:val="002C73D8"/>
    <w:rsid w:val="002C751A"/>
    <w:rsid w:val="002C757F"/>
    <w:rsid w:val="002C774C"/>
    <w:rsid w:val="002C7B91"/>
    <w:rsid w:val="002C7C5D"/>
    <w:rsid w:val="002D0607"/>
    <w:rsid w:val="002D06CE"/>
    <w:rsid w:val="002D0DFF"/>
    <w:rsid w:val="002D0EB5"/>
    <w:rsid w:val="002D0F49"/>
    <w:rsid w:val="002D1102"/>
    <w:rsid w:val="002D1386"/>
    <w:rsid w:val="002D18E9"/>
    <w:rsid w:val="002D1902"/>
    <w:rsid w:val="002D19CC"/>
    <w:rsid w:val="002D2ECE"/>
    <w:rsid w:val="002D33D9"/>
    <w:rsid w:val="002D3568"/>
    <w:rsid w:val="002D366C"/>
    <w:rsid w:val="002D38C5"/>
    <w:rsid w:val="002D3BB8"/>
    <w:rsid w:val="002D3CC5"/>
    <w:rsid w:val="002D412C"/>
    <w:rsid w:val="002D4897"/>
    <w:rsid w:val="002D5546"/>
    <w:rsid w:val="002D5814"/>
    <w:rsid w:val="002D5964"/>
    <w:rsid w:val="002D5982"/>
    <w:rsid w:val="002D621B"/>
    <w:rsid w:val="002D642E"/>
    <w:rsid w:val="002D674B"/>
    <w:rsid w:val="002D738A"/>
    <w:rsid w:val="002E029D"/>
    <w:rsid w:val="002E2162"/>
    <w:rsid w:val="002E27A7"/>
    <w:rsid w:val="002E2EFA"/>
    <w:rsid w:val="002E32FD"/>
    <w:rsid w:val="002E3ABD"/>
    <w:rsid w:val="002E45B4"/>
    <w:rsid w:val="002E4B0D"/>
    <w:rsid w:val="002E4EE7"/>
    <w:rsid w:val="002E4F64"/>
    <w:rsid w:val="002E5468"/>
    <w:rsid w:val="002E6008"/>
    <w:rsid w:val="002E6E2D"/>
    <w:rsid w:val="002E7608"/>
    <w:rsid w:val="002E7D76"/>
    <w:rsid w:val="002F0133"/>
    <w:rsid w:val="002F0975"/>
    <w:rsid w:val="002F0B94"/>
    <w:rsid w:val="002F1030"/>
    <w:rsid w:val="002F1231"/>
    <w:rsid w:val="002F160E"/>
    <w:rsid w:val="002F197E"/>
    <w:rsid w:val="002F332C"/>
    <w:rsid w:val="002F3B15"/>
    <w:rsid w:val="002F3B30"/>
    <w:rsid w:val="002F3DB9"/>
    <w:rsid w:val="002F456D"/>
    <w:rsid w:val="002F4760"/>
    <w:rsid w:val="002F47CB"/>
    <w:rsid w:val="002F4FAF"/>
    <w:rsid w:val="002F4FF9"/>
    <w:rsid w:val="002F5045"/>
    <w:rsid w:val="002F51E4"/>
    <w:rsid w:val="002F5337"/>
    <w:rsid w:val="002F553F"/>
    <w:rsid w:val="002F5A54"/>
    <w:rsid w:val="002F5E1D"/>
    <w:rsid w:val="002F5E8D"/>
    <w:rsid w:val="002F6160"/>
    <w:rsid w:val="002F6284"/>
    <w:rsid w:val="002F63B1"/>
    <w:rsid w:val="002F63EE"/>
    <w:rsid w:val="002F6587"/>
    <w:rsid w:val="002F7494"/>
    <w:rsid w:val="002F7A49"/>
    <w:rsid w:val="002F7CC4"/>
    <w:rsid w:val="002F7FA9"/>
    <w:rsid w:val="003004EC"/>
    <w:rsid w:val="0030070E"/>
    <w:rsid w:val="00300A7A"/>
    <w:rsid w:val="00301DF8"/>
    <w:rsid w:val="0030229C"/>
    <w:rsid w:val="0030258C"/>
    <w:rsid w:val="00302A72"/>
    <w:rsid w:val="003033D2"/>
    <w:rsid w:val="003052D4"/>
    <w:rsid w:val="0030551D"/>
    <w:rsid w:val="00305B5F"/>
    <w:rsid w:val="00305E13"/>
    <w:rsid w:val="0030631E"/>
    <w:rsid w:val="003067DB"/>
    <w:rsid w:val="00306B87"/>
    <w:rsid w:val="00306BF3"/>
    <w:rsid w:val="00307543"/>
    <w:rsid w:val="00307915"/>
    <w:rsid w:val="0031004C"/>
    <w:rsid w:val="00310C52"/>
    <w:rsid w:val="00310C87"/>
    <w:rsid w:val="00310CCE"/>
    <w:rsid w:val="00310E0E"/>
    <w:rsid w:val="00311269"/>
    <w:rsid w:val="00311736"/>
    <w:rsid w:val="00311B90"/>
    <w:rsid w:val="00311C00"/>
    <w:rsid w:val="00311C20"/>
    <w:rsid w:val="00312777"/>
    <w:rsid w:val="003128C4"/>
    <w:rsid w:val="00312F4B"/>
    <w:rsid w:val="003139F9"/>
    <w:rsid w:val="00313ACE"/>
    <w:rsid w:val="00313AEB"/>
    <w:rsid w:val="00313C49"/>
    <w:rsid w:val="003143FD"/>
    <w:rsid w:val="00314C6A"/>
    <w:rsid w:val="00314CBC"/>
    <w:rsid w:val="00314DBA"/>
    <w:rsid w:val="00315494"/>
    <w:rsid w:val="00315717"/>
    <w:rsid w:val="00315981"/>
    <w:rsid w:val="00315C59"/>
    <w:rsid w:val="00315D2C"/>
    <w:rsid w:val="0031623F"/>
    <w:rsid w:val="003162B3"/>
    <w:rsid w:val="003167CD"/>
    <w:rsid w:val="00316C9D"/>
    <w:rsid w:val="003172BC"/>
    <w:rsid w:val="003175EA"/>
    <w:rsid w:val="003176E6"/>
    <w:rsid w:val="00317C77"/>
    <w:rsid w:val="00320A6A"/>
    <w:rsid w:val="00320FCF"/>
    <w:rsid w:val="003212D0"/>
    <w:rsid w:val="0032224D"/>
    <w:rsid w:val="003227B5"/>
    <w:rsid w:val="003227EE"/>
    <w:rsid w:val="0032372E"/>
    <w:rsid w:val="00323AA9"/>
    <w:rsid w:val="00323E92"/>
    <w:rsid w:val="00324525"/>
    <w:rsid w:val="003249F3"/>
    <w:rsid w:val="00324CFF"/>
    <w:rsid w:val="00325328"/>
    <w:rsid w:val="00326106"/>
    <w:rsid w:val="0032641D"/>
    <w:rsid w:val="0032669C"/>
    <w:rsid w:val="00326F6E"/>
    <w:rsid w:val="00327221"/>
    <w:rsid w:val="00331104"/>
    <w:rsid w:val="00331312"/>
    <w:rsid w:val="0033173C"/>
    <w:rsid w:val="00331786"/>
    <w:rsid w:val="00331B4A"/>
    <w:rsid w:val="00332E48"/>
    <w:rsid w:val="003334F1"/>
    <w:rsid w:val="0033379E"/>
    <w:rsid w:val="003339A1"/>
    <w:rsid w:val="003339D9"/>
    <w:rsid w:val="0033400E"/>
    <w:rsid w:val="003341D4"/>
    <w:rsid w:val="003345CA"/>
    <w:rsid w:val="00334AB4"/>
    <w:rsid w:val="00334D61"/>
    <w:rsid w:val="00335438"/>
    <w:rsid w:val="0033586C"/>
    <w:rsid w:val="00335CA2"/>
    <w:rsid w:val="00335E44"/>
    <w:rsid w:val="00335E6C"/>
    <w:rsid w:val="003360B3"/>
    <w:rsid w:val="0033666D"/>
    <w:rsid w:val="00336A62"/>
    <w:rsid w:val="00337EC8"/>
    <w:rsid w:val="00340B1E"/>
    <w:rsid w:val="00340FDE"/>
    <w:rsid w:val="003412EE"/>
    <w:rsid w:val="003417B2"/>
    <w:rsid w:val="00341941"/>
    <w:rsid w:val="00341E6E"/>
    <w:rsid w:val="00342503"/>
    <w:rsid w:val="00342C12"/>
    <w:rsid w:val="003435BF"/>
    <w:rsid w:val="00343D48"/>
    <w:rsid w:val="00344842"/>
    <w:rsid w:val="00344BEE"/>
    <w:rsid w:val="00344D39"/>
    <w:rsid w:val="00346383"/>
    <w:rsid w:val="0034643B"/>
    <w:rsid w:val="00346565"/>
    <w:rsid w:val="00346606"/>
    <w:rsid w:val="003469DB"/>
    <w:rsid w:val="00346C3E"/>
    <w:rsid w:val="00346E2F"/>
    <w:rsid w:val="003478FE"/>
    <w:rsid w:val="00347B34"/>
    <w:rsid w:val="00347FA4"/>
    <w:rsid w:val="00350201"/>
    <w:rsid w:val="00350335"/>
    <w:rsid w:val="0035089F"/>
    <w:rsid w:val="00350D90"/>
    <w:rsid w:val="00351728"/>
    <w:rsid w:val="003519DB"/>
    <w:rsid w:val="00351FC9"/>
    <w:rsid w:val="00352825"/>
    <w:rsid w:val="003529BD"/>
    <w:rsid w:val="003530B1"/>
    <w:rsid w:val="003530E4"/>
    <w:rsid w:val="00353450"/>
    <w:rsid w:val="00353C6B"/>
    <w:rsid w:val="00353F2D"/>
    <w:rsid w:val="00354046"/>
    <w:rsid w:val="003548AD"/>
    <w:rsid w:val="00354D9D"/>
    <w:rsid w:val="00355652"/>
    <w:rsid w:val="00355B59"/>
    <w:rsid w:val="00355F84"/>
    <w:rsid w:val="00355FD0"/>
    <w:rsid w:val="0035703B"/>
    <w:rsid w:val="003573E5"/>
    <w:rsid w:val="003578BB"/>
    <w:rsid w:val="003579FE"/>
    <w:rsid w:val="00357A53"/>
    <w:rsid w:val="003605D9"/>
    <w:rsid w:val="00361810"/>
    <w:rsid w:val="003619FB"/>
    <w:rsid w:val="00361CE6"/>
    <w:rsid w:val="00361D65"/>
    <w:rsid w:val="00362A46"/>
    <w:rsid w:val="00362C0C"/>
    <w:rsid w:val="0036383A"/>
    <w:rsid w:val="003639E0"/>
    <w:rsid w:val="00363B63"/>
    <w:rsid w:val="003642CC"/>
    <w:rsid w:val="00364789"/>
    <w:rsid w:val="00364876"/>
    <w:rsid w:val="003660DD"/>
    <w:rsid w:val="003661EF"/>
    <w:rsid w:val="00366754"/>
    <w:rsid w:val="00366A5E"/>
    <w:rsid w:val="00366E44"/>
    <w:rsid w:val="003675B2"/>
    <w:rsid w:val="00367A71"/>
    <w:rsid w:val="00367DBD"/>
    <w:rsid w:val="0037079A"/>
    <w:rsid w:val="003708F3"/>
    <w:rsid w:val="00370B09"/>
    <w:rsid w:val="00370DD8"/>
    <w:rsid w:val="0037175E"/>
    <w:rsid w:val="003717A1"/>
    <w:rsid w:val="00371CB1"/>
    <w:rsid w:val="00372213"/>
    <w:rsid w:val="00372916"/>
    <w:rsid w:val="00372A73"/>
    <w:rsid w:val="00372C57"/>
    <w:rsid w:val="00372EAE"/>
    <w:rsid w:val="00372F12"/>
    <w:rsid w:val="00372FCF"/>
    <w:rsid w:val="003739B2"/>
    <w:rsid w:val="00373D61"/>
    <w:rsid w:val="00374030"/>
    <w:rsid w:val="0037424C"/>
    <w:rsid w:val="00374292"/>
    <w:rsid w:val="00374AD3"/>
    <w:rsid w:val="003753F5"/>
    <w:rsid w:val="0037584E"/>
    <w:rsid w:val="00375ACC"/>
    <w:rsid w:val="00375DCE"/>
    <w:rsid w:val="00375FCC"/>
    <w:rsid w:val="003767EB"/>
    <w:rsid w:val="0037695F"/>
    <w:rsid w:val="00376DAB"/>
    <w:rsid w:val="00376FBF"/>
    <w:rsid w:val="00377063"/>
    <w:rsid w:val="003770A7"/>
    <w:rsid w:val="00377354"/>
    <w:rsid w:val="0037748C"/>
    <w:rsid w:val="00377B37"/>
    <w:rsid w:val="003802C5"/>
    <w:rsid w:val="0038066C"/>
    <w:rsid w:val="003808FA"/>
    <w:rsid w:val="0038097B"/>
    <w:rsid w:val="00381022"/>
    <w:rsid w:val="00381619"/>
    <w:rsid w:val="00382058"/>
    <w:rsid w:val="00382B5D"/>
    <w:rsid w:val="00383003"/>
    <w:rsid w:val="003837F8"/>
    <w:rsid w:val="00383923"/>
    <w:rsid w:val="00383D2D"/>
    <w:rsid w:val="00384161"/>
    <w:rsid w:val="00384A39"/>
    <w:rsid w:val="00385751"/>
    <w:rsid w:val="00385E2A"/>
    <w:rsid w:val="00386352"/>
    <w:rsid w:val="003864DC"/>
    <w:rsid w:val="0038681A"/>
    <w:rsid w:val="0038689D"/>
    <w:rsid w:val="00387DE8"/>
    <w:rsid w:val="003902EB"/>
    <w:rsid w:val="0039038E"/>
    <w:rsid w:val="00391257"/>
    <w:rsid w:val="003913C4"/>
    <w:rsid w:val="003919DC"/>
    <w:rsid w:val="00391F86"/>
    <w:rsid w:val="00392202"/>
    <w:rsid w:val="00392583"/>
    <w:rsid w:val="00392887"/>
    <w:rsid w:val="00392A1F"/>
    <w:rsid w:val="00392A67"/>
    <w:rsid w:val="00392ED9"/>
    <w:rsid w:val="003935ED"/>
    <w:rsid w:val="00393615"/>
    <w:rsid w:val="00393A9B"/>
    <w:rsid w:val="00393CC8"/>
    <w:rsid w:val="00393D52"/>
    <w:rsid w:val="00393FC1"/>
    <w:rsid w:val="003941FE"/>
    <w:rsid w:val="0039425D"/>
    <w:rsid w:val="003943C2"/>
    <w:rsid w:val="00395A9C"/>
    <w:rsid w:val="00395AFB"/>
    <w:rsid w:val="00395C6D"/>
    <w:rsid w:val="00396990"/>
    <w:rsid w:val="0039714E"/>
    <w:rsid w:val="003971E6"/>
    <w:rsid w:val="0039768E"/>
    <w:rsid w:val="0039771D"/>
    <w:rsid w:val="00397927"/>
    <w:rsid w:val="00397ACD"/>
    <w:rsid w:val="00397E50"/>
    <w:rsid w:val="003A0C79"/>
    <w:rsid w:val="003A1010"/>
    <w:rsid w:val="003A1B91"/>
    <w:rsid w:val="003A1D8C"/>
    <w:rsid w:val="003A200F"/>
    <w:rsid w:val="003A2979"/>
    <w:rsid w:val="003A2E73"/>
    <w:rsid w:val="003A2F81"/>
    <w:rsid w:val="003A3333"/>
    <w:rsid w:val="003A388F"/>
    <w:rsid w:val="003A3A04"/>
    <w:rsid w:val="003A425D"/>
    <w:rsid w:val="003A4407"/>
    <w:rsid w:val="003A4FB4"/>
    <w:rsid w:val="003A6868"/>
    <w:rsid w:val="003A76BF"/>
    <w:rsid w:val="003B02B3"/>
    <w:rsid w:val="003B05A0"/>
    <w:rsid w:val="003B06D0"/>
    <w:rsid w:val="003B1888"/>
    <w:rsid w:val="003B1C0F"/>
    <w:rsid w:val="003B22B3"/>
    <w:rsid w:val="003B271C"/>
    <w:rsid w:val="003B2722"/>
    <w:rsid w:val="003B2BB4"/>
    <w:rsid w:val="003B314C"/>
    <w:rsid w:val="003B36FC"/>
    <w:rsid w:val="003B4B3E"/>
    <w:rsid w:val="003B4C89"/>
    <w:rsid w:val="003B54C2"/>
    <w:rsid w:val="003B5EEA"/>
    <w:rsid w:val="003B5F42"/>
    <w:rsid w:val="003B6A95"/>
    <w:rsid w:val="003B7127"/>
    <w:rsid w:val="003B75A6"/>
    <w:rsid w:val="003B76FB"/>
    <w:rsid w:val="003C0428"/>
    <w:rsid w:val="003C05C1"/>
    <w:rsid w:val="003C05E6"/>
    <w:rsid w:val="003C06C5"/>
    <w:rsid w:val="003C08DF"/>
    <w:rsid w:val="003C1679"/>
    <w:rsid w:val="003C1EC3"/>
    <w:rsid w:val="003C2308"/>
    <w:rsid w:val="003C2E4A"/>
    <w:rsid w:val="003C305B"/>
    <w:rsid w:val="003C32DD"/>
    <w:rsid w:val="003C35DC"/>
    <w:rsid w:val="003C44C0"/>
    <w:rsid w:val="003C4698"/>
    <w:rsid w:val="003C4D87"/>
    <w:rsid w:val="003C565B"/>
    <w:rsid w:val="003C594B"/>
    <w:rsid w:val="003C6610"/>
    <w:rsid w:val="003C6E55"/>
    <w:rsid w:val="003C6F66"/>
    <w:rsid w:val="003C741F"/>
    <w:rsid w:val="003C7448"/>
    <w:rsid w:val="003C7555"/>
    <w:rsid w:val="003C771E"/>
    <w:rsid w:val="003C7B12"/>
    <w:rsid w:val="003C7EDC"/>
    <w:rsid w:val="003D0372"/>
    <w:rsid w:val="003D067A"/>
    <w:rsid w:val="003D0D2F"/>
    <w:rsid w:val="003D0FAB"/>
    <w:rsid w:val="003D1536"/>
    <w:rsid w:val="003D183A"/>
    <w:rsid w:val="003D2343"/>
    <w:rsid w:val="003D2379"/>
    <w:rsid w:val="003D354A"/>
    <w:rsid w:val="003D3568"/>
    <w:rsid w:val="003D3A54"/>
    <w:rsid w:val="003D441A"/>
    <w:rsid w:val="003D4CF6"/>
    <w:rsid w:val="003D50E3"/>
    <w:rsid w:val="003D555B"/>
    <w:rsid w:val="003D5E30"/>
    <w:rsid w:val="003D5F7E"/>
    <w:rsid w:val="003D60A4"/>
    <w:rsid w:val="003D69F4"/>
    <w:rsid w:val="003D74A1"/>
    <w:rsid w:val="003D7EA3"/>
    <w:rsid w:val="003E0EE7"/>
    <w:rsid w:val="003E2030"/>
    <w:rsid w:val="003E2982"/>
    <w:rsid w:val="003E314C"/>
    <w:rsid w:val="003E37A7"/>
    <w:rsid w:val="003E3E13"/>
    <w:rsid w:val="003E4B97"/>
    <w:rsid w:val="003E4BB2"/>
    <w:rsid w:val="003E5864"/>
    <w:rsid w:val="003E6283"/>
    <w:rsid w:val="003E6C2D"/>
    <w:rsid w:val="003E6D49"/>
    <w:rsid w:val="003E6FE5"/>
    <w:rsid w:val="003E72DA"/>
    <w:rsid w:val="003E7659"/>
    <w:rsid w:val="003E7C4B"/>
    <w:rsid w:val="003E7F70"/>
    <w:rsid w:val="003F052C"/>
    <w:rsid w:val="003F08C0"/>
    <w:rsid w:val="003F09D4"/>
    <w:rsid w:val="003F0E08"/>
    <w:rsid w:val="003F0F0E"/>
    <w:rsid w:val="003F10D6"/>
    <w:rsid w:val="003F171D"/>
    <w:rsid w:val="003F2068"/>
    <w:rsid w:val="003F254B"/>
    <w:rsid w:val="003F2554"/>
    <w:rsid w:val="003F2D1F"/>
    <w:rsid w:val="003F3834"/>
    <w:rsid w:val="003F41EA"/>
    <w:rsid w:val="003F41F2"/>
    <w:rsid w:val="003F4200"/>
    <w:rsid w:val="003F445B"/>
    <w:rsid w:val="003F4488"/>
    <w:rsid w:val="003F44A0"/>
    <w:rsid w:val="003F4556"/>
    <w:rsid w:val="003F4B93"/>
    <w:rsid w:val="003F4C3B"/>
    <w:rsid w:val="003F536F"/>
    <w:rsid w:val="003F56CE"/>
    <w:rsid w:val="003F5B40"/>
    <w:rsid w:val="003F5D83"/>
    <w:rsid w:val="003F6378"/>
    <w:rsid w:val="003F652F"/>
    <w:rsid w:val="003F654E"/>
    <w:rsid w:val="003F7A5E"/>
    <w:rsid w:val="003F7B08"/>
    <w:rsid w:val="004000CC"/>
    <w:rsid w:val="00400746"/>
    <w:rsid w:val="0040096F"/>
    <w:rsid w:val="00400A88"/>
    <w:rsid w:val="00400AF9"/>
    <w:rsid w:val="00401295"/>
    <w:rsid w:val="00401BFA"/>
    <w:rsid w:val="004025B0"/>
    <w:rsid w:val="0040267C"/>
    <w:rsid w:val="0040297C"/>
    <w:rsid w:val="00402C25"/>
    <w:rsid w:val="004031DF"/>
    <w:rsid w:val="004033A0"/>
    <w:rsid w:val="004043C4"/>
    <w:rsid w:val="00405251"/>
    <w:rsid w:val="00405FF1"/>
    <w:rsid w:val="00406399"/>
    <w:rsid w:val="00406632"/>
    <w:rsid w:val="00406837"/>
    <w:rsid w:val="004068BB"/>
    <w:rsid w:val="00406E74"/>
    <w:rsid w:val="00406FB7"/>
    <w:rsid w:val="004071F6"/>
    <w:rsid w:val="00407A60"/>
    <w:rsid w:val="004102D4"/>
    <w:rsid w:val="00410370"/>
    <w:rsid w:val="004103A7"/>
    <w:rsid w:val="004109C9"/>
    <w:rsid w:val="00411F6A"/>
    <w:rsid w:val="00411FFA"/>
    <w:rsid w:val="004132A7"/>
    <w:rsid w:val="0041393A"/>
    <w:rsid w:val="00413B2D"/>
    <w:rsid w:val="00413DBD"/>
    <w:rsid w:val="00414411"/>
    <w:rsid w:val="00414852"/>
    <w:rsid w:val="004164EE"/>
    <w:rsid w:val="004172B5"/>
    <w:rsid w:val="00417A65"/>
    <w:rsid w:val="00417DA6"/>
    <w:rsid w:val="00420C27"/>
    <w:rsid w:val="00420E97"/>
    <w:rsid w:val="00421602"/>
    <w:rsid w:val="00421699"/>
    <w:rsid w:val="004221EE"/>
    <w:rsid w:val="004223A8"/>
    <w:rsid w:val="004225AF"/>
    <w:rsid w:val="00423130"/>
    <w:rsid w:val="00423695"/>
    <w:rsid w:val="00424505"/>
    <w:rsid w:val="00424A25"/>
    <w:rsid w:val="004258EA"/>
    <w:rsid w:val="00425B5E"/>
    <w:rsid w:val="00425EAC"/>
    <w:rsid w:val="0042648E"/>
    <w:rsid w:val="004264C5"/>
    <w:rsid w:val="00426619"/>
    <w:rsid w:val="00426C8C"/>
    <w:rsid w:val="0042719E"/>
    <w:rsid w:val="004272A3"/>
    <w:rsid w:val="0042750D"/>
    <w:rsid w:val="0043045F"/>
    <w:rsid w:val="0043066C"/>
    <w:rsid w:val="00430A1E"/>
    <w:rsid w:val="00430EA2"/>
    <w:rsid w:val="0043130A"/>
    <w:rsid w:val="00431597"/>
    <w:rsid w:val="004315B2"/>
    <w:rsid w:val="00431B5F"/>
    <w:rsid w:val="00431D94"/>
    <w:rsid w:val="00431E4C"/>
    <w:rsid w:val="00431E98"/>
    <w:rsid w:val="004321DF"/>
    <w:rsid w:val="00432D54"/>
    <w:rsid w:val="00434397"/>
    <w:rsid w:val="00434488"/>
    <w:rsid w:val="004347F0"/>
    <w:rsid w:val="00434B0F"/>
    <w:rsid w:val="004354D6"/>
    <w:rsid w:val="00435727"/>
    <w:rsid w:val="004358F5"/>
    <w:rsid w:val="00435E28"/>
    <w:rsid w:val="0043704B"/>
    <w:rsid w:val="004376EE"/>
    <w:rsid w:val="00437972"/>
    <w:rsid w:val="00437F4D"/>
    <w:rsid w:val="00440B7C"/>
    <w:rsid w:val="00440C86"/>
    <w:rsid w:val="00441EFD"/>
    <w:rsid w:val="004424CE"/>
    <w:rsid w:val="00442554"/>
    <w:rsid w:val="004429D1"/>
    <w:rsid w:val="00442AFE"/>
    <w:rsid w:val="00442F6A"/>
    <w:rsid w:val="0044306B"/>
    <w:rsid w:val="004438A3"/>
    <w:rsid w:val="00444C25"/>
    <w:rsid w:val="00444DFF"/>
    <w:rsid w:val="00444E20"/>
    <w:rsid w:val="0044512D"/>
    <w:rsid w:val="00445AC4"/>
    <w:rsid w:val="00445B4A"/>
    <w:rsid w:val="00445C6A"/>
    <w:rsid w:val="0044631F"/>
    <w:rsid w:val="00446C15"/>
    <w:rsid w:val="00447284"/>
    <w:rsid w:val="00447722"/>
    <w:rsid w:val="00447906"/>
    <w:rsid w:val="0044795B"/>
    <w:rsid w:val="00447C9C"/>
    <w:rsid w:val="00450719"/>
    <w:rsid w:val="00450BCB"/>
    <w:rsid w:val="00450C1B"/>
    <w:rsid w:val="00450E49"/>
    <w:rsid w:val="0045160D"/>
    <w:rsid w:val="004519B2"/>
    <w:rsid w:val="00451A7F"/>
    <w:rsid w:val="00451B75"/>
    <w:rsid w:val="00452984"/>
    <w:rsid w:val="004532A3"/>
    <w:rsid w:val="004532BA"/>
    <w:rsid w:val="0045445A"/>
    <w:rsid w:val="00454862"/>
    <w:rsid w:val="00455C05"/>
    <w:rsid w:val="00455EF9"/>
    <w:rsid w:val="0045668C"/>
    <w:rsid w:val="0045695E"/>
    <w:rsid w:val="00456C78"/>
    <w:rsid w:val="0045745E"/>
    <w:rsid w:val="00457568"/>
    <w:rsid w:val="00457570"/>
    <w:rsid w:val="00457913"/>
    <w:rsid w:val="00457DDF"/>
    <w:rsid w:val="00460079"/>
    <w:rsid w:val="00460563"/>
    <w:rsid w:val="00460CA5"/>
    <w:rsid w:val="004610BA"/>
    <w:rsid w:val="00461159"/>
    <w:rsid w:val="004612DF"/>
    <w:rsid w:val="00461C27"/>
    <w:rsid w:val="00461ECD"/>
    <w:rsid w:val="00462482"/>
    <w:rsid w:val="004625BB"/>
    <w:rsid w:val="004625C0"/>
    <w:rsid w:val="00462780"/>
    <w:rsid w:val="00462E65"/>
    <w:rsid w:val="00463CFE"/>
    <w:rsid w:val="004643F5"/>
    <w:rsid w:val="00464524"/>
    <w:rsid w:val="00464592"/>
    <w:rsid w:val="00464AE0"/>
    <w:rsid w:val="00466022"/>
    <w:rsid w:val="004660A6"/>
    <w:rsid w:val="00466925"/>
    <w:rsid w:val="00466957"/>
    <w:rsid w:val="00467FE7"/>
    <w:rsid w:val="00470289"/>
    <w:rsid w:val="004710BB"/>
    <w:rsid w:val="0047146F"/>
    <w:rsid w:val="00471913"/>
    <w:rsid w:val="00471987"/>
    <w:rsid w:val="004720D6"/>
    <w:rsid w:val="00472689"/>
    <w:rsid w:val="004729D0"/>
    <w:rsid w:val="00472A85"/>
    <w:rsid w:val="00472CB4"/>
    <w:rsid w:val="00472ECC"/>
    <w:rsid w:val="00473359"/>
    <w:rsid w:val="004736BB"/>
    <w:rsid w:val="004736BF"/>
    <w:rsid w:val="00473B87"/>
    <w:rsid w:val="00473D1D"/>
    <w:rsid w:val="004741B6"/>
    <w:rsid w:val="00474224"/>
    <w:rsid w:val="00474820"/>
    <w:rsid w:val="00474A83"/>
    <w:rsid w:val="00474CAC"/>
    <w:rsid w:val="00474D08"/>
    <w:rsid w:val="00474E97"/>
    <w:rsid w:val="00474F8B"/>
    <w:rsid w:val="0047507F"/>
    <w:rsid w:val="004751D7"/>
    <w:rsid w:val="00475489"/>
    <w:rsid w:val="00476079"/>
    <w:rsid w:val="0047652A"/>
    <w:rsid w:val="00476A71"/>
    <w:rsid w:val="00476A80"/>
    <w:rsid w:val="00476EC6"/>
    <w:rsid w:val="00477082"/>
    <w:rsid w:val="004775E0"/>
    <w:rsid w:val="004779B8"/>
    <w:rsid w:val="00477C67"/>
    <w:rsid w:val="00477E03"/>
    <w:rsid w:val="00477E7D"/>
    <w:rsid w:val="0048042E"/>
    <w:rsid w:val="00480617"/>
    <w:rsid w:val="004812C5"/>
    <w:rsid w:val="00481EF0"/>
    <w:rsid w:val="004829C5"/>
    <w:rsid w:val="00482BA5"/>
    <w:rsid w:val="00482CFD"/>
    <w:rsid w:val="004833D9"/>
    <w:rsid w:val="0048348F"/>
    <w:rsid w:val="00484356"/>
    <w:rsid w:val="00484C1D"/>
    <w:rsid w:val="00484D89"/>
    <w:rsid w:val="0048507F"/>
    <w:rsid w:val="0048532B"/>
    <w:rsid w:val="004853BB"/>
    <w:rsid w:val="00485C19"/>
    <w:rsid w:val="00485CB3"/>
    <w:rsid w:val="00486790"/>
    <w:rsid w:val="00486C20"/>
    <w:rsid w:val="00486D3A"/>
    <w:rsid w:val="00486F8F"/>
    <w:rsid w:val="00487D23"/>
    <w:rsid w:val="004900CB"/>
    <w:rsid w:val="00490495"/>
    <w:rsid w:val="0049094B"/>
    <w:rsid w:val="00490952"/>
    <w:rsid w:val="004916F0"/>
    <w:rsid w:val="00491A74"/>
    <w:rsid w:val="00491FAC"/>
    <w:rsid w:val="004923F1"/>
    <w:rsid w:val="00492457"/>
    <w:rsid w:val="004927D7"/>
    <w:rsid w:val="004933EC"/>
    <w:rsid w:val="0049567C"/>
    <w:rsid w:val="00495B45"/>
    <w:rsid w:val="00495BB8"/>
    <w:rsid w:val="0049659E"/>
    <w:rsid w:val="00496B7F"/>
    <w:rsid w:val="00496C8E"/>
    <w:rsid w:val="00496CDF"/>
    <w:rsid w:val="0049704C"/>
    <w:rsid w:val="004A0476"/>
    <w:rsid w:val="004A0523"/>
    <w:rsid w:val="004A08A9"/>
    <w:rsid w:val="004A0A4F"/>
    <w:rsid w:val="004A1BD4"/>
    <w:rsid w:val="004A1D8D"/>
    <w:rsid w:val="004A1F14"/>
    <w:rsid w:val="004A32D8"/>
    <w:rsid w:val="004A36F0"/>
    <w:rsid w:val="004A3CE3"/>
    <w:rsid w:val="004A4070"/>
    <w:rsid w:val="004A4318"/>
    <w:rsid w:val="004A4810"/>
    <w:rsid w:val="004A52B9"/>
    <w:rsid w:val="004A5F31"/>
    <w:rsid w:val="004A64A9"/>
    <w:rsid w:val="004A6542"/>
    <w:rsid w:val="004A6868"/>
    <w:rsid w:val="004A68BD"/>
    <w:rsid w:val="004A6ED6"/>
    <w:rsid w:val="004A79CA"/>
    <w:rsid w:val="004A7B7B"/>
    <w:rsid w:val="004B0698"/>
    <w:rsid w:val="004B08C0"/>
    <w:rsid w:val="004B0FC8"/>
    <w:rsid w:val="004B1802"/>
    <w:rsid w:val="004B1FA8"/>
    <w:rsid w:val="004B2601"/>
    <w:rsid w:val="004B272D"/>
    <w:rsid w:val="004B2F4E"/>
    <w:rsid w:val="004B30B5"/>
    <w:rsid w:val="004B384C"/>
    <w:rsid w:val="004B3B98"/>
    <w:rsid w:val="004B40F6"/>
    <w:rsid w:val="004B5532"/>
    <w:rsid w:val="004B55B4"/>
    <w:rsid w:val="004B5C3A"/>
    <w:rsid w:val="004B64A2"/>
    <w:rsid w:val="004B68BA"/>
    <w:rsid w:val="004B6B91"/>
    <w:rsid w:val="004B708B"/>
    <w:rsid w:val="004B709A"/>
    <w:rsid w:val="004B7456"/>
    <w:rsid w:val="004B7672"/>
    <w:rsid w:val="004B7A97"/>
    <w:rsid w:val="004B7F2D"/>
    <w:rsid w:val="004C021C"/>
    <w:rsid w:val="004C03C1"/>
    <w:rsid w:val="004C03CE"/>
    <w:rsid w:val="004C0483"/>
    <w:rsid w:val="004C05B4"/>
    <w:rsid w:val="004C064A"/>
    <w:rsid w:val="004C1449"/>
    <w:rsid w:val="004C1926"/>
    <w:rsid w:val="004C1C63"/>
    <w:rsid w:val="004C1E7F"/>
    <w:rsid w:val="004C22CF"/>
    <w:rsid w:val="004C2E3E"/>
    <w:rsid w:val="004C3CCC"/>
    <w:rsid w:val="004C41B9"/>
    <w:rsid w:val="004C4917"/>
    <w:rsid w:val="004C49AD"/>
    <w:rsid w:val="004C50A2"/>
    <w:rsid w:val="004C5761"/>
    <w:rsid w:val="004C66DE"/>
    <w:rsid w:val="004C67A8"/>
    <w:rsid w:val="004C6B98"/>
    <w:rsid w:val="004C790F"/>
    <w:rsid w:val="004C7BF2"/>
    <w:rsid w:val="004D0C4B"/>
    <w:rsid w:val="004D12AC"/>
    <w:rsid w:val="004D1ABB"/>
    <w:rsid w:val="004D1B17"/>
    <w:rsid w:val="004D1DB6"/>
    <w:rsid w:val="004D216A"/>
    <w:rsid w:val="004D21EE"/>
    <w:rsid w:val="004D248B"/>
    <w:rsid w:val="004D24DC"/>
    <w:rsid w:val="004D29CE"/>
    <w:rsid w:val="004D4021"/>
    <w:rsid w:val="004D48B5"/>
    <w:rsid w:val="004D4B18"/>
    <w:rsid w:val="004D5077"/>
    <w:rsid w:val="004D577F"/>
    <w:rsid w:val="004D57BE"/>
    <w:rsid w:val="004D5AEB"/>
    <w:rsid w:val="004D5B00"/>
    <w:rsid w:val="004D5FBD"/>
    <w:rsid w:val="004D63E2"/>
    <w:rsid w:val="004D6E5C"/>
    <w:rsid w:val="004D70A2"/>
    <w:rsid w:val="004D79EB"/>
    <w:rsid w:val="004E0743"/>
    <w:rsid w:val="004E0BCA"/>
    <w:rsid w:val="004E124D"/>
    <w:rsid w:val="004E166D"/>
    <w:rsid w:val="004E16DE"/>
    <w:rsid w:val="004E19C1"/>
    <w:rsid w:val="004E1B9A"/>
    <w:rsid w:val="004E1CFB"/>
    <w:rsid w:val="004E1D73"/>
    <w:rsid w:val="004E1DE3"/>
    <w:rsid w:val="004E23A0"/>
    <w:rsid w:val="004E29D4"/>
    <w:rsid w:val="004E2BFB"/>
    <w:rsid w:val="004E2BFF"/>
    <w:rsid w:val="004E2CD3"/>
    <w:rsid w:val="004E3461"/>
    <w:rsid w:val="004E3836"/>
    <w:rsid w:val="004E4453"/>
    <w:rsid w:val="004E47C3"/>
    <w:rsid w:val="004E48E1"/>
    <w:rsid w:val="004E4AA1"/>
    <w:rsid w:val="004E4EB2"/>
    <w:rsid w:val="004E5472"/>
    <w:rsid w:val="004E5FB2"/>
    <w:rsid w:val="004E61BE"/>
    <w:rsid w:val="004E6349"/>
    <w:rsid w:val="004E6AB1"/>
    <w:rsid w:val="004E70A6"/>
    <w:rsid w:val="004F0F55"/>
    <w:rsid w:val="004F188F"/>
    <w:rsid w:val="004F19B6"/>
    <w:rsid w:val="004F1A90"/>
    <w:rsid w:val="004F1B60"/>
    <w:rsid w:val="004F1BB9"/>
    <w:rsid w:val="004F1C62"/>
    <w:rsid w:val="004F2310"/>
    <w:rsid w:val="004F23FD"/>
    <w:rsid w:val="004F2708"/>
    <w:rsid w:val="004F3A24"/>
    <w:rsid w:val="004F3ECF"/>
    <w:rsid w:val="004F4025"/>
    <w:rsid w:val="004F40AB"/>
    <w:rsid w:val="004F4453"/>
    <w:rsid w:val="004F4FAB"/>
    <w:rsid w:val="004F515A"/>
    <w:rsid w:val="004F5248"/>
    <w:rsid w:val="004F5EE5"/>
    <w:rsid w:val="004F5FC6"/>
    <w:rsid w:val="004F667C"/>
    <w:rsid w:val="004F6E59"/>
    <w:rsid w:val="004F6E69"/>
    <w:rsid w:val="004F71A6"/>
    <w:rsid w:val="004F78B2"/>
    <w:rsid w:val="00500048"/>
    <w:rsid w:val="00500F00"/>
    <w:rsid w:val="00500F71"/>
    <w:rsid w:val="00501513"/>
    <w:rsid w:val="00501832"/>
    <w:rsid w:val="00502321"/>
    <w:rsid w:val="00502F17"/>
    <w:rsid w:val="005031C7"/>
    <w:rsid w:val="0050359B"/>
    <w:rsid w:val="00503E02"/>
    <w:rsid w:val="005040E0"/>
    <w:rsid w:val="0050457E"/>
    <w:rsid w:val="00504945"/>
    <w:rsid w:val="005049AA"/>
    <w:rsid w:val="00504DA2"/>
    <w:rsid w:val="0050552B"/>
    <w:rsid w:val="005058D6"/>
    <w:rsid w:val="0050706E"/>
    <w:rsid w:val="0050728A"/>
    <w:rsid w:val="00507314"/>
    <w:rsid w:val="005100AF"/>
    <w:rsid w:val="00510663"/>
    <w:rsid w:val="00510B18"/>
    <w:rsid w:val="005110FC"/>
    <w:rsid w:val="00511EFA"/>
    <w:rsid w:val="00512248"/>
    <w:rsid w:val="00512577"/>
    <w:rsid w:val="005131AF"/>
    <w:rsid w:val="00513608"/>
    <w:rsid w:val="00513C97"/>
    <w:rsid w:val="00513D2C"/>
    <w:rsid w:val="00514742"/>
    <w:rsid w:val="00514E74"/>
    <w:rsid w:val="0051519D"/>
    <w:rsid w:val="005154B0"/>
    <w:rsid w:val="0051670F"/>
    <w:rsid w:val="00516A24"/>
    <w:rsid w:val="00516B0C"/>
    <w:rsid w:val="00517F27"/>
    <w:rsid w:val="0052023D"/>
    <w:rsid w:val="005203FB"/>
    <w:rsid w:val="00520821"/>
    <w:rsid w:val="00520DB5"/>
    <w:rsid w:val="00520DB8"/>
    <w:rsid w:val="00521050"/>
    <w:rsid w:val="005210FC"/>
    <w:rsid w:val="0052142F"/>
    <w:rsid w:val="0052152B"/>
    <w:rsid w:val="00521C6D"/>
    <w:rsid w:val="00521EB1"/>
    <w:rsid w:val="005221F2"/>
    <w:rsid w:val="005222B9"/>
    <w:rsid w:val="0052276D"/>
    <w:rsid w:val="0052282F"/>
    <w:rsid w:val="00523155"/>
    <w:rsid w:val="00523A78"/>
    <w:rsid w:val="00523D72"/>
    <w:rsid w:val="00523E6A"/>
    <w:rsid w:val="005244AC"/>
    <w:rsid w:val="00524B55"/>
    <w:rsid w:val="00524ED8"/>
    <w:rsid w:val="00524F7B"/>
    <w:rsid w:val="00525B0B"/>
    <w:rsid w:val="0052664A"/>
    <w:rsid w:val="00526654"/>
    <w:rsid w:val="00526739"/>
    <w:rsid w:val="00526FAA"/>
    <w:rsid w:val="00527144"/>
    <w:rsid w:val="005277D5"/>
    <w:rsid w:val="0052793C"/>
    <w:rsid w:val="00527E93"/>
    <w:rsid w:val="0053077D"/>
    <w:rsid w:val="0053108E"/>
    <w:rsid w:val="00531C20"/>
    <w:rsid w:val="00531C9E"/>
    <w:rsid w:val="00531DB5"/>
    <w:rsid w:val="005328EC"/>
    <w:rsid w:val="005333D8"/>
    <w:rsid w:val="005334D3"/>
    <w:rsid w:val="00534C7A"/>
    <w:rsid w:val="005353AF"/>
    <w:rsid w:val="00535547"/>
    <w:rsid w:val="00536762"/>
    <w:rsid w:val="00536D4B"/>
    <w:rsid w:val="00536D79"/>
    <w:rsid w:val="00536EB4"/>
    <w:rsid w:val="00537090"/>
    <w:rsid w:val="005370D5"/>
    <w:rsid w:val="005372C6"/>
    <w:rsid w:val="0053732A"/>
    <w:rsid w:val="00537449"/>
    <w:rsid w:val="00537CFF"/>
    <w:rsid w:val="00537F66"/>
    <w:rsid w:val="00540551"/>
    <w:rsid w:val="0054071C"/>
    <w:rsid w:val="00540D76"/>
    <w:rsid w:val="00541282"/>
    <w:rsid w:val="0054165A"/>
    <w:rsid w:val="00541712"/>
    <w:rsid w:val="00541BB4"/>
    <w:rsid w:val="00541EFD"/>
    <w:rsid w:val="00542424"/>
    <w:rsid w:val="00542A2B"/>
    <w:rsid w:val="00542F20"/>
    <w:rsid w:val="00543AFD"/>
    <w:rsid w:val="0054409B"/>
    <w:rsid w:val="005446C1"/>
    <w:rsid w:val="00544700"/>
    <w:rsid w:val="005448AF"/>
    <w:rsid w:val="00544CCD"/>
    <w:rsid w:val="00544DB7"/>
    <w:rsid w:val="00545111"/>
    <w:rsid w:val="005453D5"/>
    <w:rsid w:val="005459EF"/>
    <w:rsid w:val="00545C92"/>
    <w:rsid w:val="00546C4A"/>
    <w:rsid w:val="0054700E"/>
    <w:rsid w:val="0054728A"/>
    <w:rsid w:val="005475E8"/>
    <w:rsid w:val="0054764F"/>
    <w:rsid w:val="00547977"/>
    <w:rsid w:val="00547F97"/>
    <w:rsid w:val="005504C7"/>
    <w:rsid w:val="00551230"/>
    <w:rsid w:val="00551F9E"/>
    <w:rsid w:val="005522C0"/>
    <w:rsid w:val="0055230D"/>
    <w:rsid w:val="00552419"/>
    <w:rsid w:val="0055323F"/>
    <w:rsid w:val="0055354F"/>
    <w:rsid w:val="00553671"/>
    <w:rsid w:val="00554770"/>
    <w:rsid w:val="00555225"/>
    <w:rsid w:val="005554B2"/>
    <w:rsid w:val="0055554D"/>
    <w:rsid w:val="00555B5B"/>
    <w:rsid w:val="0055672C"/>
    <w:rsid w:val="00556774"/>
    <w:rsid w:val="0055697A"/>
    <w:rsid w:val="00556CE7"/>
    <w:rsid w:val="00556E49"/>
    <w:rsid w:val="005579EE"/>
    <w:rsid w:val="00557E6C"/>
    <w:rsid w:val="005600F0"/>
    <w:rsid w:val="00560174"/>
    <w:rsid w:val="005619EF"/>
    <w:rsid w:val="005621E1"/>
    <w:rsid w:val="00562EE5"/>
    <w:rsid w:val="005634B8"/>
    <w:rsid w:val="00563BF4"/>
    <w:rsid w:val="00563E49"/>
    <w:rsid w:val="005640D6"/>
    <w:rsid w:val="005641CF"/>
    <w:rsid w:val="0056427E"/>
    <w:rsid w:val="005642F5"/>
    <w:rsid w:val="00564EFC"/>
    <w:rsid w:val="00565A21"/>
    <w:rsid w:val="00565DD6"/>
    <w:rsid w:val="00566E69"/>
    <w:rsid w:val="00567025"/>
    <w:rsid w:val="00567D81"/>
    <w:rsid w:val="0057005A"/>
    <w:rsid w:val="0057113A"/>
    <w:rsid w:val="00572408"/>
    <w:rsid w:val="00572D39"/>
    <w:rsid w:val="00572E49"/>
    <w:rsid w:val="00572F95"/>
    <w:rsid w:val="0057334F"/>
    <w:rsid w:val="0057350B"/>
    <w:rsid w:val="005739F6"/>
    <w:rsid w:val="00573C04"/>
    <w:rsid w:val="00574818"/>
    <w:rsid w:val="00575070"/>
    <w:rsid w:val="0057517A"/>
    <w:rsid w:val="005754A0"/>
    <w:rsid w:val="00575734"/>
    <w:rsid w:val="0057585D"/>
    <w:rsid w:val="005758B5"/>
    <w:rsid w:val="0057596D"/>
    <w:rsid w:val="00575B1D"/>
    <w:rsid w:val="00576797"/>
    <w:rsid w:val="0057683F"/>
    <w:rsid w:val="00576EA9"/>
    <w:rsid w:val="005772C9"/>
    <w:rsid w:val="005776A3"/>
    <w:rsid w:val="005778AB"/>
    <w:rsid w:val="00580BD5"/>
    <w:rsid w:val="00580D98"/>
    <w:rsid w:val="00580E65"/>
    <w:rsid w:val="005811A8"/>
    <w:rsid w:val="005826FC"/>
    <w:rsid w:val="00582C09"/>
    <w:rsid w:val="00582C84"/>
    <w:rsid w:val="0058309D"/>
    <w:rsid w:val="005831BD"/>
    <w:rsid w:val="00583420"/>
    <w:rsid w:val="00583F5B"/>
    <w:rsid w:val="005840B0"/>
    <w:rsid w:val="005840D3"/>
    <w:rsid w:val="00584884"/>
    <w:rsid w:val="00584C4B"/>
    <w:rsid w:val="00584DFB"/>
    <w:rsid w:val="00584F5E"/>
    <w:rsid w:val="0058526C"/>
    <w:rsid w:val="00585D74"/>
    <w:rsid w:val="00586290"/>
    <w:rsid w:val="005875F8"/>
    <w:rsid w:val="00587E80"/>
    <w:rsid w:val="00590218"/>
    <w:rsid w:val="00590971"/>
    <w:rsid w:val="00591319"/>
    <w:rsid w:val="00591348"/>
    <w:rsid w:val="005913ED"/>
    <w:rsid w:val="00591587"/>
    <w:rsid w:val="00591675"/>
    <w:rsid w:val="0059238B"/>
    <w:rsid w:val="005923D8"/>
    <w:rsid w:val="00593A12"/>
    <w:rsid w:val="0059442B"/>
    <w:rsid w:val="0059450C"/>
    <w:rsid w:val="00594764"/>
    <w:rsid w:val="0059500C"/>
    <w:rsid w:val="00595079"/>
    <w:rsid w:val="005956A6"/>
    <w:rsid w:val="00596212"/>
    <w:rsid w:val="00596268"/>
    <w:rsid w:val="005977A0"/>
    <w:rsid w:val="005A0090"/>
    <w:rsid w:val="005A0481"/>
    <w:rsid w:val="005A0602"/>
    <w:rsid w:val="005A0717"/>
    <w:rsid w:val="005A0B14"/>
    <w:rsid w:val="005A0FC4"/>
    <w:rsid w:val="005A1310"/>
    <w:rsid w:val="005A1A0B"/>
    <w:rsid w:val="005A1AC1"/>
    <w:rsid w:val="005A2006"/>
    <w:rsid w:val="005A27CC"/>
    <w:rsid w:val="005A2905"/>
    <w:rsid w:val="005A2BD8"/>
    <w:rsid w:val="005A2DC0"/>
    <w:rsid w:val="005A34B0"/>
    <w:rsid w:val="005A3682"/>
    <w:rsid w:val="005A4967"/>
    <w:rsid w:val="005A4AED"/>
    <w:rsid w:val="005A5BF4"/>
    <w:rsid w:val="005A65E5"/>
    <w:rsid w:val="005A7582"/>
    <w:rsid w:val="005A75C4"/>
    <w:rsid w:val="005A7A6E"/>
    <w:rsid w:val="005A7C29"/>
    <w:rsid w:val="005A7CC5"/>
    <w:rsid w:val="005B0363"/>
    <w:rsid w:val="005B065B"/>
    <w:rsid w:val="005B07BC"/>
    <w:rsid w:val="005B0B76"/>
    <w:rsid w:val="005B160D"/>
    <w:rsid w:val="005B188D"/>
    <w:rsid w:val="005B1FE2"/>
    <w:rsid w:val="005B2087"/>
    <w:rsid w:val="005B2A28"/>
    <w:rsid w:val="005B2AA4"/>
    <w:rsid w:val="005B3C0C"/>
    <w:rsid w:val="005B4466"/>
    <w:rsid w:val="005B48D2"/>
    <w:rsid w:val="005B4ECE"/>
    <w:rsid w:val="005B50A7"/>
    <w:rsid w:val="005B56E6"/>
    <w:rsid w:val="005B5D73"/>
    <w:rsid w:val="005B76B8"/>
    <w:rsid w:val="005C1A88"/>
    <w:rsid w:val="005C20B0"/>
    <w:rsid w:val="005C2275"/>
    <w:rsid w:val="005C264B"/>
    <w:rsid w:val="005C285C"/>
    <w:rsid w:val="005C2947"/>
    <w:rsid w:val="005C2A38"/>
    <w:rsid w:val="005C2D07"/>
    <w:rsid w:val="005C2D65"/>
    <w:rsid w:val="005C2E2D"/>
    <w:rsid w:val="005C46C6"/>
    <w:rsid w:val="005C4D28"/>
    <w:rsid w:val="005C4E65"/>
    <w:rsid w:val="005C5299"/>
    <w:rsid w:val="005C5664"/>
    <w:rsid w:val="005C5B3D"/>
    <w:rsid w:val="005C60C7"/>
    <w:rsid w:val="005C639C"/>
    <w:rsid w:val="005C6C1A"/>
    <w:rsid w:val="005C7820"/>
    <w:rsid w:val="005C7971"/>
    <w:rsid w:val="005C7DD9"/>
    <w:rsid w:val="005C7F6D"/>
    <w:rsid w:val="005D0305"/>
    <w:rsid w:val="005D03D8"/>
    <w:rsid w:val="005D052C"/>
    <w:rsid w:val="005D0B7D"/>
    <w:rsid w:val="005D116B"/>
    <w:rsid w:val="005D1B3B"/>
    <w:rsid w:val="005D1E23"/>
    <w:rsid w:val="005D1F09"/>
    <w:rsid w:val="005D26E1"/>
    <w:rsid w:val="005D2A44"/>
    <w:rsid w:val="005D3009"/>
    <w:rsid w:val="005D3265"/>
    <w:rsid w:val="005D328A"/>
    <w:rsid w:val="005D3446"/>
    <w:rsid w:val="005D42C8"/>
    <w:rsid w:val="005D47AC"/>
    <w:rsid w:val="005D501E"/>
    <w:rsid w:val="005D528E"/>
    <w:rsid w:val="005D552E"/>
    <w:rsid w:val="005D55AD"/>
    <w:rsid w:val="005D55C4"/>
    <w:rsid w:val="005D56EE"/>
    <w:rsid w:val="005D5C29"/>
    <w:rsid w:val="005D5E33"/>
    <w:rsid w:val="005D6013"/>
    <w:rsid w:val="005D6629"/>
    <w:rsid w:val="005D69EE"/>
    <w:rsid w:val="005D6B83"/>
    <w:rsid w:val="005D6E6C"/>
    <w:rsid w:val="005D7E3A"/>
    <w:rsid w:val="005E0358"/>
    <w:rsid w:val="005E09B9"/>
    <w:rsid w:val="005E0F56"/>
    <w:rsid w:val="005E1287"/>
    <w:rsid w:val="005E144C"/>
    <w:rsid w:val="005E1624"/>
    <w:rsid w:val="005E165A"/>
    <w:rsid w:val="005E171D"/>
    <w:rsid w:val="005E1739"/>
    <w:rsid w:val="005E227C"/>
    <w:rsid w:val="005E29E9"/>
    <w:rsid w:val="005E2FC6"/>
    <w:rsid w:val="005E30C8"/>
    <w:rsid w:val="005E33A0"/>
    <w:rsid w:val="005E39BF"/>
    <w:rsid w:val="005E400E"/>
    <w:rsid w:val="005E49E2"/>
    <w:rsid w:val="005E52E3"/>
    <w:rsid w:val="005E5651"/>
    <w:rsid w:val="005E5E0E"/>
    <w:rsid w:val="005E5EE4"/>
    <w:rsid w:val="005E615F"/>
    <w:rsid w:val="005E6196"/>
    <w:rsid w:val="005E63AE"/>
    <w:rsid w:val="005E65CD"/>
    <w:rsid w:val="005E6982"/>
    <w:rsid w:val="005E69D6"/>
    <w:rsid w:val="005E75BA"/>
    <w:rsid w:val="005E76E1"/>
    <w:rsid w:val="005E79AB"/>
    <w:rsid w:val="005F03A2"/>
    <w:rsid w:val="005F084B"/>
    <w:rsid w:val="005F0F7C"/>
    <w:rsid w:val="005F139B"/>
    <w:rsid w:val="005F169B"/>
    <w:rsid w:val="005F1D10"/>
    <w:rsid w:val="005F2336"/>
    <w:rsid w:val="005F275E"/>
    <w:rsid w:val="005F341B"/>
    <w:rsid w:val="005F39BA"/>
    <w:rsid w:val="005F3A0B"/>
    <w:rsid w:val="005F3EDD"/>
    <w:rsid w:val="005F4881"/>
    <w:rsid w:val="005F4A12"/>
    <w:rsid w:val="005F5021"/>
    <w:rsid w:val="005F54D5"/>
    <w:rsid w:val="005F5B04"/>
    <w:rsid w:val="005F5C91"/>
    <w:rsid w:val="005F6E92"/>
    <w:rsid w:val="005F7382"/>
    <w:rsid w:val="005F7E90"/>
    <w:rsid w:val="005F7FF1"/>
    <w:rsid w:val="00600C43"/>
    <w:rsid w:val="00601428"/>
    <w:rsid w:val="006014D2"/>
    <w:rsid w:val="00601608"/>
    <w:rsid w:val="0060209B"/>
    <w:rsid w:val="006029B2"/>
    <w:rsid w:val="00602C83"/>
    <w:rsid w:val="00602CB0"/>
    <w:rsid w:val="0060301A"/>
    <w:rsid w:val="006034FC"/>
    <w:rsid w:val="00603588"/>
    <w:rsid w:val="006041AC"/>
    <w:rsid w:val="00604B92"/>
    <w:rsid w:val="00605B88"/>
    <w:rsid w:val="00605DA5"/>
    <w:rsid w:val="00606DD3"/>
    <w:rsid w:val="00607A1D"/>
    <w:rsid w:val="00607ABA"/>
    <w:rsid w:val="00607B12"/>
    <w:rsid w:val="00607F19"/>
    <w:rsid w:val="006104B1"/>
    <w:rsid w:val="00610CB9"/>
    <w:rsid w:val="00610CFB"/>
    <w:rsid w:val="00611528"/>
    <w:rsid w:val="0061274E"/>
    <w:rsid w:val="00613058"/>
    <w:rsid w:val="0061317B"/>
    <w:rsid w:val="00613B2D"/>
    <w:rsid w:val="00615672"/>
    <w:rsid w:val="00615B35"/>
    <w:rsid w:val="00616574"/>
    <w:rsid w:val="006174DC"/>
    <w:rsid w:val="006179E1"/>
    <w:rsid w:val="00617EE8"/>
    <w:rsid w:val="00621058"/>
    <w:rsid w:val="006210E7"/>
    <w:rsid w:val="006216C7"/>
    <w:rsid w:val="00621948"/>
    <w:rsid w:val="00621B93"/>
    <w:rsid w:val="00621DBC"/>
    <w:rsid w:val="00622109"/>
    <w:rsid w:val="0062235D"/>
    <w:rsid w:val="00622827"/>
    <w:rsid w:val="00623D35"/>
    <w:rsid w:val="00623F1E"/>
    <w:rsid w:val="00624577"/>
    <w:rsid w:val="006245A7"/>
    <w:rsid w:val="00624D79"/>
    <w:rsid w:val="006250B7"/>
    <w:rsid w:val="006253F9"/>
    <w:rsid w:val="0062566C"/>
    <w:rsid w:val="006256E3"/>
    <w:rsid w:val="00625753"/>
    <w:rsid w:val="006261DB"/>
    <w:rsid w:val="00626341"/>
    <w:rsid w:val="00626375"/>
    <w:rsid w:val="006263E1"/>
    <w:rsid w:val="00626AAE"/>
    <w:rsid w:val="00626B24"/>
    <w:rsid w:val="00627021"/>
    <w:rsid w:val="00627592"/>
    <w:rsid w:val="006277A3"/>
    <w:rsid w:val="006278DC"/>
    <w:rsid w:val="00627A09"/>
    <w:rsid w:val="00627A81"/>
    <w:rsid w:val="00630696"/>
    <w:rsid w:val="00630E49"/>
    <w:rsid w:val="00631054"/>
    <w:rsid w:val="0063144B"/>
    <w:rsid w:val="00631734"/>
    <w:rsid w:val="0063195B"/>
    <w:rsid w:val="00631D6B"/>
    <w:rsid w:val="006328A2"/>
    <w:rsid w:val="00632A95"/>
    <w:rsid w:val="00633996"/>
    <w:rsid w:val="00634245"/>
    <w:rsid w:val="00634A59"/>
    <w:rsid w:val="006355B7"/>
    <w:rsid w:val="0063592E"/>
    <w:rsid w:val="00635B0E"/>
    <w:rsid w:val="00636B60"/>
    <w:rsid w:val="00636C42"/>
    <w:rsid w:val="00636D09"/>
    <w:rsid w:val="00637383"/>
    <w:rsid w:val="0063763C"/>
    <w:rsid w:val="00637763"/>
    <w:rsid w:val="00637966"/>
    <w:rsid w:val="006403D3"/>
    <w:rsid w:val="006408FB"/>
    <w:rsid w:val="006413A5"/>
    <w:rsid w:val="00641A29"/>
    <w:rsid w:val="00641B06"/>
    <w:rsid w:val="00641C42"/>
    <w:rsid w:val="00641DE0"/>
    <w:rsid w:val="00643429"/>
    <w:rsid w:val="00643BE6"/>
    <w:rsid w:val="006444BD"/>
    <w:rsid w:val="00644698"/>
    <w:rsid w:val="0064483E"/>
    <w:rsid w:val="00644A34"/>
    <w:rsid w:val="0064515B"/>
    <w:rsid w:val="00645697"/>
    <w:rsid w:val="00645705"/>
    <w:rsid w:val="006469FC"/>
    <w:rsid w:val="00646C97"/>
    <w:rsid w:val="00646D43"/>
    <w:rsid w:val="00646E70"/>
    <w:rsid w:val="0064717E"/>
    <w:rsid w:val="00647813"/>
    <w:rsid w:val="00647EEB"/>
    <w:rsid w:val="0065014C"/>
    <w:rsid w:val="0065016A"/>
    <w:rsid w:val="0065038C"/>
    <w:rsid w:val="0065051B"/>
    <w:rsid w:val="0065061C"/>
    <w:rsid w:val="00650AEB"/>
    <w:rsid w:val="00650EA1"/>
    <w:rsid w:val="0065114E"/>
    <w:rsid w:val="006514FC"/>
    <w:rsid w:val="00651A67"/>
    <w:rsid w:val="00651C1A"/>
    <w:rsid w:val="00651F7B"/>
    <w:rsid w:val="00651FC2"/>
    <w:rsid w:val="00652494"/>
    <w:rsid w:val="00652D9C"/>
    <w:rsid w:val="0065359B"/>
    <w:rsid w:val="00654267"/>
    <w:rsid w:val="00654350"/>
    <w:rsid w:val="00654909"/>
    <w:rsid w:val="00654E33"/>
    <w:rsid w:val="006553BD"/>
    <w:rsid w:val="006561FC"/>
    <w:rsid w:val="006566E3"/>
    <w:rsid w:val="00656892"/>
    <w:rsid w:val="00656DE2"/>
    <w:rsid w:val="006570FD"/>
    <w:rsid w:val="006573FA"/>
    <w:rsid w:val="006613A2"/>
    <w:rsid w:val="0066145F"/>
    <w:rsid w:val="00661771"/>
    <w:rsid w:val="006617BF"/>
    <w:rsid w:val="00661838"/>
    <w:rsid w:val="006623A5"/>
    <w:rsid w:val="00662566"/>
    <w:rsid w:val="00662B4C"/>
    <w:rsid w:val="006639B4"/>
    <w:rsid w:val="00664939"/>
    <w:rsid w:val="00665328"/>
    <w:rsid w:val="00666011"/>
    <w:rsid w:val="00667AC8"/>
    <w:rsid w:val="0067059D"/>
    <w:rsid w:val="0067062D"/>
    <w:rsid w:val="006707E0"/>
    <w:rsid w:val="00670FC2"/>
    <w:rsid w:val="0067138E"/>
    <w:rsid w:val="00671DA0"/>
    <w:rsid w:val="00672A48"/>
    <w:rsid w:val="00672AE5"/>
    <w:rsid w:val="0067309E"/>
    <w:rsid w:val="00673DFA"/>
    <w:rsid w:val="00673EB0"/>
    <w:rsid w:val="00674176"/>
    <w:rsid w:val="00674260"/>
    <w:rsid w:val="006756FC"/>
    <w:rsid w:val="0067583A"/>
    <w:rsid w:val="00675F08"/>
    <w:rsid w:val="00676240"/>
    <w:rsid w:val="00676314"/>
    <w:rsid w:val="0067702D"/>
    <w:rsid w:val="00677CA9"/>
    <w:rsid w:val="00677E42"/>
    <w:rsid w:val="00680495"/>
    <w:rsid w:val="006816CB"/>
    <w:rsid w:val="006817DC"/>
    <w:rsid w:val="00681CCC"/>
    <w:rsid w:val="0068217A"/>
    <w:rsid w:val="0068219C"/>
    <w:rsid w:val="00682662"/>
    <w:rsid w:val="00683576"/>
    <w:rsid w:val="0068486E"/>
    <w:rsid w:val="00684CF0"/>
    <w:rsid w:val="0068504E"/>
    <w:rsid w:val="006862FF"/>
    <w:rsid w:val="0068711B"/>
    <w:rsid w:val="0068737F"/>
    <w:rsid w:val="006873B7"/>
    <w:rsid w:val="0068755B"/>
    <w:rsid w:val="00687893"/>
    <w:rsid w:val="0069038B"/>
    <w:rsid w:val="00690704"/>
    <w:rsid w:val="00690893"/>
    <w:rsid w:val="00690C07"/>
    <w:rsid w:val="00691173"/>
    <w:rsid w:val="006914A8"/>
    <w:rsid w:val="006916A0"/>
    <w:rsid w:val="006919E1"/>
    <w:rsid w:val="006925D6"/>
    <w:rsid w:val="006936AC"/>
    <w:rsid w:val="00693C26"/>
    <w:rsid w:val="0069416C"/>
    <w:rsid w:val="0069419A"/>
    <w:rsid w:val="00694927"/>
    <w:rsid w:val="00694DDD"/>
    <w:rsid w:val="00694EA6"/>
    <w:rsid w:val="006951F3"/>
    <w:rsid w:val="0069538B"/>
    <w:rsid w:val="006955B0"/>
    <w:rsid w:val="006955FE"/>
    <w:rsid w:val="006957F8"/>
    <w:rsid w:val="00695809"/>
    <w:rsid w:val="00695C85"/>
    <w:rsid w:val="00695D01"/>
    <w:rsid w:val="006960AE"/>
    <w:rsid w:val="0069690A"/>
    <w:rsid w:val="00696EBF"/>
    <w:rsid w:val="0069705F"/>
    <w:rsid w:val="006A0B60"/>
    <w:rsid w:val="006A1513"/>
    <w:rsid w:val="006A16E2"/>
    <w:rsid w:val="006A1705"/>
    <w:rsid w:val="006A2392"/>
    <w:rsid w:val="006A2D20"/>
    <w:rsid w:val="006A2D4B"/>
    <w:rsid w:val="006A2FB9"/>
    <w:rsid w:val="006A3057"/>
    <w:rsid w:val="006A310D"/>
    <w:rsid w:val="006A3296"/>
    <w:rsid w:val="006A337B"/>
    <w:rsid w:val="006A3A74"/>
    <w:rsid w:val="006A3B28"/>
    <w:rsid w:val="006A4B4E"/>
    <w:rsid w:val="006A4E75"/>
    <w:rsid w:val="006A4F2F"/>
    <w:rsid w:val="006A5407"/>
    <w:rsid w:val="006A55AE"/>
    <w:rsid w:val="006A6055"/>
    <w:rsid w:val="006A6117"/>
    <w:rsid w:val="006A61CA"/>
    <w:rsid w:val="006A64C9"/>
    <w:rsid w:val="006A6677"/>
    <w:rsid w:val="006A7311"/>
    <w:rsid w:val="006A7714"/>
    <w:rsid w:val="006A7E8E"/>
    <w:rsid w:val="006B0084"/>
    <w:rsid w:val="006B0718"/>
    <w:rsid w:val="006B0A30"/>
    <w:rsid w:val="006B0FF5"/>
    <w:rsid w:val="006B134A"/>
    <w:rsid w:val="006B1DBD"/>
    <w:rsid w:val="006B262C"/>
    <w:rsid w:val="006B29A4"/>
    <w:rsid w:val="006B2F9E"/>
    <w:rsid w:val="006B457A"/>
    <w:rsid w:val="006B459D"/>
    <w:rsid w:val="006B46AE"/>
    <w:rsid w:val="006B482A"/>
    <w:rsid w:val="006B4DF6"/>
    <w:rsid w:val="006B5187"/>
    <w:rsid w:val="006B527E"/>
    <w:rsid w:val="006B699B"/>
    <w:rsid w:val="006B6C98"/>
    <w:rsid w:val="006B6E17"/>
    <w:rsid w:val="006B743E"/>
    <w:rsid w:val="006B757D"/>
    <w:rsid w:val="006B7FC1"/>
    <w:rsid w:val="006C0816"/>
    <w:rsid w:val="006C121F"/>
    <w:rsid w:val="006C2AD2"/>
    <w:rsid w:val="006C2B3E"/>
    <w:rsid w:val="006C2C3D"/>
    <w:rsid w:val="006C3792"/>
    <w:rsid w:val="006C42F4"/>
    <w:rsid w:val="006C4639"/>
    <w:rsid w:val="006C4A0C"/>
    <w:rsid w:val="006C4A66"/>
    <w:rsid w:val="006C52A9"/>
    <w:rsid w:val="006C580D"/>
    <w:rsid w:val="006C5840"/>
    <w:rsid w:val="006C62D0"/>
    <w:rsid w:val="006C6637"/>
    <w:rsid w:val="006C693A"/>
    <w:rsid w:val="006C7193"/>
    <w:rsid w:val="006C76D6"/>
    <w:rsid w:val="006C7839"/>
    <w:rsid w:val="006C7D9D"/>
    <w:rsid w:val="006D0180"/>
    <w:rsid w:val="006D02BE"/>
    <w:rsid w:val="006D202F"/>
    <w:rsid w:val="006D2303"/>
    <w:rsid w:val="006D2311"/>
    <w:rsid w:val="006D29F6"/>
    <w:rsid w:val="006D2A43"/>
    <w:rsid w:val="006D3176"/>
    <w:rsid w:val="006D3493"/>
    <w:rsid w:val="006D3686"/>
    <w:rsid w:val="006D3AC2"/>
    <w:rsid w:val="006D3B09"/>
    <w:rsid w:val="006D4A63"/>
    <w:rsid w:val="006D4E20"/>
    <w:rsid w:val="006D540E"/>
    <w:rsid w:val="006D56E5"/>
    <w:rsid w:val="006D58BB"/>
    <w:rsid w:val="006D5A4B"/>
    <w:rsid w:val="006D5D4F"/>
    <w:rsid w:val="006D5E43"/>
    <w:rsid w:val="006D6CF2"/>
    <w:rsid w:val="006D6EC9"/>
    <w:rsid w:val="006D7066"/>
    <w:rsid w:val="006D74C8"/>
    <w:rsid w:val="006D7735"/>
    <w:rsid w:val="006E02EE"/>
    <w:rsid w:val="006E03A4"/>
    <w:rsid w:val="006E0591"/>
    <w:rsid w:val="006E09F2"/>
    <w:rsid w:val="006E0C63"/>
    <w:rsid w:val="006E188E"/>
    <w:rsid w:val="006E1B43"/>
    <w:rsid w:val="006E2142"/>
    <w:rsid w:val="006E2662"/>
    <w:rsid w:val="006E2D90"/>
    <w:rsid w:val="006E2E44"/>
    <w:rsid w:val="006E312A"/>
    <w:rsid w:val="006E34BE"/>
    <w:rsid w:val="006E3594"/>
    <w:rsid w:val="006E392E"/>
    <w:rsid w:val="006E3C58"/>
    <w:rsid w:val="006E4680"/>
    <w:rsid w:val="006E4D85"/>
    <w:rsid w:val="006E4EA8"/>
    <w:rsid w:val="006E5785"/>
    <w:rsid w:val="006E5DFD"/>
    <w:rsid w:val="006E5F07"/>
    <w:rsid w:val="006E6705"/>
    <w:rsid w:val="006E6B4A"/>
    <w:rsid w:val="006E6B62"/>
    <w:rsid w:val="006E719F"/>
    <w:rsid w:val="006E7379"/>
    <w:rsid w:val="006E7A24"/>
    <w:rsid w:val="006E7D0B"/>
    <w:rsid w:val="006F0051"/>
    <w:rsid w:val="006F041E"/>
    <w:rsid w:val="006F0B08"/>
    <w:rsid w:val="006F0C28"/>
    <w:rsid w:val="006F1230"/>
    <w:rsid w:val="006F1FD9"/>
    <w:rsid w:val="006F292D"/>
    <w:rsid w:val="006F2DAE"/>
    <w:rsid w:val="006F3083"/>
    <w:rsid w:val="006F30EB"/>
    <w:rsid w:val="006F3675"/>
    <w:rsid w:val="006F3C13"/>
    <w:rsid w:val="006F3C3C"/>
    <w:rsid w:val="006F3FCD"/>
    <w:rsid w:val="006F47EE"/>
    <w:rsid w:val="006F49B4"/>
    <w:rsid w:val="006F4F41"/>
    <w:rsid w:val="006F4F61"/>
    <w:rsid w:val="006F511A"/>
    <w:rsid w:val="006F52C8"/>
    <w:rsid w:val="006F5B1D"/>
    <w:rsid w:val="006F65B8"/>
    <w:rsid w:val="006F6D47"/>
    <w:rsid w:val="006F7028"/>
    <w:rsid w:val="006F7354"/>
    <w:rsid w:val="006F74FB"/>
    <w:rsid w:val="006F781E"/>
    <w:rsid w:val="006F7D03"/>
    <w:rsid w:val="006F7E46"/>
    <w:rsid w:val="00700948"/>
    <w:rsid w:val="0070157C"/>
    <w:rsid w:val="007017E1"/>
    <w:rsid w:val="00701C0C"/>
    <w:rsid w:val="0070245E"/>
    <w:rsid w:val="007024A9"/>
    <w:rsid w:val="007025B9"/>
    <w:rsid w:val="00702AB8"/>
    <w:rsid w:val="00702EBF"/>
    <w:rsid w:val="00702F35"/>
    <w:rsid w:val="0070322F"/>
    <w:rsid w:val="00703935"/>
    <w:rsid w:val="00703B27"/>
    <w:rsid w:val="00703D3C"/>
    <w:rsid w:val="00704B98"/>
    <w:rsid w:val="0070523E"/>
    <w:rsid w:val="00705A57"/>
    <w:rsid w:val="0070600B"/>
    <w:rsid w:val="00706376"/>
    <w:rsid w:val="0070679B"/>
    <w:rsid w:val="00706E93"/>
    <w:rsid w:val="00707C92"/>
    <w:rsid w:val="00707DF5"/>
    <w:rsid w:val="00707ED1"/>
    <w:rsid w:val="0071097D"/>
    <w:rsid w:val="007114DC"/>
    <w:rsid w:val="00711675"/>
    <w:rsid w:val="00711A58"/>
    <w:rsid w:val="00712449"/>
    <w:rsid w:val="007126BF"/>
    <w:rsid w:val="00714B81"/>
    <w:rsid w:val="007150D7"/>
    <w:rsid w:val="007158BD"/>
    <w:rsid w:val="007162A2"/>
    <w:rsid w:val="00716630"/>
    <w:rsid w:val="0071717C"/>
    <w:rsid w:val="007176E2"/>
    <w:rsid w:val="00717862"/>
    <w:rsid w:val="0071788D"/>
    <w:rsid w:val="007200A8"/>
    <w:rsid w:val="00720B12"/>
    <w:rsid w:val="00720B63"/>
    <w:rsid w:val="007212E7"/>
    <w:rsid w:val="0072152B"/>
    <w:rsid w:val="00721543"/>
    <w:rsid w:val="00721756"/>
    <w:rsid w:val="00721C21"/>
    <w:rsid w:val="00721DEF"/>
    <w:rsid w:val="00721F0D"/>
    <w:rsid w:val="007229E7"/>
    <w:rsid w:val="00722E1C"/>
    <w:rsid w:val="00723105"/>
    <w:rsid w:val="00723763"/>
    <w:rsid w:val="007250CE"/>
    <w:rsid w:val="00725658"/>
    <w:rsid w:val="00725D84"/>
    <w:rsid w:val="00725EA3"/>
    <w:rsid w:val="00725F1D"/>
    <w:rsid w:val="0072645E"/>
    <w:rsid w:val="0072697F"/>
    <w:rsid w:val="00727538"/>
    <w:rsid w:val="0072784E"/>
    <w:rsid w:val="00727CCC"/>
    <w:rsid w:val="00730536"/>
    <w:rsid w:val="00731027"/>
    <w:rsid w:val="00731A27"/>
    <w:rsid w:val="00731B6E"/>
    <w:rsid w:val="00731ECA"/>
    <w:rsid w:val="00732864"/>
    <w:rsid w:val="00733272"/>
    <w:rsid w:val="0073335B"/>
    <w:rsid w:val="007341D7"/>
    <w:rsid w:val="007343B5"/>
    <w:rsid w:val="00734A6A"/>
    <w:rsid w:val="00734E2F"/>
    <w:rsid w:val="007351C6"/>
    <w:rsid w:val="00735367"/>
    <w:rsid w:val="00735812"/>
    <w:rsid w:val="00735CC4"/>
    <w:rsid w:val="00736A48"/>
    <w:rsid w:val="00736AAE"/>
    <w:rsid w:val="00736D27"/>
    <w:rsid w:val="0073735A"/>
    <w:rsid w:val="0073740D"/>
    <w:rsid w:val="0073775D"/>
    <w:rsid w:val="00737B72"/>
    <w:rsid w:val="00740138"/>
    <w:rsid w:val="00740253"/>
    <w:rsid w:val="00740B2D"/>
    <w:rsid w:val="00740BED"/>
    <w:rsid w:val="00741932"/>
    <w:rsid w:val="00741976"/>
    <w:rsid w:val="007425C5"/>
    <w:rsid w:val="00742902"/>
    <w:rsid w:val="00742B8C"/>
    <w:rsid w:val="00743053"/>
    <w:rsid w:val="0074313F"/>
    <w:rsid w:val="007436FC"/>
    <w:rsid w:val="00744141"/>
    <w:rsid w:val="00744219"/>
    <w:rsid w:val="00744405"/>
    <w:rsid w:val="00744FA8"/>
    <w:rsid w:val="00745251"/>
    <w:rsid w:val="007455A7"/>
    <w:rsid w:val="007456B8"/>
    <w:rsid w:val="0074572D"/>
    <w:rsid w:val="007466B6"/>
    <w:rsid w:val="007469BC"/>
    <w:rsid w:val="00746F14"/>
    <w:rsid w:val="00746FDE"/>
    <w:rsid w:val="00750C4B"/>
    <w:rsid w:val="007510A8"/>
    <w:rsid w:val="007510E0"/>
    <w:rsid w:val="00751A5E"/>
    <w:rsid w:val="00751D48"/>
    <w:rsid w:val="0075231C"/>
    <w:rsid w:val="007523EF"/>
    <w:rsid w:val="00752443"/>
    <w:rsid w:val="0075355F"/>
    <w:rsid w:val="00753B20"/>
    <w:rsid w:val="00753B54"/>
    <w:rsid w:val="00753C64"/>
    <w:rsid w:val="00753C6C"/>
    <w:rsid w:val="00754493"/>
    <w:rsid w:val="00754528"/>
    <w:rsid w:val="0075476A"/>
    <w:rsid w:val="00754F15"/>
    <w:rsid w:val="007550B6"/>
    <w:rsid w:val="00755227"/>
    <w:rsid w:val="007552B1"/>
    <w:rsid w:val="007555B1"/>
    <w:rsid w:val="00756248"/>
    <w:rsid w:val="007564AF"/>
    <w:rsid w:val="007569F0"/>
    <w:rsid w:val="00757DF6"/>
    <w:rsid w:val="007600BF"/>
    <w:rsid w:val="00760134"/>
    <w:rsid w:val="007603E7"/>
    <w:rsid w:val="00760523"/>
    <w:rsid w:val="007606CC"/>
    <w:rsid w:val="00760AC4"/>
    <w:rsid w:val="00761547"/>
    <w:rsid w:val="0076259F"/>
    <w:rsid w:val="007627C3"/>
    <w:rsid w:val="00762F95"/>
    <w:rsid w:val="007635B0"/>
    <w:rsid w:val="00763694"/>
    <w:rsid w:val="0076380E"/>
    <w:rsid w:val="007639D1"/>
    <w:rsid w:val="00765201"/>
    <w:rsid w:val="00765271"/>
    <w:rsid w:val="007652BB"/>
    <w:rsid w:val="00765B66"/>
    <w:rsid w:val="00765F81"/>
    <w:rsid w:val="00766F67"/>
    <w:rsid w:val="007673A6"/>
    <w:rsid w:val="00767EDA"/>
    <w:rsid w:val="007701B9"/>
    <w:rsid w:val="007704A3"/>
    <w:rsid w:val="00771083"/>
    <w:rsid w:val="00771949"/>
    <w:rsid w:val="00771E18"/>
    <w:rsid w:val="00772488"/>
    <w:rsid w:val="00772A4E"/>
    <w:rsid w:val="00772C66"/>
    <w:rsid w:val="00772CA8"/>
    <w:rsid w:val="00773AEE"/>
    <w:rsid w:val="007741B0"/>
    <w:rsid w:val="0077485F"/>
    <w:rsid w:val="007748A6"/>
    <w:rsid w:val="00774927"/>
    <w:rsid w:val="00774998"/>
    <w:rsid w:val="00774BE5"/>
    <w:rsid w:val="00775A50"/>
    <w:rsid w:val="007761E9"/>
    <w:rsid w:val="00777E0A"/>
    <w:rsid w:val="00777E89"/>
    <w:rsid w:val="0078115E"/>
    <w:rsid w:val="0078187D"/>
    <w:rsid w:val="00781B5C"/>
    <w:rsid w:val="00781D2B"/>
    <w:rsid w:val="00782EA9"/>
    <w:rsid w:val="00782F76"/>
    <w:rsid w:val="007832AF"/>
    <w:rsid w:val="00783C5C"/>
    <w:rsid w:val="00783CCC"/>
    <w:rsid w:val="00784962"/>
    <w:rsid w:val="00784EDA"/>
    <w:rsid w:val="007853FF"/>
    <w:rsid w:val="007854D6"/>
    <w:rsid w:val="0078586C"/>
    <w:rsid w:val="007859F3"/>
    <w:rsid w:val="00785B5A"/>
    <w:rsid w:val="00786167"/>
    <w:rsid w:val="00787AC5"/>
    <w:rsid w:val="00787CEC"/>
    <w:rsid w:val="00790947"/>
    <w:rsid w:val="007909D8"/>
    <w:rsid w:val="0079170C"/>
    <w:rsid w:val="00791876"/>
    <w:rsid w:val="00791B35"/>
    <w:rsid w:val="00791B42"/>
    <w:rsid w:val="00792241"/>
    <w:rsid w:val="00792E38"/>
    <w:rsid w:val="00793629"/>
    <w:rsid w:val="00793A9C"/>
    <w:rsid w:val="00793D8D"/>
    <w:rsid w:val="00793EFE"/>
    <w:rsid w:val="00794189"/>
    <w:rsid w:val="00794199"/>
    <w:rsid w:val="00794F9D"/>
    <w:rsid w:val="00795707"/>
    <w:rsid w:val="00796399"/>
    <w:rsid w:val="00796B23"/>
    <w:rsid w:val="00796D05"/>
    <w:rsid w:val="00796FB2"/>
    <w:rsid w:val="0079769C"/>
    <w:rsid w:val="007A04DF"/>
    <w:rsid w:val="007A0A51"/>
    <w:rsid w:val="007A0DAE"/>
    <w:rsid w:val="007A1712"/>
    <w:rsid w:val="007A1AD4"/>
    <w:rsid w:val="007A1BBA"/>
    <w:rsid w:val="007A2B51"/>
    <w:rsid w:val="007A440F"/>
    <w:rsid w:val="007A463E"/>
    <w:rsid w:val="007A4841"/>
    <w:rsid w:val="007A4C2F"/>
    <w:rsid w:val="007A541E"/>
    <w:rsid w:val="007A56F6"/>
    <w:rsid w:val="007A5741"/>
    <w:rsid w:val="007A5942"/>
    <w:rsid w:val="007A604D"/>
    <w:rsid w:val="007A64B2"/>
    <w:rsid w:val="007A64FD"/>
    <w:rsid w:val="007A72D6"/>
    <w:rsid w:val="007A74CB"/>
    <w:rsid w:val="007A77B0"/>
    <w:rsid w:val="007B005C"/>
    <w:rsid w:val="007B0523"/>
    <w:rsid w:val="007B07C8"/>
    <w:rsid w:val="007B0AEE"/>
    <w:rsid w:val="007B0C87"/>
    <w:rsid w:val="007B0D98"/>
    <w:rsid w:val="007B15C6"/>
    <w:rsid w:val="007B2B2B"/>
    <w:rsid w:val="007B2D27"/>
    <w:rsid w:val="007B46B2"/>
    <w:rsid w:val="007B47B6"/>
    <w:rsid w:val="007B48C5"/>
    <w:rsid w:val="007B4C68"/>
    <w:rsid w:val="007B5997"/>
    <w:rsid w:val="007B5A49"/>
    <w:rsid w:val="007B5ED2"/>
    <w:rsid w:val="007B6D95"/>
    <w:rsid w:val="007B792F"/>
    <w:rsid w:val="007C0197"/>
    <w:rsid w:val="007C09D2"/>
    <w:rsid w:val="007C0F06"/>
    <w:rsid w:val="007C157E"/>
    <w:rsid w:val="007C179F"/>
    <w:rsid w:val="007C1EB7"/>
    <w:rsid w:val="007C45DF"/>
    <w:rsid w:val="007C56B4"/>
    <w:rsid w:val="007C5D24"/>
    <w:rsid w:val="007C67F9"/>
    <w:rsid w:val="007C70DC"/>
    <w:rsid w:val="007C7ACA"/>
    <w:rsid w:val="007D000B"/>
    <w:rsid w:val="007D0229"/>
    <w:rsid w:val="007D049A"/>
    <w:rsid w:val="007D10A8"/>
    <w:rsid w:val="007D1148"/>
    <w:rsid w:val="007D121F"/>
    <w:rsid w:val="007D1AF9"/>
    <w:rsid w:val="007D1B58"/>
    <w:rsid w:val="007D1CBA"/>
    <w:rsid w:val="007D2353"/>
    <w:rsid w:val="007D32F8"/>
    <w:rsid w:val="007D39FF"/>
    <w:rsid w:val="007D4402"/>
    <w:rsid w:val="007D4861"/>
    <w:rsid w:val="007D4FB3"/>
    <w:rsid w:val="007D5058"/>
    <w:rsid w:val="007D5F18"/>
    <w:rsid w:val="007D683B"/>
    <w:rsid w:val="007D6AD6"/>
    <w:rsid w:val="007D6B25"/>
    <w:rsid w:val="007D6BA3"/>
    <w:rsid w:val="007D7399"/>
    <w:rsid w:val="007D7677"/>
    <w:rsid w:val="007D7A18"/>
    <w:rsid w:val="007E031A"/>
    <w:rsid w:val="007E08CB"/>
    <w:rsid w:val="007E0DCE"/>
    <w:rsid w:val="007E1036"/>
    <w:rsid w:val="007E16B0"/>
    <w:rsid w:val="007E171C"/>
    <w:rsid w:val="007E2A0E"/>
    <w:rsid w:val="007E2DBA"/>
    <w:rsid w:val="007E2F40"/>
    <w:rsid w:val="007E318E"/>
    <w:rsid w:val="007E3EDA"/>
    <w:rsid w:val="007E4EF2"/>
    <w:rsid w:val="007E5F1A"/>
    <w:rsid w:val="007E634B"/>
    <w:rsid w:val="007E67A3"/>
    <w:rsid w:val="007E6BE5"/>
    <w:rsid w:val="007E70EE"/>
    <w:rsid w:val="007E72E3"/>
    <w:rsid w:val="007E7747"/>
    <w:rsid w:val="007E7AE2"/>
    <w:rsid w:val="007E7B63"/>
    <w:rsid w:val="007E7C6B"/>
    <w:rsid w:val="007F0145"/>
    <w:rsid w:val="007F0207"/>
    <w:rsid w:val="007F108D"/>
    <w:rsid w:val="007F108E"/>
    <w:rsid w:val="007F16E1"/>
    <w:rsid w:val="007F1748"/>
    <w:rsid w:val="007F27A7"/>
    <w:rsid w:val="007F3AE3"/>
    <w:rsid w:val="007F4141"/>
    <w:rsid w:val="007F41DB"/>
    <w:rsid w:val="007F4B27"/>
    <w:rsid w:val="007F4BF3"/>
    <w:rsid w:val="007F4EB6"/>
    <w:rsid w:val="007F4EC1"/>
    <w:rsid w:val="007F4F3C"/>
    <w:rsid w:val="007F5C32"/>
    <w:rsid w:val="007F6417"/>
    <w:rsid w:val="007F6C22"/>
    <w:rsid w:val="007F70C1"/>
    <w:rsid w:val="007F711F"/>
    <w:rsid w:val="007F7AA8"/>
    <w:rsid w:val="00800B5C"/>
    <w:rsid w:val="00800D15"/>
    <w:rsid w:val="00801713"/>
    <w:rsid w:val="0080227F"/>
    <w:rsid w:val="008027B8"/>
    <w:rsid w:val="00802B9D"/>
    <w:rsid w:val="00802F5A"/>
    <w:rsid w:val="00803195"/>
    <w:rsid w:val="00803C4D"/>
    <w:rsid w:val="0080404D"/>
    <w:rsid w:val="00805066"/>
    <w:rsid w:val="0080585F"/>
    <w:rsid w:val="008058C8"/>
    <w:rsid w:val="00806293"/>
    <w:rsid w:val="0080688F"/>
    <w:rsid w:val="00807348"/>
    <w:rsid w:val="00807EE7"/>
    <w:rsid w:val="00810647"/>
    <w:rsid w:val="008110E1"/>
    <w:rsid w:val="008112E1"/>
    <w:rsid w:val="00811732"/>
    <w:rsid w:val="00811A20"/>
    <w:rsid w:val="00811EB9"/>
    <w:rsid w:val="0081208C"/>
    <w:rsid w:val="008120E6"/>
    <w:rsid w:val="00812CD8"/>
    <w:rsid w:val="008131FB"/>
    <w:rsid w:val="00813614"/>
    <w:rsid w:val="0081370C"/>
    <w:rsid w:val="0081441D"/>
    <w:rsid w:val="00814529"/>
    <w:rsid w:val="008145C9"/>
    <w:rsid w:val="00814973"/>
    <w:rsid w:val="008150D4"/>
    <w:rsid w:val="00815A8D"/>
    <w:rsid w:val="00815B62"/>
    <w:rsid w:val="00815E72"/>
    <w:rsid w:val="008164BB"/>
    <w:rsid w:val="00816A56"/>
    <w:rsid w:val="00816B2A"/>
    <w:rsid w:val="0081779F"/>
    <w:rsid w:val="00817DD6"/>
    <w:rsid w:val="0082065E"/>
    <w:rsid w:val="00820870"/>
    <w:rsid w:val="00820959"/>
    <w:rsid w:val="008209CD"/>
    <w:rsid w:val="00820F90"/>
    <w:rsid w:val="00821138"/>
    <w:rsid w:val="00821575"/>
    <w:rsid w:val="008215A9"/>
    <w:rsid w:val="00821EE9"/>
    <w:rsid w:val="00822410"/>
    <w:rsid w:val="008226DA"/>
    <w:rsid w:val="0082281A"/>
    <w:rsid w:val="00822882"/>
    <w:rsid w:val="00822B7F"/>
    <w:rsid w:val="00823182"/>
    <w:rsid w:val="00823413"/>
    <w:rsid w:val="00823D8B"/>
    <w:rsid w:val="0082413D"/>
    <w:rsid w:val="0082490D"/>
    <w:rsid w:val="00824B15"/>
    <w:rsid w:val="00824F17"/>
    <w:rsid w:val="00824FBA"/>
    <w:rsid w:val="00825230"/>
    <w:rsid w:val="0082557A"/>
    <w:rsid w:val="0082615E"/>
    <w:rsid w:val="008266A8"/>
    <w:rsid w:val="00826826"/>
    <w:rsid w:val="00827198"/>
    <w:rsid w:val="00827930"/>
    <w:rsid w:val="00827F7C"/>
    <w:rsid w:val="00827FEB"/>
    <w:rsid w:val="008302AC"/>
    <w:rsid w:val="008308FB"/>
    <w:rsid w:val="00830912"/>
    <w:rsid w:val="00830D55"/>
    <w:rsid w:val="00831977"/>
    <w:rsid w:val="00831AA1"/>
    <w:rsid w:val="00831F0E"/>
    <w:rsid w:val="008321FE"/>
    <w:rsid w:val="00832483"/>
    <w:rsid w:val="00832A3D"/>
    <w:rsid w:val="00833C46"/>
    <w:rsid w:val="00833ECB"/>
    <w:rsid w:val="008346F1"/>
    <w:rsid w:val="00834E81"/>
    <w:rsid w:val="0083532E"/>
    <w:rsid w:val="00835362"/>
    <w:rsid w:val="00836431"/>
    <w:rsid w:val="008365DD"/>
    <w:rsid w:val="0083670F"/>
    <w:rsid w:val="00836970"/>
    <w:rsid w:val="008373A8"/>
    <w:rsid w:val="008376C7"/>
    <w:rsid w:val="008379F4"/>
    <w:rsid w:val="00837AE0"/>
    <w:rsid w:val="00837C84"/>
    <w:rsid w:val="008400C1"/>
    <w:rsid w:val="00840102"/>
    <w:rsid w:val="008401DC"/>
    <w:rsid w:val="0084061F"/>
    <w:rsid w:val="008407D0"/>
    <w:rsid w:val="00840F35"/>
    <w:rsid w:val="00840F8C"/>
    <w:rsid w:val="00841C3D"/>
    <w:rsid w:val="00841E92"/>
    <w:rsid w:val="0084249E"/>
    <w:rsid w:val="00844100"/>
    <w:rsid w:val="00844171"/>
    <w:rsid w:val="008445E8"/>
    <w:rsid w:val="0084499C"/>
    <w:rsid w:val="00844FC1"/>
    <w:rsid w:val="0084555F"/>
    <w:rsid w:val="00845887"/>
    <w:rsid w:val="00845D5A"/>
    <w:rsid w:val="0084620A"/>
    <w:rsid w:val="008468D3"/>
    <w:rsid w:val="00847718"/>
    <w:rsid w:val="008479E9"/>
    <w:rsid w:val="0085009A"/>
    <w:rsid w:val="0085019E"/>
    <w:rsid w:val="0085024B"/>
    <w:rsid w:val="00850BDD"/>
    <w:rsid w:val="00850F18"/>
    <w:rsid w:val="00851217"/>
    <w:rsid w:val="0085135E"/>
    <w:rsid w:val="0085175B"/>
    <w:rsid w:val="00851876"/>
    <w:rsid w:val="008519AE"/>
    <w:rsid w:val="00851DDF"/>
    <w:rsid w:val="00852428"/>
    <w:rsid w:val="00853484"/>
    <w:rsid w:val="00853816"/>
    <w:rsid w:val="00853B44"/>
    <w:rsid w:val="00853CE4"/>
    <w:rsid w:val="00853CEC"/>
    <w:rsid w:val="00853DAB"/>
    <w:rsid w:val="008540C6"/>
    <w:rsid w:val="008549BB"/>
    <w:rsid w:val="008549F6"/>
    <w:rsid w:val="0085580E"/>
    <w:rsid w:val="008558C4"/>
    <w:rsid w:val="0085599E"/>
    <w:rsid w:val="00855AF1"/>
    <w:rsid w:val="00855E64"/>
    <w:rsid w:val="008563E8"/>
    <w:rsid w:val="00856616"/>
    <w:rsid w:val="00856B08"/>
    <w:rsid w:val="00856FEE"/>
    <w:rsid w:val="00857429"/>
    <w:rsid w:val="008579A4"/>
    <w:rsid w:val="00860301"/>
    <w:rsid w:val="0086057C"/>
    <w:rsid w:val="008608E7"/>
    <w:rsid w:val="00860A44"/>
    <w:rsid w:val="008610B7"/>
    <w:rsid w:val="00861431"/>
    <w:rsid w:val="00861558"/>
    <w:rsid w:val="0086183A"/>
    <w:rsid w:val="00861CC0"/>
    <w:rsid w:val="00861D41"/>
    <w:rsid w:val="008620E9"/>
    <w:rsid w:val="00862A10"/>
    <w:rsid w:val="00862D3C"/>
    <w:rsid w:val="00863484"/>
    <w:rsid w:val="0086375D"/>
    <w:rsid w:val="008641C9"/>
    <w:rsid w:val="00864593"/>
    <w:rsid w:val="00865B0D"/>
    <w:rsid w:val="00866278"/>
    <w:rsid w:val="008670D3"/>
    <w:rsid w:val="00867519"/>
    <w:rsid w:val="0086769D"/>
    <w:rsid w:val="00867ABE"/>
    <w:rsid w:val="00867CD7"/>
    <w:rsid w:val="00867D9E"/>
    <w:rsid w:val="00867E84"/>
    <w:rsid w:val="00870A2D"/>
    <w:rsid w:val="008713EE"/>
    <w:rsid w:val="00871DA6"/>
    <w:rsid w:val="00871E1F"/>
    <w:rsid w:val="00872466"/>
    <w:rsid w:val="00872543"/>
    <w:rsid w:val="008726CB"/>
    <w:rsid w:val="00872885"/>
    <w:rsid w:val="0087329D"/>
    <w:rsid w:val="00873861"/>
    <w:rsid w:val="00873914"/>
    <w:rsid w:val="00873B91"/>
    <w:rsid w:val="00873C07"/>
    <w:rsid w:val="0087471C"/>
    <w:rsid w:val="008751DB"/>
    <w:rsid w:val="008752E8"/>
    <w:rsid w:val="00875563"/>
    <w:rsid w:val="00875E17"/>
    <w:rsid w:val="00875FA8"/>
    <w:rsid w:val="00876724"/>
    <w:rsid w:val="00877372"/>
    <w:rsid w:val="00877638"/>
    <w:rsid w:val="0088033B"/>
    <w:rsid w:val="00880BD6"/>
    <w:rsid w:val="008811ED"/>
    <w:rsid w:val="008811F7"/>
    <w:rsid w:val="008819CB"/>
    <w:rsid w:val="00881B17"/>
    <w:rsid w:val="00881BA3"/>
    <w:rsid w:val="00881D48"/>
    <w:rsid w:val="00881E1B"/>
    <w:rsid w:val="00882430"/>
    <w:rsid w:val="00882C64"/>
    <w:rsid w:val="00882E4D"/>
    <w:rsid w:val="00883353"/>
    <w:rsid w:val="00883915"/>
    <w:rsid w:val="00883987"/>
    <w:rsid w:val="00883E7E"/>
    <w:rsid w:val="00884066"/>
    <w:rsid w:val="008845E7"/>
    <w:rsid w:val="00884798"/>
    <w:rsid w:val="008847EF"/>
    <w:rsid w:val="00884F98"/>
    <w:rsid w:val="00886120"/>
    <w:rsid w:val="00886333"/>
    <w:rsid w:val="0088670E"/>
    <w:rsid w:val="00886EFC"/>
    <w:rsid w:val="00886FAF"/>
    <w:rsid w:val="00887DEA"/>
    <w:rsid w:val="00887E76"/>
    <w:rsid w:val="0089035B"/>
    <w:rsid w:val="0089051E"/>
    <w:rsid w:val="00891470"/>
    <w:rsid w:val="00891F6A"/>
    <w:rsid w:val="008920BF"/>
    <w:rsid w:val="00893027"/>
    <w:rsid w:val="008935EC"/>
    <w:rsid w:val="00893891"/>
    <w:rsid w:val="00894007"/>
    <w:rsid w:val="008942F3"/>
    <w:rsid w:val="00895646"/>
    <w:rsid w:val="00895739"/>
    <w:rsid w:val="00895C49"/>
    <w:rsid w:val="00896167"/>
    <w:rsid w:val="0089682C"/>
    <w:rsid w:val="0089712C"/>
    <w:rsid w:val="00897444"/>
    <w:rsid w:val="008974BB"/>
    <w:rsid w:val="00897702"/>
    <w:rsid w:val="00897906"/>
    <w:rsid w:val="00897CD3"/>
    <w:rsid w:val="008A024D"/>
    <w:rsid w:val="008A04AE"/>
    <w:rsid w:val="008A0502"/>
    <w:rsid w:val="008A059C"/>
    <w:rsid w:val="008A08C3"/>
    <w:rsid w:val="008A09B6"/>
    <w:rsid w:val="008A0DE0"/>
    <w:rsid w:val="008A11C4"/>
    <w:rsid w:val="008A1F55"/>
    <w:rsid w:val="008A2481"/>
    <w:rsid w:val="008A2649"/>
    <w:rsid w:val="008A2669"/>
    <w:rsid w:val="008A34BC"/>
    <w:rsid w:val="008A45ED"/>
    <w:rsid w:val="008A4F71"/>
    <w:rsid w:val="008A53F9"/>
    <w:rsid w:val="008A58E1"/>
    <w:rsid w:val="008A595F"/>
    <w:rsid w:val="008A5A87"/>
    <w:rsid w:val="008A5ABD"/>
    <w:rsid w:val="008A5F2F"/>
    <w:rsid w:val="008A6329"/>
    <w:rsid w:val="008A637B"/>
    <w:rsid w:val="008A6EF2"/>
    <w:rsid w:val="008A75E7"/>
    <w:rsid w:val="008A7ACF"/>
    <w:rsid w:val="008B0126"/>
    <w:rsid w:val="008B2C50"/>
    <w:rsid w:val="008B2DB3"/>
    <w:rsid w:val="008B2EE8"/>
    <w:rsid w:val="008B3776"/>
    <w:rsid w:val="008B3AB7"/>
    <w:rsid w:val="008B3C94"/>
    <w:rsid w:val="008B4016"/>
    <w:rsid w:val="008B44C3"/>
    <w:rsid w:val="008B4D29"/>
    <w:rsid w:val="008B4D94"/>
    <w:rsid w:val="008B550A"/>
    <w:rsid w:val="008B5777"/>
    <w:rsid w:val="008B5798"/>
    <w:rsid w:val="008B61F7"/>
    <w:rsid w:val="008B64F9"/>
    <w:rsid w:val="008B67B3"/>
    <w:rsid w:val="008B6EF7"/>
    <w:rsid w:val="008B7760"/>
    <w:rsid w:val="008B7908"/>
    <w:rsid w:val="008B7BBD"/>
    <w:rsid w:val="008C0D04"/>
    <w:rsid w:val="008C0DFD"/>
    <w:rsid w:val="008C0F38"/>
    <w:rsid w:val="008C14C6"/>
    <w:rsid w:val="008C1E9B"/>
    <w:rsid w:val="008C217B"/>
    <w:rsid w:val="008C21B0"/>
    <w:rsid w:val="008C2659"/>
    <w:rsid w:val="008C2D98"/>
    <w:rsid w:val="008C3939"/>
    <w:rsid w:val="008C4168"/>
    <w:rsid w:val="008C4AEE"/>
    <w:rsid w:val="008C4FB5"/>
    <w:rsid w:val="008C5610"/>
    <w:rsid w:val="008C6297"/>
    <w:rsid w:val="008C6500"/>
    <w:rsid w:val="008C6635"/>
    <w:rsid w:val="008C6A13"/>
    <w:rsid w:val="008C6DC8"/>
    <w:rsid w:val="008C6E4F"/>
    <w:rsid w:val="008D0030"/>
    <w:rsid w:val="008D0521"/>
    <w:rsid w:val="008D14A4"/>
    <w:rsid w:val="008D1515"/>
    <w:rsid w:val="008D181B"/>
    <w:rsid w:val="008D1A36"/>
    <w:rsid w:val="008D27F6"/>
    <w:rsid w:val="008D28B9"/>
    <w:rsid w:val="008D2C90"/>
    <w:rsid w:val="008D2DFA"/>
    <w:rsid w:val="008D34C1"/>
    <w:rsid w:val="008D3AF4"/>
    <w:rsid w:val="008D3CF4"/>
    <w:rsid w:val="008D3ED7"/>
    <w:rsid w:val="008D4AD0"/>
    <w:rsid w:val="008D5A6B"/>
    <w:rsid w:val="008D5C9B"/>
    <w:rsid w:val="008D6563"/>
    <w:rsid w:val="008D6A61"/>
    <w:rsid w:val="008D73CF"/>
    <w:rsid w:val="008E05E6"/>
    <w:rsid w:val="008E072C"/>
    <w:rsid w:val="008E1063"/>
    <w:rsid w:val="008E10FB"/>
    <w:rsid w:val="008E1514"/>
    <w:rsid w:val="008E1667"/>
    <w:rsid w:val="008E209A"/>
    <w:rsid w:val="008E2ECB"/>
    <w:rsid w:val="008E317E"/>
    <w:rsid w:val="008E33AA"/>
    <w:rsid w:val="008E34AC"/>
    <w:rsid w:val="008E3CD6"/>
    <w:rsid w:val="008E40EC"/>
    <w:rsid w:val="008E47ED"/>
    <w:rsid w:val="008E4C75"/>
    <w:rsid w:val="008E4FFD"/>
    <w:rsid w:val="008E5009"/>
    <w:rsid w:val="008E563D"/>
    <w:rsid w:val="008E57CB"/>
    <w:rsid w:val="008E5806"/>
    <w:rsid w:val="008E5B06"/>
    <w:rsid w:val="008E5B8A"/>
    <w:rsid w:val="008E5BDC"/>
    <w:rsid w:val="008E5D2B"/>
    <w:rsid w:val="008E5D43"/>
    <w:rsid w:val="008E64E8"/>
    <w:rsid w:val="008E6611"/>
    <w:rsid w:val="008E6A88"/>
    <w:rsid w:val="008E6D8A"/>
    <w:rsid w:val="008E6F18"/>
    <w:rsid w:val="008E744A"/>
    <w:rsid w:val="008E74F5"/>
    <w:rsid w:val="008E7C95"/>
    <w:rsid w:val="008E7FF9"/>
    <w:rsid w:val="008F0012"/>
    <w:rsid w:val="008F01F0"/>
    <w:rsid w:val="008F0232"/>
    <w:rsid w:val="008F0467"/>
    <w:rsid w:val="008F064B"/>
    <w:rsid w:val="008F0701"/>
    <w:rsid w:val="008F08EA"/>
    <w:rsid w:val="008F1612"/>
    <w:rsid w:val="008F1C01"/>
    <w:rsid w:val="008F20B2"/>
    <w:rsid w:val="008F260A"/>
    <w:rsid w:val="008F3470"/>
    <w:rsid w:val="008F37F5"/>
    <w:rsid w:val="008F3A38"/>
    <w:rsid w:val="008F3E15"/>
    <w:rsid w:val="008F40F1"/>
    <w:rsid w:val="008F45E9"/>
    <w:rsid w:val="008F4AD5"/>
    <w:rsid w:val="008F55FB"/>
    <w:rsid w:val="008F5936"/>
    <w:rsid w:val="008F5EA1"/>
    <w:rsid w:val="008F61AC"/>
    <w:rsid w:val="008F66AF"/>
    <w:rsid w:val="009000B3"/>
    <w:rsid w:val="0090077C"/>
    <w:rsid w:val="00900824"/>
    <w:rsid w:val="00900C89"/>
    <w:rsid w:val="0090105D"/>
    <w:rsid w:val="0090145A"/>
    <w:rsid w:val="00901E33"/>
    <w:rsid w:val="00901FDE"/>
    <w:rsid w:val="00902128"/>
    <w:rsid w:val="0090231F"/>
    <w:rsid w:val="00902DE8"/>
    <w:rsid w:val="009030CB"/>
    <w:rsid w:val="0090362C"/>
    <w:rsid w:val="00903EFA"/>
    <w:rsid w:val="00904B80"/>
    <w:rsid w:val="00904D90"/>
    <w:rsid w:val="0090588B"/>
    <w:rsid w:val="009064B6"/>
    <w:rsid w:val="009074EE"/>
    <w:rsid w:val="00907B11"/>
    <w:rsid w:val="00907FB0"/>
    <w:rsid w:val="0091016F"/>
    <w:rsid w:val="00910298"/>
    <w:rsid w:val="009102E7"/>
    <w:rsid w:val="0091066C"/>
    <w:rsid w:val="00910E68"/>
    <w:rsid w:val="0091125E"/>
    <w:rsid w:val="0091217D"/>
    <w:rsid w:val="0091239D"/>
    <w:rsid w:val="00912E57"/>
    <w:rsid w:val="00912F04"/>
    <w:rsid w:val="0091314E"/>
    <w:rsid w:val="00913877"/>
    <w:rsid w:val="0091448A"/>
    <w:rsid w:val="009145B8"/>
    <w:rsid w:val="009149EC"/>
    <w:rsid w:val="00914C2F"/>
    <w:rsid w:val="00914F59"/>
    <w:rsid w:val="00915030"/>
    <w:rsid w:val="00915AFB"/>
    <w:rsid w:val="00915F43"/>
    <w:rsid w:val="00916637"/>
    <w:rsid w:val="0091665D"/>
    <w:rsid w:val="00917338"/>
    <w:rsid w:val="009174D0"/>
    <w:rsid w:val="00917728"/>
    <w:rsid w:val="00917D74"/>
    <w:rsid w:val="00917ED6"/>
    <w:rsid w:val="0092018D"/>
    <w:rsid w:val="009204B1"/>
    <w:rsid w:val="009209E0"/>
    <w:rsid w:val="0092124F"/>
    <w:rsid w:val="0092187A"/>
    <w:rsid w:val="00921A28"/>
    <w:rsid w:val="00921A39"/>
    <w:rsid w:val="00921F6D"/>
    <w:rsid w:val="0092217E"/>
    <w:rsid w:val="009223A9"/>
    <w:rsid w:val="00922622"/>
    <w:rsid w:val="00922C85"/>
    <w:rsid w:val="00922F21"/>
    <w:rsid w:val="00923BAA"/>
    <w:rsid w:val="009244FA"/>
    <w:rsid w:val="00924D02"/>
    <w:rsid w:val="00924DFB"/>
    <w:rsid w:val="009254AA"/>
    <w:rsid w:val="00925677"/>
    <w:rsid w:val="00925B2A"/>
    <w:rsid w:val="009266BA"/>
    <w:rsid w:val="0092692F"/>
    <w:rsid w:val="009269E1"/>
    <w:rsid w:val="00927E63"/>
    <w:rsid w:val="00930882"/>
    <w:rsid w:val="00930FC6"/>
    <w:rsid w:val="0093103F"/>
    <w:rsid w:val="00931299"/>
    <w:rsid w:val="00931C0F"/>
    <w:rsid w:val="00931F89"/>
    <w:rsid w:val="009326A6"/>
    <w:rsid w:val="00932ED1"/>
    <w:rsid w:val="00933449"/>
    <w:rsid w:val="009335F3"/>
    <w:rsid w:val="009337D9"/>
    <w:rsid w:val="00934AFC"/>
    <w:rsid w:val="00934CF6"/>
    <w:rsid w:val="00934EF0"/>
    <w:rsid w:val="00936BE5"/>
    <w:rsid w:val="00937A55"/>
    <w:rsid w:val="009401E0"/>
    <w:rsid w:val="00941195"/>
    <w:rsid w:val="009411E8"/>
    <w:rsid w:val="0094150B"/>
    <w:rsid w:val="009416D2"/>
    <w:rsid w:val="00941870"/>
    <w:rsid w:val="00941D00"/>
    <w:rsid w:val="00941D4C"/>
    <w:rsid w:val="0094213A"/>
    <w:rsid w:val="00942160"/>
    <w:rsid w:val="00942210"/>
    <w:rsid w:val="009436C9"/>
    <w:rsid w:val="00943DFE"/>
    <w:rsid w:val="00943EEF"/>
    <w:rsid w:val="00943FE9"/>
    <w:rsid w:val="00944185"/>
    <w:rsid w:val="009447E4"/>
    <w:rsid w:val="00944927"/>
    <w:rsid w:val="009449AA"/>
    <w:rsid w:val="00944DE3"/>
    <w:rsid w:val="00944E23"/>
    <w:rsid w:val="00945BDA"/>
    <w:rsid w:val="00945E70"/>
    <w:rsid w:val="00946295"/>
    <w:rsid w:val="00946BA5"/>
    <w:rsid w:val="00946CB6"/>
    <w:rsid w:val="00947046"/>
    <w:rsid w:val="0094759F"/>
    <w:rsid w:val="009475E4"/>
    <w:rsid w:val="009503C6"/>
    <w:rsid w:val="009507C6"/>
    <w:rsid w:val="009517AC"/>
    <w:rsid w:val="00951C2E"/>
    <w:rsid w:val="00952E32"/>
    <w:rsid w:val="00953383"/>
    <w:rsid w:val="009534EA"/>
    <w:rsid w:val="00953ADA"/>
    <w:rsid w:val="00954658"/>
    <w:rsid w:val="00954A3B"/>
    <w:rsid w:val="00954F99"/>
    <w:rsid w:val="00954FB1"/>
    <w:rsid w:val="00954FF1"/>
    <w:rsid w:val="009553EE"/>
    <w:rsid w:val="00955558"/>
    <w:rsid w:val="00955847"/>
    <w:rsid w:val="009559D0"/>
    <w:rsid w:val="00955D15"/>
    <w:rsid w:val="00956529"/>
    <w:rsid w:val="0095676E"/>
    <w:rsid w:val="00956875"/>
    <w:rsid w:val="00956E96"/>
    <w:rsid w:val="00956F90"/>
    <w:rsid w:val="009570F8"/>
    <w:rsid w:val="009573FD"/>
    <w:rsid w:val="00957C56"/>
    <w:rsid w:val="0096049E"/>
    <w:rsid w:val="00960AED"/>
    <w:rsid w:val="00960C5F"/>
    <w:rsid w:val="00960D52"/>
    <w:rsid w:val="00960E34"/>
    <w:rsid w:val="0096142C"/>
    <w:rsid w:val="00961C9E"/>
    <w:rsid w:val="0096234C"/>
    <w:rsid w:val="00962452"/>
    <w:rsid w:val="00962BCE"/>
    <w:rsid w:val="009632C8"/>
    <w:rsid w:val="0096358F"/>
    <w:rsid w:val="00963B87"/>
    <w:rsid w:val="00963C9C"/>
    <w:rsid w:val="00963FD4"/>
    <w:rsid w:val="009642E3"/>
    <w:rsid w:val="009648F5"/>
    <w:rsid w:val="00965F10"/>
    <w:rsid w:val="00966516"/>
    <w:rsid w:val="00966696"/>
    <w:rsid w:val="00970D83"/>
    <w:rsid w:val="00971452"/>
    <w:rsid w:val="009716D8"/>
    <w:rsid w:val="00971881"/>
    <w:rsid w:val="009719A3"/>
    <w:rsid w:val="00971CFE"/>
    <w:rsid w:val="009721BD"/>
    <w:rsid w:val="0097220A"/>
    <w:rsid w:val="00972366"/>
    <w:rsid w:val="00972510"/>
    <w:rsid w:val="009728F2"/>
    <w:rsid w:val="0097360F"/>
    <w:rsid w:val="00973650"/>
    <w:rsid w:val="009737E7"/>
    <w:rsid w:val="00973DE7"/>
    <w:rsid w:val="0097427A"/>
    <w:rsid w:val="0097468E"/>
    <w:rsid w:val="00974725"/>
    <w:rsid w:val="00975BFA"/>
    <w:rsid w:val="00976754"/>
    <w:rsid w:val="00976F36"/>
    <w:rsid w:val="009772AC"/>
    <w:rsid w:val="0097752A"/>
    <w:rsid w:val="009800FC"/>
    <w:rsid w:val="009805AA"/>
    <w:rsid w:val="00980D2F"/>
    <w:rsid w:val="00980E47"/>
    <w:rsid w:val="00980F11"/>
    <w:rsid w:val="009814C1"/>
    <w:rsid w:val="009816C5"/>
    <w:rsid w:val="009819E9"/>
    <w:rsid w:val="00981B12"/>
    <w:rsid w:val="00981C8E"/>
    <w:rsid w:val="009829E8"/>
    <w:rsid w:val="00982CB9"/>
    <w:rsid w:val="00984531"/>
    <w:rsid w:val="009848E0"/>
    <w:rsid w:val="00984A3D"/>
    <w:rsid w:val="009852D5"/>
    <w:rsid w:val="00985AA6"/>
    <w:rsid w:val="00985CD5"/>
    <w:rsid w:val="009861CC"/>
    <w:rsid w:val="009865CE"/>
    <w:rsid w:val="00986947"/>
    <w:rsid w:val="00987671"/>
    <w:rsid w:val="0098789A"/>
    <w:rsid w:val="00987B4D"/>
    <w:rsid w:val="00990586"/>
    <w:rsid w:val="0099065A"/>
    <w:rsid w:val="00990895"/>
    <w:rsid w:val="00990B24"/>
    <w:rsid w:val="00991393"/>
    <w:rsid w:val="00991EE2"/>
    <w:rsid w:val="00992808"/>
    <w:rsid w:val="00992CDB"/>
    <w:rsid w:val="0099361A"/>
    <w:rsid w:val="00993A44"/>
    <w:rsid w:val="00994160"/>
    <w:rsid w:val="009944AC"/>
    <w:rsid w:val="00994574"/>
    <w:rsid w:val="009947BC"/>
    <w:rsid w:val="00994A79"/>
    <w:rsid w:val="009951DC"/>
    <w:rsid w:val="00995F17"/>
    <w:rsid w:val="0099614C"/>
    <w:rsid w:val="00996BBF"/>
    <w:rsid w:val="00996FB1"/>
    <w:rsid w:val="00997061"/>
    <w:rsid w:val="009975B7"/>
    <w:rsid w:val="009977AA"/>
    <w:rsid w:val="00997B78"/>
    <w:rsid w:val="009A04E1"/>
    <w:rsid w:val="009A07DD"/>
    <w:rsid w:val="009A1782"/>
    <w:rsid w:val="009A197F"/>
    <w:rsid w:val="009A1CC2"/>
    <w:rsid w:val="009A1D09"/>
    <w:rsid w:val="009A2092"/>
    <w:rsid w:val="009A30BF"/>
    <w:rsid w:val="009A3866"/>
    <w:rsid w:val="009A3D20"/>
    <w:rsid w:val="009A4616"/>
    <w:rsid w:val="009A4A86"/>
    <w:rsid w:val="009A4DD4"/>
    <w:rsid w:val="009A4E4F"/>
    <w:rsid w:val="009A51FC"/>
    <w:rsid w:val="009A53AE"/>
    <w:rsid w:val="009A5E38"/>
    <w:rsid w:val="009A6E6F"/>
    <w:rsid w:val="009A76D4"/>
    <w:rsid w:val="009A78FE"/>
    <w:rsid w:val="009A79B0"/>
    <w:rsid w:val="009A79E5"/>
    <w:rsid w:val="009A7D62"/>
    <w:rsid w:val="009A7DA4"/>
    <w:rsid w:val="009B00E2"/>
    <w:rsid w:val="009B0DE7"/>
    <w:rsid w:val="009B0F63"/>
    <w:rsid w:val="009B1127"/>
    <w:rsid w:val="009B29E8"/>
    <w:rsid w:val="009B2B7F"/>
    <w:rsid w:val="009B2F71"/>
    <w:rsid w:val="009B3359"/>
    <w:rsid w:val="009B3383"/>
    <w:rsid w:val="009B35FF"/>
    <w:rsid w:val="009B37EB"/>
    <w:rsid w:val="009B3A52"/>
    <w:rsid w:val="009B3ECC"/>
    <w:rsid w:val="009B41C1"/>
    <w:rsid w:val="009B43D1"/>
    <w:rsid w:val="009B4D1B"/>
    <w:rsid w:val="009B5903"/>
    <w:rsid w:val="009B5A81"/>
    <w:rsid w:val="009B62B9"/>
    <w:rsid w:val="009B6522"/>
    <w:rsid w:val="009B7366"/>
    <w:rsid w:val="009B7DAA"/>
    <w:rsid w:val="009B7F9E"/>
    <w:rsid w:val="009C000D"/>
    <w:rsid w:val="009C1157"/>
    <w:rsid w:val="009C2149"/>
    <w:rsid w:val="009C3797"/>
    <w:rsid w:val="009C44BE"/>
    <w:rsid w:val="009C44C0"/>
    <w:rsid w:val="009C4B44"/>
    <w:rsid w:val="009C5175"/>
    <w:rsid w:val="009C599B"/>
    <w:rsid w:val="009C65B1"/>
    <w:rsid w:val="009C6912"/>
    <w:rsid w:val="009C6950"/>
    <w:rsid w:val="009C705B"/>
    <w:rsid w:val="009C74FA"/>
    <w:rsid w:val="009C7819"/>
    <w:rsid w:val="009C7D41"/>
    <w:rsid w:val="009C7DBD"/>
    <w:rsid w:val="009C7EF9"/>
    <w:rsid w:val="009D072F"/>
    <w:rsid w:val="009D1D6A"/>
    <w:rsid w:val="009D22E4"/>
    <w:rsid w:val="009D24B7"/>
    <w:rsid w:val="009D2996"/>
    <w:rsid w:val="009D388A"/>
    <w:rsid w:val="009D3B87"/>
    <w:rsid w:val="009D3BB9"/>
    <w:rsid w:val="009D3D83"/>
    <w:rsid w:val="009D4431"/>
    <w:rsid w:val="009D5135"/>
    <w:rsid w:val="009D520F"/>
    <w:rsid w:val="009D562F"/>
    <w:rsid w:val="009D595E"/>
    <w:rsid w:val="009D5DE3"/>
    <w:rsid w:val="009D5F6D"/>
    <w:rsid w:val="009D648C"/>
    <w:rsid w:val="009D65F0"/>
    <w:rsid w:val="009D73E5"/>
    <w:rsid w:val="009D74DA"/>
    <w:rsid w:val="009D7D03"/>
    <w:rsid w:val="009E0C3C"/>
    <w:rsid w:val="009E0CF6"/>
    <w:rsid w:val="009E14CF"/>
    <w:rsid w:val="009E1EE0"/>
    <w:rsid w:val="009E21FD"/>
    <w:rsid w:val="009E2287"/>
    <w:rsid w:val="009E228F"/>
    <w:rsid w:val="009E2672"/>
    <w:rsid w:val="009E2763"/>
    <w:rsid w:val="009E2991"/>
    <w:rsid w:val="009E2D6E"/>
    <w:rsid w:val="009E2F2C"/>
    <w:rsid w:val="009E2F6D"/>
    <w:rsid w:val="009E2FCB"/>
    <w:rsid w:val="009E308F"/>
    <w:rsid w:val="009E3730"/>
    <w:rsid w:val="009E3B42"/>
    <w:rsid w:val="009E3F08"/>
    <w:rsid w:val="009E45C4"/>
    <w:rsid w:val="009E477E"/>
    <w:rsid w:val="009E4960"/>
    <w:rsid w:val="009E4C14"/>
    <w:rsid w:val="009E4C83"/>
    <w:rsid w:val="009E5A56"/>
    <w:rsid w:val="009E5B0D"/>
    <w:rsid w:val="009E5CB2"/>
    <w:rsid w:val="009E7611"/>
    <w:rsid w:val="009E7722"/>
    <w:rsid w:val="009E7DCA"/>
    <w:rsid w:val="009F1112"/>
    <w:rsid w:val="009F12E1"/>
    <w:rsid w:val="009F1329"/>
    <w:rsid w:val="009F1B7D"/>
    <w:rsid w:val="009F1BBD"/>
    <w:rsid w:val="009F1F8A"/>
    <w:rsid w:val="009F2267"/>
    <w:rsid w:val="009F27C2"/>
    <w:rsid w:val="009F34B5"/>
    <w:rsid w:val="009F3D70"/>
    <w:rsid w:val="009F459F"/>
    <w:rsid w:val="009F4694"/>
    <w:rsid w:val="009F4A8C"/>
    <w:rsid w:val="009F4D17"/>
    <w:rsid w:val="009F5046"/>
    <w:rsid w:val="009F5660"/>
    <w:rsid w:val="009F5724"/>
    <w:rsid w:val="009F57C7"/>
    <w:rsid w:val="009F6011"/>
    <w:rsid w:val="009F63C4"/>
    <w:rsid w:val="009F728B"/>
    <w:rsid w:val="009F7443"/>
    <w:rsid w:val="009F78BD"/>
    <w:rsid w:val="009F7C30"/>
    <w:rsid w:val="009F7EAF"/>
    <w:rsid w:val="00A00CCD"/>
    <w:rsid w:val="00A00FFD"/>
    <w:rsid w:val="00A01002"/>
    <w:rsid w:val="00A01128"/>
    <w:rsid w:val="00A0124E"/>
    <w:rsid w:val="00A0149F"/>
    <w:rsid w:val="00A02539"/>
    <w:rsid w:val="00A02666"/>
    <w:rsid w:val="00A0345E"/>
    <w:rsid w:val="00A03691"/>
    <w:rsid w:val="00A0386A"/>
    <w:rsid w:val="00A039A9"/>
    <w:rsid w:val="00A04245"/>
    <w:rsid w:val="00A04512"/>
    <w:rsid w:val="00A048C7"/>
    <w:rsid w:val="00A0494A"/>
    <w:rsid w:val="00A04B84"/>
    <w:rsid w:val="00A05B4F"/>
    <w:rsid w:val="00A0668A"/>
    <w:rsid w:val="00A069C7"/>
    <w:rsid w:val="00A06B1C"/>
    <w:rsid w:val="00A06CE6"/>
    <w:rsid w:val="00A06D44"/>
    <w:rsid w:val="00A06F23"/>
    <w:rsid w:val="00A07C9B"/>
    <w:rsid w:val="00A10423"/>
    <w:rsid w:val="00A10B9D"/>
    <w:rsid w:val="00A11A82"/>
    <w:rsid w:val="00A12DC3"/>
    <w:rsid w:val="00A137D1"/>
    <w:rsid w:val="00A1394E"/>
    <w:rsid w:val="00A145C3"/>
    <w:rsid w:val="00A14783"/>
    <w:rsid w:val="00A14E04"/>
    <w:rsid w:val="00A151FA"/>
    <w:rsid w:val="00A15F73"/>
    <w:rsid w:val="00A16B53"/>
    <w:rsid w:val="00A16EA7"/>
    <w:rsid w:val="00A17B7B"/>
    <w:rsid w:val="00A202F2"/>
    <w:rsid w:val="00A205E0"/>
    <w:rsid w:val="00A20683"/>
    <w:rsid w:val="00A20691"/>
    <w:rsid w:val="00A20813"/>
    <w:rsid w:val="00A21062"/>
    <w:rsid w:val="00A2196D"/>
    <w:rsid w:val="00A21B53"/>
    <w:rsid w:val="00A228A0"/>
    <w:rsid w:val="00A23301"/>
    <w:rsid w:val="00A24CF5"/>
    <w:rsid w:val="00A250F0"/>
    <w:rsid w:val="00A254AE"/>
    <w:rsid w:val="00A257BE"/>
    <w:rsid w:val="00A25DF2"/>
    <w:rsid w:val="00A2665E"/>
    <w:rsid w:val="00A26A3D"/>
    <w:rsid w:val="00A2736B"/>
    <w:rsid w:val="00A2747D"/>
    <w:rsid w:val="00A277A2"/>
    <w:rsid w:val="00A27AD5"/>
    <w:rsid w:val="00A27C54"/>
    <w:rsid w:val="00A30287"/>
    <w:rsid w:val="00A30678"/>
    <w:rsid w:val="00A317F4"/>
    <w:rsid w:val="00A31B92"/>
    <w:rsid w:val="00A31E82"/>
    <w:rsid w:val="00A32408"/>
    <w:rsid w:val="00A32554"/>
    <w:rsid w:val="00A32651"/>
    <w:rsid w:val="00A3273D"/>
    <w:rsid w:val="00A33C1B"/>
    <w:rsid w:val="00A3404A"/>
    <w:rsid w:val="00A340AF"/>
    <w:rsid w:val="00A3422B"/>
    <w:rsid w:val="00A34761"/>
    <w:rsid w:val="00A34A3C"/>
    <w:rsid w:val="00A358C4"/>
    <w:rsid w:val="00A35C59"/>
    <w:rsid w:val="00A3637F"/>
    <w:rsid w:val="00A36E6E"/>
    <w:rsid w:val="00A40313"/>
    <w:rsid w:val="00A403F4"/>
    <w:rsid w:val="00A40B84"/>
    <w:rsid w:val="00A40C41"/>
    <w:rsid w:val="00A41430"/>
    <w:rsid w:val="00A414ED"/>
    <w:rsid w:val="00A41E40"/>
    <w:rsid w:val="00A425D8"/>
    <w:rsid w:val="00A4284F"/>
    <w:rsid w:val="00A42ABE"/>
    <w:rsid w:val="00A42B4B"/>
    <w:rsid w:val="00A435E8"/>
    <w:rsid w:val="00A43A3D"/>
    <w:rsid w:val="00A43F2F"/>
    <w:rsid w:val="00A43F54"/>
    <w:rsid w:val="00A441B1"/>
    <w:rsid w:val="00A442D6"/>
    <w:rsid w:val="00A4457D"/>
    <w:rsid w:val="00A44ACB"/>
    <w:rsid w:val="00A44C9E"/>
    <w:rsid w:val="00A453D2"/>
    <w:rsid w:val="00A4579D"/>
    <w:rsid w:val="00A457C5"/>
    <w:rsid w:val="00A45BEB"/>
    <w:rsid w:val="00A45F7D"/>
    <w:rsid w:val="00A462A5"/>
    <w:rsid w:val="00A464AE"/>
    <w:rsid w:val="00A46F73"/>
    <w:rsid w:val="00A476C9"/>
    <w:rsid w:val="00A4787B"/>
    <w:rsid w:val="00A50655"/>
    <w:rsid w:val="00A50F15"/>
    <w:rsid w:val="00A51218"/>
    <w:rsid w:val="00A519C8"/>
    <w:rsid w:val="00A51ED2"/>
    <w:rsid w:val="00A526E0"/>
    <w:rsid w:val="00A527FE"/>
    <w:rsid w:val="00A530AF"/>
    <w:rsid w:val="00A5323D"/>
    <w:rsid w:val="00A541FC"/>
    <w:rsid w:val="00A54394"/>
    <w:rsid w:val="00A54A2F"/>
    <w:rsid w:val="00A54BE8"/>
    <w:rsid w:val="00A55F5F"/>
    <w:rsid w:val="00A567E2"/>
    <w:rsid w:val="00A567FF"/>
    <w:rsid w:val="00A56CE6"/>
    <w:rsid w:val="00A57571"/>
    <w:rsid w:val="00A57BFA"/>
    <w:rsid w:val="00A57F34"/>
    <w:rsid w:val="00A60145"/>
    <w:rsid w:val="00A603AF"/>
    <w:rsid w:val="00A60547"/>
    <w:rsid w:val="00A60E4A"/>
    <w:rsid w:val="00A614B7"/>
    <w:rsid w:val="00A6153D"/>
    <w:rsid w:val="00A61D64"/>
    <w:rsid w:val="00A62576"/>
    <w:rsid w:val="00A62597"/>
    <w:rsid w:val="00A62895"/>
    <w:rsid w:val="00A62A61"/>
    <w:rsid w:val="00A62B0D"/>
    <w:rsid w:val="00A62EEF"/>
    <w:rsid w:val="00A63111"/>
    <w:rsid w:val="00A63721"/>
    <w:rsid w:val="00A6417C"/>
    <w:rsid w:val="00A6475E"/>
    <w:rsid w:val="00A658A5"/>
    <w:rsid w:val="00A65965"/>
    <w:rsid w:val="00A65969"/>
    <w:rsid w:val="00A66598"/>
    <w:rsid w:val="00A6665A"/>
    <w:rsid w:val="00A66804"/>
    <w:rsid w:val="00A67308"/>
    <w:rsid w:val="00A70085"/>
    <w:rsid w:val="00A70267"/>
    <w:rsid w:val="00A71DDC"/>
    <w:rsid w:val="00A72387"/>
    <w:rsid w:val="00A72A00"/>
    <w:rsid w:val="00A731C6"/>
    <w:rsid w:val="00A7361A"/>
    <w:rsid w:val="00A736F2"/>
    <w:rsid w:val="00A73A77"/>
    <w:rsid w:val="00A73C8F"/>
    <w:rsid w:val="00A740D3"/>
    <w:rsid w:val="00A744A6"/>
    <w:rsid w:val="00A75481"/>
    <w:rsid w:val="00A756E6"/>
    <w:rsid w:val="00A7656A"/>
    <w:rsid w:val="00A7682A"/>
    <w:rsid w:val="00A76B48"/>
    <w:rsid w:val="00A80AC8"/>
    <w:rsid w:val="00A80BB5"/>
    <w:rsid w:val="00A80BEB"/>
    <w:rsid w:val="00A8162F"/>
    <w:rsid w:val="00A81808"/>
    <w:rsid w:val="00A818CA"/>
    <w:rsid w:val="00A81F70"/>
    <w:rsid w:val="00A824C7"/>
    <w:rsid w:val="00A826C3"/>
    <w:rsid w:val="00A82F3A"/>
    <w:rsid w:val="00A83488"/>
    <w:rsid w:val="00A837FE"/>
    <w:rsid w:val="00A8400D"/>
    <w:rsid w:val="00A842AD"/>
    <w:rsid w:val="00A84E29"/>
    <w:rsid w:val="00A8607B"/>
    <w:rsid w:val="00A86386"/>
    <w:rsid w:val="00A86717"/>
    <w:rsid w:val="00A86AEB"/>
    <w:rsid w:val="00A900A6"/>
    <w:rsid w:val="00A9041F"/>
    <w:rsid w:val="00A90ECB"/>
    <w:rsid w:val="00A9109B"/>
    <w:rsid w:val="00A9182A"/>
    <w:rsid w:val="00A9190C"/>
    <w:rsid w:val="00A91CB8"/>
    <w:rsid w:val="00A91E0C"/>
    <w:rsid w:val="00A91E89"/>
    <w:rsid w:val="00A92789"/>
    <w:rsid w:val="00A93479"/>
    <w:rsid w:val="00A93640"/>
    <w:rsid w:val="00A94EC0"/>
    <w:rsid w:val="00A950FD"/>
    <w:rsid w:val="00A956A2"/>
    <w:rsid w:val="00A95DC5"/>
    <w:rsid w:val="00A95F7F"/>
    <w:rsid w:val="00A95FD3"/>
    <w:rsid w:val="00A95FD6"/>
    <w:rsid w:val="00A966B4"/>
    <w:rsid w:val="00A967F3"/>
    <w:rsid w:val="00A96C9C"/>
    <w:rsid w:val="00A97281"/>
    <w:rsid w:val="00A973B2"/>
    <w:rsid w:val="00A9752F"/>
    <w:rsid w:val="00A9788C"/>
    <w:rsid w:val="00A97EDE"/>
    <w:rsid w:val="00AA06EF"/>
    <w:rsid w:val="00AA1717"/>
    <w:rsid w:val="00AA17EF"/>
    <w:rsid w:val="00AA2AC4"/>
    <w:rsid w:val="00AA2BAF"/>
    <w:rsid w:val="00AA3A0E"/>
    <w:rsid w:val="00AA3DE4"/>
    <w:rsid w:val="00AA4257"/>
    <w:rsid w:val="00AA49E0"/>
    <w:rsid w:val="00AA4DF1"/>
    <w:rsid w:val="00AA5525"/>
    <w:rsid w:val="00AA5F5E"/>
    <w:rsid w:val="00AA6BFC"/>
    <w:rsid w:val="00AA71B6"/>
    <w:rsid w:val="00AA7406"/>
    <w:rsid w:val="00AA740D"/>
    <w:rsid w:val="00AA7523"/>
    <w:rsid w:val="00AA795C"/>
    <w:rsid w:val="00AA7ADB"/>
    <w:rsid w:val="00AA7E41"/>
    <w:rsid w:val="00AA7EAC"/>
    <w:rsid w:val="00AB035C"/>
    <w:rsid w:val="00AB101A"/>
    <w:rsid w:val="00AB14AA"/>
    <w:rsid w:val="00AB169F"/>
    <w:rsid w:val="00AB2172"/>
    <w:rsid w:val="00AB2A04"/>
    <w:rsid w:val="00AB3787"/>
    <w:rsid w:val="00AB38D0"/>
    <w:rsid w:val="00AB3ECB"/>
    <w:rsid w:val="00AB4041"/>
    <w:rsid w:val="00AB46FA"/>
    <w:rsid w:val="00AB4CF6"/>
    <w:rsid w:val="00AB519D"/>
    <w:rsid w:val="00AB5941"/>
    <w:rsid w:val="00AB5E51"/>
    <w:rsid w:val="00AB6303"/>
    <w:rsid w:val="00AB6347"/>
    <w:rsid w:val="00AB6C83"/>
    <w:rsid w:val="00AB6FD3"/>
    <w:rsid w:val="00AB72AC"/>
    <w:rsid w:val="00AB75AD"/>
    <w:rsid w:val="00AB79DB"/>
    <w:rsid w:val="00AB7A4E"/>
    <w:rsid w:val="00AB7C6F"/>
    <w:rsid w:val="00AC0871"/>
    <w:rsid w:val="00AC0A7C"/>
    <w:rsid w:val="00AC0D85"/>
    <w:rsid w:val="00AC0E23"/>
    <w:rsid w:val="00AC159F"/>
    <w:rsid w:val="00AC1761"/>
    <w:rsid w:val="00AC1C51"/>
    <w:rsid w:val="00AC1FE5"/>
    <w:rsid w:val="00AC2355"/>
    <w:rsid w:val="00AC28FB"/>
    <w:rsid w:val="00AC2AED"/>
    <w:rsid w:val="00AC2FCE"/>
    <w:rsid w:val="00AC3098"/>
    <w:rsid w:val="00AC3155"/>
    <w:rsid w:val="00AC3713"/>
    <w:rsid w:val="00AC3BBE"/>
    <w:rsid w:val="00AC3FFD"/>
    <w:rsid w:val="00AC5942"/>
    <w:rsid w:val="00AC6A9B"/>
    <w:rsid w:val="00AC6E5C"/>
    <w:rsid w:val="00AC7085"/>
    <w:rsid w:val="00AC7680"/>
    <w:rsid w:val="00AC76D0"/>
    <w:rsid w:val="00AC7A64"/>
    <w:rsid w:val="00AC7F32"/>
    <w:rsid w:val="00AC7F5F"/>
    <w:rsid w:val="00AD0720"/>
    <w:rsid w:val="00AD08CF"/>
    <w:rsid w:val="00AD0C86"/>
    <w:rsid w:val="00AD0D77"/>
    <w:rsid w:val="00AD0D9D"/>
    <w:rsid w:val="00AD120C"/>
    <w:rsid w:val="00AD15C6"/>
    <w:rsid w:val="00AD15D2"/>
    <w:rsid w:val="00AD182E"/>
    <w:rsid w:val="00AD1ED1"/>
    <w:rsid w:val="00AD26D1"/>
    <w:rsid w:val="00AD2AD2"/>
    <w:rsid w:val="00AD2BDD"/>
    <w:rsid w:val="00AD3468"/>
    <w:rsid w:val="00AD35D7"/>
    <w:rsid w:val="00AD3DA3"/>
    <w:rsid w:val="00AD3E4C"/>
    <w:rsid w:val="00AD3F5E"/>
    <w:rsid w:val="00AD3F97"/>
    <w:rsid w:val="00AD4A34"/>
    <w:rsid w:val="00AD4DC0"/>
    <w:rsid w:val="00AD5192"/>
    <w:rsid w:val="00AD558F"/>
    <w:rsid w:val="00AD5845"/>
    <w:rsid w:val="00AD63E3"/>
    <w:rsid w:val="00AD63EC"/>
    <w:rsid w:val="00AD6545"/>
    <w:rsid w:val="00AD6BD3"/>
    <w:rsid w:val="00AD7877"/>
    <w:rsid w:val="00AD7C59"/>
    <w:rsid w:val="00AE0DB8"/>
    <w:rsid w:val="00AE1B7B"/>
    <w:rsid w:val="00AE1EE6"/>
    <w:rsid w:val="00AE2194"/>
    <w:rsid w:val="00AE2753"/>
    <w:rsid w:val="00AE30B7"/>
    <w:rsid w:val="00AE386F"/>
    <w:rsid w:val="00AE419C"/>
    <w:rsid w:val="00AE426F"/>
    <w:rsid w:val="00AE4585"/>
    <w:rsid w:val="00AE54D6"/>
    <w:rsid w:val="00AE5B29"/>
    <w:rsid w:val="00AE6139"/>
    <w:rsid w:val="00AE6457"/>
    <w:rsid w:val="00AE648F"/>
    <w:rsid w:val="00AE64A1"/>
    <w:rsid w:val="00AE67BC"/>
    <w:rsid w:val="00AE6BE9"/>
    <w:rsid w:val="00AE728E"/>
    <w:rsid w:val="00AE7356"/>
    <w:rsid w:val="00AE7405"/>
    <w:rsid w:val="00AE7D21"/>
    <w:rsid w:val="00AE7FBE"/>
    <w:rsid w:val="00AF02EC"/>
    <w:rsid w:val="00AF0380"/>
    <w:rsid w:val="00AF0B0F"/>
    <w:rsid w:val="00AF0B20"/>
    <w:rsid w:val="00AF0CDE"/>
    <w:rsid w:val="00AF0E3C"/>
    <w:rsid w:val="00AF0FA0"/>
    <w:rsid w:val="00AF172E"/>
    <w:rsid w:val="00AF18FE"/>
    <w:rsid w:val="00AF1D73"/>
    <w:rsid w:val="00AF2315"/>
    <w:rsid w:val="00AF2EFB"/>
    <w:rsid w:val="00AF3254"/>
    <w:rsid w:val="00AF3B4D"/>
    <w:rsid w:val="00AF408B"/>
    <w:rsid w:val="00AF4C58"/>
    <w:rsid w:val="00AF4CA8"/>
    <w:rsid w:val="00AF5930"/>
    <w:rsid w:val="00AF5D10"/>
    <w:rsid w:val="00AF6A9E"/>
    <w:rsid w:val="00AF6DB2"/>
    <w:rsid w:val="00AF6EDD"/>
    <w:rsid w:val="00AF72C0"/>
    <w:rsid w:val="00AF748C"/>
    <w:rsid w:val="00AF762F"/>
    <w:rsid w:val="00AF7CB9"/>
    <w:rsid w:val="00B0093E"/>
    <w:rsid w:val="00B00A86"/>
    <w:rsid w:val="00B00DDD"/>
    <w:rsid w:val="00B0101A"/>
    <w:rsid w:val="00B013AC"/>
    <w:rsid w:val="00B015E1"/>
    <w:rsid w:val="00B017C5"/>
    <w:rsid w:val="00B01862"/>
    <w:rsid w:val="00B0187F"/>
    <w:rsid w:val="00B02ADA"/>
    <w:rsid w:val="00B02BF4"/>
    <w:rsid w:val="00B02E92"/>
    <w:rsid w:val="00B0375E"/>
    <w:rsid w:val="00B037E1"/>
    <w:rsid w:val="00B04C7D"/>
    <w:rsid w:val="00B04CDB"/>
    <w:rsid w:val="00B05409"/>
    <w:rsid w:val="00B05647"/>
    <w:rsid w:val="00B05B4F"/>
    <w:rsid w:val="00B05E25"/>
    <w:rsid w:val="00B05FB2"/>
    <w:rsid w:val="00B0629C"/>
    <w:rsid w:val="00B06E59"/>
    <w:rsid w:val="00B06EB4"/>
    <w:rsid w:val="00B06F18"/>
    <w:rsid w:val="00B07C2F"/>
    <w:rsid w:val="00B10026"/>
    <w:rsid w:val="00B1009D"/>
    <w:rsid w:val="00B10942"/>
    <w:rsid w:val="00B11659"/>
    <w:rsid w:val="00B1249A"/>
    <w:rsid w:val="00B1281B"/>
    <w:rsid w:val="00B1281D"/>
    <w:rsid w:val="00B12ADC"/>
    <w:rsid w:val="00B12B42"/>
    <w:rsid w:val="00B12F55"/>
    <w:rsid w:val="00B1355B"/>
    <w:rsid w:val="00B13688"/>
    <w:rsid w:val="00B13F2E"/>
    <w:rsid w:val="00B1422A"/>
    <w:rsid w:val="00B14413"/>
    <w:rsid w:val="00B159FA"/>
    <w:rsid w:val="00B16847"/>
    <w:rsid w:val="00B16F08"/>
    <w:rsid w:val="00B16F8F"/>
    <w:rsid w:val="00B201E6"/>
    <w:rsid w:val="00B20522"/>
    <w:rsid w:val="00B22345"/>
    <w:rsid w:val="00B2257F"/>
    <w:rsid w:val="00B2295E"/>
    <w:rsid w:val="00B235C0"/>
    <w:rsid w:val="00B23A94"/>
    <w:rsid w:val="00B23B70"/>
    <w:rsid w:val="00B241FD"/>
    <w:rsid w:val="00B24801"/>
    <w:rsid w:val="00B248A0"/>
    <w:rsid w:val="00B24CFB"/>
    <w:rsid w:val="00B25542"/>
    <w:rsid w:val="00B25B92"/>
    <w:rsid w:val="00B26E52"/>
    <w:rsid w:val="00B30293"/>
    <w:rsid w:val="00B3061E"/>
    <w:rsid w:val="00B30F38"/>
    <w:rsid w:val="00B30FE0"/>
    <w:rsid w:val="00B32311"/>
    <w:rsid w:val="00B3248B"/>
    <w:rsid w:val="00B32D2A"/>
    <w:rsid w:val="00B335B2"/>
    <w:rsid w:val="00B336C1"/>
    <w:rsid w:val="00B3399D"/>
    <w:rsid w:val="00B33A14"/>
    <w:rsid w:val="00B34664"/>
    <w:rsid w:val="00B346C1"/>
    <w:rsid w:val="00B34ECF"/>
    <w:rsid w:val="00B35F0B"/>
    <w:rsid w:val="00B3600A"/>
    <w:rsid w:val="00B360AE"/>
    <w:rsid w:val="00B36395"/>
    <w:rsid w:val="00B3666D"/>
    <w:rsid w:val="00B372E2"/>
    <w:rsid w:val="00B372E5"/>
    <w:rsid w:val="00B376D3"/>
    <w:rsid w:val="00B37B14"/>
    <w:rsid w:val="00B4045F"/>
    <w:rsid w:val="00B41988"/>
    <w:rsid w:val="00B41ADD"/>
    <w:rsid w:val="00B41E75"/>
    <w:rsid w:val="00B42816"/>
    <w:rsid w:val="00B42B57"/>
    <w:rsid w:val="00B42E52"/>
    <w:rsid w:val="00B434BC"/>
    <w:rsid w:val="00B437FE"/>
    <w:rsid w:val="00B43A8A"/>
    <w:rsid w:val="00B43B4C"/>
    <w:rsid w:val="00B43C0A"/>
    <w:rsid w:val="00B43CE7"/>
    <w:rsid w:val="00B43E85"/>
    <w:rsid w:val="00B44038"/>
    <w:rsid w:val="00B44063"/>
    <w:rsid w:val="00B440B0"/>
    <w:rsid w:val="00B442C9"/>
    <w:rsid w:val="00B4448B"/>
    <w:rsid w:val="00B44FC2"/>
    <w:rsid w:val="00B453DA"/>
    <w:rsid w:val="00B453DC"/>
    <w:rsid w:val="00B45987"/>
    <w:rsid w:val="00B45ADD"/>
    <w:rsid w:val="00B46037"/>
    <w:rsid w:val="00B46124"/>
    <w:rsid w:val="00B46952"/>
    <w:rsid w:val="00B469A8"/>
    <w:rsid w:val="00B47765"/>
    <w:rsid w:val="00B47CAB"/>
    <w:rsid w:val="00B50393"/>
    <w:rsid w:val="00B509B0"/>
    <w:rsid w:val="00B50EBD"/>
    <w:rsid w:val="00B512AF"/>
    <w:rsid w:val="00B512E8"/>
    <w:rsid w:val="00B51C69"/>
    <w:rsid w:val="00B51D71"/>
    <w:rsid w:val="00B51DF6"/>
    <w:rsid w:val="00B524F5"/>
    <w:rsid w:val="00B536F0"/>
    <w:rsid w:val="00B53791"/>
    <w:rsid w:val="00B53A8E"/>
    <w:rsid w:val="00B53BD3"/>
    <w:rsid w:val="00B547B6"/>
    <w:rsid w:val="00B54803"/>
    <w:rsid w:val="00B549F5"/>
    <w:rsid w:val="00B55391"/>
    <w:rsid w:val="00B55BD6"/>
    <w:rsid w:val="00B5612C"/>
    <w:rsid w:val="00B564CB"/>
    <w:rsid w:val="00B56E61"/>
    <w:rsid w:val="00B570DF"/>
    <w:rsid w:val="00B5791A"/>
    <w:rsid w:val="00B57AAA"/>
    <w:rsid w:val="00B57F52"/>
    <w:rsid w:val="00B6055C"/>
    <w:rsid w:val="00B60599"/>
    <w:rsid w:val="00B6077B"/>
    <w:rsid w:val="00B614AA"/>
    <w:rsid w:val="00B614AE"/>
    <w:rsid w:val="00B61AF2"/>
    <w:rsid w:val="00B61C0D"/>
    <w:rsid w:val="00B62C7D"/>
    <w:rsid w:val="00B62FF4"/>
    <w:rsid w:val="00B63401"/>
    <w:rsid w:val="00B63B36"/>
    <w:rsid w:val="00B63BC9"/>
    <w:rsid w:val="00B640A8"/>
    <w:rsid w:val="00B6425E"/>
    <w:rsid w:val="00B645D7"/>
    <w:rsid w:val="00B647FF"/>
    <w:rsid w:val="00B6487A"/>
    <w:rsid w:val="00B64B64"/>
    <w:rsid w:val="00B64CBE"/>
    <w:rsid w:val="00B64EBE"/>
    <w:rsid w:val="00B65348"/>
    <w:rsid w:val="00B6539F"/>
    <w:rsid w:val="00B6580B"/>
    <w:rsid w:val="00B65B9A"/>
    <w:rsid w:val="00B66080"/>
    <w:rsid w:val="00B66387"/>
    <w:rsid w:val="00B670D0"/>
    <w:rsid w:val="00B67167"/>
    <w:rsid w:val="00B67B48"/>
    <w:rsid w:val="00B67DEC"/>
    <w:rsid w:val="00B70613"/>
    <w:rsid w:val="00B70F06"/>
    <w:rsid w:val="00B7169F"/>
    <w:rsid w:val="00B71AD5"/>
    <w:rsid w:val="00B71DDE"/>
    <w:rsid w:val="00B7247B"/>
    <w:rsid w:val="00B725C7"/>
    <w:rsid w:val="00B725FD"/>
    <w:rsid w:val="00B727DD"/>
    <w:rsid w:val="00B72F7E"/>
    <w:rsid w:val="00B7341B"/>
    <w:rsid w:val="00B73779"/>
    <w:rsid w:val="00B73ACA"/>
    <w:rsid w:val="00B73B26"/>
    <w:rsid w:val="00B74575"/>
    <w:rsid w:val="00B745A7"/>
    <w:rsid w:val="00B7475E"/>
    <w:rsid w:val="00B7525D"/>
    <w:rsid w:val="00B759AC"/>
    <w:rsid w:val="00B75AA7"/>
    <w:rsid w:val="00B75B0B"/>
    <w:rsid w:val="00B75EEA"/>
    <w:rsid w:val="00B760C8"/>
    <w:rsid w:val="00B7613E"/>
    <w:rsid w:val="00B767D2"/>
    <w:rsid w:val="00B7763B"/>
    <w:rsid w:val="00B77800"/>
    <w:rsid w:val="00B77E88"/>
    <w:rsid w:val="00B77EAC"/>
    <w:rsid w:val="00B77FA6"/>
    <w:rsid w:val="00B77FF8"/>
    <w:rsid w:val="00B804BD"/>
    <w:rsid w:val="00B80689"/>
    <w:rsid w:val="00B80D7C"/>
    <w:rsid w:val="00B80F1D"/>
    <w:rsid w:val="00B80F25"/>
    <w:rsid w:val="00B81DAD"/>
    <w:rsid w:val="00B81EAD"/>
    <w:rsid w:val="00B82B31"/>
    <w:rsid w:val="00B83993"/>
    <w:rsid w:val="00B83BCB"/>
    <w:rsid w:val="00B8402B"/>
    <w:rsid w:val="00B84576"/>
    <w:rsid w:val="00B84645"/>
    <w:rsid w:val="00B84AEE"/>
    <w:rsid w:val="00B84F6C"/>
    <w:rsid w:val="00B850CD"/>
    <w:rsid w:val="00B85466"/>
    <w:rsid w:val="00B858AC"/>
    <w:rsid w:val="00B85960"/>
    <w:rsid w:val="00B85C6A"/>
    <w:rsid w:val="00B86B1B"/>
    <w:rsid w:val="00B86E92"/>
    <w:rsid w:val="00B9050B"/>
    <w:rsid w:val="00B913B6"/>
    <w:rsid w:val="00B913EE"/>
    <w:rsid w:val="00B91D9D"/>
    <w:rsid w:val="00B91F5F"/>
    <w:rsid w:val="00B9250C"/>
    <w:rsid w:val="00B926CF"/>
    <w:rsid w:val="00B92D19"/>
    <w:rsid w:val="00B92FC5"/>
    <w:rsid w:val="00B934CA"/>
    <w:rsid w:val="00B939DE"/>
    <w:rsid w:val="00B939F8"/>
    <w:rsid w:val="00B93C78"/>
    <w:rsid w:val="00B94116"/>
    <w:rsid w:val="00B943E1"/>
    <w:rsid w:val="00B94E62"/>
    <w:rsid w:val="00B95157"/>
    <w:rsid w:val="00B95389"/>
    <w:rsid w:val="00B953B6"/>
    <w:rsid w:val="00B95A3C"/>
    <w:rsid w:val="00B95F89"/>
    <w:rsid w:val="00B9664B"/>
    <w:rsid w:val="00B96B97"/>
    <w:rsid w:val="00B9703D"/>
    <w:rsid w:val="00B97219"/>
    <w:rsid w:val="00B975DD"/>
    <w:rsid w:val="00B97605"/>
    <w:rsid w:val="00B9774C"/>
    <w:rsid w:val="00B978B7"/>
    <w:rsid w:val="00BA0899"/>
    <w:rsid w:val="00BA0AFE"/>
    <w:rsid w:val="00BA0F2B"/>
    <w:rsid w:val="00BA1416"/>
    <w:rsid w:val="00BA22C2"/>
    <w:rsid w:val="00BA231C"/>
    <w:rsid w:val="00BA28CC"/>
    <w:rsid w:val="00BA28DB"/>
    <w:rsid w:val="00BA2F9B"/>
    <w:rsid w:val="00BA3756"/>
    <w:rsid w:val="00BA3A40"/>
    <w:rsid w:val="00BA3BB8"/>
    <w:rsid w:val="00BA428D"/>
    <w:rsid w:val="00BA6293"/>
    <w:rsid w:val="00BA671D"/>
    <w:rsid w:val="00BA68F3"/>
    <w:rsid w:val="00BA7D8C"/>
    <w:rsid w:val="00BB087C"/>
    <w:rsid w:val="00BB0AD7"/>
    <w:rsid w:val="00BB0DF7"/>
    <w:rsid w:val="00BB13B7"/>
    <w:rsid w:val="00BB13E9"/>
    <w:rsid w:val="00BB1AA7"/>
    <w:rsid w:val="00BB1C86"/>
    <w:rsid w:val="00BB257B"/>
    <w:rsid w:val="00BB2967"/>
    <w:rsid w:val="00BB2986"/>
    <w:rsid w:val="00BB440A"/>
    <w:rsid w:val="00BB4DEB"/>
    <w:rsid w:val="00BB74D7"/>
    <w:rsid w:val="00BB7DA9"/>
    <w:rsid w:val="00BB7FD9"/>
    <w:rsid w:val="00BC1C19"/>
    <w:rsid w:val="00BC1D2B"/>
    <w:rsid w:val="00BC2355"/>
    <w:rsid w:val="00BC26A3"/>
    <w:rsid w:val="00BC27B8"/>
    <w:rsid w:val="00BC29D8"/>
    <w:rsid w:val="00BC2EBF"/>
    <w:rsid w:val="00BC33ED"/>
    <w:rsid w:val="00BC3E7C"/>
    <w:rsid w:val="00BC456F"/>
    <w:rsid w:val="00BC48F3"/>
    <w:rsid w:val="00BC4ACA"/>
    <w:rsid w:val="00BC4CBA"/>
    <w:rsid w:val="00BC557D"/>
    <w:rsid w:val="00BC5650"/>
    <w:rsid w:val="00BC5696"/>
    <w:rsid w:val="00BC574A"/>
    <w:rsid w:val="00BC577C"/>
    <w:rsid w:val="00BC5A3B"/>
    <w:rsid w:val="00BC5EF9"/>
    <w:rsid w:val="00BC5F49"/>
    <w:rsid w:val="00BC62B2"/>
    <w:rsid w:val="00BC630C"/>
    <w:rsid w:val="00BC64D7"/>
    <w:rsid w:val="00BC73CF"/>
    <w:rsid w:val="00BC76B3"/>
    <w:rsid w:val="00BC7849"/>
    <w:rsid w:val="00BC78A8"/>
    <w:rsid w:val="00BD03AF"/>
    <w:rsid w:val="00BD045E"/>
    <w:rsid w:val="00BD0717"/>
    <w:rsid w:val="00BD0768"/>
    <w:rsid w:val="00BD0F09"/>
    <w:rsid w:val="00BD0F5C"/>
    <w:rsid w:val="00BD1269"/>
    <w:rsid w:val="00BD1F24"/>
    <w:rsid w:val="00BD204C"/>
    <w:rsid w:val="00BD2217"/>
    <w:rsid w:val="00BD23A8"/>
    <w:rsid w:val="00BD2910"/>
    <w:rsid w:val="00BD2AF8"/>
    <w:rsid w:val="00BD2FD1"/>
    <w:rsid w:val="00BD32A6"/>
    <w:rsid w:val="00BD35FC"/>
    <w:rsid w:val="00BD364F"/>
    <w:rsid w:val="00BD39BE"/>
    <w:rsid w:val="00BD4001"/>
    <w:rsid w:val="00BD47F4"/>
    <w:rsid w:val="00BD4877"/>
    <w:rsid w:val="00BD5CFF"/>
    <w:rsid w:val="00BD5FD1"/>
    <w:rsid w:val="00BD619A"/>
    <w:rsid w:val="00BD6263"/>
    <w:rsid w:val="00BD6B06"/>
    <w:rsid w:val="00BD6D09"/>
    <w:rsid w:val="00BD6F1D"/>
    <w:rsid w:val="00BD7004"/>
    <w:rsid w:val="00BD7685"/>
    <w:rsid w:val="00BD775B"/>
    <w:rsid w:val="00BE0058"/>
    <w:rsid w:val="00BE0667"/>
    <w:rsid w:val="00BE0742"/>
    <w:rsid w:val="00BE0C7A"/>
    <w:rsid w:val="00BE23D2"/>
    <w:rsid w:val="00BE346E"/>
    <w:rsid w:val="00BE3A26"/>
    <w:rsid w:val="00BE3A6C"/>
    <w:rsid w:val="00BE3BF8"/>
    <w:rsid w:val="00BE409A"/>
    <w:rsid w:val="00BE40C6"/>
    <w:rsid w:val="00BE41CD"/>
    <w:rsid w:val="00BE442B"/>
    <w:rsid w:val="00BE4446"/>
    <w:rsid w:val="00BE4AFD"/>
    <w:rsid w:val="00BE53EB"/>
    <w:rsid w:val="00BE5ACF"/>
    <w:rsid w:val="00BE5D52"/>
    <w:rsid w:val="00BE5F02"/>
    <w:rsid w:val="00BE6B01"/>
    <w:rsid w:val="00BE6D27"/>
    <w:rsid w:val="00BE7E26"/>
    <w:rsid w:val="00BF02E9"/>
    <w:rsid w:val="00BF0354"/>
    <w:rsid w:val="00BF0941"/>
    <w:rsid w:val="00BF0AE8"/>
    <w:rsid w:val="00BF1341"/>
    <w:rsid w:val="00BF1617"/>
    <w:rsid w:val="00BF17A4"/>
    <w:rsid w:val="00BF1D3E"/>
    <w:rsid w:val="00BF309C"/>
    <w:rsid w:val="00BF323A"/>
    <w:rsid w:val="00BF399F"/>
    <w:rsid w:val="00BF3C2E"/>
    <w:rsid w:val="00BF3DD5"/>
    <w:rsid w:val="00BF422D"/>
    <w:rsid w:val="00BF4A04"/>
    <w:rsid w:val="00BF4B41"/>
    <w:rsid w:val="00BF4D53"/>
    <w:rsid w:val="00BF5443"/>
    <w:rsid w:val="00BF5A9A"/>
    <w:rsid w:val="00BF5E73"/>
    <w:rsid w:val="00BF7369"/>
    <w:rsid w:val="00C01748"/>
    <w:rsid w:val="00C018F1"/>
    <w:rsid w:val="00C0304E"/>
    <w:rsid w:val="00C0451C"/>
    <w:rsid w:val="00C0457C"/>
    <w:rsid w:val="00C04587"/>
    <w:rsid w:val="00C04A33"/>
    <w:rsid w:val="00C04C1D"/>
    <w:rsid w:val="00C04C78"/>
    <w:rsid w:val="00C0515E"/>
    <w:rsid w:val="00C05160"/>
    <w:rsid w:val="00C06129"/>
    <w:rsid w:val="00C06151"/>
    <w:rsid w:val="00C0769F"/>
    <w:rsid w:val="00C110E5"/>
    <w:rsid w:val="00C11255"/>
    <w:rsid w:val="00C11662"/>
    <w:rsid w:val="00C11AD7"/>
    <w:rsid w:val="00C11C46"/>
    <w:rsid w:val="00C11D17"/>
    <w:rsid w:val="00C11F9E"/>
    <w:rsid w:val="00C12998"/>
    <w:rsid w:val="00C12A16"/>
    <w:rsid w:val="00C12A5E"/>
    <w:rsid w:val="00C1314F"/>
    <w:rsid w:val="00C13A53"/>
    <w:rsid w:val="00C144A9"/>
    <w:rsid w:val="00C144F7"/>
    <w:rsid w:val="00C1475A"/>
    <w:rsid w:val="00C15B5A"/>
    <w:rsid w:val="00C15C8F"/>
    <w:rsid w:val="00C16148"/>
    <w:rsid w:val="00C16738"/>
    <w:rsid w:val="00C16884"/>
    <w:rsid w:val="00C16E75"/>
    <w:rsid w:val="00C16F89"/>
    <w:rsid w:val="00C17078"/>
    <w:rsid w:val="00C175A4"/>
    <w:rsid w:val="00C17727"/>
    <w:rsid w:val="00C17C16"/>
    <w:rsid w:val="00C20AB2"/>
    <w:rsid w:val="00C21036"/>
    <w:rsid w:val="00C21317"/>
    <w:rsid w:val="00C213D1"/>
    <w:rsid w:val="00C2277E"/>
    <w:rsid w:val="00C237D9"/>
    <w:rsid w:val="00C23CF8"/>
    <w:rsid w:val="00C240D5"/>
    <w:rsid w:val="00C24123"/>
    <w:rsid w:val="00C24AD7"/>
    <w:rsid w:val="00C24F58"/>
    <w:rsid w:val="00C26424"/>
    <w:rsid w:val="00C272D9"/>
    <w:rsid w:val="00C2738F"/>
    <w:rsid w:val="00C2747F"/>
    <w:rsid w:val="00C276CC"/>
    <w:rsid w:val="00C27C7B"/>
    <w:rsid w:val="00C301FF"/>
    <w:rsid w:val="00C30320"/>
    <w:rsid w:val="00C30345"/>
    <w:rsid w:val="00C30934"/>
    <w:rsid w:val="00C30F38"/>
    <w:rsid w:val="00C30FA5"/>
    <w:rsid w:val="00C30FF4"/>
    <w:rsid w:val="00C31ED4"/>
    <w:rsid w:val="00C3295C"/>
    <w:rsid w:val="00C32AF7"/>
    <w:rsid w:val="00C334E4"/>
    <w:rsid w:val="00C33CD8"/>
    <w:rsid w:val="00C33D5B"/>
    <w:rsid w:val="00C33EAB"/>
    <w:rsid w:val="00C34455"/>
    <w:rsid w:val="00C34A90"/>
    <w:rsid w:val="00C355BE"/>
    <w:rsid w:val="00C35CA5"/>
    <w:rsid w:val="00C364A8"/>
    <w:rsid w:val="00C36973"/>
    <w:rsid w:val="00C36B75"/>
    <w:rsid w:val="00C37123"/>
    <w:rsid w:val="00C37ECD"/>
    <w:rsid w:val="00C40637"/>
    <w:rsid w:val="00C40680"/>
    <w:rsid w:val="00C40C46"/>
    <w:rsid w:val="00C413CE"/>
    <w:rsid w:val="00C41668"/>
    <w:rsid w:val="00C416AC"/>
    <w:rsid w:val="00C41A95"/>
    <w:rsid w:val="00C4303C"/>
    <w:rsid w:val="00C436A5"/>
    <w:rsid w:val="00C43968"/>
    <w:rsid w:val="00C43F24"/>
    <w:rsid w:val="00C4465C"/>
    <w:rsid w:val="00C462A0"/>
    <w:rsid w:val="00C46DF2"/>
    <w:rsid w:val="00C46E97"/>
    <w:rsid w:val="00C46ED6"/>
    <w:rsid w:val="00C47110"/>
    <w:rsid w:val="00C479C8"/>
    <w:rsid w:val="00C47CA3"/>
    <w:rsid w:val="00C51654"/>
    <w:rsid w:val="00C517A8"/>
    <w:rsid w:val="00C519E5"/>
    <w:rsid w:val="00C51E05"/>
    <w:rsid w:val="00C52AC1"/>
    <w:rsid w:val="00C52D19"/>
    <w:rsid w:val="00C53294"/>
    <w:rsid w:val="00C536BE"/>
    <w:rsid w:val="00C53902"/>
    <w:rsid w:val="00C5428D"/>
    <w:rsid w:val="00C54530"/>
    <w:rsid w:val="00C54AA7"/>
    <w:rsid w:val="00C54BA8"/>
    <w:rsid w:val="00C55864"/>
    <w:rsid w:val="00C55C9F"/>
    <w:rsid w:val="00C5606A"/>
    <w:rsid w:val="00C56291"/>
    <w:rsid w:val="00C56BE9"/>
    <w:rsid w:val="00C6004F"/>
    <w:rsid w:val="00C60806"/>
    <w:rsid w:val="00C60C2B"/>
    <w:rsid w:val="00C60C9D"/>
    <w:rsid w:val="00C60E27"/>
    <w:rsid w:val="00C614BC"/>
    <w:rsid w:val="00C61AD3"/>
    <w:rsid w:val="00C62AF4"/>
    <w:rsid w:val="00C6324F"/>
    <w:rsid w:val="00C6334C"/>
    <w:rsid w:val="00C635AC"/>
    <w:rsid w:val="00C63865"/>
    <w:rsid w:val="00C638FE"/>
    <w:rsid w:val="00C63D82"/>
    <w:rsid w:val="00C6420B"/>
    <w:rsid w:val="00C646B6"/>
    <w:rsid w:val="00C64CA2"/>
    <w:rsid w:val="00C657CB"/>
    <w:rsid w:val="00C65C53"/>
    <w:rsid w:val="00C65DF0"/>
    <w:rsid w:val="00C67EA1"/>
    <w:rsid w:val="00C70AB1"/>
    <w:rsid w:val="00C71568"/>
    <w:rsid w:val="00C718A8"/>
    <w:rsid w:val="00C71E95"/>
    <w:rsid w:val="00C720C3"/>
    <w:rsid w:val="00C7229D"/>
    <w:rsid w:val="00C733B9"/>
    <w:rsid w:val="00C73583"/>
    <w:rsid w:val="00C73B1B"/>
    <w:rsid w:val="00C73C23"/>
    <w:rsid w:val="00C73EDA"/>
    <w:rsid w:val="00C73F05"/>
    <w:rsid w:val="00C755BC"/>
    <w:rsid w:val="00C75789"/>
    <w:rsid w:val="00C758A4"/>
    <w:rsid w:val="00C758E6"/>
    <w:rsid w:val="00C75FEF"/>
    <w:rsid w:val="00C76349"/>
    <w:rsid w:val="00C765BB"/>
    <w:rsid w:val="00C76E6A"/>
    <w:rsid w:val="00C77076"/>
    <w:rsid w:val="00C77457"/>
    <w:rsid w:val="00C77C15"/>
    <w:rsid w:val="00C77EC5"/>
    <w:rsid w:val="00C80988"/>
    <w:rsid w:val="00C80ADF"/>
    <w:rsid w:val="00C818E8"/>
    <w:rsid w:val="00C81928"/>
    <w:rsid w:val="00C81959"/>
    <w:rsid w:val="00C82000"/>
    <w:rsid w:val="00C82F43"/>
    <w:rsid w:val="00C83185"/>
    <w:rsid w:val="00C83800"/>
    <w:rsid w:val="00C838F5"/>
    <w:rsid w:val="00C84B45"/>
    <w:rsid w:val="00C84DC9"/>
    <w:rsid w:val="00C863A4"/>
    <w:rsid w:val="00C86B0B"/>
    <w:rsid w:val="00C8738A"/>
    <w:rsid w:val="00C87A5A"/>
    <w:rsid w:val="00C87F5B"/>
    <w:rsid w:val="00C903B2"/>
    <w:rsid w:val="00C90981"/>
    <w:rsid w:val="00C909A6"/>
    <w:rsid w:val="00C9131D"/>
    <w:rsid w:val="00C91361"/>
    <w:rsid w:val="00C91603"/>
    <w:rsid w:val="00C9167A"/>
    <w:rsid w:val="00C91924"/>
    <w:rsid w:val="00C925EA"/>
    <w:rsid w:val="00C92AF0"/>
    <w:rsid w:val="00C9308B"/>
    <w:rsid w:val="00C930EB"/>
    <w:rsid w:val="00C932BC"/>
    <w:rsid w:val="00C94E15"/>
    <w:rsid w:val="00C94F25"/>
    <w:rsid w:val="00C956DB"/>
    <w:rsid w:val="00C95A20"/>
    <w:rsid w:val="00C9605B"/>
    <w:rsid w:val="00C96123"/>
    <w:rsid w:val="00C96167"/>
    <w:rsid w:val="00C9756B"/>
    <w:rsid w:val="00C976ED"/>
    <w:rsid w:val="00C979E7"/>
    <w:rsid w:val="00CA06EF"/>
    <w:rsid w:val="00CA0C6B"/>
    <w:rsid w:val="00CA1048"/>
    <w:rsid w:val="00CA1FA1"/>
    <w:rsid w:val="00CA2463"/>
    <w:rsid w:val="00CA2A11"/>
    <w:rsid w:val="00CA2E7B"/>
    <w:rsid w:val="00CA3534"/>
    <w:rsid w:val="00CA3842"/>
    <w:rsid w:val="00CA4CC0"/>
    <w:rsid w:val="00CA56E7"/>
    <w:rsid w:val="00CA5C0C"/>
    <w:rsid w:val="00CA5D29"/>
    <w:rsid w:val="00CA609E"/>
    <w:rsid w:val="00CA62DD"/>
    <w:rsid w:val="00CA75A2"/>
    <w:rsid w:val="00CA76A3"/>
    <w:rsid w:val="00CA775D"/>
    <w:rsid w:val="00CA776E"/>
    <w:rsid w:val="00CA77FB"/>
    <w:rsid w:val="00CA7814"/>
    <w:rsid w:val="00CA790A"/>
    <w:rsid w:val="00CA7D2A"/>
    <w:rsid w:val="00CA7DBC"/>
    <w:rsid w:val="00CA7DE1"/>
    <w:rsid w:val="00CA7EF7"/>
    <w:rsid w:val="00CB0009"/>
    <w:rsid w:val="00CB02DB"/>
    <w:rsid w:val="00CB0FAE"/>
    <w:rsid w:val="00CB12A9"/>
    <w:rsid w:val="00CB194D"/>
    <w:rsid w:val="00CB1B73"/>
    <w:rsid w:val="00CB1D7C"/>
    <w:rsid w:val="00CB1E4E"/>
    <w:rsid w:val="00CB2447"/>
    <w:rsid w:val="00CB347C"/>
    <w:rsid w:val="00CB374F"/>
    <w:rsid w:val="00CB46AD"/>
    <w:rsid w:val="00CB4D36"/>
    <w:rsid w:val="00CB5208"/>
    <w:rsid w:val="00CB5247"/>
    <w:rsid w:val="00CB5A95"/>
    <w:rsid w:val="00CB5FE1"/>
    <w:rsid w:val="00CB6C3C"/>
    <w:rsid w:val="00CB79F3"/>
    <w:rsid w:val="00CB7F0E"/>
    <w:rsid w:val="00CB7F58"/>
    <w:rsid w:val="00CC0599"/>
    <w:rsid w:val="00CC064C"/>
    <w:rsid w:val="00CC10AA"/>
    <w:rsid w:val="00CC1DA4"/>
    <w:rsid w:val="00CC2106"/>
    <w:rsid w:val="00CC2130"/>
    <w:rsid w:val="00CC2540"/>
    <w:rsid w:val="00CC28AC"/>
    <w:rsid w:val="00CC3A12"/>
    <w:rsid w:val="00CC4673"/>
    <w:rsid w:val="00CC4CE3"/>
    <w:rsid w:val="00CC4CF3"/>
    <w:rsid w:val="00CC5F28"/>
    <w:rsid w:val="00CC69CE"/>
    <w:rsid w:val="00CC7168"/>
    <w:rsid w:val="00CC79AC"/>
    <w:rsid w:val="00CD03BB"/>
    <w:rsid w:val="00CD0A0B"/>
    <w:rsid w:val="00CD140C"/>
    <w:rsid w:val="00CD1426"/>
    <w:rsid w:val="00CD14D6"/>
    <w:rsid w:val="00CD17CA"/>
    <w:rsid w:val="00CD240E"/>
    <w:rsid w:val="00CD2CB1"/>
    <w:rsid w:val="00CD36AB"/>
    <w:rsid w:val="00CD46D9"/>
    <w:rsid w:val="00CD5505"/>
    <w:rsid w:val="00CD5B3D"/>
    <w:rsid w:val="00CD5CAA"/>
    <w:rsid w:val="00CD626B"/>
    <w:rsid w:val="00CD62B2"/>
    <w:rsid w:val="00CD6A38"/>
    <w:rsid w:val="00CD7702"/>
    <w:rsid w:val="00CD770E"/>
    <w:rsid w:val="00CD78E7"/>
    <w:rsid w:val="00CD7A63"/>
    <w:rsid w:val="00CD7C35"/>
    <w:rsid w:val="00CD7F62"/>
    <w:rsid w:val="00CE0AFB"/>
    <w:rsid w:val="00CE0B04"/>
    <w:rsid w:val="00CE0B6C"/>
    <w:rsid w:val="00CE2552"/>
    <w:rsid w:val="00CE25AF"/>
    <w:rsid w:val="00CE3183"/>
    <w:rsid w:val="00CE327B"/>
    <w:rsid w:val="00CE3F67"/>
    <w:rsid w:val="00CE3FF6"/>
    <w:rsid w:val="00CE42A3"/>
    <w:rsid w:val="00CE45E9"/>
    <w:rsid w:val="00CE47BC"/>
    <w:rsid w:val="00CE4A86"/>
    <w:rsid w:val="00CE50B8"/>
    <w:rsid w:val="00CE59CB"/>
    <w:rsid w:val="00CE5A16"/>
    <w:rsid w:val="00CE5ADC"/>
    <w:rsid w:val="00CE5CD1"/>
    <w:rsid w:val="00CE5DF3"/>
    <w:rsid w:val="00CE64AB"/>
    <w:rsid w:val="00CE672A"/>
    <w:rsid w:val="00CE7232"/>
    <w:rsid w:val="00CE7973"/>
    <w:rsid w:val="00CF0630"/>
    <w:rsid w:val="00CF16D7"/>
    <w:rsid w:val="00CF224B"/>
    <w:rsid w:val="00CF23FB"/>
    <w:rsid w:val="00CF27C8"/>
    <w:rsid w:val="00CF2D65"/>
    <w:rsid w:val="00CF39BE"/>
    <w:rsid w:val="00CF4469"/>
    <w:rsid w:val="00CF4EBA"/>
    <w:rsid w:val="00CF4F73"/>
    <w:rsid w:val="00CF5558"/>
    <w:rsid w:val="00CF5C8A"/>
    <w:rsid w:val="00CF5CB3"/>
    <w:rsid w:val="00CF5CF4"/>
    <w:rsid w:val="00CF5D9A"/>
    <w:rsid w:val="00CF606E"/>
    <w:rsid w:val="00CF6AF1"/>
    <w:rsid w:val="00CF7676"/>
    <w:rsid w:val="00CF7A03"/>
    <w:rsid w:val="00CF7A78"/>
    <w:rsid w:val="00D007C0"/>
    <w:rsid w:val="00D0096A"/>
    <w:rsid w:val="00D01942"/>
    <w:rsid w:val="00D01AE2"/>
    <w:rsid w:val="00D01B0D"/>
    <w:rsid w:val="00D01D3D"/>
    <w:rsid w:val="00D01E7C"/>
    <w:rsid w:val="00D02181"/>
    <w:rsid w:val="00D02A6D"/>
    <w:rsid w:val="00D033E1"/>
    <w:rsid w:val="00D0395A"/>
    <w:rsid w:val="00D039D1"/>
    <w:rsid w:val="00D040C3"/>
    <w:rsid w:val="00D0437E"/>
    <w:rsid w:val="00D043A1"/>
    <w:rsid w:val="00D04CD1"/>
    <w:rsid w:val="00D04F81"/>
    <w:rsid w:val="00D05731"/>
    <w:rsid w:val="00D06AE6"/>
    <w:rsid w:val="00D06BBB"/>
    <w:rsid w:val="00D06CA8"/>
    <w:rsid w:val="00D06D00"/>
    <w:rsid w:val="00D06E09"/>
    <w:rsid w:val="00D07225"/>
    <w:rsid w:val="00D07A1A"/>
    <w:rsid w:val="00D07EEB"/>
    <w:rsid w:val="00D10085"/>
    <w:rsid w:val="00D1068D"/>
    <w:rsid w:val="00D1071C"/>
    <w:rsid w:val="00D10C96"/>
    <w:rsid w:val="00D10CFD"/>
    <w:rsid w:val="00D10E40"/>
    <w:rsid w:val="00D10FE6"/>
    <w:rsid w:val="00D11658"/>
    <w:rsid w:val="00D11A40"/>
    <w:rsid w:val="00D11CF4"/>
    <w:rsid w:val="00D12743"/>
    <w:rsid w:val="00D12EAB"/>
    <w:rsid w:val="00D13071"/>
    <w:rsid w:val="00D13D8C"/>
    <w:rsid w:val="00D14207"/>
    <w:rsid w:val="00D1468C"/>
    <w:rsid w:val="00D14B75"/>
    <w:rsid w:val="00D14B78"/>
    <w:rsid w:val="00D15333"/>
    <w:rsid w:val="00D15379"/>
    <w:rsid w:val="00D161FE"/>
    <w:rsid w:val="00D16E34"/>
    <w:rsid w:val="00D17206"/>
    <w:rsid w:val="00D1721B"/>
    <w:rsid w:val="00D17EE3"/>
    <w:rsid w:val="00D205E3"/>
    <w:rsid w:val="00D20802"/>
    <w:rsid w:val="00D209C1"/>
    <w:rsid w:val="00D209FA"/>
    <w:rsid w:val="00D20BC3"/>
    <w:rsid w:val="00D211D0"/>
    <w:rsid w:val="00D2140F"/>
    <w:rsid w:val="00D21E82"/>
    <w:rsid w:val="00D21FFB"/>
    <w:rsid w:val="00D22174"/>
    <w:rsid w:val="00D22622"/>
    <w:rsid w:val="00D22A8B"/>
    <w:rsid w:val="00D22C4A"/>
    <w:rsid w:val="00D234D2"/>
    <w:rsid w:val="00D245FF"/>
    <w:rsid w:val="00D25B4D"/>
    <w:rsid w:val="00D25DB7"/>
    <w:rsid w:val="00D262FF"/>
    <w:rsid w:val="00D26D6A"/>
    <w:rsid w:val="00D27086"/>
    <w:rsid w:val="00D27354"/>
    <w:rsid w:val="00D304A1"/>
    <w:rsid w:val="00D31776"/>
    <w:rsid w:val="00D31B7B"/>
    <w:rsid w:val="00D32362"/>
    <w:rsid w:val="00D32538"/>
    <w:rsid w:val="00D33595"/>
    <w:rsid w:val="00D33734"/>
    <w:rsid w:val="00D33A3A"/>
    <w:rsid w:val="00D33B21"/>
    <w:rsid w:val="00D34773"/>
    <w:rsid w:val="00D35317"/>
    <w:rsid w:val="00D354D7"/>
    <w:rsid w:val="00D35ABD"/>
    <w:rsid w:val="00D35E98"/>
    <w:rsid w:val="00D365BE"/>
    <w:rsid w:val="00D36FFA"/>
    <w:rsid w:val="00D4055C"/>
    <w:rsid w:val="00D4091B"/>
    <w:rsid w:val="00D40A5F"/>
    <w:rsid w:val="00D4168A"/>
    <w:rsid w:val="00D41D61"/>
    <w:rsid w:val="00D425A4"/>
    <w:rsid w:val="00D431AA"/>
    <w:rsid w:val="00D436E6"/>
    <w:rsid w:val="00D4451B"/>
    <w:rsid w:val="00D4454D"/>
    <w:rsid w:val="00D44F92"/>
    <w:rsid w:val="00D4530A"/>
    <w:rsid w:val="00D45526"/>
    <w:rsid w:val="00D4552A"/>
    <w:rsid w:val="00D45EDB"/>
    <w:rsid w:val="00D45F31"/>
    <w:rsid w:val="00D4668F"/>
    <w:rsid w:val="00D47222"/>
    <w:rsid w:val="00D47499"/>
    <w:rsid w:val="00D47CFE"/>
    <w:rsid w:val="00D50139"/>
    <w:rsid w:val="00D5074C"/>
    <w:rsid w:val="00D50F85"/>
    <w:rsid w:val="00D51577"/>
    <w:rsid w:val="00D51703"/>
    <w:rsid w:val="00D51C0F"/>
    <w:rsid w:val="00D51E93"/>
    <w:rsid w:val="00D51F88"/>
    <w:rsid w:val="00D527A5"/>
    <w:rsid w:val="00D52867"/>
    <w:rsid w:val="00D52E4E"/>
    <w:rsid w:val="00D531A4"/>
    <w:rsid w:val="00D53587"/>
    <w:rsid w:val="00D53810"/>
    <w:rsid w:val="00D53B96"/>
    <w:rsid w:val="00D547A1"/>
    <w:rsid w:val="00D55343"/>
    <w:rsid w:val="00D5562C"/>
    <w:rsid w:val="00D55774"/>
    <w:rsid w:val="00D55962"/>
    <w:rsid w:val="00D55DA7"/>
    <w:rsid w:val="00D56493"/>
    <w:rsid w:val="00D5649C"/>
    <w:rsid w:val="00D57595"/>
    <w:rsid w:val="00D5771A"/>
    <w:rsid w:val="00D577CF"/>
    <w:rsid w:val="00D57E52"/>
    <w:rsid w:val="00D6003D"/>
    <w:rsid w:val="00D60120"/>
    <w:rsid w:val="00D60714"/>
    <w:rsid w:val="00D60AA5"/>
    <w:rsid w:val="00D60B2D"/>
    <w:rsid w:val="00D60BE0"/>
    <w:rsid w:val="00D60CF4"/>
    <w:rsid w:val="00D61281"/>
    <w:rsid w:val="00D612EF"/>
    <w:rsid w:val="00D6170F"/>
    <w:rsid w:val="00D61932"/>
    <w:rsid w:val="00D619B2"/>
    <w:rsid w:val="00D61C0B"/>
    <w:rsid w:val="00D61E39"/>
    <w:rsid w:val="00D61EB0"/>
    <w:rsid w:val="00D63322"/>
    <w:rsid w:val="00D637EA"/>
    <w:rsid w:val="00D640B5"/>
    <w:rsid w:val="00D647E3"/>
    <w:rsid w:val="00D649B2"/>
    <w:rsid w:val="00D65214"/>
    <w:rsid w:val="00D65E10"/>
    <w:rsid w:val="00D663E0"/>
    <w:rsid w:val="00D666BF"/>
    <w:rsid w:val="00D668F7"/>
    <w:rsid w:val="00D66992"/>
    <w:rsid w:val="00D66D05"/>
    <w:rsid w:val="00D6710B"/>
    <w:rsid w:val="00D673B0"/>
    <w:rsid w:val="00D6754F"/>
    <w:rsid w:val="00D67725"/>
    <w:rsid w:val="00D67826"/>
    <w:rsid w:val="00D67C0D"/>
    <w:rsid w:val="00D67D72"/>
    <w:rsid w:val="00D700FA"/>
    <w:rsid w:val="00D711F1"/>
    <w:rsid w:val="00D71B16"/>
    <w:rsid w:val="00D72563"/>
    <w:rsid w:val="00D72615"/>
    <w:rsid w:val="00D72C1E"/>
    <w:rsid w:val="00D72E56"/>
    <w:rsid w:val="00D73C76"/>
    <w:rsid w:val="00D73F9D"/>
    <w:rsid w:val="00D74162"/>
    <w:rsid w:val="00D7441A"/>
    <w:rsid w:val="00D74654"/>
    <w:rsid w:val="00D7483F"/>
    <w:rsid w:val="00D74C6C"/>
    <w:rsid w:val="00D7534E"/>
    <w:rsid w:val="00D75612"/>
    <w:rsid w:val="00D756FE"/>
    <w:rsid w:val="00D75DE0"/>
    <w:rsid w:val="00D75E7F"/>
    <w:rsid w:val="00D769AD"/>
    <w:rsid w:val="00D76B56"/>
    <w:rsid w:val="00D77057"/>
    <w:rsid w:val="00D77F14"/>
    <w:rsid w:val="00D77FAC"/>
    <w:rsid w:val="00D80215"/>
    <w:rsid w:val="00D802CC"/>
    <w:rsid w:val="00D8071D"/>
    <w:rsid w:val="00D810DE"/>
    <w:rsid w:val="00D81641"/>
    <w:rsid w:val="00D81B94"/>
    <w:rsid w:val="00D82CD8"/>
    <w:rsid w:val="00D83268"/>
    <w:rsid w:val="00D8349F"/>
    <w:rsid w:val="00D8360A"/>
    <w:rsid w:val="00D84BCD"/>
    <w:rsid w:val="00D855A2"/>
    <w:rsid w:val="00D85F8A"/>
    <w:rsid w:val="00D8647E"/>
    <w:rsid w:val="00D86BCB"/>
    <w:rsid w:val="00D87DA0"/>
    <w:rsid w:val="00D87E10"/>
    <w:rsid w:val="00D903EC"/>
    <w:rsid w:val="00D90DA8"/>
    <w:rsid w:val="00D91384"/>
    <w:rsid w:val="00D91A56"/>
    <w:rsid w:val="00D91B65"/>
    <w:rsid w:val="00D91CBD"/>
    <w:rsid w:val="00D91F95"/>
    <w:rsid w:val="00D92707"/>
    <w:rsid w:val="00D92A6B"/>
    <w:rsid w:val="00D934E1"/>
    <w:rsid w:val="00D93A13"/>
    <w:rsid w:val="00D93AD2"/>
    <w:rsid w:val="00D943F9"/>
    <w:rsid w:val="00D94A8C"/>
    <w:rsid w:val="00D94EF6"/>
    <w:rsid w:val="00D95B3E"/>
    <w:rsid w:val="00D96C97"/>
    <w:rsid w:val="00D96CB4"/>
    <w:rsid w:val="00D96F38"/>
    <w:rsid w:val="00D97008"/>
    <w:rsid w:val="00D9707C"/>
    <w:rsid w:val="00D972F0"/>
    <w:rsid w:val="00D974F3"/>
    <w:rsid w:val="00D97800"/>
    <w:rsid w:val="00DA01AF"/>
    <w:rsid w:val="00DA038E"/>
    <w:rsid w:val="00DA069A"/>
    <w:rsid w:val="00DA0708"/>
    <w:rsid w:val="00DA07D5"/>
    <w:rsid w:val="00DA086B"/>
    <w:rsid w:val="00DA0943"/>
    <w:rsid w:val="00DA0A5F"/>
    <w:rsid w:val="00DA0F95"/>
    <w:rsid w:val="00DA147B"/>
    <w:rsid w:val="00DA1BB8"/>
    <w:rsid w:val="00DA1CC7"/>
    <w:rsid w:val="00DA1F85"/>
    <w:rsid w:val="00DA2626"/>
    <w:rsid w:val="00DA26AC"/>
    <w:rsid w:val="00DA2E5F"/>
    <w:rsid w:val="00DA2FD8"/>
    <w:rsid w:val="00DA3323"/>
    <w:rsid w:val="00DA3781"/>
    <w:rsid w:val="00DA3A3A"/>
    <w:rsid w:val="00DA3E37"/>
    <w:rsid w:val="00DA3F0B"/>
    <w:rsid w:val="00DA47C4"/>
    <w:rsid w:val="00DA523D"/>
    <w:rsid w:val="00DA55E5"/>
    <w:rsid w:val="00DA59AE"/>
    <w:rsid w:val="00DA5B03"/>
    <w:rsid w:val="00DA7283"/>
    <w:rsid w:val="00DA72F8"/>
    <w:rsid w:val="00DA7961"/>
    <w:rsid w:val="00DA7BC1"/>
    <w:rsid w:val="00DB0647"/>
    <w:rsid w:val="00DB0EA9"/>
    <w:rsid w:val="00DB1494"/>
    <w:rsid w:val="00DB15F7"/>
    <w:rsid w:val="00DB1890"/>
    <w:rsid w:val="00DB2234"/>
    <w:rsid w:val="00DB2495"/>
    <w:rsid w:val="00DB2AAF"/>
    <w:rsid w:val="00DB2D63"/>
    <w:rsid w:val="00DB340C"/>
    <w:rsid w:val="00DB3416"/>
    <w:rsid w:val="00DB4BE4"/>
    <w:rsid w:val="00DB4C38"/>
    <w:rsid w:val="00DB4F18"/>
    <w:rsid w:val="00DB51A0"/>
    <w:rsid w:val="00DB5884"/>
    <w:rsid w:val="00DB58C1"/>
    <w:rsid w:val="00DB78F2"/>
    <w:rsid w:val="00DB7AF4"/>
    <w:rsid w:val="00DB7F52"/>
    <w:rsid w:val="00DC010F"/>
    <w:rsid w:val="00DC0580"/>
    <w:rsid w:val="00DC0A22"/>
    <w:rsid w:val="00DC0AF2"/>
    <w:rsid w:val="00DC1590"/>
    <w:rsid w:val="00DC17BD"/>
    <w:rsid w:val="00DC1FA7"/>
    <w:rsid w:val="00DC31E3"/>
    <w:rsid w:val="00DC335A"/>
    <w:rsid w:val="00DC365A"/>
    <w:rsid w:val="00DC3C6D"/>
    <w:rsid w:val="00DC48C3"/>
    <w:rsid w:val="00DC4D63"/>
    <w:rsid w:val="00DC54B6"/>
    <w:rsid w:val="00DC56E3"/>
    <w:rsid w:val="00DC5EDA"/>
    <w:rsid w:val="00DC5EDF"/>
    <w:rsid w:val="00DC7086"/>
    <w:rsid w:val="00DC76DA"/>
    <w:rsid w:val="00DC7E06"/>
    <w:rsid w:val="00DD0342"/>
    <w:rsid w:val="00DD0E42"/>
    <w:rsid w:val="00DD12AB"/>
    <w:rsid w:val="00DD14D0"/>
    <w:rsid w:val="00DD22DE"/>
    <w:rsid w:val="00DD24F2"/>
    <w:rsid w:val="00DD28E2"/>
    <w:rsid w:val="00DD296E"/>
    <w:rsid w:val="00DD2B05"/>
    <w:rsid w:val="00DD2B70"/>
    <w:rsid w:val="00DD2CB4"/>
    <w:rsid w:val="00DD313E"/>
    <w:rsid w:val="00DD31C9"/>
    <w:rsid w:val="00DD34FB"/>
    <w:rsid w:val="00DD38ED"/>
    <w:rsid w:val="00DD3B74"/>
    <w:rsid w:val="00DD3CA1"/>
    <w:rsid w:val="00DD426E"/>
    <w:rsid w:val="00DD4450"/>
    <w:rsid w:val="00DD4E46"/>
    <w:rsid w:val="00DD4E84"/>
    <w:rsid w:val="00DD58CD"/>
    <w:rsid w:val="00DD5EFC"/>
    <w:rsid w:val="00DD6802"/>
    <w:rsid w:val="00DD6ADC"/>
    <w:rsid w:val="00DD6CED"/>
    <w:rsid w:val="00DD7169"/>
    <w:rsid w:val="00DD7608"/>
    <w:rsid w:val="00DD76B9"/>
    <w:rsid w:val="00DD7C62"/>
    <w:rsid w:val="00DD7DEC"/>
    <w:rsid w:val="00DD7E9D"/>
    <w:rsid w:val="00DD7F7F"/>
    <w:rsid w:val="00DE02A0"/>
    <w:rsid w:val="00DE0D54"/>
    <w:rsid w:val="00DE11A7"/>
    <w:rsid w:val="00DE1614"/>
    <w:rsid w:val="00DE1633"/>
    <w:rsid w:val="00DE1C64"/>
    <w:rsid w:val="00DE1FD4"/>
    <w:rsid w:val="00DE24B7"/>
    <w:rsid w:val="00DE3C8A"/>
    <w:rsid w:val="00DE3D83"/>
    <w:rsid w:val="00DE41CA"/>
    <w:rsid w:val="00DE4499"/>
    <w:rsid w:val="00DE450F"/>
    <w:rsid w:val="00DE4B34"/>
    <w:rsid w:val="00DE6330"/>
    <w:rsid w:val="00DE63E9"/>
    <w:rsid w:val="00DE6434"/>
    <w:rsid w:val="00DE652B"/>
    <w:rsid w:val="00DE72FF"/>
    <w:rsid w:val="00DE7922"/>
    <w:rsid w:val="00DE7E28"/>
    <w:rsid w:val="00DF0143"/>
    <w:rsid w:val="00DF07A7"/>
    <w:rsid w:val="00DF1206"/>
    <w:rsid w:val="00DF17B2"/>
    <w:rsid w:val="00DF204B"/>
    <w:rsid w:val="00DF220F"/>
    <w:rsid w:val="00DF32EE"/>
    <w:rsid w:val="00DF3496"/>
    <w:rsid w:val="00DF4291"/>
    <w:rsid w:val="00DF455F"/>
    <w:rsid w:val="00DF4615"/>
    <w:rsid w:val="00DF5241"/>
    <w:rsid w:val="00DF6ED5"/>
    <w:rsid w:val="00DF7DFD"/>
    <w:rsid w:val="00DF7F6F"/>
    <w:rsid w:val="00E00C20"/>
    <w:rsid w:val="00E00C92"/>
    <w:rsid w:val="00E00E45"/>
    <w:rsid w:val="00E01F4D"/>
    <w:rsid w:val="00E022A6"/>
    <w:rsid w:val="00E02F4C"/>
    <w:rsid w:val="00E03107"/>
    <w:rsid w:val="00E035EC"/>
    <w:rsid w:val="00E03AA5"/>
    <w:rsid w:val="00E03E59"/>
    <w:rsid w:val="00E05027"/>
    <w:rsid w:val="00E057FF"/>
    <w:rsid w:val="00E059D7"/>
    <w:rsid w:val="00E05D02"/>
    <w:rsid w:val="00E0638E"/>
    <w:rsid w:val="00E06E4D"/>
    <w:rsid w:val="00E07501"/>
    <w:rsid w:val="00E10528"/>
    <w:rsid w:val="00E11027"/>
    <w:rsid w:val="00E11376"/>
    <w:rsid w:val="00E113AD"/>
    <w:rsid w:val="00E123C6"/>
    <w:rsid w:val="00E1282E"/>
    <w:rsid w:val="00E12B3F"/>
    <w:rsid w:val="00E12F0A"/>
    <w:rsid w:val="00E133FC"/>
    <w:rsid w:val="00E13DD7"/>
    <w:rsid w:val="00E143F6"/>
    <w:rsid w:val="00E14FBB"/>
    <w:rsid w:val="00E151B7"/>
    <w:rsid w:val="00E156C2"/>
    <w:rsid w:val="00E15A00"/>
    <w:rsid w:val="00E15A46"/>
    <w:rsid w:val="00E15B79"/>
    <w:rsid w:val="00E1688A"/>
    <w:rsid w:val="00E171EC"/>
    <w:rsid w:val="00E178EF"/>
    <w:rsid w:val="00E203DE"/>
    <w:rsid w:val="00E20459"/>
    <w:rsid w:val="00E2054C"/>
    <w:rsid w:val="00E21F99"/>
    <w:rsid w:val="00E223AE"/>
    <w:rsid w:val="00E224A9"/>
    <w:rsid w:val="00E2265A"/>
    <w:rsid w:val="00E22E2B"/>
    <w:rsid w:val="00E23123"/>
    <w:rsid w:val="00E23277"/>
    <w:rsid w:val="00E238CA"/>
    <w:rsid w:val="00E238F4"/>
    <w:rsid w:val="00E240BB"/>
    <w:rsid w:val="00E24667"/>
    <w:rsid w:val="00E24A3C"/>
    <w:rsid w:val="00E24A51"/>
    <w:rsid w:val="00E24B41"/>
    <w:rsid w:val="00E2507B"/>
    <w:rsid w:val="00E251CA"/>
    <w:rsid w:val="00E2524F"/>
    <w:rsid w:val="00E25B25"/>
    <w:rsid w:val="00E26010"/>
    <w:rsid w:val="00E2629C"/>
    <w:rsid w:val="00E26385"/>
    <w:rsid w:val="00E269AA"/>
    <w:rsid w:val="00E26AF3"/>
    <w:rsid w:val="00E26E47"/>
    <w:rsid w:val="00E26EDA"/>
    <w:rsid w:val="00E26EFF"/>
    <w:rsid w:val="00E27049"/>
    <w:rsid w:val="00E271FA"/>
    <w:rsid w:val="00E27478"/>
    <w:rsid w:val="00E2757E"/>
    <w:rsid w:val="00E277B7"/>
    <w:rsid w:val="00E27923"/>
    <w:rsid w:val="00E27962"/>
    <w:rsid w:val="00E27AE9"/>
    <w:rsid w:val="00E27E17"/>
    <w:rsid w:val="00E3033F"/>
    <w:rsid w:val="00E30C50"/>
    <w:rsid w:val="00E30E5D"/>
    <w:rsid w:val="00E31CC5"/>
    <w:rsid w:val="00E33976"/>
    <w:rsid w:val="00E34159"/>
    <w:rsid w:val="00E34F98"/>
    <w:rsid w:val="00E35084"/>
    <w:rsid w:val="00E35B98"/>
    <w:rsid w:val="00E368BC"/>
    <w:rsid w:val="00E36B62"/>
    <w:rsid w:val="00E36C60"/>
    <w:rsid w:val="00E36D38"/>
    <w:rsid w:val="00E36DED"/>
    <w:rsid w:val="00E37024"/>
    <w:rsid w:val="00E37BBE"/>
    <w:rsid w:val="00E401FA"/>
    <w:rsid w:val="00E4025F"/>
    <w:rsid w:val="00E403EB"/>
    <w:rsid w:val="00E40CBF"/>
    <w:rsid w:val="00E41095"/>
    <w:rsid w:val="00E411EA"/>
    <w:rsid w:val="00E4145F"/>
    <w:rsid w:val="00E41466"/>
    <w:rsid w:val="00E417C6"/>
    <w:rsid w:val="00E419EA"/>
    <w:rsid w:val="00E41F17"/>
    <w:rsid w:val="00E4377D"/>
    <w:rsid w:val="00E44360"/>
    <w:rsid w:val="00E4462D"/>
    <w:rsid w:val="00E44CDA"/>
    <w:rsid w:val="00E45086"/>
    <w:rsid w:val="00E45264"/>
    <w:rsid w:val="00E45806"/>
    <w:rsid w:val="00E45A99"/>
    <w:rsid w:val="00E45E31"/>
    <w:rsid w:val="00E46407"/>
    <w:rsid w:val="00E469B9"/>
    <w:rsid w:val="00E46C7F"/>
    <w:rsid w:val="00E47093"/>
    <w:rsid w:val="00E47274"/>
    <w:rsid w:val="00E47E88"/>
    <w:rsid w:val="00E47F33"/>
    <w:rsid w:val="00E501F6"/>
    <w:rsid w:val="00E5048E"/>
    <w:rsid w:val="00E50B3C"/>
    <w:rsid w:val="00E51326"/>
    <w:rsid w:val="00E514C0"/>
    <w:rsid w:val="00E51549"/>
    <w:rsid w:val="00E5162D"/>
    <w:rsid w:val="00E521B9"/>
    <w:rsid w:val="00E5248C"/>
    <w:rsid w:val="00E52BB4"/>
    <w:rsid w:val="00E52CD7"/>
    <w:rsid w:val="00E53029"/>
    <w:rsid w:val="00E53346"/>
    <w:rsid w:val="00E5430F"/>
    <w:rsid w:val="00E54330"/>
    <w:rsid w:val="00E543DC"/>
    <w:rsid w:val="00E54D7A"/>
    <w:rsid w:val="00E551B2"/>
    <w:rsid w:val="00E564BA"/>
    <w:rsid w:val="00E56558"/>
    <w:rsid w:val="00E568B9"/>
    <w:rsid w:val="00E56DFE"/>
    <w:rsid w:val="00E57120"/>
    <w:rsid w:val="00E57A4F"/>
    <w:rsid w:val="00E600FC"/>
    <w:rsid w:val="00E613DE"/>
    <w:rsid w:val="00E617B8"/>
    <w:rsid w:val="00E618A2"/>
    <w:rsid w:val="00E61B6A"/>
    <w:rsid w:val="00E61D7A"/>
    <w:rsid w:val="00E61DCA"/>
    <w:rsid w:val="00E62271"/>
    <w:rsid w:val="00E625E3"/>
    <w:rsid w:val="00E627C5"/>
    <w:rsid w:val="00E62AEE"/>
    <w:rsid w:val="00E63013"/>
    <w:rsid w:val="00E63941"/>
    <w:rsid w:val="00E63B30"/>
    <w:rsid w:val="00E63BB5"/>
    <w:rsid w:val="00E63BB7"/>
    <w:rsid w:val="00E63DD6"/>
    <w:rsid w:val="00E63EA0"/>
    <w:rsid w:val="00E63F2C"/>
    <w:rsid w:val="00E63F87"/>
    <w:rsid w:val="00E66822"/>
    <w:rsid w:val="00E6691B"/>
    <w:rsid w:val="00E66D47"/>
    <w:rsid w:val="00E6701D"/>
    <w:rsid w:val="00E67773"/>
    <w:rsid w:val="00E678CF"/>
    <w:rsid w:val="00E678F5"/>
    <w:rsid w:val="00E67C48"/>
    <w:rsid w:val="00E70646"/>
    <w:rsid w:val="00E70CF0"/>
    <w:rsid w:val="00E71488"/>
    <w:rsid w:val="00E71AC4"/>
    <w:rsid w:val="00E71D22"/>
    <w:rsid w:val="00E726CE"/>
    <w:rsid w:val="00E728D2"/>
    <w:rsid w:val="00E729D3"/>
    <w:rsid w:val="00E72EF6"/>
    <w:rsid w:val="00E73091"/>
    <w:rsid w:val="00E73352"/>
    <w:rsid w:val="00E73870"/>
    <w:rsid w:val="00E73E8F"/>
    <w:rsid w:val="00E74E79"/>
    <w:rsid w:val="00E74FAE"/>
    <w:rsid w:val="00E75786"/>
    <w:rsid w:val="00E75793"/>
    <w:rsid w:val="00E75B3B"/>
    <w:rsid w:val="00E76525"/>
    <w:rsid w:val="00E77417"/>
    <w:rsid w:val="00E77680"/>
    <w:rsid w:val="00E77950"/>
    <w:rsid w:val="00E77AEA"/>
    <w:rsid w:val="00E77B80"/>
    <w:rsid w:val="00E80AF0"/>
    <w:rsid w:val="00E80C36"/>
    <w:rsid w:val="00E814D0"/>
    <w:rsid w:val="00E82D10"/>
    <w:rsid w:val="00E8309A"/>
    <w:rsid w:val="00E8352F"/>
    <w:rsid w:val="00E83B03"/>
    <w:rsid w:val="00E83C43"/>
    <w:rsid w:val="00E84C4C"/>
    <w:rsid w:val="00E850F9"/>
    <w:rsid w:val="00E851AF"/>
    <w:rsid w:val="00E85DE3"/>
    <w:rsid w:val="00E866BF"/>
    <w:rsid w:val="00E86EC3"/>
    <w:rsid w:val="00E86FF4"/>
    <w:rsid w:val="00E879A0"/>
    <w:rsid w:val="00E87ACD"/>
    <w:rsid w:val="00E87F28"/>
    <w:rsid w:val="00E902F2"/>
    <w:rsid w:val="00E90362"/>
    <w:rsid w:val="00E90762"/>
    <w:rsid w:val="00E90C5E"/>
    <w:rsid w:val="00E910E3"/>
    <w:rsid w:val="00E916F0"/>
    <w:rsid w:val="00E91B4E"/>
    <w:rsid w:val="00E91E68"/>
    <w:rsid w:val="00E9234C"/>
    <w:rsid w:val="00E92E50"/>
    <w:rsid w:val="00E930F3"/>
    <w:rsid w:val="00E93AB9"/>
    <w:rsid w:val="00E956D0"/>
    <w:rsid w:val="00E95BC7"/>
    <w:rsid w:val="00E962C8"/>
    <w:rsid w:val="00E963A2"/>
    <w:rsid w:val="00E96409"/>
    <w:rsid w:val="00E9659D"/>
    <w:rsid w:val="00E96B18"/>
    <w:rsid w:val="00E96FD7"/>
    <w:rsid w:val="00E97207"/>
    <w:rsid w:val="00E9772B"/>
    <w:rsid w:val="00E9787E"/>
    <w:rsid w:val="00E97B6A"/>
    <w:rsid w:val="00E97D7B"/>
    <w:rsid w:val="00E97DD4"/>
    <w:rsid w:val="00EA04CB"/>
    <w:rsid w:val="00EA0C88"/>
    <w:rsid w:val="00EA162E"/>
    <w:rsid w:val="00EA1A81"/>
    <w:rsid w:val="00EA1BA6"/>
    <w:rsid w:val="00EA2642"/>
    <w:rsid w:val="00EA2973"/>
    <w:rsid w:val="00EA2B51"/>
    <w:rsid w:val="00EA2D30"/>
    <w:rsid w:val="00EA3346"/>
    <w:rsid w:val="00EA36D0"/>
    <w:rsid w:val="00EA370C"/>
    <w:rsid w:val="00EA3897"/>
    <w:rsid w:val="00EA4009"/>
    <w:rsid w:val="00EA4B6C"/>
    <w:rsid w:val="00EA7C88"/>
    <w:rsid w:val="00EB0436"/>
    <w:rsid w:val="00EB0DC6"/>
    <w:rsid w:val="00EB0EB3"/>
    <w:rsid w:val="00EB10D4"/>
    <w:rsid w:val="00EB1CA5"/>
    <w:rsid w:val="00EB1D2E"/>
    <w:rsid w:val="00EB1FDC"/>
    <w:rsid w:val="00EB2037"/>
    <w:rsid w:val="00EB265F"/>
    <w:rsid w:val="00EB27C7"/>
    <w:rsid w:val="00EB28F0"/>
    <w:rsid w:val="00EB29A5"/>
    <w:rsid w:val="00EB2CD4"/>
    <w:rsid w:val="00EB33D6"/>
    <w:rsid w:val="00EB35C1"/>
    <w:rsid w:val="00EB3F75"/>
    <w:rsid w:val="00EB3FD8"/>
    <w:rsid w:val="00EB4911"/>
    <w:rsid w:val="00EB4B0A"/>
    <w:rsid w:val="00EB4E25"/>
    <w:rsid w:val="00EB5387"/>
    <w:rsid w:val="00EB5635"/>
    <w:rsid w:val="00EB576E"/>
    <w:rsid w:val="00EB5B4C"/>
    <w:rsid w:val="00EB5F36"/>
    <w:rsid w:val="00EB6138"/>
    <w:rsid w:val="00EB6A3B"/>
    <w:rsid w:val="00EB70A2"/>
    <w:rsid w:val="00EC02C9"/>
    <w:rsid w:val="00EC070B"/>
    <w:rsid w:val="00EC0855"/>
    <w:rsid w:val="00EC099D"/>
    <w:rsid w:val="00EC0C0A"/>
    <w:rsid w:val="00EC1476"/>
    <w:rsid w:val="00EC23E4"/>
    <w:rsid w:val="00EC274D"/>
    <w:rsid w:val="00EC2835"/>
    <w:rsid w:val="00EC2979"/>
    <w:rsid w:val="00EC2E65"/>
    <w:rsid w:val="00EC2F1F"/>
    <w:rsid w:val="00EC307F"/>
    <w:rsid w:val="00EC3354"/>
    <w:rsid w:val="00EC34E7"/>
    <w:rsid w:val="00EC3AD6"/>
    <w:rsid w:val="00EC3E09"/>
    <w:rsid w:val="00EC3F9A"/>
    <w:rsid w:val="00EC45B4"/>
    <w:rsid w:val="00EC4A37"/>
    <w:rsid w:val="00EC595B"/>
    <w:rsid w:val="00EC5D5D"/>
    <w:rsid w:val="00EC5E36"/>
    <w:rsid w:val="00EC5FEF"/>
    <w:rsid w:val="00EC6E31"/>
    <w:rsid w:val="00EC75F4"/>
    <w:rsid w:val="00EC7680"/>
    <w:rsid w:val="00EC7986"/>
    <w:rsid w:val="00ED00AE"/>
    <w:rsid w:val="00ED0125"/>
    <w:rsid w:val="00ED0193"/>
    <w:rsid w:val="00ED214E"/>
    <w:rsid w:val="00ED238C"/>
    <w:rsid w:val="00ED244A"/>
    <w:rsid w:val="00ED2C80"/>
    <w:rsid w:val="00ED2CBD"/>
    <w:rsid w:val="00ED2EDB"/>
    <w:rsid w:val="00ED2F14"/>
    <w:rsid w:val="00ED3028"/>
    <w:rsid w:val="00ED3200"/>
    <w:rsid w:val="00ED34F1"/>
    <w:rsid w:val="00ED3663"/>
    <w:rsid w:val="00ED3D6E"/>
    <w:rsid w:val="00ED4070"/>
    <w:rsid w:val="00ED41FB"/>
    <w:rsid w:val="00ED48B2"/>
    <w:rsid w:val="00ED48F4"/>
    <w:rsid w:val="00ED4BB8"/>
    <w:rsid w:val="00ED4C50"/>
    <w:rsid w:val="00ED5299"/>
    <w:rsid w:val="00ED59C5"/>
    <w:rsid w:val="00ED5A47"/>
    <w:rsid w:val="00ED622F"/>
    <w:rsid w:val="00ED663F"/>
    <w:rsid w:val="00ED68A4"/>
    <w:rsid w:val="00ED7577"/>
    <w:rsid w:val="00EE0427"/>
    <w:rsid w:val="00EE056E"/>
    <w:rsid w:val="00EE0761"/>
    <w:rsid w:val="00EE0908"/>
    <w:rsid w:val="00EE0BAA"/>
    <w:rsid w:val="00EE0FFE"/>
    <w:rsid w:val="00EE18BD"/>
    <w:rsid w:val="00EE237F"/>
    <w:rsid w:val="00EE2464"/>
    <w:rsid w:val="00EE2DA2"/>
    <w:rsid w:val="00EE2E10"/>
    <w:rsid w:val="00EE3165"/>
    <w:rsid w:val="00EE332C"/>
    <w:rsid w:val="00EE33D9"/>
    <w:rsid w:val="00EE3A06"/>
    <w:rsid w:val="00EE3BC5"/>
    <w:rsid w:val="00EE3F76"/>
    <w:rsid w:val="00EE4284"/>
    <w:rsid w:val="00EE47CE"/>
    <w:rsid w:val="00EE509E"/>
    <w:rsid w:val="00EE54A3"/>
    <w:rsid w:val="00EE58BA"/>
    <w:rsid w:val="00EE5DB7"/>
    <w:rsid w:val="00EE5F04"/>
    <w:rsid w:val="00EE5FBE"/>
    <w:rsid w:val="00EE63E5"/>
    <w:rsid w:val="00EE6562"/>
    <w:rsid w:val="00EE6A59"/>
    <w:rsid w:val="00EE6DF0"/>
    <w:rsid w:val="00EE7420"/>
    <w:rsid w:val="00EE7578"/>
    <w:rsid w:val="00EE78BC"/>
    <w:rsid w:val="00EE7A23"/>
    <w:rsid w:val="00EE7C58"/>
    <w:rsid w:val="00EE7CA7"/>
    <w:rsid w:val="00EF059F"/>
    <w:rsid w:val="00EF0890"/>
    <w:rsid w:val="00EF0D87"/>
    <w:rsid w:val="00EF0F9A"/>
    <w:rsid w:val="00EF148B"/>
    <w:rsid w:val="00EF1FFF"/>
    <w:rsid w:val="00EF2652"/>
    <w:rsid w:val="00EF32A3"/>
    <w:rsid w:val="00EF36D4"/>
    <w:rsid w:val="00EF3EB5"/>
    <w:rsid w:val="00EF44D8"/>
    <w:rsid w:val="00EF4E06"/>
    <w:rsid w:val="00EF517E"/>
    <w:rsid w:val="00EF6358"/>
    <w:rsid w:val="00EF64AC"/>
    <w:rsid w:val="00EF6B56"/>
    <w:rsid w:val="00EF705C"/>
    <w:rsid w:val="00EF7BC0"/>
    <w:rsid w:val="00EF7DE8"/>
    <w:rsid w:val="00EF7FB8"/>
    <w:rsid w:val="00F002E2"/>
    <w:rsid w:val="00F004CC"/>
    <w:rsid w:val="00F00FDE"/>
    <w:rsid w:val="00F01427"/>
    <w:rsid w:val="00F01517"/>
    <w:rsid w:val="00F01C2A"/>
    <w:rsid w:val="00F01CD8"/>
    <w:rsid w:val="00F01E2D"/>
    <w:rsid w:val="00F02041"/>
    <w:rsid w:val="00F021F0"/>
    <w:rsid w:val="00F023F3"/>
    <w:rsid w:val="00F0241C"/>
    <w:rsid w:val="00F02A36"/>
    <w:rsid w:val="00F02B8A"/>
    <w:rsid w:val="00F02FA1"/>
    <w:rsid w:val="00F04876"/>
    <w:rsid w:val="00F0497C"/>
    <w:rsid w:val="00F04B46"/>
    <w:rsid w:val="00F05D96"/>
    <w:rsid w:val="00F05EFF"/>
    <w:rsid w:val="00F066C4"/>
    <w:rsid w:val="00F07301"/>
    <w:rsid w:val="00F0751C"/>
    <w:rsid w:val="00F07798"/>
    <w:rsid w:val="00F079A0"/>
    <w:rsid w:val="00F10065"/>
    <w:rsid w:val="00F1029D"/>
    <w:rsid w:val="00F1030D"/>
    <w:rsid w:val="00F10E10"/>
    <w:rsid w:val="00F10F89"/>
    <w:rsid w:val="00F1116E"/>
    <w:rsid w:val="00F11180"/>
    <w:rsid w:val="00F1235A"/>
    <w:rsid w:val="00F132DF"/>
    <w:rsid w:val="00F13497"/>
    <w:rsid w:val="00F138F3"/>
    <w:rsid w:val="00F1412E"/>
    <w:rsid w:val="00F144CB"/>
    <w:rsid w:val="00F1461A"/>
    <w:rsid w:val="00F146EA"/>
    <w:rsid w:val="00F148C5"/>
    <w:rsid w:val="00F151B3"/>
    <w:rsid w:val="00F16035"/>
    <w:rsid w:val="00F16671"/>
    <w:rsid w:val="00F16B4A"/>
    <w:rsid w:val="00F16F72"/>
    <w:rsid w:val="00F174B3"/>
    <w:rsid w:val="00F17EE5"/>
    <w:rsid w:val="00F2112E"/>
    <w:rsid w:val="00F212FA"/>
    <w:rsid w:val="00F21379"/>
    <w:rsid w:val="00F214B9"/>
    <w:rsid w:val="00F22029"/>
    <w:rsid w:val="00F22D48"/>
    <w:rsid w:val="00F23449"/>
    <w:rsid w:val="00F2351B"/>
    <w:rsid w:val="00F23781"/>
    <w:rsid w:val="00F23933"/>
    <w:rsid w:val="00F239FF"/>
    <w:rsid w:val="00F23D7D"/>
    <w:rsid w:val="00F23EAD"/>
    <w:rsid w:val="00F2412F"/>
    <w:rsid w:val="00F24463"/>
    <w:rsid w:val="00F24B75"/>
    <w:rsid w:val="00F25278"/>
    <w:rsid w:val="00F2550C"/>
    <w:rsid w:val="00F2571B"/>
    <w:rsid w:val="00F25835"/>
    <w:rsid w:val="00F25C11"/>
    <w:rsid w:val="00F25FEB"/>
    <w:rsid w:val="00F265D9"/>
    <w:rsid w:val="00F267C1"/>
    <w:rsid w:val="00F276C0"/>
    <w:rsid w:val="00F27A17"/>
    <w:rsid w:val="00F27DB1"/>
    <w:rsid w:val="00F30069"/>
    <w:rsid w:val="00F300FC"/>
    <w:rsid w:val="00F308F1"/>
    <w:rsid w:val="00F30E26"/>
    <w:rsid w:val="00F3177B"/>
    <w:rsid w:val="00F31E1C"/>
    <w:rsid w:val="00F326E7"/>
    <w:rsid w:val="00F32B0F"/>
    <w:rsid w:val="00F32E4C"/>
    <w:rsid w:val="00F33225"/>
    <w:rsid w:val="00F3332E"/>
    <w:rsid w:val="00F3334D"/>
    <w:rsid w:val="00F3345C"/>
    <w:rsid w:val="00F334F5"/>
    <w:rsid w:val="00F335B3"/>
    <w:rsid w:val="00F336AC"/>
    <w:rsid w:val="00F33A25"/>
    <w:rsid w:val="00F33C2E"/>
    <w:rsid w:val="00F34189"/>
    <w:rsid w:val="00F34546"/>
    <w:rsid w:val="00F34981"/>
    <w:rsid w:val="00F34ADE"/>
    <w:rsid w:val="00F34C4A"/>
    <w:rsid w:val="00F352C9"/>
    <w:rsid w:val="00F357AF"/>
    <w:rsid w:val="00F35D5F"/>
    <w:rsid w:val="00F36A50"/>
    <w:rsid w:val="00F36E38"/>
    <w:rsid w:val="00F3728C"/>
    <w:rsid w:val="00F3736F"/>
    <w:rsid w:val="00F379BF"/>
    <w:rsid w:val="00F37C7F"/>
    <w:rsid w:val="00F40403"/>
    <w:rsid w:val="00F40895"/>
    <w:rsid w:val="00F40F12"/>
    <w:rsid w:val="00F412C1"/>
    <w:rsid w:val="00F41501"/>
    <w:rsid w:val="00F416C2"/>
    <w:rsid w:val="00F41955"/>
    <w:rsid w:val="00F41E25"/>
    <w:rsid w:val="00F423DD"/>
    <w:rsid w:val="00F426CD"/>
    <w:rsid w:val="00F42884"/>
    <w:rsid w:val="00F43423"/>
    <w:rsid w:val="00F43C12"/>
    <w:rsid w:val="00F43C6E"/>
    <w:rsid w:val="00F44420"/>
    <w:rsid w:val="00F44E10"/>
    <w:rsid w:val="00F452CF"/>
    <w:rsid w:val="00F45376"/>
    <w:rsid w:val="00F45F5A"/>
    <w:rsid w:val="00F45FD5"/>
    <w:rsid w:val="00F47270"/>
    <w:rsid w:val="00F50D31"/>
    <w:rsid w:val="00F50DDE"/>
    <w:rsid w:val="00F51A27"/>
    <w:rsid w:val="00F51D21"/>
    <w:rsid w:val="00F523EA"/>
    <w:rsid w:val="00F524A9"/>
    <w:rsid w:val="00F5256A"/>
    <w:rsid w:val="00F5277B"/>
    <w:rsid w:val="00F52A6D"/>
    <w:rsid w:val="00F52AA6"/>
    <w:rsid w:val="00F53159"/>
    <w:rsid w:val="00F536FA"/>
    <w:rsid w:val="00F5381A"/>
    <w:rsid w:val="00F53C9A"/>
    <w:rsid w:val="00F53CD5"/>
    <w:rsid w:val="00F5406F"/>
    <w:rsid w:val="00F542BF"/>
    <w:rsid w:val="00F5442F"/>
    <w:rsid w:val="00F54B70"/>
    <w:rsid w:val="00F54E4B"/>
    <w:rsid w:val="00F55AC1"/>
    <w:rsid w:val="00F55D01"/>
    <w:rsid w:val="00F5793F"/>
    <w:rsid w:val="00F57EA9"/>
    <w:rsid w:val="00F600D8"/>
    <w:rsid w:val="00F602BA"/>
    <w:rsid w:val="00F60540"/>
    <w:rsid w:val="00F60767"/>
    <w:rsid w:val="00F611C4"/>
    <w:rsid w:val="00F6127F"/>
    <w:rsid w:val="00F6139D"/>
    <w:rsid w:val="00F61D4F"/>
    <w:rsid w:val="00F623B5"/>
    <w:rsid w:val="00F624C7"/>
    <w:rsid w:val="00F633EB"/>
    <w:rsid w:val="00F63839"/>
    <w:rsid w:val="00F63AC7"/>
    <w:rsid w:val="00F63B48"/>
    <w:rsid w:val="00F66535"/>
    <w:rsid w:val="00F66A34"/>
    <w:rsid w:val="00F674FF"/>
    <w:rsid w:val="00F67C68"/>
    <w:rsid w:val="00F67E2E"/>
    <w:rsid w:val="00F67EE6"/>
    <w:rsid w:val="00F70288"/>
    <w:rsid w:val="00F70395"/>
    <w:rsid w:val="00F708DD"/>
    <w:rsid w:val="00F71299"/>
    <w:rsid w:val="00F71323"/>
    <w:rsid w:val="00F717ED"/>
    <w:rsid w:val="00F71F6C"/>
    <w:rsid w:val="00F72449"/>
    <w:rsid w:val="00F72C94"/>
    <w:rsid w:val="00F72E7A"/>
    <w:rsid w:val="00F734A4"/>
    <w:rsid w:val="00F7376B"/>
    <w:rsid w:val="00F743C3"/>
    <w:rsid w:val="00F745B9"/>
    <w:rsid w:val="00F747A8"/>
    <w:rsid w:val="00F7482C"/>
    <w:rsid w:val="00F7536A"/>
    <w:rsid w:val="00F75D7E"/>
    <w:rsid w:val="00F7620C"/>
    <w:rsid w:val="00F76687"/>
    <w:rsid w:val="00F76A99"/>
    <w:rsid w:val="00F772C8"/>
    <w:rsid w:val="00F7755F"/>
    <w:rsid w:val="00F778C2"/>
    <w:rsid w:val="00F77BAB"/>
    <w:rsid w:val="00F77D0E"/>
    <w:rsid w:val="00F802B9"/>
    <w:rsid w:val="00F8080E"/>
    <w:rsid w:val="00F80A30"/>
    <w:rsid w:val="00F811D0"/>
    <w:rsid w:val="00F81E63"/>
    <w:rsid w:val="00F822BA"/>
    <w:rsid w:val="00F82C05"/>
    <w:rsid w:val="00F82C5B"/>
    <w:rsid w:val="00F83118"/>
    <w:rsid w:val="00F83598"/>
    <w:rsid w:val="00F83BA8"/>
    <w:rsid w:val="00F84DA7"/>
    <w:rsid w:val="00F852CA"/>
    <w:rsid w:val="00F8562B"/>
    <w:rsid w:val="00F856FF"/>
    <w:rsid w:val="00F85783"/>
    <w:rsid w:val="00F86133"/>
    <w:rsid w:val="00F864BE"/>
    <w:rsid w:val="00F872E9"/>
    <w:rsid w:val="00F8789D"/>
    <w:rsid w:val="00F87CA8"/>
    <w:rsid w:val="00F9026F"/>
    <w:rsid w:val="00F9084B"/>
    <w:rsid w:val="00F90A0D"/>
    <w:rsid w:val="00F91A78"/>
    <w:rsid w:val="00F92A54"/>
    <w:rsid w:val="00F92C11"/>
    <w:rsid w:val="00F92D57"/>
    <w:rsid w:val="00F93271"/>
    <w:rsid w:val="00F932B0"/>
    <w:rsid w:val="00F932C2"/>
    <w:rsid w:val="00F938BB"/>
    <w:rsid w:val="00F93C08"/>
    <w:rsid w:val="00F93D82"/>
    <w:rsid w:val="00F9461C"/>
    <w:rsid w:val="00F95012"/>
    <w:rsid w:val="00F95064"/>
    <w:rsid w:val="00F953D0"/>
    <w:rsid w:val="00F95BBA"/>
    <w:rsid w:val="00F95D2E"/>
    <w:rsid w:val="00F962F2"/>
    <w:rsid w:val="00F967E8"/>
    <w:rsid w:val="00F96B09"/>
    <w:rsid w:val="00F96BED"/>
    <w:rsid w:val="00F97435"/>
    <w:rsid w:val="00F9756E"/>
    <w:rsid w:val="00F9762B"/>
    <w:rsid w:val="00F97B9A"/>
    <w:rsid w:val="00FA0B80"/>
    <w:rsid w:val="00FA16D6"/>
    <w:rsid w:val="00FA1862"/>
    <w:rsid w:val="00FA209E"/>
    <w:rsid w:val="00FA20E0"/>
    <w:rsid w:val="00FA213D"/>
    <w:rsid w:val="00FA29FE"/>
    <w:rsid w:val="00FA2BF5"/>
    <w:rsid w:val="00FA39BB"/>
    <w:rsid w:val="00FA3A02"/>
    <w:rsid w:val="00FA5218"/>
    <w:rsid w:val="00FA5323"/>
    <w:rsid w:val="00FA5351"/>
    <w:rsid w:val="00FA53BA"/>
    <w:rsid w:val="00FA658D"/>
    <w:rsid w:val="00FA66A1"/>
    <w:rsid w:val="00FA68D4"/>
    <w:rsid w:val="00FA6F61"/>
    <w:rsid w:val="00FA71B8"/>
    <w:rsid w:val="00FA7639"/>
    <w:rsid w:val="00FA783A"/>
    <w:rsid w:val="00FB05B5"/>
    <w:rsid w:val="00FB0953"/>
    <w:rsid w:val="00FB0C83"/>
    <w:rsid w:val="00FB0E1C"/>
    <w:rsid w:val="00FB1979"/>
    <w:rsid w:val="00FB2483"/>
    <w:rsid w:val="00FB2725"/>
    <w:rsid w:val="00FB28A5"/>
    <w:rsid w:val="00FB3012"/>
    <w:rsid w:val="00FB398F"/>
    <w:rsid w:val="00FB39E8"/>
    <w:rsid w:val="00FB3E32"/>
    <w:rsid w:val="00FB3E9C"/>
    <w:rsid w:val="00FB3F21"/>
    <w:rsid w:val="00FB409D"/>
    <w:rsid w:val="00FB42FD"/>
    <w:rsid w:val="00FB450D"/>
    <w:rsid w:val="00FB45B3"/>
    <w:rsid w:val="00FB4F2C"/>
    <w:rsid w:val="00FB530C"/>
    <w:rsid w:val="00FB5316"/>
    <w:rsid w:val="00FB5723"/>
    <w:rsid w:val="00FB5A35"/>
    <w:rsid w:val="00FB5E45"/>
    <w:rsid w:val="00FB61E7"/>
    <w:rsid w:val="00FB642D"/>
    <w:rsid w:val="00FB67E7"/>
    <w:rsid w:val="00FB6A87"/>
    <w:rsid w:val="00FB6AE7"/>
    <w:rsid w:val="00FC073A"/>
    <w:rsid w:val="00FC07FD"/>
    <w:rsid w:val="00FC0CC2"/>
    <w:rsid w:val="00FC0D60"/>
    <w:rsid w:val="00FC0DE8"/>
    <w:rsid w:val="00FC0E7F"/>
    <w:rsid w:val="00FC102A"/>
    <w:rsid w:val="00FC2918"/>
    <w:rsid w:val="00FC2A42"/>
    <w:rsid w:val="00FC2C2C"/>
    <w:rsid w:val="00FC2EAF"/>
    <w:rsid w:val="00FC2F81"/>
    <w:rsid w:val="00FC37EC"/>
    <w:rsid w:val="00FC42E0"/>
    <w:rsid w:val="00FC45A5"/>
    <w:rsid w:val="00FC49A0"/>
    <w:rsid w:val="00FC53FF"/>
    <w:rsid w:val="00FC56E5"/>
    <w:rsid w:val="00FC5733"/>
    <w:rsid w:val="00FC5A07"/>
    <w:rsid w:val="00FC5D6B"/>
    <w:rsid w:val="00FC5F50"/>
    <w:rsid w:val="00FC6504"/>
    <w:rsid w:val="00FC75B8"/>
    <w:rsid w:val="00FC7653"/>
    <w:rsid w:val="00FC78C4"/>
    <w:rsid w:val="00FC79FF"/>
    <w:rsid w:val="00FD0ADB"/>
    <w:rsid w:val="00FD115D"/>
    <w:rsid w:val="00FD12B0"/>
    <w:rsid w:val="00FD1784"/>
    <w:rsid w:val="00FD1FA0"/>
    <w:rsid w:val="00FD3532"/>
    <w:rsid w:val="00FD35B1"/>
    <w:rsid w:val="00FD39A8"/>
    <w:rsid w:val="00FD3BA1"/>
    <w:rsid w:val="00FD3FB7"/>
    <w:rsid w:val="00FD459F"/>
    <w:rsid w:val="00FD50CC"/>
    <w:rsid w:val="00FD5C95"/>
    <w:rsid w:val="00FD5FE5"/>
    <w:rsid w:val="00FD6530"/>
    <w:rsid w:val="00FD6AB1"/>
    <w:rsid w:val="00FD6B8F"/>
    <w:rsid w:val="00FD71BF"/>
    <w:rsid w:val="00FD728D"/>
    <w:rsid w:val="00FD78F2"/>
    <w:rsid w:val="00FD7B8F"/>
    <w:rsid w:val="00FE0099"/>
    <w:rsid w:val="00FE01C9"/>
    <w:rsid w:val="00FE0997"/>
    <w:rsid w:val="00FE0AAD"/>
    <w:rsid w:val="00FE0AF3"/>
    <w:rsid w:val="00FE0B15"/>
    <w:rsid w:val="00FE0D6F"/>
    <w:rsid w:val="00FE12EB"/>
    <w:rsid w:val="00FE199F"/>
    <w:rsid w:val="00FE1A87"/>
    <w:rsid w:val="00FE2852"/>
    <w:rsid w:val="00FE2A4A"/>
    <w:rsid w:val="00FE377A"/>
    <w:rsid w:val="00FE378A"/>
    <w:rsid w:val="00FE39F3"/>
    <w:rsid w:val="00FE41C0"/>
    <w:rsid w:val="00FE4285"/>
    <w:rsid w:val="00FE4458"/>
    <w:rsid w:val="00FE4459"/>
    <w:rsid w:val="00FE4A00"/>
    <w:rsid w:val="00FE4B96"/>
    <w:rsid w:val="00FE51EF"/>
    <w:rsid w:val="00FE5BA0"/>
    <w:rsid w:val="00FE5DD0"/>
    <w:rsid w:val="00FE5FBB"/>
    <w:rsid w:val="00FE6DBD"/>
    <w:rsid w:val="00FE7E38"/>
    <w:rsid w:val="00FF017B"/>
    <w:rsid w:val="00FF0DB8"/>
    <w:rsid w:val="00FF1B95"/>
    <w:rsid w:val="00FF1D81"/>
    <w:rsid w:val="00FF2135"/>
    <w:rsid w:val="00FF2A4C"/>
    <w:rsid w:val="00FF34BA"/>
    <w:rsid w:val="00FF34C4"/>
    <w:rsid w:val="00FF3891"/>
    <w:rsid w:val="00FF38B6"/>
    <w:rsid w:val="00FF3C90"/>
    <w:rsid w:val="00FF4448"/>
    <w:rsid w:val="00FF4766"/>
    <w:rsid w:val="00FF57E2"/>
    <w:rsid w:val="00FF5D2A"/>
    <w:rsid w:val="00FF5F69"/>
    <w:rsid w:val="00FF6296"/>
    <w:rsid w:val="00FF64E4"/>
    <w:rsid w:val="00FF682F"/>
    <w:rsid w:val="00FF6A89"/>
    <w:rsid w:val="00FF6E6A"/>
    <w:rsid w:val="00FF77E4"/>
    <w:rsid w:val="00FF7822"/>
    <w:rsid w:val="00FF7E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9068D27"/>
  <w15:docId w15:val="{A665B94D-7B05-4CD8-83CE-6655A4A0F3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5BCE"/>
    <w:rPr>
      <w:sz w:val="24"/>
      <w:szCs w:val="24"/>
      <w:lang w:val="ru-RU" w:eastAsia="ru-RU"/>
    </w:rPr>
  </w:style>
  <w:style w:type="paragraph" w:styleId="Heading1">
    <w:name w:val="heading 1"/>
    <w:basedOn w:val="Normal"/>
    <w:next w:val="Normal"/>
    <w:link w:val="Heading1Char"/>
    <w:uiPriority w:val="9"/>
    <w:qFormat/>
    <w:rsid w:val="00873C07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CA" w:eastAsia="en-US"/>
    </w:rPr>
  </w:style>
  <w:style w:type="paragraph" w:styleId="Heading3">
    <w:name w:val="heading 3"/>
    <w:basedOn w:val="Normal"/>
    <w:next w:val="Normal"/>
    <w:link w:val="Heading3Char"/>
    <w:uiPriority w:val="99"/>
    <w:unhideWhenUsed/>
    <w:qFormat/>
    <w:rsid w:val="0054728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9"/>
    <w:semiHidden/>
    <w:unhideWhenUsed/>
    <w:qFormat/>
    <w:rsid w:val="0054728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AA3A0E"/>
    <w:rPr>
      <w:rFonts w:asciiTheme="minorHAnsi" w:eastAsiaTheme="minorEastAsia" w:hAnsiTheme="minorHAnsi" w:cstheme="minorBidi"/>
      <w:sz w:val="22"/>
      <w:szCs w:val="22"/>
      <w:lang w:val="en-US"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A3A0E"/>
    <w:rPr>
      <w:rFonts w:asciiTheme="minorHAnsi" w:eastAsiaTheme="minorEastAsia" w:hAnsiTheme="minorHAnsi" w:cstheme="minorBidi"/>
      <w:sz w:val="22"/>
      <w:szCs w:val="22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47C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47C1"/>
    <w:rPr>
      <w:rFonts w:ascii="Segoe UI" w:hAnsi="Segoe UI" w:cs="Segoe UI"/>
      <w:sz w:val="18"/>
      <w:szCs w:val="18"/>
      <w:lang w:val="ru-RU" w:eastAsia="ru-RU"/>
    </w:rPr>
  </w:style>
  <w:style w:type="paragraph" w:styleId="ListParagraph">
    <w:name w:val="List Paragraph"/>
    <w:basedOn w:val="Normal"/>
    <w:uiPriority w:val="34"/>
    <w:qFormat/>
    <w:rsid w:val="001A1980"/>
    <w:pPr>
      <w:ind w:left="720"/>
      <w:contextualSpacing/>
    </w:pPr>
    <w:rPr>
      <w:lang w:val="en-CA" w:eastAsia="en-CA"/>
    </w:rPr>
  </w:style>
  <w:style w:type="paragraph" w:styleId="Quote">
    <w:name w:val="Quote"/>
    <w:basedOn w:val="Normal"/>
    <w:next w:val="Normal"/>
    <w:link w:val="QuoteChar"/>
    <w:uiPriority w:val="29"/>
    <w:qFormat/>
    <w:rsid w:val="00AC3098"/>
    <w:pPr>
      <w:spacing w:after="200" w:line="276" w:lineRule="auto"/>
    </w:pPr>
    <w:rPr>
      <w:rFonts w:asciiTheme="minorHAnsi" w:eastAsiaTheme="minorEastAsia" w:hAnsiTheme="minorHAnsi" w:cstheme="minorBidi"/>
      <w:i/>
      <w:iCs/>
      <w:color w:val="000000" w:themeColor="text1"/>
      <w:sz w:val="22"/>
      <w:szCs w:val="22"/>
      <w:lang w:val="en-US" w:eastAsia="ja-JP"/>
    </w:rPr>
  </w:style>
  <w:style w:type="character" w:customStyle="1" w:styleId="QuoteChar">
    <w:name w:val="Quote Char"/>
    <w:basedOn w:val="DefaultParagraphFont"/>
    <w:link w:val="Quote"/>
    <w:uiPriority w:val="29"/>
    <w:rsid w:val="00AC3098"/>
    <w:rPr>
      <w:rFonts w:asciiTheme="minorHAnsi" w:eastAsiaTheme="minorEastAsia" w:hAnsiTheme="minorHAnsi" w:cstheme="minorBidi"/>
      <w:i/>
      <w:iCs/>
      <w:color w:val="000000" w:themeColor="text1"/>
      <w:sz w:val="22"/>
      <w:szCs w:val="22"/>
      <w:lang w:val="en-US" w:eastAsia="ja-JP"/>
    </w:rPr>
  </w:style>
  <w:style w:type="character" w:styleId="Hyperlink">
    <w:name w:val="Hyperlink"/>
    <w:basedOn w:val="DefaultParagraphFont"/>
    <w:uiPriority w:val="99"/>
    <w:unhideWhenUsed/>
    <w:rsid w:val="002964A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80F11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unhideWhenUsed/>
    <w:rsid w:val="00AE7D21"/>
    <w:rPr>
      <w:color w:val="808080"/>
    </w:rPr>
  </w:style>
  <w:style w:type="character" w:styleId="Strong">
    <w:name w:val="Strong"/>
    <w:basedOn w:val="DefaultParagraphFont"/>
    <w:uiPriority w:val="22"/>
    <w:qFormat/>
    <w:rsid w:val="00D77057"/>
    <w:rPr>
      <w:b/>
      <w:bCs/>
    </w:rPr>
  </w:style>
  <w:style w:type="paragraph" w:styleId="NormalWeb">
    <w:name w:val="Normal (Web)"/>
    <w:basedOn w:val="Normal"/>
    <w:uiPriority w:val="99"/>
    <w:unhideWhenUsed/>
    <w:rsid w:val="00F3728C"/>
    <w:pPr>
      <w:spacing w:before="100" w:beforeAutospacing="1" w:after="100" w:afterAutospacing="1"/>
    </w:pPr>
    <w:rPr>
      <w:lang w:val="en-CA" w:eastAsia="en-CA"/>
    </w:rPr>
  </w:style>
  <w:style w:type="character" w:customStyle="1" w:styleId="text">
    <w:name w:val="text"/>
    <w:basedOn w:val="DefaultParagraphFont"/>
    <w:rsid w:val="007D1CBA"/>
  </w:style>
  <w:style w:type="character" w:styleId="Emphasis">
    <w:name w:val="Emphasis"/>
    <w:basedOn w:val="DefaultParagraphFont"/>
    <w:uiPriority w:val="20"/>
    <w:qFormat/>
    <w:rsid w:val="00702AB8"/>
    <w:rPr>
      <w:i/>
      <w:iCs/>
    </w:rPr>
  </w:style>
  <w:style w:type="character" w:customStyle="1" w:styleId="small-caps">
    <w:name w:val="small-caps"/>
    <w:basedOn w:val="DefaultParagraphFont"/>
    <w:rsid w:val="002022C4"/>
  </w:style>
  <w:style w:type="character" w:customStyle="1" w:styleId="oblique">
    <w:name w:val="oblique"/>
    <w:basedOn w:val="DefaultParagraphFont"/>
    <w:rsid w:val="00687893"/>
  </w:style>
  <w:style w:type="character" w:customStyle="1" w:styleId="Heading1Char">
    <w:name w:val="Heading 1 Char"/>
    <w:basedOn w:val="DefaultParagraphFont"/>
    <w:link w:val="Heading1"/>
    <w:uiPriority w:val="9"/>
    <w:rsid w:val="00873C07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US"/>
    </w:rPr>
  </w:style>
  <w:style w:type="character" w:customStyle="1" w:styleId="passage-display-bcv">
    <w:name w:val="passage-display-bcv"/>
    <w:basedOn w:val="DefaultParagraphFont"/>
    <w:rsid w:val="00873C07"/>
  </w:style>
  <w:style w:type="character" w:customStyle="1" w:styleId="woj">
    <w:name w:val="woj"/>
    <w:basedOn w:val="DefaultParagraphFont"/>
    <w:rsid w:val="00873C07"/>
  </w:style>
  <w:style w:type="paragraph" w:customStyle="1" w:styleId="line">
    <w:name w:val="line"/>
    <w:basedOn w:val="Normal"/>
    <w:rsid w:val="0003209A"/>
    <w:pPr>
      <w:spacing w:before="100" w:beforeAutospacing="1" w:after="100" w:afterAutospacing="1"/>
    </w:pPr>
    <w:rPr>
      <w:lang w:val="en-CA" w:eastAsia="en-CA"/>
    </w:rPr>
  </w:style>
  <w:style w:type="character" w:customStyle="1" w:styleId="indent-1-breaks">
    <w:name w:val="indent-1-breaks"/>
    <w:basedOn w:val="DefaultParagraphFont"/>
    <w:rsid w:val="0003209A"/>
  </w:style>
  <w:style w:type="character" w:customStyle="1" w:styleId="indent-2-breaks">
    <w:name w:val="indent-2-breaks"/>
    <w:basedOn w:val="DefaultParagraphFont"/>
    <w:rsid w:val="0003209A"/>
  </w:style>
  <w:style w:type="character" w:customStyle="1" w:styleId="Heading3Char">
    <w:name w:val="Heading 3 Char"/>
    <w:basedOn w:val="DefaultParagraphFont"/>
    <w:link w:val="Heading3"/>
    <w:uiPriority w:val="99"/>
    <w:rsid w:val="0054728A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ru-RU" w:eastAsia="ru-RU"/>
    </w:rPr>
  </w:style>
  <w:style w:type="character" w:customStyle="1" w:styleId="Heading4Char">
    <w:name w:val="Heading 4 Char"/>
    <w:basedOn w:val="DefaultParagraphFont"/>
    <w:link w:val="Heading4"/>
    <w:uiPriority w:val="99"/>
    <w:semiHidden/>
    <w:rsid w:val="0054728A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ru-RU" w:eastAsia="ru-RU"/>
    </w:rPr>
  </w:style>
  <w:style w:type="paragraph" w:customStyle="1" w:styleId="Default">
    <w:name w:val="Default"/>
    <w:rsid w:val="001E5B40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20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74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49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24983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45142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7583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435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8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15173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3967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38323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622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6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0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72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59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71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1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96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14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3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7489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4058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14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7200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4339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49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61806">
          <w:marLeft w:val="144"/>
          <w:marRight w:val="0"/>
          <w:marTop w:val="12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8183">
          <w:marLeft w:val="144"/>
          <w:marRight w:val="0"/>
          <w:marTop w:val="12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82949">
          <w:marLeft w:val="144"/>
          <w:marRight w:val="0"/>
          <w:marTop w:val="12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988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cid:image008.png@01D617E8.E1721550" TargetMode="External"/><Relationship Id="rId18" Type="http://schemas.openxmlformats.org/officeDocument/2006/relationships/image" Target="media/image5.jpg"/><Relationship Id="rId3" Type="http://schemas.openxmlformats.org/officeDocument/2006/relationships/customXml" Target="../customXml/item3.xml"/><Relationship Id="rId21" Type="http://schemas.openxmlformats.org/officeDocument/2006/relationships/hyperlink" Target="mailto:givinghope@oceancrestchurch.org" TargetMode="External"/><Relationship Id="rId7" Type="http://schemas.openxmlformats.org/officeDocument/2006/relationships/settings" Target="settings.xml"/><Relationship Id="rId12" Type="http://schemas.openxmlformats.org/officeDocument/2006/relationships/hyperlink" Target="http://www.oceancrestchurch.org" TargetMode="External"/><Relationship Id="rId17" Type="http://schemas.openxmlformats.org/officeDocument/2006/relationships/hyperlink" Target="http://www.pngall.com/happy-birthday-banner-png/download/22226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hyperlink" Target="mailto:givinghope@oceancrestchurch.org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cid:image008.png@01D617E8.E1721550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3.jpeg"/><Relationship Id="rId23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hyperlink" Target="http://bontips.blogspot.com/2015_12_01_archive.html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media/image1.jpeg"/><Relationship Id="rId14" Type="http://schemas.openxmlformats.org/officeDocument/2006/relationships/hyperlink" Target="http://www.oceancrestchurch.org" TargetMode="External"/><Relationship Id="rId22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C3231D143168C45B1A5AF43D1CB4A65" ma:contentTypeVersion="13" ma:contentTypeDescription="Create a new document." ma:contentTypeScope="" ma:versionID="e853646a3be9d5d6b4d7f897a334f1fd">
  <xsd:schema xmlns:xsd="http://www.w3.org/2001/XMLSchema" xmlns:xs="http://www.w3.org/2001/XMLSchema" xmlns:p="http://schemas.microsoft.com/office/2006/metadata/properties" xmlns:ns3="0803093c-8886-426e-94ac-7c73583b6178" xmlns:ns4="73ead624-f7a9-4fc6-8202-4f366902742d" targetNamespace="http://schemas.microsoft.com/office/2006/metadata/properties" ma:root="true" ma:fieldsID="09b4c5513aac19bfb73205e4f854f114" ns3:_="" ns4:_="">
    <xsd:import namespace="0803093c-8886-426e-94ac-7c73583b6178"/>
    <xsd:import namespace="73ead624-f7a9-4fc6-8202-4f366902742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03093c-8886-426e-94ac-7c73583b61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ead624-f7a9-4fc6-8202-4f366902742d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B134C3A-C200-492B-8980-F015A810259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8535BF1-4B5E-48E1-973F-85C95FA5467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2E83279-7AA7-48DA-9FBE-89DF1A09DD4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CAC0CA3-DF1A-4F92-83C6-E38AA3DC31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803093c-8886-426e-94ac-7c73583b6178"/>
    <ds:schemaRef ds:uri="73ead624-f7a9-4fc6-8202-4f36690274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2</Pages>
  <Words>51</Words>
  <Characters>29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506545245956_72</vt:lpstr>
    </vt:vector>
  </TitlesOfParts>
  <Company>The Salvation Army</Company>
  <LinksUpToDate>false</LinksUpToDate>
  <CharactersWithSpaces>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506545245956_72</dc:title>
  <dc:subject/>
  <dc:creator>Letters &amp; Arts, Inc.</dc:creator>
  <cp:keywords/>
  <cp:lastModifiedBy>Karen Floor</cp:lastModifiedBy>
  <cp:revision>44</cp:revision>
  <cp:lastPrinted>2021-12-17T20:07:00Z</cp:lastPrinted>
  <dcterms:created xsi:type="dcterms:W3CDTF">2021-12-08T21:17:00Z</dcterms:created>
  <dcterms:modified xsi:type="dcterms:W3CDTF">2021-12-17T2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3231D143168C45B1A5AF43D1CB4A65</vt:lpwstr>
  </property>
</Properties>
</file>